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011B3426"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Radar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933102"/>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4047481D" w:rsidR="006D07FD" w:rsidRDefault="00692C6E" w:rsidP="00692C6E">
      <w:pPr>
        <w:jc w:val="both"/>
        <w:sectPr w:rsidR="006D07FD" w:rsidSect="00B372F3">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w:t>
      </w:r>
      <w:r w:rsidR="008C5C8F">
        <w:t>are</w:t>
      </w:r>
      <w:r>
        <w:t xml:space="preserve"> paramount in ensuring safety in autonomous vehicles</w:t>
      </w:r>
    </w:p>
    <w:bookmarkEnd w:id="1"/>
    <w:p w14:paraId="26D41D42" w14:textId="4EFF99DF" w:rsidR="0020090F" w:rsidRDefault="008C5C8F" w:rsidP="0020090F">
      <w:pPr>
        <w:pStyle w:val="NonHeading"/>
      </w:pPr>
      <w:r>
        <w:t>Acknowledgements</w:t>
      </w:r>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2" w:name="_Toc164933104"/>
      <w:r w:rsidRPr="00381751">
        <w:t>Ethical Declaration</w:t>
      </w:r>
      <w:bookmarkEnd w:id="2"/>
    </w:p>
    <w:p w14:paraId="0B342AFD" w14:textId="3EBEEB89" w:rsidR="00AE6EE5" w:rsidRDefault="00AE6EE5" w:rsidP="00B925CA">
      <w:pPr>
        <w:pStyle w:val="Paragraph"/>
      </w:pPr>
      <w:r>
        <w:t>I declare that this project and document is wholly my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1ABB2E65" w14:textId="7BF9B255" w:rsidR="004B4370"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933102" w:history="1">
            <w:r w:rsidR="004B4370" w:rsidRPr="00112D89">
              <w:rPr>
                <w:rStyle w:val="Hyperlink"/>
                <w:noProof/>
              </w:rPr>
              <w:t>Abstract</w:t>
            </w:r>
            <w:r w:rsidR="004B4370">
              <w:rPr>
                <w:noProof/>
                <w:webHidden/>
              </w:rPr>
              <w:tab/>
            </w:r>
            <w:r w:rsidR="004B4370">
              <w:rPr>
                <w:noProof/>
                <w:webHidden/>
              </w:rPr>
              <w:fldChar w:fldCharType="begin"/>
            </w:r>
            <w:r w:rsidR="004B4370">
              <w:rPr>
                <w:noProof/>
                <w:webHidden/>
              </w:rPr>
              <w:instrText xml:space="preserve"> PAGEREF _Toc164933102 \h </w:instrText>
            </w:r>
            <w:r w:rsidR="004B4370">
              <w:rPr>
                <w:noProof/>
                <w:webHidden/>
              </w:rPr>
            </w:r>
            <w:r w:rsidR="004B4370">
              <w:rPr>
                <w:noProof/>
                <w:webHidden/>
              </w:rPr>
              <w:fldChar w:fldCharType="separate"/>
            </w:r>
            <w:r w:rsidR="004B4370">
              <w:rPr>
                <w:noProof/>
                <w:webHidden/>
              </w:rPr>
              <w:t>ii</w:t>
            </w:r>
            <w:r w:rsidR="004B4370">
              <w:rPr>
                <w:noProof/>
                <w:webHidden/>
              </w:rPr>
              <w:fldChar w:fldCharType="end"/>
            </w:r>
          </w:hyperlink>
        </w:p>
        <w:p w14:paraId="19EF9B01" w14:textId="15656FE3"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3" w:history="1">
            <w:r w:rsidR="004B4370" w:rsidRPr="00112D89">
              <w:rPr>
                <w:rStyle w:val="Hyperlink"/>
                <w:noProof/>
              </w:rPr>
              <w:t>Acknowledgements</w:t>
            </w:r>
            <w:r w:rsidR="004B4370">
              <w:rPr>
                <w:noProof/>
                <w:webHidden/>
              </w:rPr>
              <w:tab/>
            </w:r>
            <w:r w:rsidR="004B4370">
              <w:rPr>
                <w:noProof/>
                <w:webHidden/>
              </w:rPr>
              <w:fldChar w:fldCharType="begin"/>
            </w:r>
            <w:r w:rsidR="004B4370">
              <w:rPr>
                <w:noProof/>
                <w:webHidden/>
              </w:rPr>
              <w:instrText xml:space="preserve"> PAGEREF _Toc164933103 \h </w:instrText>
            </w:r>
            <w:r w:rsidR="004B4370">
              <w:rPr>
                <w:noProof/>
                <w:webHidden/>
              </w:rPr>
            </w:r>
            <w:r w:rsidR="004B4370">
              <w:rPr>
                <w:noProof/>
                <w:webHidden/>
              </w:rPr>
              <w:fldChar w:fldCharType="separate"/>
            </w:r>
            <w:r w:rsidR="004B4370">
              <w:rPr>
                <w:noProof/>
                <w:webHidden/>
              </w:rPr>
              <w:t>3</w:t>
            </w:r>
            <w:r w:rsidR="004B4370">
              <w:rPr>
                <w:noProof/>
                <w:webHidden/>
              </w:rPr>
              <w:fldChar w:fldCharType="end"/>
            </w:r>
          </w:hyperlink>
        </w:p>
        <w:p w14:paraId="181A45B0" w14:textId="4B6DA180"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4" w:history="1">
            <w:r w:rsidR="004B4370" w:rsidRPr="00112D89">
              <w:rPr>
                <w:rStyle w:val="Hyperlink"/>
                <w:noProof/>
              </w:rPr>
              <w:t>Ethical Declaration</w:t>
            </w:r>
            <w:r w:rsidR="004B4370">
              <w:rPr>
                <w:noProof/>
                <w:webHidden/>
              </w:rPr>
              <w:tab/>
            </w:r>
            <w:r w:rsidR="004B4370">
              <w:rPr>
                <w:noProof/>
                <w:webHidden/>
              </w:rPr>
              <w:fldChar w:fldCharType="begin"/>
            </w:r>
            <w:r w:rsidR="004B4370">
              <w:rPr>
                <w:noProof/>
                <w:webHidden/>
              </w:rPr>
              <w:instrText xml:space="preserve"> PAGEREF _Toc164933104 \h </w:instrText>
            </w:r>
            <w:r w:rsidR="004B4370">
              <w:rPr>
                <w:noProof/>
                <w:webHidden/>
              </w:rPr>
            </w:r>
            <w:r w:rsidR="004B4370">
              <w:rPr>
                <w:noProof/>
                <w:webHidden/>
              </w:rPr>
              <w:fldChar w:fldCharType="separate"/>
            </w:r>
            <w:r w:rsidR="004B4370">
              <w:rPr>
                <w:noProof/>
                <w:webHidden/>
              </w:rPr>
              <w:t>4</w:t>
            </w:r>
            <w:r w:rsidR="004B4370">
              <w:rPr>
                <w:noProof/>
                <w:webHidden/>
              </w:rPr>
              <w:fldChar w:fldCharType="end"/>
            </w:r>
          </w:hyperlink>
        </w:p>
        <w:p w14:paraId="42F03FFD" w14:textId="67FBBEF1"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5" w:history="1">
            <w:r w:rsidR="004B4370" w:rsidRPr="00112D89">
              <w:rPr>
                <w:rStyle w:val="Hyperlink"/>
                <w:noProof/>
              </w:rPr>
              <w:t>Glossary</w:t>
            </w:r>
            <w:r w:rsidR="004B4370">
              <w:rPr>
                <w:noProof/>
                <w:webHidden/>
              </w:rPr>
              <w:tab/>
            </w:r>
            <w:r w:rsidR="004B4370">
              <w:rPr>
                <w:noProof/>
                <w:webHidden/>
              </w:rPr>
              <w:fldChar w:fldCharType="begin"/>
            </w:r>
            <w:r w:rsidR="004B4370">
              <w:rPr>
                <w:noProof/>
                <w:webHidden/>
              </w:rPr>
              <w:instrText xml:space="preserve"> PAGEREF _Toc164933105 \h </w:instrText>
            </w:r>
            <w:r w:rsidR="004B4370">
              <w:rPr>
                <w:noProof/>
                <w:webHidden/>
              </w:rPr>
            </w:r>
            <w:r w:rsidR="004B4370">
              <w:rPr>
                <w:noProof/>
                <w:webHidden/>
              </w:rPr>
              <w:fldChar w:fldCharType="separate"/>
            </w:r>
            <w:r w:rsidR="004B4370">
              <w:rPr>
                <w:noProof/>
                <w:webHidden/>
              </w:rPr>
              <w:t>9</w:t>
            </w:r>
            <w:r w:rsidR="004B4370">
              <w:rPr>
                <w:noProof/>
                <w:webHidden/>
              </w:rPr>
              <w:fldChar w:fldCharType="end"/>
            </w:r>
          </w:hyperlink>
        </w:p>
        <w:p w14:paraId="15D39897" w14:textId="3960D04F"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6" w:history="1">
            <w:r w:rsidR="004B4370" w:rsidRPr="00112D89">
              <w:rPr>
                <w:rStyle w:val="Hyperlink"/>
                <w:noProof/>
              </w:rPr>
              <w:t>Table of Figures</w:t>
            </w:r>
            <w:r w:rsidR="004B4370">
              <w:rPr>
                <w:noProof/>
                <w:webHidden/>
              </w:rPr>
              <w:tab/>
            </w:r>
            <w:r w:rsidR="004B4370">
              <w:rPr>
                <w:noProof/>
                <w:webHidden/>
              </w:rPr>
              <w:fldChar w:fldCharType="begin"/>
            </w:r>
            <w:r w:rsidR="004B4370">
              <w:rPr>
                <w:noProof/>
                <w:webHidden/>
              </w:rPr>
              <w:instrText xml:space="preserve"> PAGEREF _Toc164933106 \h </w:instrText>
            </w:r>
            <w:r w:rsidR="004B4370">
              <w:rPr>
                <w:noProof/>
                <w:webHidden/>
              </w:rPr>
            </w:r>
            <w:r w:rsidR="004B4370">
              <w:rPr>
                <w:noProof/>
                <w:webHidden/>
              </w:rPr>
              <w:fldChar w:fldCharType="separate"/>
            </w:r>
            <w:r w:rsidR="004B4370">
              <w:rPr>
                <w:noProof/>
                <w:webHidden/>
              </w:rPr>
              <w:t>11</w:t>
            </w:r>
            <w:r w:rsidR="004B4370">
              <w:rPr>
                <w:noProof/>
                <w:webHidden/>
              </w:rPr>
              <w:fldChar w:fldCharType="end"/>
            </w:r>
          </w:hyperlink>
        </w:p>
        <w:p w14:paraId="71919DDD" w14:textId="5B42A75F"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07" w:history="1">
            <w:r w:rsidR="004B4370" w:rsidRPr="00112D89">
              <w:rPr>
                <w:rStyle w:val="Hyperlink"/>
                <w:noProof/>
              </w:rPr>
              <w:t>Chapter 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07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7A620C49" w14:textId="2DF1F99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8" w:history="1">
            <w:r w:rsidR="004B4370" w:rsidRPr="00112D89">
              <w:rPr>
                <w:rStyle w:val="Hyperlink"/>
                <w:noProof/>
              </w:rPr>
              <w:t>1.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bjective</w:t>
            </w:r>
            <w:r w:rsidR="004B4370">
              <w:rPr>
                <w:noProof/>
                <w:webHidden/>
              </w:rPr>
              <w:tab/>
            </w:r>
            <w:r w:rsidR="004B4370">
              <w:rPr>
                <w:noProof/>
                <w:webHidden/>
              </w:rPr>
              <w:fldChar w:fldCharType="begin"/>
            </w:r>
            <w:r w:rsidR="004B4370">
              <w:rPr>
                <w:noProof/>
                <w:webHidden/>
              </w:rPr>
              <w:instrText xml:space="preserve"> PAGEREF _Toc164933108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1E7E4708" w14:textId="5C011BC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9" w:history="1">
            <w:r w:rsidR="004B4370" w:rsidRPr="00112D89">
              <w:rPr>
                <w:rStyle w:val="Hyperlink"/>
                <w:noProof/>
                <w:lang w:val="hu-HU"/>
              </w:rPr>
              <w:t>1.2</w:t>
            </w:r>
            <w:r w:rsidR="004B4370">
              <w:rPr>
                <w:rFonts w:asciiTheme="minorHAnsi" w:eastAsiaTheme="minorEastAsia" w:hAnsiTheme="minorHAnsi"/>
                <w:noProof/>
                <w:kern w:val="2"/>
                <w:lang w:eastAsia="en-GB"/>
                <w14:ligatures w14:val="standardContextual"/>
              </w:rPr>
              <w:tab/>
            </w:r>
            <w:r w:rsidR="004B4370" w:rsidRPr="00112D89">
              <w:rPr>
                <w:rStyle w:val="Hyperlink"/>
                <w:noProof/>
                <w:lang w:val="hu-HU"/>
              </w:rPr>
              <w:t>Solution Developed</w:t>
            </w:r>
            <w:r w:rsidR="004B4370">
              <w:rPr>
                <w:noProof/>
                <w:webHidden/>
              </w:rPr>
              <w:tab/>
            </w:r>
            <w:r w:rsidR="004B4370">
              <w:rPr>
                <w:noProof/>
                <w:webHidden/>
              </w:rPr>
              <w:fldChar w:fldCharType="begin"/>
            </w:r>
            <w:r w:rsidR="004B4370">
              <w:rPr>
                <w:noProof/>
                <w:webHidden/>
              </w:rPr>
              <w:instrText xml:space="preserve"> PAGEREF _Toc164933109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6D77B0C8" w14:textId="21B98A9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0" w:history="1">
            <w:r w:rsidR="004B4370" w:rsidRPr="00112D89">
              <w:rPr>
                <w:rStyle w:val="Hyperlink"/>
                <w:noProof/>
              </w:rPr>
              <w:t>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port Structure</w:t>
            </w:r>
            <w:r w:rsidR="004B4370">
              <w:rPr>
                <w:noProof/>
                <w:webHidden/>
              </w:rPr>
              <w:tab/>
            </w:r>
            <w:r w:rsidR="004B4370">
              <w:rPr>
                <w:noProof/>
                <w:webHidden/>
              </w:rPr>
              <w:fldChar w:fldCharType="begin"/>
            </w:r>
            <w:r w:rsidR="004B4370">
              <w:rPr>
                <w:noProof/>
                <w:webHidden/>
              </w:rPr>
              <w:instrText xml:space="preserve"> PAGEREF _Toc164933110 \h </w:instrText>
            </w:r>
            <w:r w:rsidR="004B4370">
              <w:rPr>
                <w:noProof/>
                <w:webHidden/>
              </w:rPr>
            </w:r>
            <w:r w:rsidR="004B4370">
              <w:rPr>
                <w:noProof/>
                <w:webHidden/>
              </w:rPr>
              <w:fldChar w:fldCharType="separate"/>
            </w:r>
            <w:r w:rsidR="004B4370">
              <w:rPr>
                <w:noProof/>
                <w:webHidden/>
              </w:rPr>
              <w:t>13</w:t>
            </w:r>
            <w:r w:rsidR="004B4370">
              <w:rPr>
                <w:noProof/>
                <w:webHidden/>
              </w:rPr>
              <w:fldChar w:fldCharType="end"/>
            </w:r>
          </w:hyperlink>
        </w:p>
        <w:p w14:paraId="23C5CF4F" w14:textId="11B426EE"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11" w:history="1">
            <w:r w:rsidR="004B4370" w:rsidRPr="00112D89">
              <w:rPr>
                <w:rStyle w:val="Hyperlink"/>
                <w:noProof/>
              </w:rPr>
              <w:t>Chapter 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Literature Review</w:t>
            </w:r>
            <w:r w:rsidR="004B4370">
              <w:rPr>
                <w:noProof/>
                <w:webHidden/>
              </w:rPr>
              <w:tab/>
            </w:r>
            <w:r w:rsidR="004B4370">
              <w:rPr>
                <w:noProof/>
                <w:webHidden/>
              </w:rPr>
              <w:fldChar w:fldCharType="begin"/>
            </w:r>
            <w:r w:rsidR="004B4370">
              <w:rPr>
                <w:noProof/>
                <w:webHidden/>
              </w:rPr>
              <w:instrText xml:space="preserve"> PAGEREF _Toc164933111 \h </w:instrText>
            </w:r>
            <w:r w:rsidR="004B4370">
              <w:rPr>
                <w:noProof/>
                <w:webHidden/>
              </w:rPr>
            </w:r>
            <w:r w:rsidR="004B4370">
              <w:rPr>
                <w:noProof/>
                <w:webHidden/>
              </w:rPr>
              <w:fldChar w:fldCharType="separate"/>
            </w:r>
            <w:r w:rsidR="004B4370">
              <w:rPr>
                <w:noProof/>
                <w:webHidden/>
              </w:rPr>
              <w:t>15</w:t>
            </w:r>
            <w:r w:rsidR="004B4370">
              <w:rPr>
                <w:noProof/>
                <w:webHidden/>
              </w:rPr>
              <w:fldChar w:fldCharType="end"/>
            </w:r>
          </w:hyperlink>
        </w:p>
        <w:p w14:paraId="76AEDDD7" w14:textId="0EBE914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2" w:history="1">
            <w:r w:rsidR="004B4370" w:rsidRPr="00112D89">
              <w:rPr>
                <w:rStyle w:val="Hyperlink"/>
                <w:noProof/>
              </w:rPr>
              <w:t>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12 \h </w:instrText>
            </w:r>
            <w:r w:rsidR="004B4370">
              <w:rPr>
                <w:noProof/>
                <w:webHidden/>
              </w:rPr>
            </w:r>
            <w:r w:rsidR="004B4370">
              <w:rPr>
                <w:noProof/>
                <w:webHidden/>
              </w:rPr>
              <w:fldChar w:fldCharType="separate"/>
            </w:r>
            <w:r w:rsidR="004B4370">
              <w:rPr>
                <w:noProof/>
                <w:webHidden/>
              </w:rPr>
              <w:t>15</w:t>
            </w:r>
            <w:r w:rsidR="004B4370">
              <w:rPr>
                <w:noProof/>
                <w:webHidden/>
              </w:rPr>
              <w:fldChar w:fldCharType="end"/>
            </w:r>
          </w:hyperlink>
        </w:p>
        <w:p w14:paraId="2D8180A3" w14:textId="6FFD140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3" w:history="1">
            <w:r w:rsidR="004B4370" w:rsidRPr="00112D89">
              <w:rPr>
                <w:rStyle w:val="Hyperlink"/>
                <w:rFonts w:cs="Times New Roman"/>
                <w:noProof/>
              </w:rPr>
              <w:t>2.2</w:t>
            </w:r>
            <w:r w:rsidR="004B4370">
              <w:rPr>
                <w:rFonts w:asciiTheme="minorHAnsi" w:eastAsiaTheme="minorEastAsia" w:hAnsiTheme="minorHAnsi"/>
                <w:noProof/>
                <w:kern w:val="2"/>
                <w:lang w:eastAsia="en-GB"/>
                <w14:ligatures w14:val="standardContextual"/>
              </w:rPr>
              <w:tab/>
            </w:r>
            <w:r w:rsidR="004B4370" w:rsidRPr="00112D89">
              <w:rPr>
                <w:rStyle w:val="Hyperlink"/>
                <w:rFonts w:cs="Times New Roman"/>
                <w:noProof/>
              </w:rPr>
              <w:t>Autonomous Vehicles</w:t>
            </w:r>
            <w:r w:rsidR="004B4370">
              <w:rPr>
                <w:noProof/>
                <w:webHidden/>
              </w:rPr>
              <w:tab/>
            </w:r>
            <w:r w:rsidR="004B4370">
              <w:rPr>
                <w:noProof/>
                <w:webHidden/>
              </w:rPr>
              <w:fldChar w:fldCharType="begin"/>
            </w:r>
            <w:r w:rsidR="004B4370">
              <w:rPr>
                <w:noProof/>
                <w:webHidden/>
              </w:rPr>
              <w:instrText xml:space="preserve"> PAGEREF _Toc164933113 \h </w:instrText>
            </w:r>
            <w:r w:rsidR="004B4370">
              <w:rPr>
                <w:noProof/>
                <w:webHidden/>
              </w:rPr>
            </w:r>
            <w:r w:rsidR="004B4370">
              <w:rPr>
                <w:noProof/>
                <w:webHidden/>
              </w:rPr>
              <w:fldChar w:fldCharType="separate"/>
            </w:r>
            <w:r w:rsidR="004B4370">
              <w:rPr>
                <w:noProof/>
                <w:webHidden/>
              </w:rPr>
              <w:t>15</w:t>
            </w:r>
            <w:r w:rsidR="004B4370">
              <w:rPr>
                <w:noProof/>
                <w:webHidden/>
              </w:rPr>
              <w:fldChar w:fldCharType="end"/>
            </w:r>
          </w:hyperlink>
        </w:p>
        <w:p w14:paraId="5C30A6AF" w14:textId="314135D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4" w:history="1">
            <w:r w:rsidR="004B4370" w:rsidRPr="00112D89">
              <w:rPr>
                <w:rStyle w:val="Hyperlink"/>
                <w:noProof/>
              </w:rPr>
              <w:t>2.2.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Autonomous Vehicle Perceptio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4 \h </w:instrText>
            </w:r>
            <w:r w:rsidR="004B4370">
              <w:rPr>
                <w:noProof/>
                <w:webHidden/>
              </w:rPr>
            </w:r>
            <w:r w:rsidR="004B4370">
              <w:rPr>
                <w:noProof/>
                <w:webHidden/>
              </w:rPr>
              <w:fldChar w:fldCharType="separate"/>
            </w:r>
            <w:r w:rsidR="004B4370">
              <w:rPr>
                <w:noProof/>
                <w:webHidden/>
              </w:rPr>
              <w:t>16</w:t>
            </w:r>
            <w:r w:rsidR="004B4370">
              <w:rPr>
                <w:noProof/>
                <w:webHidden/>
              </w:rPr>
              <w:fldChar w:fldCharType="end"/>
            </w:r>
          </w:hyperlink>
        </w:p>
        <w:p w14:paraId="51776DA0" w14:textId="687752D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5" w:history="1">
            <w:r w:rsidR="004B4370" w:rsidRPr="00112D89">
              <w:rPr>
                <w:rStyle w:val="Hyperlink"/>
                <w:noProof/>
              </w:rPr>
              <w:t>2.2.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Kalman Filter</w:t>
            </w:r>
            <w:r w:rsidR="004B4370" w:rsidRPr="00112D89">
              <w:rPr>
                <w:rStyle w:val="Hyperlink"/>
                <w:noProof/>
              </w:rPr>
              <w:t>s</w:t>
            </w:r>
            <w:r w:rsidR="004B4370">
              <w:rPr>
                <w:noProof/>
                <w:webHidden/>
              </w:rPr>
              <w:tab/>
            </w:r>
            <w:r w:rsidR="004B4370">
              <w:rPr>
                <w:noProof/>
                <w:webHidden/>
              </w:rPr>
              <w:fldChar w:fldCharType="begin"/>
            </w:r>
            <w:r w:rsidR="004B4370">
              <w:rPr>
                <w:noProof/>
                <w:webHidden/>
              </w:rPr>
              <w:instrText xml:space="preserve"> PAGEREF _Toc164933115 \h </w:instrText>
            </w:r>
            <w:r w:rsidR="004B4370">
              <w:rPr>
                <w:noProof/>
                <w:webHidden/>
              </w:rPr>
            </w:r>
            <w:r w:rsidR="004B4370">
              <w:rPr>
                <w:noProof/>
                <w:webHidden/>
              </w:rPr>
              <w:fldChar w:fldCharType="separate"/>
            </w:r>
            <w:r w:rsidR="004B4370">
              <w:rPr>
                <w:noProof/>
                <w:webHidden/>
              </w:rPr>
              <w:t>17</w:t>
            </w:r>
            <w:r w:rsidR="004B4370">
              <w:rPr>
                <w:noProof/>
                <w:webHidden/>
              </w:rPr>
              <w:fldChar w:fldCharType="end"/>
            </w:r>
          </w:hyperlink>
        </w:p>
        <w:p w14:paraId="6DB57C19" w14:textId="46F1CF3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6" w:history="1">
            <w:r w:rsidR="004B4370" w:rsidRPr="00112D89">
              <w:rPr>
                <w:rStyle w:val="Hyperlink"/>
                <w:noProof/>
              </w:rPr>
              <w:t>2.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lang w:val="en-US"/>
              </w:rPr>
              <w:t>Bayesian Methods</w:t>
            </w:r>
            <w:r w:rsidR="004B4370">
              <w:rPr>
                <w:noProof/>
                <w:webHidden/>
              </w:rPr>
              <w:tab/>
            </w:r>
            <w:r w:rsidR="004B4370">
              <w:rPr>
                <w:noProof/>
                <w:webHidden/>
              </w:rPr>
              <w:fldChar w:fldCharType="begin"/>
            </w:r>
            <w:r w:rsidR="004B4370">
              <w:rPr>
                <w:noProof/>
                <w:webHidden/>
              </w:rPr>
              <w:instrText xml:space="preserve"> PAGEREF _Toc164933116 \h </w:instrText>
            </w:r>
            <w:r w:rsidR="004B4370">
              <w:rPr>
                <w:noProof/>
                <w:webHidden/>
              </w:rPr>
            </w:r>
            <w:r w:rsidR="004B4370">
              <w:rPr>
                <w:noProof/>
                <w:webHidden/>
              </w:rPr>
              <w:fldChar w:fldCharType="separate"/>
            </w:r>
            <w:r w:rsidR="004B4370">
              <w:rPr>
                <w:noProof/>
                <w:webHidden/>
              </w:rPr>
              <w:t>18</w:t>
            </w:r>
            <w:r w:rsidR="004B4370">
              <w:rPr>
                <w:noProof/>
                <w:webHidden/>
              </w:rPr>
              <w:fldChar w:fldCharType="end"/>
            </w:r>
          </w:hyperlink>
        </w:p>
        <w:p w14:paraId="6666B747" w14:textId="3280ED33"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7" w:history="1">
            <w:r w:rsidR="004B4370" w:rsidRPr="00112D89">
              <w:rPr>
                <w:rStyle w:val="Hyperlink"/>
                <w:rFonts w:cs="Calibri"/>
                <w:noProof/>
              </w:rPr>
              <w:t>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Radar</w:t>
            </w:r>
            <w:r w:rsidR="004B4370">
              <w:rPr>
                <w:noProof/>
                <w:webHidden/>
              </w:rPr>
              <w:tab/>
            </w:r>
            <w:r w:rsidR="004B4370">
              <w:rPr>
                <w:noProof/>
                <w:webHidden/>
              </w:rPr>
              <w:fldChar w:fldCharType="begin"/>
            </w:r>
            <w:r w:rsidR="004B4370">
              <w:rPr>
                <w:noProof/>
                <w:webHidden/>
              </w:rPr>
              <w:instrText xml:space="preserve"> PAGEREF _Toc164933117 \h </w:instrText>
            </w:r>
            <w:r w:rsidR="004B4370">
              <w:rPr>
                <w:noProof/>
                <w:webHidden/>
              </w:rPr>
            </w:r>
            <w:r w:rsidR="004B4370">
              <w:rPr>
                <w:noProof/>
                <w:webHidden/>
              </w:rPr>
              <w:fldChar w:fldCharType="separate"/>
            </w:r>
            <w:r w:rsidR="004B4370">
              <w:rPr>
                <w:noProof/>
                <w:webHidden/>
              </w:rPr>
              <w:t>19</w:t>
            </w:r>
            <w:r w:rsidR="004B4370">
              <w:rPr>
                <w:noProof/>
                <w:webHidden/>
              </w:rPr>
              <w:fldChar w:fldCharType="end"/>
            </w:r>
          </w:hyperlink>
        </w:p>
        <w:p w14:paraId="0D9203BA" w14:textId="40282FD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8" w:history="1">
            <w:r w:rsidR="004B4370" w:rsidRPr="00112D89">
              <w:rPr>
                <w:rStyle w:val="Hyperlink"/>
                <w:noProof/>
              </w:rPr>
              <w:t>2.3.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FMCW Radar Signal Processing</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8 \h </w:instrText>
            </w:r>
            <w:r w:rsidR="004B4370">
              <w:rPr>
                <w:noProof/>
                <w:webHidden/>
              </w:rPr>
            </w:r>
            <w:r w:rsidR="004B4370">
              <w:rPr>
                <w:noProof/>
                <w:webHidden/>
              </w:rPr>
              <w:fldChar w:fldCharType="separate"/>
            </w:r>
            <w:r w:rsidR="004B4370">
              <w:rPr>
                <w:noProof/>
                <w:webHidden/>
              </w:rPr>
              <w:t>20</w:t>
            </w:r>
            <w:r w:rsidR="004B4370">
              <w:rPr>
                <w:noProof/>
                <w:webHidden/>
              </w:rPr>
              <w:fldChar w:fldCharType="end"/>
            </w:r>
          </w:hyperlink>
        </w:p>
        <w:p w14:paraId="35A59D62" w14:textId="68BC488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9" w:history="1">
            <w:r w:rsidR="004B4370" w:rsidRPr="00112D89">
              <w:rPr>
                <w:rStyle w:val="Hyperlink"/>
                <w:rFonts w:cs="Calibri"/>
                <w:noProof/>
              </w:rPr>
              <w:t>2.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LiDAR</w:t>
            </w:r>
            <w:r w:rsidR="004B4370">
              <w:rPr>
                <w:noProof/>
                <w:webHidden/>
              </w:rPr>
              <w:tab/>
            </w:r>
            <w:r w:rsidR="004B4370">
              <w:rPr>
                <w:noProof/>
                <w:webHidden/>
              </w:rPr>
              <w:fldChar w:fldCharType="begin"/>
            </w:r>
            <w:r w:rsidR="004B4370">
              <w:rPr>
                <w:noProof/>
                <w:webHidden/>
              </w:rPr>
              <w:instrText xml:space="preserve"> PAGEREF _Toc164933119 \h </w:instrText>
            </w:r>
            <w:r w:rsidR="004B4370">
              <w:rPr>
                <w:noProof/>
                <w:webHidden/>
              </w:rPr>
            </w:r>
            <w:r w:rsidR="004B4370">
              <w:rPr>
                <w:noProof/>
                <w:webHidden/>
              </w:rPr>
              <w:fldChar w:fldCharType="separate"/>
            </w:r>
            <w:r w:rsidR="004B4370">
              <w:rPr>
                <w:noProof/>
                <w:webHidden/>
              </w:rPr>
              <w:t>22</w:t>
            </w:r>
            <w:r w:rsidR="004B4370">
              <w:rPr>
                <w:noProof/>
                <w:webHidden/>
              </w:rPr>
              <w:fldChar w:fldCharType="end"/>
            </w:r>
          </w:hyperlink>
        </w:p>
        <w:p w14:paraId="2D9395E4" w14:textId="3B375DF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0" w:history="1">
            <w:r w:rsidR="004B4370" w:rsidRPr="00112D89">
              <w:rPr>
                <w:rStyle w:val="Hyperlink"/>
                <w:rFonts w:cs="Calibri"/>
                <w:noProof/>
              </w:rPr>
              <w:t>2.5</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4D mm Radar</w:t>
            </w:r>
            <w:r w:rsidR="004B4370">
              <w:rPr>
                <w:noProof/>
                <w:webHidden/>
              </w:rPr>
              <w:tab/>
            </w:r>
            <w:r w:rsidR="004B4370">
              <w:rPr>
                <w:noProof/>
                <w:webHidden/>
              </w:rPr>
              <w:fldChar w:fldCharType="begin"/>
            </w:r>
            <w:r w:rsidR="004B4370">
              <w:rPr>
                <w:noProof/>
                <w:webHidden/>
              </w:rPr>
              <w:instrText xml:space="preserve"> PAGEREF _Toc164933120 \h </w:instrText>
            </w:r>
            <w:r w:rsidR="004B4370">
              <w:rPr>
                <w:noProof/>
                <w:webHidden/>
              </w:rPr>
            </w:r>
            <w:r w:rsidR="004B4370">
              <w:rPr>
                <w:noProof/>
                <w:webHidden/>
              </w:rPr>
              <w:fldChar w:fldCharType="separate"/>
            </w:r>
            <w:r w:rsidR="004B4370">
              <w:rPr>
                <w:noProof/>
                <w:webHidden/>
              </w:rPr>
              <w:t>23</w:t>
            </w:r>
            <w:r w:rsidR="004B4370">
              <w:rPr>
                <w:noProof/>
                <w:webHidden/>
              </w:rPr>
              <w:fldChar w:fldCharType="end"/>
            </w:r>
          </w:hyperlink>
        </w:p>
        <w:p w14:paraId="11EA04C7" w14:textId="2CB5EAA9"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1" w:history="1">
            <w:r w:rsidR="004B4370" w:rsidRPr="00112D89">
              <w:rPr>
                <w:rStyle w:val="Hyperlink"/>
                <w:rFonts w:cs="Calibri"/>
                <w:noProof/>
              </w:rPr>
              <w:t>2.6</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ADAR Vs LiDAR</w:t>
            </w:r>
            <w:r w:rsidR="004B4370">
              <w:rPr>
                <w:noProof/>
                <w:webHidden/>
              </w:rPr>
              <w:tab/>
            </w:r>
            <w:r w:rsidR="004B4370">
              <w:rPr>
                <w:noProof/>
                <w:webHidden/>
              </w:rPr>
              <w:fldChar w:fldCharType="begin"/>
            </w:r>
            <w:r w:rsidR="004B4370">
              <w:rPr>
                <w:noProof/>
                <w:webHidden/>
              </w:rPr>
              <w:instrText xml:space="preserve"> PAGEREF _Toc164933121 \h </w:instrText>
            </w:r>
            <w:r w:rsidR="004B4370">
              <w:rPr>
                <w:noProof/>
                <w:webHidden/>
              </w:rPr>
            </w:r>
            <w:r w:rsidR="004B4370">
              <w:rPr>
                <w:noProof/>
                <w:webHidden/>
              </w:rPr>
              <w:fldChar w:fldCharType="separate"/>
            </w:r>
            <w:r w:rsidR="004B4370">
              <w:rPr>
                <w:noProof/>
                <w:webHidden/>
              </w:rPr>
              <w:t>24</w:t>
            </w:r>
            <w:r w:rsidR="004B4370">
              <w:rPr>
                <w:noProof/>
                <w:webHidden/>
              </w:rPr>
              <w:fldChar w:fldCharType="end"/>
            </w:r>
          </w:hyperlink>
        </w:p>
        <w:p w14:paraId="59C5FB91" w14:textId="2260F15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2" w:history="1">
            <w:r w:rsidR="004B4370" w:rsidRPr="00112D89">
              <w:rPr>
                <w:rStyle w:val="Hyperlink"/>
                <w:noProof/>
              </w:rPr>
              <w:t>2.6.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Advantag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2 \h </w:instrText>
            </w:r>
            <w:r w:rsidR="004B4370">
              <w:rPr>
                <w:noProof/>
                <w:webHidden/>
              </w:rPr>
            </w:r>
            <w:r w:rsidR="004B4370">
              <w:rPr>
                <w:noProof/>
                <w:webHidden/>
              </w:rPr>
              <w:fldChar w:fldCharType="separate"/>
            </w:r>
            <w:r w:rsidR="004B4370">
              <w:rPr>
                <w:noProof/>
                <w:webHidden/>
              </w:rPr>
              <w:t>24</w:t>
            </w:r>
            <w:r w:rsidR="004B4370">
              <w:rPr>
                <w:noProof/>
                <w:webHidden/>
              </w:rPr>
              <w:fldChar w:fldCharType="end"/>
            </w:r>
          </w:hyperlink>
        </w:p>
        <w:p w14:paraId="1B50C923" w14:textId="5A6C970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3" w:history="1">
            <w:r w:rsidR="004B4370" w:rsidRPr="00112D89">
              <w:rPr>
                <w:rStyle w:val="Hyperlink"/>
                <w:noProof/>
              </w:rPr>
              <w:t>2.6.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Disadvantages.</w:t>
            </w:r>
            <w:r w:rsidR="004B4370">
              <w:rPr>
                <w:noProof/>
                <w:webHidden/>
              </w:rPr>
              <w:tab/>
            </w:r>
            <w:r w:rsidR="004B4370">
              <w:rPr>
                <w:noProof/>
                <w:webHidden/>
              </w:rPr>
              <w:fldChar w:fldCharType="begin"/>
            </w:r>
            <w:r w:rsidR="004B4370">
              <w:rPr>
                <w:noProof/>
                <w:webHidden/>
              </w:rPr>
              <w:instrText xml:space="preserve"> PAGEREF _Toc164933123 \h </w:instrText>
            </w:r>
            <w:r w:rsidR="004B4370">
              <w:rPr>
                <w:noProof/>
                <w:webHidden/>
              </w:rPr>
            </w:r>
            <w:r w:rsidR="004B4370">
              <w:rPr>
                <w:noProof/>
                <w:webHidden/>
              </w:rPr>
              <w:fldChar w:fldCharType="separate"/>
            </w:r>
            <w:r w:rsidR="004B4370">
              <w:rPr>
                <w:noProof/>
                <w:webHidden/>
              </w:rPr>
              <w:t>25</w:t>
            </w:r>
            <w:r w:rsidR="004B4370">
              <w:rPr>
                <w:noProof/>
                <w:webHidden/>
              </w:rPr>
              <w:fldChar w:fldCharType="end"/>
            </w:r>
          </w:hyperlink>
        </w:p>
        <w:p w14:paraId="054106EE" w14:textId="1917591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4" w:history="1">
            <w:r w:rsidR="004B4370" w:rsidRPr="00112D89">
              <w:rPr>
                <w:rStyle w:val="Hyperlink"/>
                <w:rFonts w:cs="Calibri"/>
                <w:noProof/>
              </w:rPr>
              <w:t>2.7</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eep Learning</w:t>
            </w:r>
            <w:r w:rsidR="004B4370">
              <w:rPr>
                <w:noProof/>
                <w:webHidden/>
              </w:rPr>
              <w:tab/>
            </w:r>
            <w:r w:rsidR="004B4370">
              <w:rPr>
                <w:noProof/>
                <w:webHidden/>
              </w:rPr>
              <w:fldChar w:fldCharType="begin"/>
            </w:r>
            <w:r w:rsidR="004B4370">
              <w:rPr>
                <w:noProof/>
                <w:webHidden/>
              </w:rPr>
              <w:instrText xml:space="preserve"> PAGEREF _Toc164933124 \h </w:instrText>
            </w:r>
            <w:r w:rsidR="004B4370">
              <w:rPr>
                <w:noProof/>
                <w:webHidden/>
              </w:rPr>
            </w:r>
            <w:r w:rsidR="004B4370">
              <w:rPr>
                <w:noProof/>
                <w:webHidden/>
              </w:rPr>
              <w:fldChar w:fldCharType="separate"/>
            </w:r>
            <w:r w:rsidR="004B4370">
              <w:rPr>
                <w:noProof/>
                <w:webHidden/>
              </w:rPr>
              <w:t>26</w:t>
            </w:r>
            <w:r w:rsidR="004B4370">
              <w:rPr>
                <w:noProof/>
                <w:webHidden/>
              </w:rPr>
              <w:fldChar w:fldCharType="end"/>
            </w:r>
          </w:hyperlink>
        </w:p>
        <w:p w14:paraId="2AB38951" w14:textId="760E028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5" w:history="1">
            <w:r w:rsidR="004B4370" w:rsidRPr="00112D89">
              <w:rPr>
                <w:rStyle w:val="Hyperlink"/>
                <w:noProof/>
              </w:rPr>
              <w:t>2.7.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volutional Neural Networks (C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5 \h </w:instrText>
            </w:r>
            <w:r w:rsidR="004B4370">
              <w:rPr>
                <w:noProof/>
                <w:webHidden/>
              </w:rPr>
            </w:r>
            <w:r w:rsidR="004B4370">
              <w:rPr>
                <w:noProof/>
                <w:webHidden/>
              </w:rPr>
              <w:fldChar w:fldCharType="separate"/>
            </w:r>
            <w:r w:rsidR="004B4370">
              <w:rPr>
                <w:noProof/>
                <w:webHidden/>
              </w:rPr>
              <w:t>27</w:t>
            </w:r>
            <w:r w:rsidR="004B4370">
              <w:rPr>
                <w:noProof/>
                <w:webHidden/>
              </w:rPr>
              <w:fldChar w:fldCharType="end"/>
            </w:r>
          </w:hyperlink>
        </w:p>
        <w:p w14:paraId="44A7AC63" w14:textId="668E3A9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6" w:history="1">
            <w:r w:rsidR="004B4370" w:rsidRPr="00112D89">
              <w:rPr>
                <w:rStyle w:val="Hyperlink"/>
                <w:noProof/>
              </w:rPr>
              <w:t>2.7.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current Neural Networks (R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6 \h </w:instrText>
            </w:r>
            <w:r w:rsidR="004B4370">
              <w:rPr>
                <w:noProof/>
                <w:webHidden/>
              </w:rPr>
            </w:r>
            <w:r w:rsidR="004B4370">
              <w:rPr>
                <w:noProof/>
                <w:webHidden/>
              </w:rPr>
              <w:fldChar w:fldCharType="separate"/>
            </w:r>
            <w:r w:rsidR="004B4370">
              <w:rPr>
                <w:noProof/>
                <w:webHidden/>
              </w:rPr>
              <w:t>28</w:t>
            </w:r>
            <w:r w:rsidR="004B4370">
              <w:rPr>
                <w:noProof/>
                <w:webHidden/>
              </w:rPr>
              <w:fldChar w:fldCharType="end"/>
            </w:r>
          </w:hyperlink>
        </w:p>
        <w:p w14:paraId="6F8D2223" w14:textId="19A27E6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7" w:history="1">
            <w:r w:rsidR="004B4370" w:rsidRPr="00112D89">
              <w:rPr>
                <w:rStyle w:val="Hyperlink"/>
                <w:noProof/>
              </w:rPr>
              <w:t>2.7.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gion-Based Convolutional Neural Network (R-CN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7 \h </w:instrText>
            </w:r>
            <w:r w:rsidR="004B4370">
              <w:rPr>
                <w:noProof/>
                <w:webHidden/>
              </w:rPr>
            </w:r>
            <w:r w:rsidR="004B4370">
              <w:rPr>
                <w:noProof/>
                <w:webHidden/>
              </w:rPr>
              <w:fldChar w:fldCharType="separate"/>
            </w:r>
            <w:r w:rsidR="004B4370">
              <w:rPr>
                <w:noProof/>
                <w:webHidden/>
              </w:rPr>
              <w:t>29</w:t>
            </w:r>
            <w:r w:rsidR="004B4370">
              <w:rPr>
                <w:noProof/>
                <w:webHidden/>
              </w:rPr>
              <w:fldChar w:fldCharType="end"/>
            </w:r>
          </w:hyperlink>
        </w:p>
        <w:p w14:paraId="14638032" w14:textId="23B2CAC9"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8" w:history="1">
            <w:r w:rsidR="004B4370" w:rsidRPr="00112D89">
              <w:rPr>
                <w:rStyle w:val="Hyperlink"/>
                <w:rFonts w:cs="Calibri"/>
                <w:noProof/>
              </w:rPr>
              <w:t>2.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Detection &amp; Tracking</w:t>
            </w:r>
            <w:r w:rsidR="004B4370">
              <w:rPr>
                <w:noProof/>
                <w:webHidden/>
              </w:rPr>
              <w:tab/>
            </w:r>
            <w:r w:rsidR="004B4370">
              <w:rPr>
                <w:noProof/>
                <w:webHidden/>
              </w:rPr>
              <w:fldChar w:fldCharType="begin"/>
            </w:r>
            <w:r w:rsidR="004B4370">
              <w:rPr>
                <w:noProof/>
                <w:webHidden/>
              </w:rPr>
              <w:instrText xml:space="preserve"> PAGEREF _Toc164933128 \h </w:instrText>
            </w:r>
            <w:r w:rsidR="004B4370">
              <w:rPr>
                <w:noProof/>
                <w:webHidden/>
              </w:rPr>
            </w:r>
            <w:r w:rsidR="004B4370">
              <w:rPr>
                <w:noProof/>
                <w:webHidden/>
              </w:rPr>
              <w:fldChar w:fldCharType="separate"/>
            </w:r>
            <w:r w:rsidR="004B4370">
              <w:rPr>
                <w:noProof/>
                <w:webHidden/>
              </w:rPr>
              <w:t>30</w:t>
            </w:r>
            <w:r w:rsidR="004B4370">
              <w:rPr>
                <w:noProof/>
                <w:webHidden/>
              </w:rPr>
              <w:fldChar w:fldCharType="end"/>
            </w:r>
          </w:hyperlink>
        </w:p>
        <w:p w14:paraId="4839ABCC" w14:textId="4352C8B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9" w:history="1">
            <w:r w:rsidR="004B4370" w:rsidRPr="00112D89">
              <w:rPr>
                <w:rStyle w:val="Hyperlink"/>
                <w:noProof/>
              </w:rPr>
              <w:t>2.8.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ditional Object Detection Techniqu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9 \h </w:instrText>
            </w:r>
            <w:r w:rsidR="004B4370">
              <w:rPr>
                <w:noProof/>
                <w:webHidden/>
              </w:rPr>
            </w:r>
            <w:r w:rsidR="004B4370">
              <w:rPr>
                <w:noProof/>
                <w:webHidden/>
              </w:rPr>
              <w:fldChar w:fldCharType="separate"/>
            </w:r>
            <w:r w:rsidR="004B4370">
              <w:rPr>
                <w:noProof/>
                <w:webHidden/>
              </w:rPr>
              <w:t>31</w:t>
            </w:r>
            <w:r w:rsidR="004B4370">
              <w:rPr>
                <w:noProof/>
                <w:webHidden/>
              </w:rPr>
              <w:fldChar w:fldCharType="end"/>
            </w:r>
          </w:hyperlink>
        </w:p>
        <w:p w14:paraId="67807C56" w14:textId="70D15DD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0" w:history="1">
            <w:r w:rsidR="004B4370" w:rsidRPr="00112D89">
              <w:rPr>
                <w:rStyle w:val="Hyperlink"/>
                <w:rFonts w:cs="Calibri"/>
                <w:noProof/>
              </w:rPr>
              <w:t>2.9</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Classification</w:t>
            </w:r>
            <w:r w:rsidR="004B4370">
              <w:rPr>
                <w:noProof/>
                <w:webHidden/>
              </w:rPr>
              <w:tab/>
            </w:r>
            <w:r w:rsidR="004B4370">
              <w:rPr>
                <w:noProof/>
                <w:webHidden/>
              </w:rPr>
              <w:fldChar w:fldCharType="begin"/>
            </w:r>
            <w:r w:rsidR="004B4370">
              <w:rPr>
                <w:noProof/>
                <w:webHidden/>
              </w:rPr>
              <w:instrText xml:space="preserve"> PAGEREF _Toc164933130 \h </w:instrText>
            </w:r>
            <w:r w:rsidR="004B4370">
              <w:rPr>
                <w:noProof/>
                <w:webHidden/>
              </w:rPr>
            </w:r>
            <w:r w:rsidR="004B4370">
              <w:rPr>
                <w:noProof/>
                <w:webHidden/>
              </w:rPr>
              <w:fldChar w:fldCharType="separate"/>
            </w:r>
            <w:r w:rsidR="004B4370">
              <w:rPr>
                <w:noProof/>
                <w:webHidden/>
              </w:rPr>
              <w:t>32</w:t>
            </w:r>
            <w:r w:rsidR="004B4370">
              <w:rPr>
                <w:noProof/>
                <w:webHidden/>
              </w:rPr>
              <w:fldChar w:fldCharType="end"/>
            </w:r>
          </w:hyperlink>
        </w:p>
        <w:p w14:paraId="472ED72B" w14:textId="6A54E4A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1" w:history="1">
            <w:r w:rsidR="004B4370" w:rsidRPr="00112D89">
              <w:rPr>
                <w:rStyle w:val="Hyperlink"/>
                <w:noProof/>
              </w:rPr>
              <w:t>2.9.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AlexNet (2012).</w:t>
            </w:r>
            <w:r w:rsidR="004B4370">
              <w:rPr>
                <w:noProof/>
                <w:webHidden/>
              </w:rPr>
              <w:tab/>
            </w:r>
            <w:r w:rsidR="004B4370">
              <w:rPr>
                <w:noProof/>
                <w:webHidden/>
              </w:rPr>
              <w:fldChar w:fldCharType="begin"/>
            </w:r>
            <w:r w:rsidR="004B4370">
              <w:rPr>
                <w:noProof/>
                <w:webHidden/>
              </w:rPr>
              <w:instrText xml:space="preserve"> PAGEREF _Toc164933131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6B0163FC" w14:textId="7985F13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2" w:history="1">
            <w:r w:rsidR="004B4370" w:rsidRPr="00112D89">
              <w:rPr>
                <w:rStyle w:val="Hyperlink"/>
                <w:noProof/>
              </w:rPr>
              <w:t>2.9.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VGGNet (2014).</w:t>
            </w:r>
            <w:r w:rsidR="004B4370">
              <w:rPr>
                <w:noProof/>
                <w:webHidden/>
              </w:rPr>
              <w:tab/>
            </w:r>
            <w:r w:rsidR="004B4370">
              <w:rPr>
                <w:noProof/>
                <w:webHidden/>
              </w:rPr>
              <w:fldChar w:fldCharType="begin"/>
            </w:r>
            <w:r w:rsidR="004B4370">
              <w:rPr>
                <w:noProof/>
                <w:webHidden/>
              </w:rPr>
              <w:instrText xml:space="preserve"> PAGEREF _Toc164933132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2F65B2CF" w14:textId="4BFA357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3" w:history="1">
            <w:r w:rsidR="004B4370" w:rsidRPr="00112D89">
              <w:rPr>
                <w:rStyle w:val="Hyperlink"/>
                <w:noProof/>
              </w:rPr>
              <w:t>2.9.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ResNet (2015).</w:t>
            </w:r>
            <w:r w:rsidR="004B4370">
              <w:rPr>
                <w:noProof/>
                <w:webHidden/>
              </w:rPr>
              <w:tab/>
            </w:r>
            <w:r w:rsidR="004B4370">
              <w:rPr>
                <w:noProof/>
                <w:webHidden/>
              </w:rPr>
              <w:fldChar w:fldCharType="begin"/>
            </w:r>
            <w:r w:rsidR="004B4370">
              <w:rPr>
                <w:noProof/>
                <w:webHidden/>
              </w:rPr>
              <w:instrText xml:space="preserve"> PAGEREF _Toc164933133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6B897734" w14:textId="3A9C34D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4" w:history="1">
            <w:r w:rsidR="004B4370" w:rsidRPr="00112D89">
              <w:rPr>
                <w:rStyle w:val="Hyperlink"/>
                <w:noProof/>
              </w:rPr>
              <w:t>2.9.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DenseNet (2017).</w:t>
            </w:r>
            <w:r w:rsidR="004B4370">
              <w:rPr>
                <w:noProof/>
                <w:webHidden/>
              </w:rPr>
              <w:tab/>
            </w:r>
            <w:r w:rsidR="004B4370">
              <w:rPr>
                <w:noProof/>
                <w:webHidden/>
              </w:rPr>
              <w:fldChar w:fldCharType="begin"/>
            </w:r>
            <w:r w:rsidR="004B4370">
              <w:rPr>
                <w:noProof/>
                <w:webHidden/>
              </w:rPr>
              <w:instrText xml:space="preserve"> PAGEREF _Toc164933134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13AEF516" w14:textId="0EBC2C1E"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5" w:history="1">
            <w:r w:rsidR="004B4370" w:rsidRPr="00112D89">
              <w:rPr>
                <w:rStyle w:val="Hyperlink"/>
                <w:rFonts w:cs="Calibri"/>
                <w:noProof/>
              </w:rPr>
              <w:t>2.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lated Experimental Results</w:t>
            </w:r>
            <w:r w:rsidR="004B4370">
              <w:rPr>
                <w:noProof/>
                <w:webHidden/>
              </w:rPr>
              <w:tab/>
            </w:r>
            <w:r w:rsidR="004B4370">
              <w:rPr>
                <w:noProof/>
                <w:webHidden/>
              </w:rPr>
              <w:fldChar w:fldCharType="begin"/>
            </w:r>
            <w:r w:rsidR="004B4370">
              <w:rPr>
                <w:noProof/>
                <w:webHidden/>
              </w:rPr>
              <w:instrText xml:space="preserve"> PAGEREF _Toc164933135 \h </w:instrText>
            </w:r>
            <w:r w:rsidR="004B4370">
              <w:rPr>
                <w:noProof/>
                <w:webHidden/>
              </w:rPr>
            </w:r>
            <w:r w:rsidR="004B4370">
              <w:rPr>
                <w:noProof/>
                <w:webHidden/>
              </w:rPr>
              <w:fldChar w:fldCharType="separate"/>
            </w:r>
            <w:r w:rsidR="004B4370">
              <w:rPr>
                <w:noProof/>
                <w:webHidden/>
              </w:rPr>
              <w:t>33</w:t>
            </w:r>
            <w:r w:rsidR="004B4370">
              <w:rPr>
                <w:noProof/>
                <w:webHidden/>
              </w:rPr>
              <w:fldChar w:fldCharType="end"/>
            </w:r>
          </w:hyperlink>
        </w:p>
        <w:p w14:paraId="39FD15C0" w14:textId="137084D7"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6" w:history="1">
            <w:r w:rsidR="004B4370" w:rsidRPr="00112D89">
              <w:rPr>
                <w:rStyle w:val="Hyperlink"/>
                <w:rFonts w:cs="Calibri"/>
                <w:noProof/>
              </w:rPr>
              <w:t>2.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clusion</w:t>
            </w:r>
            <w:r w:rsidR="004B4370">
              <w:rPr>
                <w:noProof/>
                <w:webHidden/>
              </w:rPr>
              <w:tab/>
            </w:r>
            <w:r w:rsidR="004B4370">
              <w:rPr>
                <w:noProof/>
                <w:webHidden/>
              </w:rPr>
              <w:fldChar w:fldCharType="begin"/>
            </w:r>
            <w:r w:rsidR="004B4370">
              <w:rPr>
                <w:noProof/>
                <w:webHidden/>
              </w:rPr>
              <w:instrText xml:space="preserve"> PAGEREF _Toc164933136 \h </w:instrText>
            </w:r>
            <w:r w:rsidR="004B4370">
              <w:rPr>
                <w:noProof/>
                <w:webHidden/>
              </w:rPr>
            </w:r>
            <w:r w:rsidR="004B4370">
              <w:rPr>
                <w:noProof/>
                <w:webHidden/>
              </w:rPr>
              <w:fldChar w:fldCharType="separate"/>
            </w:r>
            <w:r w:rsidR="004B4370">
              <w:rPr>
                <w:noProof/>
                <w:webHidden/>
              </w:rPr>
              <w:t>34</w:t>
            </w:r>
            <w:r w:rsidR="004B4370">
              <w:rPr>
                <w:noProof/>
                <w:webHidden/>
              </w:rPr>
              <w:fldChar w:fldCharType="end"/>
            </w:r>
          </w:hyperlink>
        </w:p>
        <w:p w14:paraId="3D38288A" w14:textId="46BDF5C9"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37" w:history="1">
            <w:r w:rsidR="004B4370" w:rsidRPr="00112D89">
              <w:rPr>
                <w:rStyle w:val="Hyperlink"/>
                <w:noProof/>
              </w:rPr>
              <w:t>Chapter 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nalysis and Design</w:t>
            </w:r>
            <w:r w:rsidR="004B4370">
              <w:rPr>
                <w:noProof/>
                <w:webHidden/>
              </w:rPr>
              <w:tab/>
            </w:r>
            <w:r w:rsidR="004B4370">
              <w:rPr>
                <w:noProof/>
                <w:webHidden/>
              </w:rPr>
              <w:fldChar w:fldCharType="begin"/>
            </w:r>
            <w:r w:rsidR="004B4370">
              <w:rPr>
                <w:noProof/>
                <w:webHidden/>
              </w:rPr>
              <w:instrText xml:space="preserve"> PAGEREF _Toc164933137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2E77FC0B" w14:textId="3C0D552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8" w:history="1">
            <w:r w:rsidR="004B4370" w:rsidRPr="00112D89">
              <w:rPr>
                <w:rStyle w:val="Hyperlink"/>
                <w:noProof/>
              </w:rPr>
              <w:t>3.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lication Overview</w:t>
            </w:r>
            <w:r w:rsidR="004B4370">
              <w:rPr>
                <w:noProof/>
                <w:webHidden/>
              </w:rPr>
              <w:tab/>
            </w:r>
            <w:r w:rsidR="004B4370">
              <w:rPr>
                <w:noProof/>
                <w:webHidden/>
              </w:rPr>
              <w:fldChar w:fldCharType="begin"/>
            </w:r>
            <w:r w:rsidR="004B4370">
              <w:rPr>
                <w:noProof/>
                <w:webHidden/>
              </w:rPr>
              <w:instrText xml:space="preserve"> PAGEREF _Toc164933138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4C0CF787" w14:textId="69B5445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9" w:history="1">
            <w:r w:rsidR="004B4370" w:rsidRPr="00112D89">
              <w:rPr>
                <w:rStyle w:val="Hyperlink"/>
                <w:noProof/>
              </w:rPr>
              <w:t>3.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tential Blockers and Considerations</w:t>
            </w:r>
            <w:r w:rsidR="004B4370">
              <w:rPr>
                <w:noProof/>
                <w:webHidden/>
              </w:rPr>
              <w:tab/>
            </w:r>
            <w:r w:rsidR="004B4370">
              <w:rPr>
                <w:noProof/>
                <w:webHidden/>
              </w:rPr>
              <w:fldChar w:fldCharType="begin"/>
            </w:r>
            <w:r w:rsidR="004B4370">
              <w:rPr>
                <w:noProof/>
                <w:webHidden/>
              </w:rPr>
              <w:instrText xml:space="preserve"> PAGEREF _Toc164933139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2880E577" w14:textId="29E42E6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0" w:history="1">
            <w:r w:rsidR="004B4370" w:rsidRPr="00112D89">
              <w:rPr>
                <w:rStyle w:val="Hyperlink"/>
                <w:noProof/>
              </w:rPr>
              <w:t>3.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Sparsity and Quality</w:t>
            </w:r>
            <w:r w:rsidR="004B4370">
              <w:rPr>
                <w:noProof/>
                <w:webHidden/>
              </w:rPr>
              <w:tab/>
            </w:r>
            <w:r w:rsidR="004B4370">
              <w:rPr>
                <w:noProof/>
                <w:webHidden/>
              </w:rPr>
              <w:fldChar w:fldCharType="begin"/>
            </w:r>
            <w:r w:rsidR="004B4370">
              <w:rPr>
                <w:noProof/>
                <w:webHidden/>
              </w:rPr>
              <w:instrText xml:space="preserve"> PAGEREF _Toc164933140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73EFBD86" w14:textId="13C797C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1" w:history="1">
            <w:r w:rsidR="004B4370" w:rsidRPr="00112D89">
              <w:rPr>
                <w:rStyle w:val="Hyperlink"/>
                <w:noProof/>
              </w:rPr>
              <w:t>3.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Acquisition</w:t>
            </w:r>
            <w:r w:rsidR="004B4370">
              <w:rPr>
                <w:noProof/>
                <w:webHidden/>
              </w:rPr>
              <w:tab/>
            </w:r>
            <w:r w:rsidR="004B4370">
              <w:rPr>
                <w:noProof/>
                <w:webHidden/>
              </w:rPr>
              <w:fldChar w:fldCharType="begin"/>
            </w:r>
            <w:r w:rsidR="004B4370">
              <w:rPr>
                <w:noProof/>
                <w:webHidden/>
              </w:rPr>
              <w:instrText xml:space="preserve"> PAGEREF _Toc164933141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4F46BFD4" w14:textId="425BF9B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2" w:history="1">
            <w:r w:rsidR="004B4370" w:rsidRPr="00112D89">
              <w:rPr>
                <w:rStyle w:val="Hyperlink"/>
                <w:noProof/>
              </w:rPr>
              <w:t>3.2.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mputational Complexity</w:t>
            </w:r>
            <w:r w:rsidR="004B4370">
              <w:rPr>
                <w:noProof/>
                <w:webHidden/>
              </w:rPr>
              <w:tab/>
            </w:r>
            <w:r w:rsidR="004B4370">
              <w:rPr>
                <w:noProof/>
                <w:webHidden/>
              </w:rPr>
              <w:fldChar w:fldCharType="begin"/>
            </w:r>
            <w:r w:rsidR="004B4370">
              <w:rPr>
                <w:noProof/>
                <w:webHidden/>
              </w:rPr>
              <w:instrText xml:space="preserve"> PAGEREF _Toc164933142 \h </w:instrText>
            </w:r>
            <w:r w:rsidR="004B4370">
              <w:rPr>
                <w:noProof/>
                <w:webHidden/>
              </w:rPr>
            </w:r>
            <w:r w:rsidR="004B4370">
              <w:rPr>
                <w:noProof/>
                <w:webHidden/>
              </w:rPr>
              <w:fldChar w:fldCharType="separate"/>
            </w:r>
            <w:r w:rsidR="004B4370">
              <w:rPr>
                <w:noProof/>
                <w:webHidden/>
              </w:rPr>
              <w:t>36</w:t>
            </w:r>
            <w:r w:rsidR="004B4370">
              <w:rPr>
                <w:noProof/>
                <w:webHidden/>
              </w:rPr>
              <w:fldChar w:fldCharType="end"/>
            </w:r>
          </w:hyperlink>
        </w:p>
        <w:p w14:paraId="683A157C" w14:textId="42A272B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3" w:history="1">
            <w:r w:rsidR="004B4370" w:rsidRPr="00112D89">
              <w:rPr>
                <w:rStyle w:val="Hyperlink"/>
                <w:noProof/>
              </w:rPr>
              <w:t>3.2.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teep Learning Curve</w:t>
            </w:r>
            <w:r w:rsidR="004B4370">
              <w:rPr>
                <w:noProof/>
                <w:webHidden/>
              </w:rPr>
              <w:tab/>
            </w:r>
            <w:r w:rsidR="004B4370">
              <w:rPr>
                <w:noProof/>
                <w:webHidden/>
              </w:rPr>
              <w:fldChar w:fldCharType="begin"/>
            </w:r>
            <w:r w:rsidR="004B4370">
              <w:rPr>
                <w:noProof/>
                <w:webHidden/>
              </w:rPr>
              <w:instrText xml:space="preserve"> PAGEREF _Toc164933143 \h </w:instrText>
            </w:r>
            <w:r w:rsidR="004B4370">
              <w:rPr>
                <w:noProof/>
                <w:webHidden/>
              </w:rPr>
            </w:r>
            <w:r w:rsidR="004B4370">
              <w:rPr>
                <w:noProof/>
                <w:webHidden/>
              </w:rPr>
              <w:fldChar w:fldCharType="separate"/>
            </w:r>
            <w:r w:rsidR="004B4370">
              <w:rPr>
                <w:noProof/>
                <w:webHidden/>
              </w:rPr>
              <w:t>37</w:t>
            </w:r>
            <w:r w:rsidR="004B4370">
              <w:rPr>
                <w:noProof/>
                <w:webHidden/>
              </w:rPr>
              <w:fldChar w:fldCharType="end"/>
            </w:r>
          </w:hyperlink>
        </w:p>
        <w:p w14:paraId="17571E5A" w14:textId="50A50BD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4" w:history="1">
            <w:r w:rsidR="004B4370" w:rsidRPr="00112D89">
              <w:rPr>
                <w:rStyle w:val="Hyperlink"/>
                <w:noProof/>
              </w:rPr>
              <w:t>3.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cope</w:t>
            </w:r>
            <w:r w:rsidR="004B4370">
              <w:rPr>
                <w:noProof/>
                <w:webHidden/>
              </w:rPr>
              <w:tab/>
            </w:r>
            <w:r w:rsidR="004B4370">
              <w:rPr>
                <w:noProof/>
                <w:webHidden/>
              </w:rPr>
              <w:fldChar w:fldCharType="begin"/>
            </w:r>
            <w:r w:rsidR="004B4370">
              <w:rPr>
                <w:noProof/>
                <w:webHidden/>
              </w:rPr>
              <w:instrText xml:space="preserve"> PAGEREF _Toc164933144 \h </w:instrText>
            </w:r>
            <w:r w:rsidR="004B4370">
              <w:rPr>
                <w:noProof/>
                <w:webHidden/>
              </w:rPr>
            </w:r>
            <w:r w:rsidR="004B4370">
              <w:rPr>
                <w:noProof/>
                <w:webHidden/>
              </w:rPr>
              <w:fldChar w:fldCharType="separate"/>
            </w:r>
            <w:r w:rsidR="004B4370">
              <w:rPr>
                <w:noProof/>
                <w:webHidden/>
              </w:rPr>
              <w:t>37</w:t>
            </w:r>
            <w:r w:rsidR="004B4370">
              <w:rPr>
                <w:noProof/>
                <w:webHidden/>
              </w:rPr>
              <w:fldChar w:fldCharType="end"/>
            </w:r>
          </w:hyperlink>
        </w:p>
        <w:p w14:paraId="0434102E" w14:textId="70FE56E5"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5" w:history="1">
            <w:r w:rsidR="004B4370" w:rsidRPr="00112D89">
              <w:rPr>
                <w:rStyle w:val="Hyperlink"/>
                <w:noProof/>
              </w:rPr>
              <w:t>3.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erequisites</w:t>
            </w:r>
            <w:r w:rsidR="004B4370">
              <w:rPr>
                <w:noProof/>
                <w:webHidden/>
              </w:rPr>
              <w:tab/>
            </w:r>
            <w:r w:rsidR="004B4370">
              <w:rPr>
                <w:noProof/>
                <w:webHidden/>
              </w:rPr>
              <w:fldChar w:fldCharType="begin"/>
            </w:r>
            <w:r w:rsidR="004B4370">
              <w:rPr>
                <w:noProof/>
                <w:webHidden/>
              </w:rPr>
              <w:instrText xml:space="preserve"> PAGEREF _Toc164933145 \h </w:instrText>
            </w:r>
            <w:r w:rsidR="004B4370">
              <w:rPr>
                <w:noProof/>
                <w:webHidden/>
              </w:rPr>
            </w:r>
            <w:r w:rsidR="004B4370">
              <w:rPr>
                <w:noProof/>
                <w:webHidden/>
              </w:rPr>
              <w:fldChar w:fldCharType="separate"/>
            </w:r>
            <w:r w:rsidR="004B4370">
              <w:rPr>
                <w:noProof/>
                <w:webHidden/>
              </w:rPr>
              <w:t>38</w:t>
            </w:r>
            <w:r w:rsidR="004B4370">
              <w:rPr>
                <w:noProof/>
                <w:webHidden/>
              </w:rPr>
              <w:fldChar w:fldCharType="end"/>
            </w:r>
          </w:hyperlink>
        </w:p>
        <w:p w14:paraId="5C5D7200" w14:textId="1EE2D09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6" w:history="1">
            <w:r w:rsidR="004B4370" w:rsidRPr="00112D89">
              <w:rPr>
                <w:rStyle w:val="Hyperlink"/>
                <w:noProof/>
              </w:rPr>
              <w:t>3.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ftware Development Process</w:t>
            </w:r>
            <w:r w:rsidR="004B4370">
              <w:rPr>
                <w:noProof/>
                <w:webHidden/>
              </w:rPr>
              <w:tab/>
            </w:r>
            <w:r w:rsidR="004B4370">
              <w:rPr>
                <w:noProof/>
                <w:webHidden/>
              </w:rPr>
              <w:fldChar w:fldCharType="begin"/>
            </w:r>
            <w:r w:rsidR="004B4370">
              <w:rPr>
                <w:noProof/>
                <w:webHidden/>
              </w:rPr>
              <w:instrText xml:space="preserve"> PAGEREF _Toc164933146 \h </w:instrText>
            </w:r>
            <w:r w:rsidR="004B4370">
              <w:rPr>
                <w:noProof/>
                <w:webHidden/>
              </w:rPr>
            </w:r>
            <w:r w:rsidR="004B4370">
              <w:rPr>
                <w:noProof/>
                <w:webHidden/>
              </w:rPr>
              <w:fldChar w:fldCharType="separate"/>
            </w:r>
            <w:r w:rsidR="004B4370">
              <w:rPr>
                <w:noProof/>
                <w:webHidden/>
              </w:rPr>
              <w:t>38</w:t>
            </w:r>
            <w:r w:rsidR="004B4370">
              <w:rPr>
                <w:noProof/>
                <w:webHidden/>
              </w:rPr>
              <w:fldChar w:fldCharType="end"/>
            </w:r>
          </w:hyperlink>
        </w:p>
        <w:p w14:paraId="07EB5A2C" w14:textId="77D4967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7" w:history="1">
            <w:r w:rsidR="004B4370" w:rsidRPr="00112D89">
              <w:rPr>
                <w:rStyle w:val="Hyperlink"/>
                <w:noProof/>
              </w:rPr>
              <w:t>3.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gile</w:t>
            </w:r>
            <w:r w:rsidR="004B4370">
              <w:rPr>
                <w:noProof/>
                <w:webHidden/>
              </w:rPr>
              <w:tab/>
            </w:r>
            <w:r w:rsidR="004B4370">
              <w:rPr>
                <w:noProof/>
                <w:webHidden/>
              </w:rPr>
              <w:fldChar w:fldCharType="begin"/>
            </w:r>
            <w:r w:rsidR="004B4370">
              <w:rPr>
                <w:noProof/>
                <w:webHidden/>
              </w:rPr>
              <w:instrText xml:space="preserve"> PAGEREF _Toc164933147 \h </w:instrText>
            </w:r>
            <w:r w:rsidR="004B4370">
              <w:rPr>
                <w:noProof/>
                <w:webHidden/>
              </w:rPr>
            </w:r>
            <w:r w:rsidR="004B4370">
              <w:rPr>
                <w:noProof/>
                <w:webHidden/>
              </w:rPr>
              <w:fldChar w:fldCharType="separate"/>
            </w:r>
            <w:r w:rsidR="004B4370">
              <w:rPr>
                <w:noProof/>
                <w:webHidden/>
              </w:rPr>
              <w:t>38</w:t>
            </w:r>
            <w:r w:rsidR="004B4370">
              <w:rPr>
                <w:noProof/>
                <w:webHidden/>
              </w:rPr>
              <w:fldChar w:fldCharType="end"/>
            </w:r>
          </w:hyperlink>
        </w:p>
        <w:p w14:paraId="6AEEFA3C" w14:textId="67FBCF5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8" w:history="1">
            <w:r w:rsidR="004B4370" w:rsidRPr="00112D89">
              <w:rPr>
                <w:rStyle w:val="Hyperlink"/>
                <w:noProof/>
              </w:rPr>
              <w:t>3.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Minimal viable </w:t>
            </w:r>
            <w:r w:rsidR="00FA24DE">
              <w:rPr>
                <w:rStyle w:val="Hyperlink"/>
                <w:noProof/>
              </w:rPr>
              <w:t>Product</w:t>
            </w:r>
            <w:r w:rsidR="004B4370">
              <w:rPr>
                <w:noProof/>
                <w:webHidden/>
              </w:rPr>
              <w:tab/>
            </w:r>
            <w:r w:rsidR="004B4370">
              <w:rPr>
                <w:noProof/>
                <w:webHidden/>
              </w:rPr>
              <w:fldChar w:fldCharType="begin"/>
            </w:r>
            <w:r w:rsidR="004B4370">
              <w:rPr>
                <w:noProof/>
                <w:webHidden/>
              </w:rPr>
              <w:instrText xml:space="preserve"> PAGEREF _Toc164933148 \h </w:instrText>
            </w:r>
            <w:r w:rsidR="004B4370">
              <w:rPr>
                <w:noProof/>
                <w:webHidden/>
              </w:rPr>
            </w:r>
            <w:r w:rsidR="004B4370">
              <w:rPr>
                <w:noProof/>
                <w:webHidden/>
              </w:rPr>
              <w:fldChar w:fldCharType="separate"/>
            </w:r>
            <w:r w:rsidR="004B4370">
              <w:rPr>
                <w:noProof/>
                <w:webHidden/>
              </w:rPr>
              <w:t>39</w:t>
            </w:r>
            <w:r w:rsidR="004B4370">
              <w:rPr>
                <w:noProof/>
                <w:webHidden/>
              </w:rPr>
              <w:fldChar w:fldCharType="end"/>
            </w:r>
          </w:hyperlink>
        </w:p>
        <w:p w14:paraId="6D02CF19" w14:textId="6E7ADFD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9" w:history="1">
            <w:r w:rsidR="004B4370" w:rsidRPr="00112D89">
              <w:rPr>
                <w:rStyle w:val="Hyperlink"/>
                <w:noProof/>
              </w:rPr>
              <w:t>3.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oject Management</w:t>
            </w:r>
            <w:r w:rsidR="004B4370">
              <w:rPr>
                <w:noProof/>
                <w:webHidden/>
              </w:rPr>
              <w:tab/>
            </w:r>
            <w:r w:rsidR="004B4370">
              <w:rPr>
                <w:noProof/>
                <w:webHidden/>
              </w:rPr>
              <w:fldChar w:fldCharType="begin"/>
            </w:r>
            <w:r w:rsidR="004B4370">
              <w:rPr>
                <w:noProof/>
                <w:webHidden/>
              </w:rPr>
              <w:instrText xml:space="preserve"> PAGEREF _Toc164933149 \h </w:instrText>
            </w:r>
            <w:r w:rsidR="004B4370">
              <w:rPr>
                <w:noProof/>
                <w:webHidden/>
              </w:rPr>
            </w:r>
            <w:r w:rsidR="004B4370">
              <w:rPr>
                <w:noProof/>
                <w:webHidden/>
              </w:rPr>
              <w:fldChar w:fldCharType="separate"/>
            </w:r>
            <w:r w:rsidR="004B4370">
              <w:rPr>
                <w:noProof/>
                <w:webHidden/>
              </w:rPr>
              <w:t>40</w:t>
            </w:r>
            <w:r w:rsidR="004B4370">
              <w:rPr>
                <w:noProof/>
                <w:webHidden/>
              </w:rPr>
              <w:fldChar w:fldCharType="end"/>
            </w:r>
          </w:hyperlink>
        </w:p>
        <w:p w14:paraId="1FCFE34D" w14:textId="6D1CFFE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0" w:history="1">
            <w:r w:rsidR="004B4370" w:rsidRPr="00112D89">
              <w:rPr>
                <w:rStyle w:val="Hyperlink"/>
                <w:noProof/>
              </w:rPr>
              <w:t>3.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and Framework Considered</w:t>
            </w:r>
            <w:r w:rsidR="004B4370">
              <w:rPr>
                <w:noProof/>
                <w:webHidden/>
              </w:rPr>
              <w:tab/>
            </w:r>
            <w:r w:rsidR="004B4370">
              <w:rPr>
                <w:noProof/>
                <w:webHidden/>
              </w:rPr>
              <w:fldChar w:fldCharType="begin"/>
            </w:r>
            <w:r w:rsidR="004B4370">
              <w:rPr>
                <w:noProof/>
                <w:webHidden/>
              </w:rPr>
              <w:instrText xml:space="preserve"> PAGEREF _Toc164933150 \h </w:instrText>
            </w:r>
            <w:r w:rsidR="004B4370">
              <w:rPr>
                <w:noProof/>
                <w:webHidden/>
              </w:rPr>
            </w:r>
            <w:r w:rsidR="004B4370">
              <w:rPr>
                <w:noProof/>
                <w:webHidden/>
              </w:rPr>
              <w:fldChar w:fldCharType="separate"/>
            </w:r>
            <w:r w:rsidR="004B4370">
              <w:rPr>
                <w:noProof/>
                <w:webHidden/>
              </w:rPr>
              <w:t>40</w:t>
            </w:r>
            <w:r w:rsidR="004B4370">
              <w:rPr>
                <w:noProof/>
                <w:webHidden/>
              </w:rPr>
              <w:fldChar w:fldCharType="end"/>
            </w:r>
          </w:hyperlink>
        </w:p>
        <w:p w14:paraId="054FC623" w14:textId="77D569A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1" w:history="1">
            <w:r w:rsidR="004B4370" w:rsidRPr="00112D89">
              <w:rPr>
                <w:rStyle w:val="Hyperlink"/>
                <w:noProof/>
              </w:rPr>
              <w:t>3.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ython</w:t>
            </w:r>
            <w:r w:rsidR="004B4370">
              <w:rPr>
                <w:noProof/>
                <w:webHidden/>
              </w:rPr>
              <w:tab/>
            </w:r>
            <w:r w:rsidR="004B4370">
              <w:rPr>
                <w:noProof/>
                <w:webHidden/>
              </w:rPr>
              <w:fldChar w:fldCharType="begin"/>
            </w:r>
            <w:r w:rsidR="004B4370">
              <w:rPr>
                <w:noProof/>
                <w:webHidden/>
              </w:rPr>
              <w:instrText xml:space="preserve"> PAGEREF _Toc164933151 \h </w:instrText>
            </w:r>
            <w:r w:rsidR="004B4370">
              <w:rPr>
                <w:noProof/>
                <w:webHidden/>
              </w:rPr>
            </w:r>
            <w:r w:rsidR="004B4370">
              <w:rPr>
                <w:noProof/>
                <w:webHidden/>
              </w:rPr>
              <w:fldChar w:fldCharType="separate"/>
            </w:r>
            <w:r w:rsidR="004B4370">
              <w:rPr>
                <w:noProof/>
                <w:webHidden/>
              </w:rPr>
              <w:t>40</w:t>
            </w:r>
            <w:r w:rsidR="004B4370">
              <w:rPr>
                <w:noProof/>
                <w:webHidden/>
              </w:rPr>
              <w:fldChar w:fldCharType="end"/>
            </w:r>
          </w:hyperlink>
        </w:p>
        <w:p w14:paraId="6070D2ED" w14:textId="05D82F0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2" w:history="1">
            <w:r w:rsidR="004B4370" w:rsidRPr="00112D89">
              <w:rPr>
                <w:rStyle w:val="Hyperlink"/>
                <w:noProof/>
              </w:rPr>
              <w:t>3.6.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Jupiter Notebook</w:t>
            </w:r>
            <w:r w:rsidR="004B4370">
              <w:rPr>
                <w:noProof/>
                <w:webHidden/>
              </w:rPr>
              <w:tab/>
            </w:r>
            <w:r w:rsidR="004B4370">
              <w:rPr>
                <w:noProof/>
                <w:webHidden/>
              </w:rPr>
              <w:fldChar w:fldCharType="begin"/>
            </w:r>
            <w:r w:rsidR="004B4370">
              <w:rPr>
                <w:noProof/>
                <w:webHidden/>
              </w:rPr>
              <w:instrText xml:space="preserve"> PAGEREF _Toc164933152 \h </w:instrText>
            </w:r>
            <w:r w:rsidR="004B4370">
              <w:rPr>
                <w:noProof/>
                <w:webHidden/>
              </w:rPr>
            </w:r>
            <w:r w:rsidR="004B4370">
              <w:rPr>
                <w:noProof/>
                <w:webHidden/>
              </w:rPr>
              <w:fldChar w:fldCharType="separate"/>
            </w:r>
            <w:r w:rsidR="004B4370">
              <w:rPr>
                <w:noProof/>
                <w:webHidden/>
              </w:rPr>
              <w:t>41</w:t>
            </w:r>
            <w:r w:rsidR="004B4370">
              <w:rPr>
                <w:noProof/>
                <w:webHidden/>
              </w:rPr>
              <w:fldChar w:fldCharType="end"/>
            </w:r>
          </w:hyperlink>
        </w:p>
        <w:p w14:paraId="6358C05D" w14:textId="5DCC45F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3" w:history="1">
            <w:r w:rsidR="004B4370" w:rsidRPr="00112D89">
              <w:rPr>
                <w:rStyle w:val="Hyperlink"/>
                <w:noProof/>
              </w:rPr>
              <w:t>3.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w:t>
            </w:r>
            <w:r w:rsidR="004B4370">
              <w:rPr>
                <w:noProof/>
                <w:webHidden/>
              </w:rPr>
              <w:tab/>
            </w:r>
            <w:r w:rsidR="004B4370">
              <w:rPr>
                <w:noProof/>
                <w:webHidden/>
              </w:rPr>
              <w:fldChar w:fldCharType="begin"/>
            </w:r>
            <w:r w:rsidR="004B4370">
              <w:rPr>
                <w:noProof/>
                <w:webHidden/>
              </w:rPr>
              <w:instrText xml:space="preserve"> PAGEREF _Toc164933153 \h </w:instrText>
            </w:r>
            <w:r w:rsidR="004B4370">
              <w:rPr>
                <w:noProof/>
                <w:webHidden/>
              </w:rPr>
            </w:r>
            <w:r w:rsidR="004B4370">
              <w:rPr>
                <w:noProof/>
                <w:webHidden/>
              </w:rPr>
              <w:fldChar w:fldCharType="separate"/>
            </w:r>
            <w:r w:rsidR="004B4370">
              <w:rPr>
                <w:noProof/>
                <w:webHidden/>
              </w:rPr>
              <w:t>43</w:t>
            </w:r>
            <w:r w:rsidR="004B4370">
              <w:rPr>
                <w:noProof/>
                <w:webHidden/>
              </w:rPr>
              <w:fldChar w:fldCharType="end"/>
            </w:r>
          </w:hyperlink>
        </w:p>
        <w:p w14:paraId="5ED889B3" w14:textId="3DDEF92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4" w:history="1">
            <w:r w:rsidR="004B4370" w:rsidRPr="00112D89">
              <w:rPr>
                <w:rStyle w:val="Hyperlink"/>
                <w:noProof/>
              </w:rPr>
              <w:t>3.7.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View-Of-Delft Sensor Setup</w:t>
            </w:r>
            <w:r w:rsidR="004B4370">
              <w:rPr>
                <w:noProof/>
                <w:webHidden/>
              </w:rPr>
              <w:tab/>
            </w:r>
            <w:r w:rsidR="004B4370">
              <w:rPr>
                <w:noProof/>
                <w:webHidden/>
              </w:rPr>
              <w:fldChar w:fldCharType="begin"/>
            </w:r>
            <w:r w:rsidR="004B4370">
              <w:rPr>
                <w:noProof/>
                <w:webHidden/>
              </w:rPr>
              <w:instrText xml:space="preserve"> PAGEREF _Toc164933154 \h </w:instrText>
            </w:r>
            <w:r w:rsidR="004B4370">
              <w:rPr>
                <w:noProof/>
                <w:webHidden/>
              </w:rPr>
            </w:r>
            <w:r w:rsidR="004B4370">
              <w:rPr>
                <w:noProof/>
                <w:webHidden/>
              </w:rPr>
              <w:fldChar w:fldCharType="separate"/>
            </w:r>
            <w:r w:rsidR="004B4370">
              <w:rPr>
                <w:noProof/>
                <w:webHidden/>
              </w:rPr>
              <w:t>44</w:t>
            </w:r>
            <w:r w:rsidR="004B4370">
              <w:rPr>
                <w:noProof/>
                <w:webHidden/>
              </w:rPr>
              <w:fldChar w:fldCharType="end"/>
            </w:r>
          </w:hyperlink>
        </w:p>
        <w:p w14:paraId="342770AB" w14:textId="3B240D3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5" w:history="1">
            <w:r w:rsidR="004B4370" w:rsidRPr="00112D89">
              <w:rPr>
                <w:rStyle w:val="Hyperlink"/>
                <w:noProof/>
              </w:rPr>
              <w:t>3.7.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Frame Information</w:t>
            </w:r>
            <w:r w:rsidR="004B4370">
              <w:rPr>
                <w:noProof/>
                <w:webHidden/>
              </w:rPr>
              <w:tab/>
            </w:r>
            <w:r w:rsidR="004B4370">
              <w:rPr>
                <w:noProof/>
                <w:webHidden/>
              </w:rPr>
              <w:fldChar w:fldCharType="begin"/>
            </w:r>
            <w:r w:rsidR="004B4370">
              <w:rPr>
                <w:noProof/>
                <w:webHidden/>
              </w:rPr>
              <w:instrText xml:space="preserve"> PAGEREF _Toc164933155 \h </w:instrText>
            </w:r>
            <w:r w:rsidR="004B4370">
              <w:rPr>
                <w:noProof/>
                <w:webHidden/>
              </w:rPr>
            </w:r>
            <w:r w:rsidR="004B4370">
              <w:rPr>
                <w:noProof/>
                <w:webHidden/>
              </w:rPr>
              <w:fldChar w:fldCharType="separate"/>
            </w:r>
            <w:r w:rsidR="004B4370">
              <w:rPr>
                <w:noProof/>
                <w:webHidden/>
              </w:rPr>
              <w:t>44</w:t>
            </w:r>
            <w:r w:rsidR="004B4370">
              <w:rPr>
                <w:noProof/>
                <w:webHidden/>
              </w:rPr>
              <w:fldChar w:fldCharType="end"/>
            </w:r>
          </w:hyperlink>
        </w:p>
        <w:p w14:paraId="681A2563" w14:textId="03AE034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6" w:history="1">
            <w:r w:rsidR="004B4370" w:rsidRPr="00112D89">
              <w:rPr>
                <w:rStyle w:val="Hyperlink"/>
                <w:noProof/>
              </w:rPr>
              <w:t>3.7.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Label Information</w:t>
            </w:r>
            <w:r w:rsidR="004B4370">
              <w:rPr>
                <w:noProof/>
                <w:webHidden/>
              </w:rPr>
              <w:tab/>
            </w:r>
            <w:r w:rsidR="004B4370">
              <w:rPr>
                <w:noProof/>
                <w:webHidden/>
              </w:rPr>
              <w:fldChar w:fldCharType="begin"/>
            </w:r>
            <w:r w:rsidR="004B4370">
              <w:rPr>
                <w:noProof/>
                <w:webHidden/>
              </w:rPr>
              <w:instrText xml:space="preserve"> PAGEREF _Toc164933156 \h </w:instrText>
            </w:r>
            <w:r w:rsidR="004B4370">
              <w:rPr>
                <w:noProof/>
                <w:webHidden/>
              </w:rPr>
            </w:r>
            <w:r w:rsidR="004B4370">
              <w:rPr>
                <w:noProof/>
                <w:webHidden/>
              </w:rPr>
              <w:fldChar w:fldCharType="separate"/>
            </w:r>
            <w:r w:rsidR="004B4370">
              <w:rPr>
                <w:noProof/>
                <w:webHidden/>
              </w:rPr>
              <w:t>44</w:t>
            </w:r>
            <w:r w:rsidR="004B4370">
              <w:rPr>
                <w:noProof/>
                <w:webHidden/>
              </w:rPr>
              <w:fldChar w:fldCharType="end"/>
            </w:r>
          </w:hyperlink>
        </w:p>
        <w:p w14:paraId="4E193BED" w14:textId="19CF99D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7" w:history="1">
            <w:r w:rsidR="004B4370" w:rsidRPr="00112D89">
              <w:rPr>
                <w:rStyle w:val="Hyperlink"/>
                <w:noProof/>
              </w:rPr>
              <w:t>3.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ata Visualization and Exploration</w:t>
            </w:r>
            <w:r w:rsidR="004B4370">
              <w:rPr>
                <w:noProof/>
                <w:webHidden/>
              </w:rPr>
              <w:tab/>
            </w:r>
            <w:r w:rsidR="004B4370">
              <w:rPr>
                <w:noProof/>
                <w:webHidden/>
              </w:rPr>
              <w:fldChar w:fldCharType="begin"/>
            </w:r>
            <w:r w:rsidR="004B4370">
              <w:rPr>
                <w:noProof/>
                <w:webHidden/>
              </w:rPr>
              <w:instrText xml:space="preserve"> PAGEREF _Toc164933157 \h </w:instrText>
            </w:r>
            <w:r w:rsidR="004B4370">
              <w:rPr>
                <w:noProof/>
                <w:webHidden/>
              </w:rPr>
            </w:r>
            <w:r w:rsidR="004B4370">
              <w:rPr>
                <w:noProof/>
                <w:webHidden/>
              </w:rPr>
              <w:fldChar w:fldCharType="separate"/>
            </w:r>
            <w:r w:rsidR="004B4370">
              <w:rPr>
                <w:noProof/>
                <w:webHidden/>
              </w:rPr>
              <w:t>45</w:t>
            </w:r>
            <w:r w:rsidR="004B4370">
              <w:rPr>
                <w:noProof/>
                <w:webHidden/>
              </w:rPr>
              <w:fldChar w:fldCharType="end"/>
            </w:r>
          </w:hyperlink>
        </w:p>
        <w:p w14:paraId="391CE1B1" w14:textId="7366E48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8" w:history="1">
            <w:r w:rsidR="004B4370" w:rsidRPr="00112D89">
              <w:rPr>
                <w:rStyle w:val="Hyperlink"/>
                <w:noProof/>
              </w:rPr>
              <w:t>3.9</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Architecture Considered</w:t>
            </w:r>
            <w:r w:rsidR="004B4370">
              <w:rPr>
                <w:noProof/>
                <w:webHidden/>
              </w:rPr>
              <w:tab/>
            </w:r>
            <w:r w:rsidR="004B4370">
              <w:rPr>
                <w:noProof/>
                <w:webHidden/>
              </w:rPr>
              <w:fldChar w:fldCharType="begin"/>
            </w:r>
            <w:r w:rsidR="004B4370">
              <w:rPr>
                <w:noProof/>
                <w:webHidden/>
              </w:rPr>
              <w:instrText xml:space="preserve"> PAGEREF _Toc164933158 \h </w:instrText>
            </w:r>
            <w:r w:rsidR="004B4370">
              <w:rPr>
                <w:noProof/>
                <w:webHidden/>
              </w:rPr>
            </w:r>
            <w:r w:rsidR="004B4370">
              <w:rPr>
                <w:noProof/>
                <w:webHidden/>
              </w:rPr>
              <w:fldChar w:fldCharType="separate"/>
            </w:r>
            <w:r w:rsidR="004B4370">
              <w:rPr>
                <w:noProof/>
                <w:webHidden/>
              </w:rPr>
              <w:t>46</w:t>
            </w:r>
            <w:r w:rsidR="004B4370">
              <w:rPr>
                <w:noProof/>
                <w:webHidden/>
              </w:rPr>
              <w:fldChar w:fldCharType="end"/>
            </w:r>
          </w:hyperlink>
        </w:p>
        <w:p w14:paraId="240B210A" w14:textId="0F2E3B4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9" w:history="1">
            <w:r w:rsidR="004B4370" w:rsidRPr="00112D89">
              <w:rPr>
                <w:rStyle w:val="Hyperlink"/>
                <w:noProof/>
              </w:rPr>
              <w:t>3.9.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V-RCNN Components Overview</w:t>
            </w:r>
            <w:r w:rsidR="004B4370">
              <w:rPr>
                <w:noProof/>
                <w:webHidden/>
              </w:rPr>
              <w:tab/>
            </w:r>
            <w:r w:rsidR="004B4370">
              <w:rPr>
                <w:noProof/>
                <w:webHidden/>
              </w:rPr>
              <w:fldChar w:fldCharType="begin"/>
            </w:r>
            <w:r w:rsidR="004B4370">
              <w:rPr>
                <w:noProof/>
                <w:webHidden/>
              </w:rPr>
              <w:instrText xml:space="preserve"> PAGEREF _Toc164933159 \h </w:instrText>
            </w:r>
            <w:r w:rsidR="004B4370">
              <w:rPr>
                <w:noProof/>
                <w:webHidden/>
              </w:rPr>
            </w:r>
            <w:r w:rsidR="004B4370">
              <w:rPr>
                <w:noProof/>
                <w:webHidden/>
              </w:rPr>
              <w:fldChar w:fldCharType="separate"/>
            </w:r>
            <w:r w:rsidR="004B4370">
              <w:rPr>
                <w:noProof/>
                <w:webHidden/>
              </w:rPr>
              <w:t>46</w:t>
            </w:r>
            <w:r w:rsidR="004B4370">
              <w:rPr>
                <w:noProof/>
                <w:webHidden/>
              </w:rPr>
              <w:fldChar w:fldCharType="end"/>
            </w:r>
          </w:hyperlink>
        </w:p>
        <w:p w14:paraId="59FF3906" w14:textId="67EFF469"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0" w:history="1">
            <w:r w:rsidR="004B4370" w:rsidRPr="00112D89">
              <w:rPr>
                <w:rStyle w:val="Hyperlink"/>
                <w:rFonts w:cs="Calibri"/>
                <w:noProof/>
              </w:rPr>
              <w:t>3.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ining and Inference Details</w:t>
            </w:r>
            <w:r w:rsidR="004B4370">
              <w:rPr>
                <w:noProof/>
                <w:webHidden/>
              </w:rPr>
              <w:tab/>
            </w:r>
            <w:r w:rsidR="004B4370">
              <w:rPr>
                <w:noProof/>
                <w:webHidden/>
              </w:rPr>
              <w:fldChar w:fldCharType="begin"/>
            </w:r>
            <w:r w:rsidR="004B4370">
              <w:rPr>
                <w:noProof/>
                <w:webHidden/>
              </w:rPr>
              <w:instrText xml:space="preserve"> PAGEREF _Toc164933160 \h </w:instrText>
            </w:r>
            <w:r w:rsidR="004B4370">
              <w:rPr>
                <w:noProof/>
                <w:webHidden/>
              </w:rPr>
            </w:r>
            <w:r w:rsidR="004B4370">
              <w:rPr>
                <w:noProof/>
                <w:webHidden/>
              </w:rPr>
              <w:fldChar w:fldCharType="separate"/>
            </w:r>
            <w:r w:rsidR="004B4370">
              <w:rPr>
                <w:noProof/>
                <w:webHidden/>
              </w:rPr>
              <w:t>48</w:t>
            </w:r>
            <w:r w:rsidR="004B4370">
              <w:rPr>
                <w:noProof/>
                <w:webHidden/>
              </w:rPr>
              <w:fldChar w:fldCharType="end"/>
            </w:r>
          </w:hyperlink>
        </w:p>
        <w:p w14:paraId="2F3B8475" w14:textId="057AA2C6"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1" w:history="1">
            <w:r w:rsidR="004B4370" w:rsidRPr="00112D89">
              <w:rPr>
                <w:rStyle w:val="Hyperlink"/>
                <w:rFonts w:cs="Calibri"/>
                <w:noProof/>
              </w:rPr>
              <w:t>3.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Evaluation Metrics</w:t>
            </w:r>
            <w:r w:rsidR="004B4370">
              <w:rPr>
                <w:noProof/>
                <w:webHidden/>
              </w:rPr>
              <w:tab/>
            </w:r>
            <w:r w:rsidR="004B4370">
              <w:rPr>
                <w:noProof/>
                <w:webHidden/>
              </w:rPr>
              <w:fldChar w:fldCharType="begin"/>
            </w:r>
            <w:r w:rsidR="004B4370">
              <w:rPr>
                <w:noProof/>
                <w:webHidden/>
              </w:rPr>
              <w:instrText xml:space="preserve"> PAGEREF _Toc164933161 \h </w:instrText>
            </w:r>
            <w:r w:rsidR="004B4370">
              <w:rPr>
                <w:noProof/>
                <w:webHidden/>
              </w:rPr>
            </w:r>
            <w:r w:rsidR="004B4370">
              <w:rPr>
                <w:noProof/>
                <w:webHidden/>
              </w:rPr>
              <w:fldChar w:fldCharType="separate"/>
            </w:r>
            <w:r w:rsidR="004B4370">
              <w:rPr>
                <w:noProof/>
                <w:webHidden/>
              </w:rPr>
              <w:t>48</w:t>
            </w:r>
            <w:r w:rsidR="004B4370">
              <w:rPr>
                <w:noProof/>
                <w:webHidden/>
              </w:rPr>
              <w:fldChar w:fldCharType="end"/>
            </w:r>
          </w:hyperlink>
        </w:p>
        <w:p w14:paraId="195537DA" w14:textId="6DD09A2E"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2" w:history="1">
            <w:r w:rsidR="004B4370" w:rsidRPr="00112D89">
              <w:rPr>
                <w:rStyle w:val="Hyperlink"/>
                <w:noProof/>
              </w:rPr>
              <w:t>3.1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New </w:t>
            </w:r>
            <w:r w:rsidR="00FA24DE">
              <w:rPr>
                <w:rStyle w:val="Hyperlink"/>
                <w:noProof/>
              </w:rPr>
              <w:t>Architecture</w:t>
            </w:r>
            <w:r w:rsidR="004B4370">
              <w:rPr>
                <w:noProof/>
                <w:webHidden/>
              </w:rPr>
              <w:tab/>
            </w:r>
            <w:r w:rsidR="004B4370">
              <w:rPr>
                <w:noProof/>
                <w:webHidden/>
              </w:rPr>
              <w:fldChar w:fldCharType="begin"/>
            </w:r>
            <w:r w:rsidR="004B4370">
              <w:rPr>
                <w:noProof/>
                <w:webHidden/>
              </w:rPr>
              <w:instrText xml:space="preserve"> PAGEREF _Toc164933162 \h </w:instrText>
            </w:r>
            <w:r w:rsidR="004B4370">
              <w:rPr>
                <w:noProof/>
                <w:webHidden/>
              </w:rPr>
            </w:r>
            <w:r w:rsidR="004B4370">
              <w:rPr>
                <w:noProof/>
                <w:webHidden/>
              </w:rPr>
              <w:fldChar w:fldCharType="separate"/>
            </w:r>
            <w:r w:rsidR="004B4370">
              <w:rPr>
                <w:noProof/>
                <w:webHidden/>
              </w:rPr>
              <w:t>49</w:t>
            </w:r>
            <w:r w:rsidR="004B4370">
              <w:rPr>
                <w:noProof/>
                <w:webHidden/>
              </w:rPr>
              <w:fldChar w:fldCharType="end"/>
            </w:r>
          </w:hyperlink>
        </w:p>
        <w:p w14:paraId="754C5446" w14:textId="3927D115"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3" w:history="1">
            <w:r w:rsidR="004B4370" w:rsidRPr="00112D89">
              <w:rPr>
                <w:rStyle w:val="Hyperlink"/>
                <w:noProof/>
              </w:rPr>
              <w:t>3.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itHub Contributions</w:t>
            </w:r>
            <w:r w:rsidR="004B4370">
              <w:rPr>
                <w:noProof/>
                <w:webHidden/>
              </w:rPr>
              <w:tab/>
            </w:r>
            <w:r w:rsidR="004B4370">
              <w:rPr>
                <w:noProof/>
                <w:webHidden/>
              </w:rPr>
              <w:fldChar w:fldCharType="begin"/>
            </w:r>
            <w:r w:rsidR="004B4370">
              <w:rPr>
                <w:noProof/>
                <w:webHidden/>
              </w:rPr>
              <w:instrText xml:space="preserve"> PAGEREF _Toc164933163 \h </w:instrText>
            </w:r>
            <w:r w:rsidR="004B4370">
              <w:rPr>
                <w:noProof/>
                <w:webHidden/>
              </w:rPr>
            </w:r>
            <w:r w:rsidR="004B4370">
              <w:rPr>
                <w:noProof/>
                <w:webHidden/>
              </w:rPr>
              <w:fldChar w:fldCharType="separate"/>
            </w:r>
            <w:r w:rsidR="004B4370">
              <w:rPr>
                <w:noProof/>
                <w:webHidden/>
              </w:rPr>
              <w:t>51</w:t>
            </w:r>
            <w:r w:rsidR="004B4370">
              <w:rPr>
                <w:noProof/>
                <w:webHidden/>
              </w:rPr>
              <w:fldChar w:fldCharType="end"/>
            </w:r>
          </w:hyperlink>
        </w:p>
        <w:p w14:paraId="0C49F679" w14:textId="7AF6E08B"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64" w:history="1">
            <w:r w:rsidR="004B4370" w:rsidRPr="00112D89">
              <w:rPr>
                <w:rStyle w:val="Hyperlink"/>
                <w:noProof/>
              </w:rPr>
              <w:t>Chapter 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lementation</w:t>
            </w:r>
            <w:r w:rsidR="004B4370">
              <w:rPr>
                <w:noProof/>
                <w:webHidden/>
              </w:rPr>
              <w:tab/>
            </w:r>
            <w:r w:rsidR="004B4370">
              <w:rPr>
                <w:noProof/>
                <w:webHidden/>
              </w:rPr>
              <w:fldChar w:fldCharType="begin"/>
            </w:r>
            <w:r w:rsidR="004B4370">
              <w:rPr>
                <w:noProof/>
                <w:webHidden/>
              </w:rPr>
              <w:instrText xml:space="preserve"> PAGEREF _Toc164933164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0C8128F2" w14:textId="340D2E94"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5" w:history="1">
            <w:r w:rsidR="004B4370" w:rsidRPr="00112D89">
              <w:rPr>
                <w:rStyle w:val="Hyperlink"/>
                <w:noProof/>
              </w:rPr>
              <w:t>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65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520C8D1A" w14:textId="16A6608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6" w:history="1">
            <w:r w:rsidR="004B4370" w:rsidRPr="00112D89">
              <w:rPr>
                <w:rStyle w:val="Hyperlink"/>
                <w:noProof/>
              </w:rPr>
              <w:t>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urce Control</w:t>
            </w:r>
            <w:r w:rsidR="004B4370">
              <w:rPr>
                <w:noProof/>
                <w:webHidden/>
              </w:rPr>
              <w:tab/>
            </w:r>
            <w:r w:rsidR="004B4370">
              <w:rPr>
                <w:noProof/>
                <w:webHidden/>
              </w:rPr>
              <w:fldChar w:fldCharType="begin"/>
            </w:r>
            <w:r w:rsidR="004B4370">
              <w:rPr>
                <w:noProof/>
                <w:webHidden/>
              </w:rPr>
              <w:instrText xml:space="preserve"> PAGEREF _Toc164933166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468DF955" w14:textId="52D2FC8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7" w:history="1">
            <w:r w:rsidR="004B4370" w:rsidRPr="00112D89">
              <w:rPr>
                <w:rStyle w:val="Hyperlink"/>
                <w:noProof/>
              </w:rPr>
              <w:t>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stallation</w:t>
            </w:r>
            <w:r w:rsidR="004B4370">
              <w:rPr>
                <w:noProof/>
                <w:webHidden/>
              </w:rPr>
              <w:tab/>
            </w:r>
            <w:r w:rsidR="004B4370">
              <w:rPr>
                <w:noProof/>
                <w:webHidden/>
              </w:rPr>
              <w:fldChar w:fldCharType="begin"/>
            </w:r>
            <w:r w:rsidR="004B4370">
              <w:rPr>
                <w:noProof/>
                <w:webHidden/>
              </w:rPr>
              <w:instrText xml:space="preserve"> PAGEREF _Toc164933167 \h </w:instrText>
            </w:r>
            <w:r w:rsidR="004B4370">
              <w:rPr>
                <w:noProof/>
                <w:webHidden/>
              </w:rPr>
            </w:r>
            <w:r w:rsidR="004B4370">
              <w:rPr>
                <w:noProof/>
                <w:webHidden/>
              </w:rPr>
              <w:fldChar w:fldCharType="separate"/>
            </w:r>
            <w:r w:rsidR="004B4370">
              <w:rPr>
                <w:noProof/>
                <w:webHidden/>
              </w:rPr>
              <w:t>52</w:t>
            </w:r>
            <w:r w:rsidR="004B4370">
              <w:rPr>
                <w:noProof/>
                <w:webHidden/>
              </w:rPr>
              <w:fldChar w:fldCharType="end"/>
            </w:r>
          </w:hyperlink>
        </w:p>
        <w:p w14:paraId="4FA31861" w14:textId="65ABA49D"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8" w:history="1">
            <w:r w:rsidR="004B4370" w:rsidRPr="00112D89">
              <w:rPr>
                <w:rStyle w:val="Hyperlink"/>
                <w:noProof/>
              </w:rPr>
              <w:t>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penPCDet Implementation</w:t>
            </w:r>
            <w:r w:rsidR="004B4370">
              <w:rPr>
                <w:noProof/>
                <w:webHidden/>
              </w:rPr>
              <w:tab/>
            </w:r>
            <w:r w:rsidR="004B4370">
              <w:rPr>
                <w:noProof/>
                <w:webHidden/>
              </w:rPr>
              <w:fldChar w:fldCharType="begin"/>
            </w:r>
            <w:r w:rsidR="004B4370">
              <w:rPr>
                <w:noProof/>
                <w:webHidden/>
              </w:rPr>
              <w:instrText xml:space="preserve"> PAGEREF _Toc164933168 \h </w:instrText>
            </w:r>
            <w:r w:rsidR="004B4370">
              <w:rPr>
                <w:noProof/>
                <w:webHidden/>
              </w:rPr>
            </w:r>
            <w:r w:rsidR="004B4370">
              <w:rPr>
                <w:noProof/>
                <w:webHidden/>
              </w:rPr>
              <w:fldChar w:fldCharType="separate"/>
            </w:r>
            <w:r w:rsidR="004B4370">
              <w:rPr>
                <w:noProof/>
                <w:webHidden/>
              </w:rPr>
              <w:t>53</w:t>
            </w:r>
            <w:r w:rsidR="004B4370">
              <w:rPr>
                <w:noProof/>
                <w:webHidden/>
              </w:rPr>
              <w:fldChar w:fldCharType="end"/>
            </w:r>
          </w:hyperlink>
        </w:p>
        <w:p w14:paraId="3EEB2DA9" w14:textId="2EEE14C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69" w:history="1">
            <w:r w:rsidR="004B4370" w:rsidRPr="00112D89">
              <w:rPr>
                <w:rStyle w:val="Hyperlink"/>
                <w:noProof/>
              </w:rPr>
              <w:t>4.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Used</w:t>
            </w:r>
            <w:r w:rsidR="004B4370">
              <w:rPr>
                <w:noProof/>
                <w:webHidden/>
              </w:rPr>
              <w:tab/>
            </w:r>
            <w:r w:rsidR="004B4370">
              <w:rPr>
                <w:noProof/>
                <w:webHidden/>
              </w:rPr>
              <w:fldChar w:fldCharType="begin"/>
            </w:r>
            <w:r w:rsidR="004B4370">
              <w:rPr>
                <w:noProof/>
                <w:webHidden/>
              </w:rPr>
              <w:instrText xml:space="preserve"> PAGEREF _Toc164933169 \h </w:instrText>
            </w:r>
            <w:r w:rsidR="004B4370">
              <w:rPr>
                <w:noProof/>
                <w:webHidden/>
              </w:rPr>
            </w:r>
            <w:r w:rsidR="004B4370">
              <w:rPr>
                <w:noProof/>
                <w:webHidden/>
              </w:rPr>
              <w:fldChar w:fldCharType="separate"/>
            </w:r>
            <w:r w:rsidR="004B4370">
              <w:rPr>
                <w:noProof/>
                <w:webHidden/>
              </w:rPr>
              <w:t>53</w:t>
            </w:r>
            <w:r w:rsidR="004B4370">
              <w:rPr>
                <w:noProof/>
                <w:webHidden/>
              </w:rPr>
              <w:fldChar w:fldCharType="end"/>
            </w:r>
          </w:hyperlink>
        </w:p>
        <w:p w14:paraId="5F437FDD" w14:textId="6AB4108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0" w:history="1">
            <w:r w:rsidR="004B4370" w:rsidRPr="00112D89">
              <w:rPr>
                <w:rStyle w:val="Hyperlink"/>
                <w:noProof/>
              </w:rPr>
              <w:t>4.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Loader &amp; Split</w:t>
            </w:r>
            <w:r w:rsidR="004B4370">
              <w:rPr>
                <w:noProof/>
                <w:webHidden/>
              </w:rPr>
              <w:tab/>
            </w:r>
            <w:r w:rsidR="004B4370">
              <w:rPr>
                <w:noProof/>
                <w:webHidden/>
              </w:rPr>
              <w:fldChar w:fldCharType="begin"/>
            </w:r>
            <w:r w:rsidR="004B4370">
              <w:rPr>
                <w:noProof/>
                <w:webHidden/>
              </w:rPr>
              <w:instrText xml:space="preserve"> PAGEREF _Toc164933170 \h </w:instrText>
            </w:r>
            <w:r w:rsidR="004B4370">
              <w:rPr>
                <w:noProof/>
                <w:webHidden/>
              </w:rPr>
            </w:r>
            <w:r w:rsidR="004B4370">
              <w:rPr>
                <w:noProof/>
                <w:webHidden/>
              </w:rPr>
              <w:fldChar w:fldCharType="separate"/>
            </w:r>
            <w:r w:rsidR="004B4370">
              <w:rPr>
                <w:noProof/>
                <w:webHidden/>
              </w:rPr>
              <w:t>55</w:t>
            </w:r>
            <w:r w:rsidR="004B4370">
              <w:rPr>
                <w:noProof/>
                <w:webHidden/>
              </w:rPr>
              <w:fldChar w:fldCharType="end"/>
            </w:r>
          </w:hyperlink>
        </w:p>
        <w:p w14:paraId="3B8D2876" w14:textId="79E9E1B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1" w:history="1">
            <w:r w:rsidR="004B4370" w:rsidRPr="00112D89">
              <w:rPr>
                <w:rStyle w:val="Hyperlink"/>
                <w:noProof/>
              </w:rPr>
              <w:t>4.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int Cloud Visualization in Open3d</w:t>
            </w:r>
            <w:r w:rsidR="004B4370">
              <w:rPr>
                <w:noProof/>
                <w:webHidden/>
              </w:rPr>
              <w:tab/>
            </w:r>
            <w:r w:rsidR="004B4370">
              <w:rPr>
                <w:noProof/>
                <w:webHidden/>
              </w:rPr>
              <w:fldChar w:fldCharType="begin"/>
            </w:r>
            <w:r w:rsidR="004B4370">
              <w:rPr>
                <w:noProof/>
                <w:webHidden/>
              </w:rPr>
              <w:instrText xml:space="preserve"> PAGEREF _Toc164933171 \h </w:instrText>
            </w:r>
            <w:r w:rsidR="004B4370">
              <w:rPr>
                <w:noProof/>
                <w:webHidden/>
              </w:rPr>
            </w:r>
            <w:r w:rsidR="004B4370">
              <w:rPr>
                <w:noProof/>
                <w:webHidden/>
              </w:rPr>
              <w:fldChar w:fldCharType="separate"/>
            </w:r>
            <w:r w:rsidR="004B4370">
              <w:rPr>
                <w:noProof/>
                <w:webHidden/>
              </w:rPr>
              <w:t>57</w:t>
            </w:r>
            <w:r w:rsidR="004B4370">
              <w:rPr>
                <w:noProof/>
                <w:webHidden/>
              </w:rPr>
              <w:fldChar w:fldCharType="end"/>
            </w:r>
          </w:hyperlink>
        </w:p>
        <w:p w14:paraId="31561547" w14:textId="13D3C8F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2" w:history="1">
            <w:r w:rsidR="004B4370" w:rsidRPr="00112D89">
              <w:rPr>
                <w:rStyle w:val="Hyperlink"/>
                <w:noProof/>
              </w:rPr>
              <w:t>4.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ensor Calibration</w:t>
            </w:r>
            <w:r w:rsidR="004B4370">
              <w:rPr>
                <w:noProof/>
                <w:webHidden/>
              </w:rPr>
              <w:tab/>
            </w:r>
            <w:r w:rsidR="004B4370">
              <w:rPr>
                <w:noProof/>
                <w:webHidden/>
              </w:rPr>
              <w:fldChar w:fldCharType="begin"/>
            </w:r>
            <w:r w:rsidR="004B4370">
              <w:rPr>
                <w:noProof/>
                <w:webHidden/>
              </w:rPr>
              <w:instrText xml:space="preserve"> PAGEREF _Toc164933172 \h </w:instrText>
            </w:r>
            <w:r w:rsidR="004B4370">
              <w:rPr>
                <w:noProof/>
                <w:webHidden/>
              </w:rPr>
            </w:r>
            <w:r w:rsidR="004B4370">
              <w:rPr>
                <w:noProof/>
                <w:webHidden/>
              </w:rPr>
              <w:fldChar w:fldCharType="separate"/>
            </w:r>
            <w:r w:rsidR="004B4370">
              <w:rPr>
                <w:noProof/>
                <w:webHidden/>
              </w:rPr>
              <w:t>58</w:t>
            </w:r>
            <w:r w:rsidR="004B4370">
              <w:rPr>
                <w:noProof/>
                <w:webHidden/>
              </w:rPr>
              <w:fldChar w:fldCharType="end"/>
            </w:r>
          </w:hyperlink>
        </w:p>
        <w:p w14:paraId="4E7B1989" w14:textId="5646BAF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73" w:history="1">
            <w:r w:rsidR="004B4370" w:rsidRPr="00112D89">
              <w:rPr>
                <w:rStyle w:val="Hyperlink"/>
                <w:noProof/>
              </w:rPr>
              <w:t>4.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w:t>
            </w:r>
            <w:r w:rsidR="004B4370">
              <w:rPr>
                <w:noProof/>
                <w:webHidden/>
              </w:rPr>
              <w:tab/>
            </w:r>
            <w:r w:rsidR="004B4370">
              <w:rPr>
                <w:noProof/>
                <w:webHidden/>
              </w:rPr>
              <w:fldChar w:fldCharType="begin"/>
            </w:r>
            <w:r w:rsidR="004B4370">
              <w:rPr>
                <w:noProof/>
                <w:webHidden/>
              </w:rPr>
              <w:instrText xml:space="preserve"> PAGEREF _Toc164933173 \h </w:instrText>
            </w:r>
            <w:r w:rsidR="004B4370">
              <w:rPr>
                <w:noProof/>
                <w:webHidden/>
              </w:rPr>
            </w:r>
            <w:r w:rsidR="004B4370">
              <w:rPr>
                <w:noProof/>
                <w:webHidden/>
              </w:rPr>
              <w:fldChar w:fldCharType="separate"/>
            </w:r>
            <w:r w:rsidR="004B4370">
              <w:rPr>
                <w:noProof/>
                <w:webHidden/>
              </w:rPr>
              <w:t>60</w:t>
            </w:r>
            <w:r w:rsidR="004B4370">
              <w:rPr>
                <w:noProof/>
                <w:webHidden/>
              </w:rPr>
              <w:fldChar w:fldCharType="end"/>
            </w:r>
          </w:hyperlink>
        </w:p>
        <w:p w14:paraId="638F8751" w14:textId="6BC8417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4" w:history="1">
            <w:r w:rsidR="004B4370" w:rsidRPr="00112D89">
              <w:rPr>
                <w:rStyle w:val="Hyperlink"/>
                <w:noProof/>
              </w:rPr>
              <w:t>4.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 Code Standard Review</w:t>
            </w:r>
            <w:r w:rsidR="004B4370">
              <w:rPr>
                <w:noProof/>
                <w:webHidden/>
              </w:rPr>
              <w:tab/>
            </w:r>
            <w:r w:rsidR="004B4370">
              <w:rPr>
                <w:noProof/>
                <w:webHidden/>
              </w:rPr>
              <w:fldChar w:fldCharType="begin"/>
            </w:r>
            <w:r w:rsidR="004B4370">
              <w:rPr>
                <w:noProof/>
                <w:webHidden/>
              </w:rPr>
              <w:instrText xml:space="preserve"> PAGEREF _Toc164933174 \h </w:instrText>
            </w:r>
            <w:r w:rsidR="004B4370">
              <w:rPr>
                <w:noProof/>
                <w:webHidden/>
              </w:rPr>
            </w:r>
            <w:r w:rsidR="004B4370">
              <w:rPr>
                <w:noProof/>
                <w:webHidden/>
              </w:rPr>
              <w:fldChar w:fldCharType="separate"/>
            </w:r>
            <w:r w:rsidR="004B4370">
              <w:rPr>
                <w:noProof/>
                <w:webHidden/>
              </w:rPr>
              <w:t>60</w:t>
            </w:r>
            <w:r w:rsidR="004B4370">
              <w:rPr>
                <w:noProof/>
                <w:webHidden/>
              </w:rPr>
              <w:fldChar w:fldCharType="end"/>
            </w:r>
          </w:hyperlink>
        </w:p>
        <w:p w14:paraId="14471382" w14:textId="0A2F28F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5" w:history="1">
            <w:r w:rsidR="004B4370" w:rsidRPr="00112D89">
              <w:rPr>
                <w:rStyle w:val="Hyperlink"/>
                <w:noProof/>
              </w:rPr>
              <w:t>4.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etting required repositories</w:t>
            </w:r>
            <w:r w:rsidR="004B4370">
              <w:rPr>
                <w:noProof/>
                <w:webHidden/>
              </w:rPr>
              <w:tab/>
            </w:r>
            <w:r w:rsidR="004B4370">
              <w:rPr>
                <w:noProof/>
                <w:webHidden/>
              </w:rPr>
              <w:fldChar w:fldCharType="begin"/>
            </w:r>
            <w:r w:rsidR="004B4370">
              <w:rPr>
                <w:noProof/>
                <w:webHidden/>
              </w:rPr>
              <w:instrText xml:space="preserve"> PAGEREF _Toc164933175 \h </w:instrText>
            </w:r>
            <w:r w:rsidR="004B4370">
              <w:rPr>
                <w:noProof/>
                <w:webHidden/>
              </w:rPr>
            </w:r>
            <w:r w:rsidR="004B4370">
              <w:rPr>
                <w:noProof/>
                <w:webHidden/>
              </w:rPr>
              <w:fldChar w:fldCharType="separate"/>
            </w:r>
            <w:r w:rsidR="004B4370">
              <w:rPr>
                <w:noProof/>
                <w:webHidden/>
              </w:rPr>
              <w:t>61</w:t>
            </w:r>
            <w:r w:rsidR="004B4370">
              <w:rPr>
                <w:noProof/>
                <w:webHidden/>
              </w:rPr>
              <w:fldChar w:fldCharType="end"/>
            </w:r>
          </w:hyperlink>
        </w:p>
        <w:p w14:paraId="05C416FB" w14:textId="0238E95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6" w:history="1">
            <w:r w:rsidR="004B4370" w:rsidRPr="00112D89">
              <w:rPr>
                <w:rStyle w:val="Hyperlink"/>
                <w:noProof/>
              </w:rPr>
              <w:t>4.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Building the </w:t>
            </w:r>
            <w:r w:rsidR="00FA24DE">
              <w:rPr>
                <w:rStyle w:val="Hyperlink"/>
                <w:noProof/>
              </w:rPr>
              <w:t>Wheels</w:t>
            </w:r>
            <w:r w:rsidR="004B4370">
              <w:rPr>
                <w:noProof/>
                <w:webHidden/>
              </w:rPr>
              <w:tab/>
            </w:r>
            <w:r w:rsidR="004B4370">
              <w:rPr>
                <w:noProof/>
                <w:webHidden/>
              </w:rPr>
              <w:fldChar w:fldCharType="begin"/>
            </w:r>
            <w:r w:rsidR="004B4370">
              <w:rPr>
                <w:noProof/>
                <w:webHidden/>
              </w:rPr>
              <w:instrText xml:space="preserve"> PAGEREF _Toc164933176 \h </w:instrText>
            </w:r>
            <w:r w:rsidR="004B4370">
              <w:rPr>
                <w:noProof/>
                <w:webHidden/>
              </w:rPr>
            </w:r>
            <w:r w:rsidR="004B4370">
              <w:rPr>
                <w:noProof/>
                <w:webHidden/>
              </w:rPr>
              <w:fldChar w:fldCharType="separate"/>
            </w:r>
            <w:r w:rsidR="004B4370">
              <w:rPr>
                <w:noProof/>
                <w:webHidden/>
              </w:rPr>
              <w:t>62</w:t>
            </w:r>
            <w:r w:rsidR="004B4370">
              <w:rPr>
                <w:noProof/>
                <w:webHidden/>
              </w:rPr>
              <w:fldChar w:fldCharType="end"/>
            </w:r>
          </w:hyperlink>
        </w:p>
        <w:p w14:paraId="4EB249DD" w14:textId="3AD6A2F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7" w:history="1">
            <w:r w:rsidR="004B4370" w:rsidRPr="00112D89">
              <w:rPr>
                <w:rStyle w:val="Hyperlink"/>
                <w:noProof/>
              </w:rPr>
              <w:t>4.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rovements to RaTrack source code</w:t>
            </w:r>
            <w:r w:rsidR="004B4370">
              <w:rPr>
                <w:noProof/>
                <w:webHidden/>
              </w:rPr>
              <w:tab/>
            </w:r>
            <w:r w:rsidR="004B4370">
              <w:rPr>
                <w:noProof/>
                <w:webHidden/>
              </w:rPr>
              <w:fldChar w:fldCharType="begin"/>
            </w:r>
            <w:r w:rsidR="004B4370">
              <w:rPr>
                <w:noProof/>
                <w:webHidden/>
              </w:rPr>
              <w:instrText xml:space="preserve"> PAGEREF _Toc164933177 \h </w:instrText>
            </w:r>
            <w:r w:rsidR="004B4370">
              <w:rPr>
                <w:noProof/>
                <w:webHidden/>
              </w:rPr>
            </w:r>
            <w:r w:rsidR="004B4370">
              <w:rPr>
                <w:noProof/>
                <w:webHidden/>
              </w:rPr>
              <w:fldChar w:fldCharType="separate"/>
            </w:r>
            <w:r w:rsidR="004B4370">
              <w:rPr>
                <w:noProof/>
                <w:webHidden/>
              </w:rPr>
              <w:t>63</w:t>
            </w:r>
            <w:r w:rsidR="004B4370">
              <w:rPr>
                <w:noProof/>
                <w:webHidden/>
              </w:rPr>
              <w:fldChar w:fldCharType="end"/>
            </w:r>
          </w:hyperlink>
        </w:p>
        <w:p w14:paraId="28C88358" w14:textId="7E171AD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8" w:history="1">
            <w:r w:rsidR="004B4370" w:rsidRPr="00112D89">
              <w:rPr>
                <w:rStyle w:val="Hyperlink"/>
                <w:noProof/>
              </w:rPr>
              <w:t>4.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raining the model.</w:t>
            </w:r>
            <w:r w:rsidR="004B4370">
              <w:rPr>
                <w:noProof/>
                <w:webHidden/>
              </w:rPr>
              <w:tab/>
            </w:r>
            <w:r w:rsidR="004B4370">
              <w:rPr>
                <w:noProof/>
                <w:webHidden/>
              </w:rPr>
              <w:fldChar w:fldCharType="begin"/>
            </w:r>
            <w:r w:rsidR="004B4370">
              <w:rPr>
                <w:noProof/>
                <w:webHidden/>
              </w:rPr>
              <w:instrText xml:space="preserve"> PAGEREF _Toc164933178 \h </w:instrText>
            </w:r>
            <w:r w:rsidR="004B4370">
              <w:rPr>
                <w:noProof/>
                <w:webHidden/>
              </w:rPr>
            </w:r>
            <w:r w:rsidR="004B4370">
              <w:rPr>
                <w:noProof/>
                <w:webHidden/>
              </w:rPr>
              <w:fldChar w:fldCharType="separate"/>
            </w:r>
            <w:r w:rsidR="004B4370">
              <w:rPr>
                <w:noProof/>
                <w:webHidden/>
              </w:rPr>
              <w:t>64</w:t>
            </w:r>
            <w:r w:rsidR="004B4370">
              <w:rPr>
                <w:noProof/>
                <w:webHidden/>
              </w:rPr>
              <w:fldChar w:fldCharType="end"/>
            </w:r>
          </w:hyperlink>
        </w:p>
        <w:p w14:paraId="2F639B90" w14:textId="2604F71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9" w:history="1">
            <w:r w:rsidR="004B4370" w:rsidRPr="00112D89">
              <w:rPr>
                <w:rStyle w:val="Hyperlink"/>
                <w:noProof/>
              </w:rPr>
              <w:t>4.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dditional Work</w:t>
            </w:r>
            <w:r w:rsidR="004B4370">
              <w:rPr>
                <w:noProof/>
                <w:webHidden/>
              </w:rPr>
              <w:tab/>
            </w:r>
            <w:r w:rsidR="004B4370">
              <w:rPr>
                <w:noProof/>
                <w:webHidden/>
              </w:rPr>
              <w:fldChar w:fldCharType="begin"/>
            </w:r>
            <w:r w:rsidR="004B4370">
              <w:rPr>
                <w:noProof/>
                <w:webHidden/>
              </w:rPr>
              <w:instrText xml:space="preserve"> PAGEREF _Toc164933179 \h </w:instrText>
            </w:r>
            <w:r w:rsidR="004B4370">
              <w:rPr>
                <w:noProof/>
                <w:webHidden/>
              </w:rPr>
            </w:r>
            <w:r w:rsidR="004B4370">
              <w:rPr>
                <w:noProof/>
                <w:webHidden/>
              </w:rPr>
              <w:fldChar w:fldCharType="separate"/>
            </w:r>
            <w:r w:rsidR="004B4370">
              <w:rPr>
                <w:noProof/>
                <w:webHidden/>
              </w:rPr>
              <w:t>66</w:t>
            </w:r>
            <w:r w:rsidR="004B4370">
              <w:rPr>
                <w:noProof/>
                <w:webHidden/>
              </w:rPr>
              <w:fldChar w:fldCharType="end"/>
            </w:r>
          </w:hyperlink>
        </w:p>
        <w:p w14:paraId="1B53BFED" w14:textId="68CA3438"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0" w:history="1">
            <w:r w:rsidR="004B4370" w:rsidRPr="00112D89">
              <w:rPr>
                <w:rStyle w:val="Hyperlink"/>
                <w:noProof/>
              </w:rPr>
              <w:t>Chapter 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and Results</w:t>
            </w:r>
            <w:r w:rsidR="004B4370">
              <w:rPr>
                <w:noProof/>
                <w:webHidden/>
              </w:rPr>
              <w:tab/>
            </w:r>
            <w:r w:rsidR="004B4370">
              <w:rPr>
                <w:noProof/>
                <w:webHidden/>
              </w:rPr>
              <w:fldChar w:fldCharType="begin"/>
            </w:r>
            <w:r w:rsidR="004B4370">
              <w:rPr>
                <w:noProof/>
                <w:webHidden/>
              </w:rPr>
              <w:instrText xml:space="preserve"> PAGEREF _Toc164933180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6F6AE0D" w14:textId="3928BD1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1" w:history="1">
            <w:r w:rsidR="004B4370" w:rsidRPr="00112D89">
              <w:rPr>
                <w:rStyle w:val="Hyperlink"/>
                <w:noProof/>
              </w:rPr>
              <w:t>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81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0802972" w14:textId="6820913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2" w:history="1">
            <w:r w:rsidR="004B4370" w:rsidRPr="00112D89">
              <w:rPr>
                <w:rStyle w:val="Hyperlink"/>
                <w:noProof/>
              </w:rPr>
              <w:t>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w:t>
            </w:r>
            <w:r w:rsidR="004B4370">
              <w:rPr>
                <w:noProof/>
                <w:webHidden/>
              </w:rPr>
              <w:tab/>
            </w:r>
            <w:r w:rsidR="004B4370">
              <w:rPr>
                <w:noProof/>
                <w:webHidden/>
              </w:rPr>
              <w:fldChar w:fldCharType="begin"/>
            </w:r>
            <w:r w:rsidR="004B4370">
              <w:rPr>
                <w:noProof/>
                <w:webHidden/>
              </w:rPr>
              <w:instrText xml:space="preserve"> PAGEREF _Toc164933182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FC2FD03" w14:textId="30AAAC2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3" w:history="1">
            <w:r w:rsidR="004B4370" w:rsidRPr="00112D89">
              <w:rPr>
                <w:rStyle w:val="Hyperlink"/>
                <w:noProof/>
              </w:rPr>
              <w:t>5.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What is Unit Testing, and why is </w:t>
            </w:r>
            <w:r w:rsidR="00E5294A">
              <w:rPr>
                <w:rStyle w:val="Hyperlink"/>
                <w:noProof/>
              </w:rPr>
              <w:t xml:space="preserve">it </w:t>
            </w:r>
            <w:r w:rsidR="004B4370" w:rsidRPr="00112D89">
              <w:rPr>
                <w:rStyle w:val="Hyperlink"/>
                <w:noProof/>
              </w:rPr>
              <w:t>important?</w:t>
            </w:r>
            <w:r w:rsidR="004B4370">
              <w:rPr>
                <w:noProof/>
                <w:webHidden/>
              </w:rPr>
              <w:tab/>
            </w:r>
            <w:r w:rsidR="004B4370">
              <w:rPr>
                <w:noProof/>
                <w:webHidden/>
              </w:rPr>
              <w:fldChar w:fldCharType="begin"/>
            </w:r>
            <w:r w:rsidR="004B4370">
              <w:rPr>
                <w:noProof/>
                <w:webHidden/>
              </w:rPr>
              <w:instrText xml:space="preserve"> PAGEREF _Toc164933183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6714D01" w14:textId="7A631C1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4" w:history="1">
            <w:r w:rsidR="004B4370" w:rsidRPr="00112D89">
              <w:rPr>
                <w:rStyle w:val="Hyperlink"/>
                <w:noProof/>
              </w:rPr>
              <w:t>5.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Framework in PyCharm</w:t>
            </w:r>
            <w:r w:rsidR="004B4370">
              <w:rPr>
                <w:noProof/>
                <w:webHidden/>
              </w:rPr>
              <w:tab/>
            </w:r>
            <w:r w:rsidR="004B4370">
              <w:rPr>
                <w:noProof/>
                <w:webHidden/>
              </w:rPr>
              <w:fldChar w:fldCharType="begin"/>
            </w:r>
            <w:r w:rsidR="004B4370">
              <w:rPr>
                <w:noProof/>
                <w:webHidden/>
              </w:rPr>
              <w:instrText xml:space="preserve"> PAGEREF _Toc164933184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3A4155F" w14:textId="09A7770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5" w:history="1">
            <w:r w:rsidR="004B4370" w:rsidRPr="00112D89">
              <w:rPr>
                <w:rStyle w:val="Hyperlink"/>
                <w:noProof/>
              </w:rPr>
              <w:t>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 Done</w:t>
            </w:r>
            <w:r w:rsidR="004B4370">
              <w:rPr>
                <w:noProof/>
                <w:webHidden/>
              </w:rPr>
              <w:tab/>
            </w:r>
            <w:r w:rsidR="004B4370">
              <w:rPr>
                <w:noProof/>
                <w:webHidden/>
              </w:rPr>
              <w:fldChar w:fldCharType="begin"/>
            </w:r>
            <w:r w:rsidR="004B4370">
              <w:rPr>
                <w:noProof/>
                <w:webHidden/>
              </w:rPr>
              <w:instrText xml:space="preserve"> PAGEREF _Toc164933185 \h </w:instrText>
            </w:r>
            <w:r w:rsidR="004B4370">
              <w:rPr>
                <w:noProof/>
                <w:webHidden/>
              </w:rPr>
            </w:r>
            <w:r w:rsidR="004B4370">
              <w:rPr>
                <w:noProof/>
                <w:webHidden/>
              </w:rPr>
              <w:fldChar w:fldCharType="separate"/>
            </w:r>
            <w:r w:rsidR="004B4370">
              <w:rPr>
                <w:noProof/>
                <w:webHidden/>
              </w:rPr>
              <w:t>68</w:t>
            </w:r>
            <w:r w:rsidR="004B4370">
              <w:rPr>
                <w:noProof/>
                <w:webHidden/>
              </w:rPr>
              <w:fldChar w:fldCharType="end"/>
            </w:r>
          </w:hyperlink>
        </w:p>
        <w:p w14:paraId="78D4E102" w14:textId="4F8C5B9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6" w:history="1">
            <w:r w:rsidR="004B4370" w:rsidRPr="00112D89">
              <w:rPr>
                <w:rStyle w:val="Hyperlink"/>
                <w:noProof/>
              </w:rPr>
              <w:t>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Training Results Analysis</w:t>
            </w:r>
            <w:r w:rsidR="004B4370">
              <w:rPr>
                <w:noProof/>
                <w:webHidden/>
              </w:rPr>
              <w:tab/>
            </w:r>
            <w:r w:rsidR="004B4370">
              <w:rPr>
                <w:noProof/>
                <w:webHidden/>
              </w:rPr>
              <w:fldChar w:fldCharType="begin"/>
            </w:r>
            <w:r w:rsidR="004B4370">
              <w:rPr>
                <w:noProof/>
                <w:webHidden/>
              </w:rPr>
              <w:instrText xml:space="preserve"> PAGEREF _Toc164933186 \h </w:instrText>
            </w:r>
            <w:r w:rsidR="004B4370">
              <w:rPr>
                <w:noProof/>
                <w:webHidden/>
              </w:rPr>
            </w:r>
            <w:r w:rsidR="004B4370">
              <w:rPr>
                <w:noProof/>
                <w:webHidden/>
              </w:rPr>
              <w:fldChar w:fldCharType="separate"/>
            </w:r>
            <w:r w:rsidR="004B4370">
              <w:rPr>
                <w:noProof/>
                <w:webHidden/>
              </w:rPr>
              <w:t>69</w:t>
            </w:r>
            <w:r w:rsidR="004B4370">
              <w:rPr>
                <w:noProof/>
                <w:webHidden/>
              </w:rPr>
              <w:fldChar w:fldCharType="end"/>
            </w:r>
          </w:hyperlink>
        </w:p>
        <w:p w14:paraId="19C9018A" w14:textId="4D0200E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7" w:history="1">
            <w:r w:rsidR="004B4370" w:rsidRPr="00112D89">
              <w:rPr>
                <w:rStyle w:val="Hyperlink"/>
                <w:noProof/>
              </w:rPr>
              <w:t>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Evaluation Analysis</w:t>
            </w:r>
            <w:r w:rsidR="004B4370">
              <w:rPr>
                <w:noProof/>
                <w:webHidden/>
              </w:rPr>
              <w:tab/>
            </w:r>
            <w:r w:rsidR="004B4370">
              <w:rPr>
                <w:noProof/>
                <w:webHidden/>
              </w:rPr>
              <w:fldChar w:fldCharType="begin"/>
            </w:r>
            <w:r w:rsidR="004B4370">
              <w:rPr>
                <w:noProof/>
                <w:webHidden/>
              </w:rPr>
              <w:instrText xml:space="preserve"> PAGEREF _Toc164933187 \h </w:instrText>
            </w:r>
            <w:r w:rsidR="004B4370">
              <w:rPr>
                <w:noProof/>
                <w:webHidden/>
              </w:rPr>
            </w:r>
            <w:r w:rsidR="004B4370">
              <w:rPr>
                <w:noProof/>
                <w:webHidden/>
              </w:rPr>
              <w:fldChar w:fldCharType="separate"/>
            </w:r>
            <w:r w:rsidR="004B4370">
              <w:rPr>
                <w:noProof/>
                <w:webHidden/>
              </w:rPr>
              <w:t>71</w:t>
            </w:r>
            <w:r w:rsidR="004B4370">
              <w:rPr>
                <w:noProof/>
                <w:webHidden/>
              </w:rPr>
              <w:fldChar w:fldCharType="end"/>
            </w:r>
          </w:hyperlink>
        </w:p>
        <w:p w14:paraId="4F4CCFB1" w14:textId="0DF2DE1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8" w:history="1">
            <w:r w:rsidR="004B4370" w:rsidRPr="00112D89">
              <w:rPr>
                <w:rStyle w:val="Hyperlink"/>
                <w:noProof/>
              </w:rPr>
              <w:t>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iscussion of Findings</w:t>
            </w:r>
            <w:r w:rsidR="004B4370">
              <w:rPr>
                <w:noProof/>
                <w:webHidden/>
              </w:rPr>
              <w:tab/>
            </w:r>
            <w:r w:rsidR="004B4370">
              <w:rPr>
                <w:noProof/>
                <w:webHidden/>
              </w:rPr>
              <w:fldChar w:fldCharType="begin"/>
            </w:r>
            <w:r w:rsidR="004B4370">
              <w:rPr>
                <w:noProof/>
                <w:webHidden/>
              </w:rPr>
              <w:instrText xml:space="preserve"> PAGEREF _Toc164933188 \h </w:instrText>
            </w:r>
            <w:r w:rsidR="004B4370">
              <w:rPr>
                <w:noProof/>
                <w:webHidden/>
              </w:rPr>
            </w:r>
            <w:r w:rsidR="004B4370">
              <w:rPr>
                <w:noProof/>
                <w:webHidden/>
              </w:rPr>
              <w:fldChar w:fldCharType="separate"/>
            </w:r>
            <w:r w:rsidR="004B4370">
              <w:rPr>
                <w:noProof/>
                <w:webHidden/>
              </w:rPr>
              <w:t>74</w:t>
            </w:r>
            <w:r w:rsidR="004B4370">
              <w:rPr>
                <w:noProof/>
                <w:webHidden/>
              </w:rPr>
              <w:fldChar w:fldCharType="end"/>
            </w:r>
          </w:hyperlink>
        </w:p>
        <w:p w14:paraId="50C89ADB" w14:textId="3C424B75"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9" w:history="1">
            <w:r w:rsidR="004B4370" w:rsidRPr="00112D89">
              <w:rPr>
                <w:rStyle w:val="Hyperlink"/>
                <w:noProof/>
              </w:rPr>
              <w:t>Chapter 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nclusion:</w:t>
            </w:r>
            <w:r w:rsidR="004B4370">
              <w:rPr>
                <w:noProof/>
                <w:webHidden/>
              </w:rPr>
              <w:tab/>
            </w:r>
            <w:r w:rsidR="004B4370">
              <w:rPr>
                <w:noProof/>
                <w:webHidden/>
              </w:rPr>
              <w:fldChar w:fldCharType="begin"/>
            </w:r>
            <w:r w:rsidR="004B4370">
              <w:rPr>
                <w:noProof/>
                <w:webHidden/>
              </w:rPr>
              <w:instrText xml:space="preserve"> PAGEREF _Toc164933189 \h </w:instrText>
            </w:r>
            <w:r w:rsidR="004B4370">
              <w:rPr>
                <w:noProof/>
                <w:webHidden/>
              </w:rPr>
            </w:r>
            <w:r w:rsidR="004B4370">
              <w:rPr>
                <w:noProof/>
                <w:webHidden/>
              </w:rPr>
              <w:fldChar w:fldCharType="separate"/>
            </w:r>
            <w:r w:rsidR="004B4370">
              <w:rPr>
                <w:noProof/>
                <w:webHidden/>
              </w:rPr>
              <w:t>75</w:t>
            </w:r>
            <w:r w:rsidR="004B4370">
              <w:rPr>
                <w:noProof/>
                <w:webHidden/>
              </w:rPr>
              <w:fldChar w:fldCharType="end"/>
            </w:r>
          </w:hyperlink>
        </w:p>
        <w:p w14:paraId="3AE9B06E" w14:textId="6FB715D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90" w:history="1">
            <w:r w:rsidR="004B4370" w:rsidRPr="00112D89">
              <w:rPr>
                <w:rStyle w:val="Hyperlink"/>
                <w:noProof/>
              </w:rPr>
              <w:t>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Future Work</w:t>
            </w:r>
            <w:r w:rsidR="004B4370">
              <w:rPr>
                <w:noProof/>
                <w:webHidden/>
              </w:rPr>
              <w:tab/>
            </w:r>
            <w:r w:rsidR="004B4370">
              <w:rPr>
                <w:noProof/>
                <w:webHidden/>
              </w:rPr>
              <w:fldChar w:fldCharType="begin"/>
            </w:r>
            <w:r w:rsidR="004B4370">
              <w:rPr>
                <w:noProof/>
                <w:webHidden/>
              </w:rPr>
              <w:instrText xml:space="preserve"> PAGEREF _Toc164933190 \h </w:instrText>
            </w:r>
            <w:r w:rsidR="004B4370">
              <w:rPr>
                <w:noProof/>
                <w:webHidden/>
              </w:rPr>
            </w:r>
            <w:r w:rsidR="004B4370">
              <w:rPr>
                <w:noProof/>
                <w:webHidden/>
              </w:rPr>
              <w:fldChar w:fldCharType="separate"/>
            </w:r>
            <w:r w:rsidR="004B4370">
              <w:rPr>
                <w:noProof/>
                <w:webHidden/>
              </w:rPr>
              <w:t>75</w:t>
            </w:r>
            <w:r w:rsidR="004B4370">
              <w:rPr>
                <w:noProof/>
                <w:webHidden/>
              </w:rPr>
              <w:fldChar w:fldCharType="end"/>
            </w:r>
          </w:hyperlink>
        </w:p>
        <w:p w14:paraId="322242E1" w14:textId="10E8D044"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1" w:history="1">
            <w:r w:rsidR="004B4370" w:rsidRPr="00112D89">
              <w:rPr>
                <w:rStyle w:val="Hyperlink"/>
                <w:noProof/>
              </w:rPr>
              <w:t>Chapter 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endix</w:t>
            </w:r>
            <w:r w:rsidR="004B4370">
              <w:rPr>
                <w:noProof/>
                <w:webHidden/>
              </w:rPr>
              <w:tab/>
            </w:r>
            <w:r w:rsidR="004B4370">
              <w:rPr>
                <w:noProof/>
                <w:webHidden/>
              </w:rPr>
              <w:fldChar w:fldCharType="begin"/>
            </w:r>
            <w:r w:rsidR="004B4370">
              <w:rPr>
                <w:noProof/>
                <w:webHidden/>
              </w:rPr>
              <w:instrText xml:space="preserve"> PAGEREF _Toc164933191 \h </w:instrText>
            </w:r>
            <w:r w:rsidR="004B4370">
              <w:rPr>
                <w:noProof/>
                <w:webHidden/>
              </w:rPr>
            </w:r>
            <w:r w:rsidR="004B4370">
              <w:rPr>
                <w:noProof/>
                <w:webHidden/>
              </w:rPr>
              <w:fldChar w:fldCharType="separate"/>
            </w:r>
            <w:r w:rsidR="004B4370">
              <w:rPr>
                <w:noProof/>
                <w:webHidden/>
              </w:rPr>
              <w:t>76</w:t>
            </w:r>
            <w:r w:rsidR="004B4370">
              <w:rPr>
                <w:noProof/>
                <w:webHidden/>
              </w:rPr>
              <w:fldChar w:fldCharType="end"/>
            </w:r>
          </w:hyperlink>
        </w:p>
        <w:p w14:paraId="676C8030" w14:textId="6FD6ACFE"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2" w:history="1">
            <w:r w:rsidR="004B4370" w:rsidRPr="00112D89">
              <w:rPr>
                <w:rStyle w:val="Hyperlink"/>
                <w:noProof/>
              </w:rPr>
              <w:t>Chapter 8</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ferences</w:t>
            </w:r>
            <w:r w:rsidR="004B4370">
              <w:rPr>
                <w:noProof/>
                <w:webHidden/>
              </w:rPr>
              <w:tab/>
            </w:r>
            <w:r w:rsidR="004B4370">
              <w:rPr>
                <w:noProof/>
                <w:webHidden/>
              </w:rPr>
              <w:fldChar w:fldCharType="begin"/>
            </w:r>
            <w:r w:rsidR="004B4370">
              <w:rPr>
                <w:noProof/>
                <w:webHidden/>
              </w:rPr>
              <w:instrText xml:space="preserve"> PAGEREF _Toc164933192 \h </w:instrText>
            </w:r>
            <w:r w:rsidR="004B4370">
              <w:rPr>
                <w:noProof/>
                <w:webHidden/>
              </w:rPr>
            </w:r>
            <w:r w:rsidR="004B4370">
              <w:rPr>
                <w:noProof/>
                <w:webHidden/>
              </w:rPr>
              <w:fldChar w:fldCharType="separate"/>
            </w:r>
            <w:r w:rsidR="004B4370">
              <w:rPr>
                <w:noProof/>
                <w:webHidden/>
              </w:rPr>
              <w:t>77</w:t>
            </w:r>
            <w:r w:rsidR="004B4370">
              <w:rPr>
                <w:noProof/>
                <w:webHidden/>
              </w:rPr>
              <w:fldChar w:fldCharType="end"/>
            </w:r>
          </w:hyperlink>
        </w:p>
        <w:p w14:paraId="6F27F4D4" w14:textId="487E9218"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3" w:name="_Toc164933105"/>
      <w:r>
        <w:t>Glossary</w:t>
      </w:r>
      <w:bookmarkEnd w:id="3"/>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4" w:name="_Toc164933106"/>
      <w:r>
        <w:t>Table of Figures</w:t>
      </w:r>
      <w:bookmarkEnd w:id="4"/>
    </w:p>
    <w:p w14:paraId="56FCFFD2" w14:textId="77777777" w:rsidR="00F26120" w:rsidRPr="002F2E90" w:rsidRDefault="00F26120" w:rsidP="00937C7D"/>
    <w:p w14:paraId="783A23B7" w14:textId="3A68C8CA" w:rsidR="008333B6" w:rsidRDefault="00F71A8D" w:rsidP="004B5269">
      <w:pPr>
        <w:pStyle w:val="Heading1"/>
      </w:pPr>
      <w:bookmarkStart w:id="5" w:name="_Toc164933107"/>
      <w:r w:rsidRPr="00F71A8D">
        <w:t>Introduction</w:t>
      </w:r>
      <w:bookmarkEnd w:id="5"/>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6" w:name="_Toc164933108"/>
      <w:r>
        <w:t>Objective</w:t>
      </w:r>
      <w:bookmarkEnd w:id="6"/>
    </w:p>
    <w:p w14:paraId="59212841" w14:textId="1E93AA27"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6F2609">
        <w:t>utiliz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21F34A0D"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working with 4D radar data.</w:t>
      </w:r>
    </w:p>
    <w:p w14:paraId="417F4FF5" w14:textId="68987FF0"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w:t>
      </w:r>
      <w:r w:rsidR="001370D3">
        <w:rPr>
          <w:rFonts w:cs="Times New Roman"/>
        </w:rPr>
        <w:t>detection.</w:t>
      </w:r>
      <w:r>
        <w:rPr>
          <w:rFonts w:cs="Times New Roman"/>
        </w:rPr>
        <w:t xml:space="preserve"> </w:t>
      </w:r>
    </w:p>
    <w:p w14:paraId="32BE71AA" w14:textId="7FD7C057" w:rsidR="001370D3" w:rsidRDefault="001370D3" w:rsidP="00C95DF2">
      <w:pPr>
        <w:pStyle w:val="ListParagraph"/>
        <w:keepNext/>
        <w:numPr>
          <w:ilvl w:val="0"/>
          <w:numId w:val="42"/>
        </w:numPr>
        <w:ind w:left="714" w:hanging="357"/>
        <w:jc w:val="both"/>
        <w:rPr>
          <w:rFonts w:cs="Times New Roman"/>
        </w:rPr>
      </w:pPr>
      <w:r>
        <w:rPr>
          <w:rFonts w:cs="Times New Roman"/>
        </w:rPr>
        <w:t xml:space="preserve">Achieve object </w:t>
      </w:r>
      <w:r w:rsidR="006249DA">
        <w:rPr>
          <w:rFonts w:cs="Times New Roman"/>
        </w:rPr>
        <w:t>tracking.</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7AA37B2C"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7" w:name="_Toc164933109"/>
      <w:r w:rsidRPr="00505F7E">
        <w:rPr>
          <w:lang w:val="hu-HU"/>
        </w:rPr>
        <w:t>Solution Develope</w:t>
      </w:r>
      <w:r w:rsidR="00274757">
        <w:rPr>
          <w:lang w:val="hu-HU"/>
        </w:rPr>
        <w:t>d</w:t>
      </w:r>
      <w:bookmarkEnd w:id="7"/>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8" w:name="_Toc164933110"/>
      <w:r>
        <w:t>Report Structure</w:t>
      </w:r>
      <w:bookmarkEnd w:id="8"/>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9" w:name="_Toc164933111"/>
      <w:r>
        <w:t>Literature Review</w:t>
      </w:r>
      <w:bookmarkEnd w:id="9"/>
    </w:p>
    <w:p w14:paraId="6574AC9B" w14:textId="69BC6BA7" w:rsidR="00302608" w:rsidRDefault="00302608" w:rsidP="00302608">
      <w:pPr>
        <w:pStyle w:val="Heading2"/>
      </w:pPr>
      <w:bookmarkStart w:id="10" w:name="_Toc164933112"/>
      <w:r>
        <w:t>Introduction</w:t>
      </w:r>
      <w:bookmarkEnd w:id="10"/>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1" w:name="_Toc164933113"/>
      <w:r>
        <w:rPr>
          <w:rFonts w:ascii="Times New Roman" w:hAnsi="Times New Roman" w:cs="Times New Roman"/>
        </w:rPr>
        <w:t>Autonomous Vehicles</w:t>
      </w:r>
      <w:bookmarkEnd w:id="11"/>
    </w:p>
    <w:p w14:paraId="76C4DB0F" w14:textId="77777777" w:rsidR="002464EF" w:rsidRPr="0025124D" w:rsidRDefault="002464EF" w:rsidP="00953DAF">
      <w:pPr>
        <w:pStyle w:val="Paragraph"/>
      </w:pPr>
      <w:bookmarkStart w:id="12"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2"/>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3" w:name="_Hlk163332523"/>
      <w:r w:rsidR="007804DD" w:rsidRPr="0025124D">
        <w:rPr>
          <w:b/>
          <w:bCs/>
          <w:lang w:val="en-US"/>
        </w:rPr>
        <w:t>Figure 1</w:t>
      </w:r>
      <w:r w:rsidR="007804DD" w:rsidRPr="0025124D">
        <w:rPr>
          <w:lang w:val="en-US"/>
        </w:rPr>
        <w:t>: Sensor setup of the Valeo Drive4U prototype. (Valeo 2018)</w:t>
      </w:r>
      <w:bookmarkEnd w:id="13"/>
    </w:p>
    <w:p w14:paraId="38CE3021" w14:textId="256955AA" w:rsidR="00066FE0" w:rsidRPr="00212011" w:rsidRDefault="00202E5D" w:rsidP="00212011">
      <w:pPr>
        <w:pStyle w:val="Heading3"/>
      </w:pPr>
      <w:bookmarkStart w:id="14" w:name="_Toc164933114"/>
      <w:r w:rsidRPr="0025124D">
        <w:rPr>
          <w:rFonts w:cs="Calibri"/>
        </w:rPr>
        <w:t>Autonomous Vehicle Perception</w:t>
      </w:r>
      <w:r w:rsidR="000B7F7A" w:rsidRPr="00212011">
        <w:t>.</w:t>
      </w:r>
      <w:bookmarkEnd w:id="14"/>
    </w:p>
    <w:p w14:paraId="251BC2B9" w14:textId="7D2BB3B1" w:rsidR="00714BB9" w:rsidRDefault="008F6F1A" w:rsidP="00953DAF">
      <w:pPr>
        <w:pStyle w:val="Paragraph"/>
        <w:rPr>
          <w:noProof/>
        </w:rPr>
      </w:pPr>
      <w:bookmarkStart w:id="15"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6"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7" w:name="_Hlk163335067"/>
      <w:bookmarkEnd w:id="16"/>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18" w:name="_Hlk163335072"/>
      <w:bookmarkEnd w:id="17"/>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19" w:name="_Hlk163335089"/>
      <w:bookmarkEnd w:id="18"/>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0" w:name="_Hlk163335095"/>
      <w:bookmarkEnd w:id="19"/>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1" w:name="_Hlk163335099"/>
      <w:bookmarkEnd w:id="20"/>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2" w:name="_Toc164933115"/>
      <w:r>
        <w:rPr>
          <w:rFonts w:cs="Calibri"/>
        </w:rPr>
        <w:t>Kalman Filter</w:t>
      </w:r>
      <w:r w:rsidR="00C91200">
        <w:t>s</w:t>
      </w:r>
      <w:bookmarkEnd w:id="22"/>
    </w:p>
    <w:p w14:paraId="3CCD7545" w14:textId="77F60FE3"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radar tracking by accurately estimating an object's state from uncertain and imprecise radar measurements, and predicting its future states from past data, thus improving consistent tracking.</w:t>
      </w:r>
      <w:r w:rsidR="009447C8" w:rsidRPr="00086F61">
        <w:t xml:space="preserve"> </w:t>
      </w:r>
      <w:r w:rsidRPr="00086F61">
        <w:t>Understanding prediction algorithms is essential in radar technology. A radar 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67996FB6" w:rsidR="00855674" w:rsidRPr="00855674" w:rsidRDefault="00AB5A22" w:rsidP="00375DFA">
      <w:pPr>
        <w:pStyle w:val="Paragraph"/>
      </w:pPr>
      <w:r>
        <w:t>R</w:t>
      </w:r>
      <w:r w:rsidR="00855674">
        <w:t xml:space="preserve">eal-world tracking faces challenges like Measurement Noise from radar 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3" w:name="_Toc164933116"/>
      <w:r w:rsidRPr="0025124D">
        <w:rPr>
          <w:rFonts w:cs="Calibri"/>
          <w:lang w:val="en-US"/>
        </w:rPr>
        <w:t>Bayesian</w:t>
      </w:r>
      <w:r w:rsidR="000A66F7">
        <w:rPr>
          <w:rFonts w:cs="Calibri"/>
          <w:lang w:val="en-US"/>
        </w:rPr>
        <w:t xml:space="preserve"> Methods</w:t>
      </w:r>
      <w:bookmarkEnd w:id="23"/>
    </w:p>
    <w:p w14:paraId="224C5A21" w14:textId="77777777" w:rsidR="0001416A" w:rsidRDefault="008D7DA4" w:rsidP="00BA4E5B">
      <w:pPr>
        <w:pStyle w:val="Paragraph"/>
      </w:pPr>
      <w:r w:rsidRPr="008D7DA4">
        <w:t xml:space="preserve">Bayesian methods are integral to enhancing radar object detection in advanced driver-assistance systems (ADAS) and automated driving (AD) applications through the implementation of Bayesian Gaussian Mixture Models (GMMs). These methods facilitate the development of sophisticated radar sensor models that effectively capture the complex and dynamic nature of vehicle environments. </w:t>
      </w:r>
    </w:p>
    <w:p w14:paraId="5B31EA51" w14:textId="63AD7A48"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radar cross-section (RCS) of different objects. This RCS modelling is essential as it significantly influences the radar's ability to detect and track objects based on how they reflect radar signals. Moreover, Bayesian methods support the incorporation of occlusion effects and RCS-based detectability into the models, ensuring that the simulations account for objects obstructing each other from the radar’s view. </w:t>
      </w:r>
    </w:p>
    <w:p w14:paraId="0A232900" w14:textId="11391A30" w:rsidR="005F73E4" w:rsidRDefault="008D7DA4" w:rsidP="00BA4E5B">
      <w:pPr>
        <w:pStyle w:val="Paragraph"/>
      </w:pPr>
      <w:r w:rsidRPr="008D7DA4">
        <w:t>Overall, the use of Bayesian methods allows for a flexible and modular framework that adapts to new data and different scenarios, ensuring that the radar 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058052D2"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8C5C8F">
        <w:t>shapes</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2D245409"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720094B3" w:rsidR="00DA22FC" w:rsidRDefault="00DA22FC" w:rsidP="00DA22FC">
      <w:pPr>
        <w:pStyle w:val="Paragraph"/>
        <w:jc w:val="center"/>
        <w:rPr>
          <w:color w:val="000000"/>
          <w:shd w:val="clear" w:color="auto" w:fill="FFFFFF"/>
        </w:rPr>
      </w:pPr>
      <w:r w:rsidRPr="0025124D">
        <w:rPr>
          <w:b/>
          <w:bCs/>
          <w:color w:val="333333"/>
        </w:rPr>
        <w:t xml:space="preserve">Figure </w:t>
      </w:r>
      <w:r w:rsidR="00135735">
        <w:rPr>
          <w:b/>
          <w:bCs/>
          <w:color w:val="333333"/>
        </w:rPr>
        <w:t>3</w:t>
      </w:r>
      <w:r w:rsidRPr="0025124D">
        <w:rPr>
          <w:b/>
          <w:bCs/>
          <w:color w:val="333333"/>
        </w:rPr>
        <w:t>:</w:t>
      </w:r>
      <w:r w:rsidRPr="0025124D">
        <w:rPr>
          <w:color w:val="333333"/>
        </w:rPr>
        <w:t xml:space="preserve"> </w:t>
      </w:r>
      <w:r w:rsidR="006727DD">
        <w:rPr>
          <w:color w:val="000000"/>
          <w:shd w:val="clear" w:color="auto" w:fill="FFFFFF"/>
        </w:rPr>
        <w:t>GMM (Robotics Knowledgebase, 2019)</w:t>
      </w:r>
    </w:p>
    <w:p w14:paraId="7695E32B" w14:textId="77777777" w:rsidR="00DA22FC" w:rsidRPr="0025124D" w:rsidRDefault="00DA22FC" w:rsidP="00BA4E5B">
      <w:pPr>
        <w:pStyle w:val="Paragraph"/>
      </w:pPr>
    </w:p>
    <w:p w14:paraId="29A4A187" w14:textId="601C49AD" w:rsidR="00C439EB" w:rsidRDefault="00953DAF" w:rsidP="005D2D69">
      <w:pPr>
        <w:pStyle w:val="Heading2"/>
        <w:rPr>
          <w:rFonts w:cs="Calibri"/>
        </w:rPr>
      </w:pPr>
      <w:bookmarkStart w:id="24" w:name="_Toc164933117"/>
      <w:bookmarkEnd w:id="21"/>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6B7BB9B5" w:rsidR="00BE203D" w:rsidRPr="0025124D" w:rsidRDefault="00BE203D" w:rsidP="00BE203D">
      <w:pPr>
        <w:jc w:val="center"/>
        <w:rPr>
          <w:rFonts w:cs="Calibri"/>
        </w:rPr>
      </w:pPr>
      <w:r w:rsidRPr="0025124D">
        <w:rPr>
          <w:rFonts w:cs="Calibri"/>
          <w:b/>
          <w:bCs/>
          <w:color w:val="000000"/>
          <w:shd w:val="clear" w:color="auto" w:fill="FFFFFF"/>
        </w:rPr>
        <w:t xml:space="preserve">Figure </w:t>
      </w:r>
      <w:r w:rsidR="00F74B07">
        <w:rPr>
          <w:rFonts w:cs="Calibri"/>
          <w:b/>
          <w:bCs/>
          <w:color w:val="000000"/>
          <w:shd w:val="clear" w:color="auto" w:fill="FFFFFF"/>
        </w:rPr>
        <w:t>4</w:t>
      </w:r>
      <w:r w:rsidRPr="0025124D">
        <w:rPr>
          <w:rFonts w:cs="Calibri"/>
          <w:b/>
          <w:bCs/>
          <w:color w:val="000000"/>
          <w:shd w:val="clear" w:color="auto" w:fill="FFFFFF"/>
        </w:rPr>
        <w:t>:</w:t>
      </w:r>
      <w:r w:rsidRPr="0025124D">
        <w:rPr>
          <w:rFonts w:cs="Calibri"/>
          <w:color w:val="000000"/>
          <w:shd w:val="clear" w:color="auto" w:fill="FFFFFF"/>
        </w:rPr>
        <w:t xml:space="preserve"> Basic Radar Operation (Roshni Y, 2019)</w:t>
      </w:r>
    </w:p>
    <w:p w14:paraId="5401EAA8" w14:textId="2B2D0566"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933118"/>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6A035F60" w:rsidR="00DA412D" w:rsidRDefault="00DA412D" w:rsidP="00D32087">
      <w:pPr>
        <w:jc w:val="center"/>
        <w:rPr>
          <w:rFonts w:cs="Calibri"/>
        </w:rPr>
      </w:pPr>
      <w:r w:rsidRPr="0025124D">
        <w:rPr>
          <w:rFonts w:cs="Calibri"/>
          <w:b/>
          <w:bCs/>
        </w:rPr>
        <w:t xml:space="preserve">Figure </w:t>
      </w:r>
      <w:r w:rsidR="00EB7CD1">
        <w:rPr>
          <w:rFonts w:cs="Calibri"/>
          <w:b/>
          <w:bCs/>
        </w:rPr>
        <w:t>5</w:t>
      </w:r>
      <w:r w:rsidRPr="0025124D">
        <w:rPr>
          <w:rFonts w:cs="Calibri"/>
          <w:b/>
          <w:bCs/>
        </w:rPr>
        <w:t>:</w:t>
      </w:r>
      <w:r w:rsidRPr="0025124D">
        <w:rPr>
          <w:rFonts w:cs="Calibri"/>
        </w:rPr>
        <w:t xml:space="preserve"> Radar Tx/Rx signals and the range-Doppler map (Zhou and Yue, 2022)</w:t>
      </w:r>
    </w:p>
    <w:p w14:paraId="7954C9A6" w14:textId="77777777" w:rsidR="003A0FCB" w:rsidRDefault="003A0FCB" w:rsidP="00D32087">
      <w:pPr>
        <w:jc w:val="center"/>
        <w:rPr>
          <w:rFonts w:cs="Calibri"/>
        </w:rPr>
      </w:pP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933119"/>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933120"/>
      <w:r w:rsidRPr="0025124D">
        <w:rPr>
          <w:rFonts w:cs="Calibri"/>
        </w:rPr>
        <w:t xml:space="preserve">Overview of </w:t>
      </w:r>
      <w:r>
        <w:rPr>
          <w:rFonts w:cs="Calibri"/>
        </w:rPr>
        <w:t>4D mm Radar</w:t>
      </w:r>
      <w:bookmarkEnd w:id="29"/>
    </w:p>
    <w:p w14:paraId="609AED44" w14:textId="7513293B" w:rsidR="008277D3" w:rsidRPr="0025124D" w:rsidRDefault="008277D3" w:rsidP="00367B14">
      <w:pPr>
        <w:pStyle w:val="Paragraph"/>
      </w:pPr>
      <w:r w:rsidRPr="0025124D">
        <w:t xml:space="preserve">4D-imaging radar represents a cutting-edge iteration of </w:t>
      </w:r>
      <w:r w:rsidR="008C5C8F">
        <w:t>mm-wave</w:t>
      </w:r>
      <w:r w:rsidRPr="0025124D">
        <w:t xml:space="preser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6BE4DCD6"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25589C89"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 xml:space="preserve">Figure </w:t>
      </w:r>
      <w:r w:rsidR="00F60BA2">
        <w:rPr>
          <w:rFonts w:cs="Calibri"/>
          <w:b/>
          <w:bCs/>
        </w:rPr>
        <w:t>6</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933121"/>
      <w:r>
        <w:rPr>
          <w:rFonts w:cs="Calibri"/>
        </w:rPr>
        <w:t>RADAR Vs LiDAR</w:t>
      </w:r>
      <w:bookmarkEnd w:id="30"/>
    </w:p>
    <w:p w14:paraId="22AA85B4" w14:textId="58B5245B" w:rsidR="00F3758C" w:rsidRDefault="00F14015" w:rsidP="00F3758C">
      <w:pPr>
        <w:pStyle w:val="Heading3"/>
      </w:pPr>
      <w:bookmarkStart w:id="31" w:name="_Toc164933122"/>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28EA224E" w14:textId="77777777" w:rsidR="00736CF6" w:rsidRPr="00F97B0E" w:rsidRDefault="00736CF6" w:rsidP="00D9210E">
      <w:pPr>
        <w:pStyle w:val="Paragraph"/>
      </w:pPr>
    </w:p>
    <w:p w14:paraId="77580360" w14:textId="65D52B4C" w:rsidR="009A25E0" w:rsidRPr="00212011" w:rsidRDefault="009A25E0" w:rsidP="009A25E0">
      <w:pPr>
        <w:pStyle w:val="Heading3"/>
      </w:pPr>
      <w:bookmarkStart w:id="32" w:name="_Toc164933123"/>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61684017" w:rsidR="00D57D34" w:rsidRPr="0025124D" w:rsidRDefault="00D57D34" w:rsidP="005D5E95">
      <w:pPr>
        <w:pStyle w:val="Paragraph"/>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34FBF725" w:rsidR="003A589C" w:rsidRDefault="00D57D34" w:rsidP="003A589C">
      <w:pPr>
        <w:jc w:val="center"/>
        <w:rPr>
          <w:rFonts w:cs="Calibri"/>
        </w:rPr>
      </w:pPr>
      <w:r w:rsidRPr="0025124D">
        <w:rPr>
          <w:rFonts w:cs="Calibri"/>
          <w:b/>
          <w:bCs/>
        </w:rPr>
        <w:t xml:space="preserve">Figure </w:t>
      </w:r>
      <w:r w:rsidR="00C3783D">
        <w:rPr>
          <w:rFonts w:cs="Calibri"/>
          <w:b/>
          <w:bCs/>
        </w:rPr>
        <w:t>7</w:t>
      </w:r>
      <w:r w:rsidRPr="0025124D">
        <w:rPr>
          <w:rFonts w:cs="Calibri"/>
          <w:b/>
          <w:bCs/>
        </w:rPr>
        <w:t>:</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1CB4ABD5"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72D1BDEF" w:rsidR="00D57D34" w:rsidRPr="0025124D" w:rsidRDefault="00D57D34" w:rsidP="00D57D34">
      <w:pPr>
        <w:jc w:val="center"/>
        <w:rPr>
          <w:rFonts w:cs="Calibri"/>
        </w:rPr>
      </w:pPr>
      <w:r w:rsidRPr="0025124D">
        <w:rPr>
          <w:rFonts w:cs="Calibri"/>
          <w:b/>
          <w:bCs/>
        </w:rPr>
        <w:t xml:space="preserve">Figure </w:t>
      </w:r>
      <w:r w:rsidR="009864CA">
        <w:rPr>
          <w:rFonts w:cs="Calibri"/>
          <w:b/>
          <w:bCs/>
        </w:rPr>
        <w:t>8</w:t>
      </w:r>
      <w:r w:rsidRPr="0025124D">
        <w:rPr>
          <w:rFonts w:cs="Calibri"/>
          <w:b/>
          <w:bCs/>
        </w:rPr>
        <w:t>:</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933124"/>
      <w:r>
        <w:rPr>
          <w:rFonts w:cs="Calibri"/>
        </w:rPr>
        <w:t>Deep Learning</w:t>
      </w:r>
      <w:bookmarkEnd w:id="33"/>
    </w:p>
    <w:p w14:paraId="689AAF07" w14:textId="2178CCCC"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933125"/>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6D618832" w14:textId="3962863B" w:rsidR="00C43124" w:rsidRPr="0025124D" w:rsidRDefault="00C43124" w:rsidP="00C43124">
      <w:pPr>
        <w:jc w:val="center"/>
        <w:rPr>
          <w:rFonts w:cs="Calibri"/>
        </w:rPr>
      </w:pPr>
      <w:r w:rsidRPr="0025124D">
        <w:rPr>
          <w:rFonts w:cs="Calibri"/>
          <w:b/>
          <w:bCs/>
        </w:rPr>
        <w:t xml:space="preserve">Figure: </w:t>
      </w:r>
      <w:r w:rsidR="00C438B7">
        <w:rPr>
          <w:rFonts w:cs="Calibri"/>
          <w:b/>
          <w:bCs/>
        </w:rPr>
        <w:t>9</w:t>
      </w:r>
      <w:r w:rsidRPr="0025124D">
        <w:rPr>
          <w:rFonts w:cs="Calibri"/>
          <w:b/>
          <w:bCs/>
        </w:rPr>
        <w:t xml:space="preserve"> </w:t>
      </w:r>
      <w:r w:rsidRPr="0025124D">
        <w:rPr>
          <w:rFonts w:cs="Calibri"/>
        </w:rPr>
        <w:t xml:space="preserve">Diagram of a CNN </w:t>
      </w:r>
      <w:r w:rsidRPr="0025124D">
        <w:rPr>
          <w:rFonts w:cs="Calibri"/>
          <w:color w:val="000000"/>
          <w:shd w:val="clear" w:color="auto" w:fill="FFFFFF"/>
        </w:rPr>
        <w:t>(ResearchGate, 2019)</w:t>
      </w:r>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933126"/>
      <w:r w:rsidRPr="0025124D">
        <w:rPr>
          <w:rFonts w:cs="Calibri"/>
        </w:rPr>
        <w:t>Recurrent Neural Networks (RNNs)</w:t>
      </w:r>
      <w:bookmarkEnd w:id="35"/>
      <w:r w:rsidR="00C11B74" w:rsidRPr="00212011">
        <w:t>.</w:t>
      </w:r>
      <w:bookmarkEnd w:id="36"/>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731514" cy="2366640"/>
                    </a:xfrm>
                    <a:prstGeom prst="rect">
                      <a:avLst/>
                    </a:prstGeom>
                    <a:noFill/>
                    <a:ln>
                      <a:noFill/>
                      <a:prstDash/>
                    </a:ln>
                  </pic:spPr>
                </pic:pic>
              </a:graphicData>
            </a:graphic>
          </wp:inline>
        </w:drawing>
      </w:r>
    </w:p>
    <w:p w14:paraId="16525859" w14:textId="3A69DFE8" w:rsidR="00147C49" w:rsidRPr="0025124D" w:rsidRDefault="00147C49" w:rsidP="00D26237">
      <w:pPr>
        <w:jc w:val="center"/>
        <w:rPr>
          <w:rFonts w:cs="Calibri"/>
        </w:rPr>
      </w:pPr>
      <w:r w:rsidRPr="0025124D">
        <w:rPr>
          <w:rFonts w:cs="Calibri"/>
          <w:b/>
          <w:bCs/>
          <w:color w:val="000000"/>
          <w:shd w:val="clear" w:color="auto" w:fill="FFFFFF"/>
        </w:rPr>
        <w:t xml:space="preserve">Figure: </w:t>
      </w:r>
      <w:r w:rsidR="00C438B7">
        <w:rPr>
          <w:rFonts w:cs="Calibri"/>
          <w:b/>
          <w:bCs/>
          <w:color w:val="000000"/>
          <w:shd w:val="clear" w:color="auto" w:fill="FFFFFF"/>
        </w:rPr>
        <w:t>10</w:t>
      </w:r>
      <w:r w:rsidRPr="0025124D">
        <w:rPr>
          <w:rFonts w:cs="Calibri"/>
          <w:color w:val="000000"/>
          <w:shd w:val="clear" w:color="auto" w:fill="FFFFFF"/>
        </w:rPr>
        <w:t xml:space="preserve"> RNN Architecture (Avijeet Biswal, 2020)</w:t>
      </w:r>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37" w:name="_Toc164933127"/>
      <w:r w:rsidRPr="0025124D">
        <w:rPr>
          <w:rFonts w:cs="Calibri"/>
        </w:rPr>
        <w:t>Region-Based Convolutional Neural Network (R-CNN)</w:t>
      </w:r>
      <w:r w:rsidRPr="00212011">
        <w:t>.</w:t>
      </w:r>
      <w:bookmarkEnd w:id="37"/>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202EF1D6" w:rsidR="00F119B3" w:rsidRPr="0025124D" w:rsidRDefault="00F119B3" w:rsidP="00D26237">
      <w:pPr>
        <w:jc w:val="center"/>
        <w:rPr>
          <w:rFonts w:cs="Calibri"/>
        </w:rPr>
      </w:pPr>
      <w:r w:rsidRPr="0025124D">
        <w:rPr>
          <w:rFonts w:cs="Calibri"/>
          <w:b/>
          <w:bCs/>
          <w:color w:val="000000"/>
          <w:shd w:val="clear" w:color="auto" w:fill="FFFFFF"/>
        </w:rPr>
        <w:t>Figure: 1</w:t>
      </w:r>
      <w:r w:rsidR="00321ED6">
        <w:rPr>
          <w:rFonts w:cs="Calibri"/>
          <w:b/>
          <w:bCs/>
          <w:color w:val="000000"/>
          <w:shd w:val="clear" w:color="auto" w:fill="FFFFFF"/>
        </w:rPr>
        <w:t>1</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933128"/>
      <w:r>
        <w:rPr>
          <w:rFonts w:cs="Calibri"/>
        </w:rPr>
        <w:t>Object Detection &amp; Tracking</w:t>
      </w:r>
      <w:bookmarkEnd w:id="38"/>
    </w:p>
    <w:p w14:paraId="7D68B4C0" w14:textId="77777777" w:rsidR="00F75123"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D26237">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933129"/>
      <w:r w:rsidRPr="00C50A12">
        <w:rPr>
          <w:rFonts w:cs="Calibri"/>
        </w:rPr>
        <w:t>Traditional Object Detection Techniques</w:t>
      </w:r>
      <w:r w:rsidR="00D37102" w:rsidRPr="00212011">
        <w:t>.</w:t>
      </w:r>
      <w:bookmarkEnd w:id="39"/>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48B0F6C0" w:rsidR="003F794F" w:rsidRPr="0025124D" w:rsidRDefault="003F794F" w:rsidP="003F794F">
      <w:pPr>
        <w:jc w:val="center"/>
        <w:rPr>
          <w:rFonts w:cs="Calibri"/>
        </w:rPr>
      </w:pPr>
      <w:r w:rsidRPr="0025124D">
        <w:rPr>
          <w:rFonts w:cs="Calibri"/>
          <w:b/>
          <w:bCs/>
        </w:rPr>
        <w:t>Figure 1</w:t>
      </w:r>
      <w:r w:rsidR="00F12126">
        <w:rPr>
          <w:rFonts w:cs="Calibri"/>
          <w:b/>
          <w:bCs/>
        </w:rPr>
        <w:t>2</w:t>
      </w:r>
      <w:r w:rsidRPr="0025124D">
        <w:rPr>
          <w:rFonts w:cs="Calibri"/>
          <w:b/>
          <w:bCs/>
        </w:rPr>
        <w:t>:</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933130"/>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933131"/>
      <w:r w:rsidRPr="0025124D">
        <w:rPr>
          <w:rFonts w:cs="Calibri"/>
          <w:bCs/>
        </w:rPr>
        <w:t>AlexNet (2012</w:t>
      </w:r>
      <w:r w:rsidR="00607B6F" w:rsidRPr="0025124D">
        <w:rPr>
          <w:rFonts w:cs="Calibri"/>
          <w:bCs/>
        </w:rPr>
        <w:t>).</w:t>
      </w:r>
      <w:bookmarkEnd w:id="41"/>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933132"/>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933133"/>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933134"/>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933135"/>
      <w:r>
        <w:rPr>
          <w:rFonts w:cs="Calibri"/>
        </w:rPr>
        <w:t>Related Experimental Results</w:t>
      </w:r>
      <w:bookmarkEnd w:id="45"/>
    </w:p>
    <w:p w14:paraId="6028F977" w14:textId="70B42130" w:rsidR="00A10C5E" w:rsidRPr="005B2125" w:rsidRDefault="00A10C5E" w:rsidP="005B2125">
      <w:pPr>
        <w:pStyle w:val="Paragraph"/>
      </w:pPr>
      <w:r w:rsidRPr="005B2125">
        <w:t xml:space="preserve">The following section is a summary of some results acquired from </w:t>
      </w:r>
      <w:r w:rsidR="00130105">
        <w:t xml:space="preserve">the </w:t>
      </w:r>
      <w:r w:rsidRPr="005B2125">
        <w:t>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933136"/>
      <w:r>
        <w:rPr>
          <w:rFonts w:cs="Calibri"/>
        </w:rPr>
        <w:t>Conclusion</w:t>
      </w:r>
      <w:bookmarkEnd w:id="46"/>
    </w:p>
    <w:p w14:paraId="3D4C3C8F" w14:textId="77777777"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radar,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77777777" w:rsidR="008B7109" w:rsidRPr="008B7109" w:rsidRDefault="008B7109" w:rsidP="00323F7A">
      <w:pPr>
        <w:pStyle w:val="Paragraph"/>
        <w:rPr>
          <w:shd w:val="clear" w:color="auto" w:fill="FFFFFF"/>
        </w:rPr>
      </w:pPr>
      <w:r w:rsidRPr="008B7109">
        <w:rPr>
          <w:shd w:val="clear" w:color="auto" w:fill="FFFFFF"/>
        </w:rPr>
        <w:t>Significant attention is dedicated to the evolution and capabilities of radar technologies, especially 4D radar, which provides enhanced data on object detection and environmental understanding, crucial for autonomous navigation. The review critically assesses the comparative strengths and weaknesses of radar and LiDAR technologies, highlighting radar's 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47" w:name="_Toc164933137"/>
      <w:bookmarkEnd w:id="15"/>
      <w:r>
        <w:t>Analysis and Design</w:t>
      </w:r>
      <w:bookmarkEnd w:id="47"/>
    </w:p>
    <w:p w14:paraId="0DC63B49" w14:textId="361FA116" w:rsidR="00F6586D" w:rsidRDefault="00F6586D" w:rsidP="00F6586D">
      <w:pPr>
        <w:pStyle w:val="Heading2"/>
      </w:pPr>
      <w:bookmarkStart w:id="48" w:name="_Toc164933138"/>
      <w:r>
        <w:t>Application Overview</w:t>
      </w:r>
      <w:bookmarkEnd w:id="48"/>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933139"/>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933140"/>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933141"/>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933142"/>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933143"/>
      <w:r>
        <w:t>Steep Learning Curve</w:t>
      </w:r>
      <w:bookmarkEnd w:id="54"/>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933144"/>
      <w:r>
        <w:t>Scope</w:t>
      </w:r>
      <w:bookmarkEnd w:id="55"/>
    </w:p>
    <w:p w14:paraId="22B48526" w14:textId="5C7147FE"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933145"/>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933146"/>
      <w:r>
        <w:t>Software</w:t>
      </w:r>
      <w:r w:rsidR="000661AB">
        <w:t xml:space="preserve"> Development Process</w:t>
      </w:r>
      <w:bookmarkEnd w:id="57"/>
    </w:p>
    <w:p w14:paraId="634CFBC2" w14:textId="437424F9" w:rsidR="009C78CB" w:rsidRDefault="009C78CB" w:rsidP="009C78CB">
      <w:pPr>
        <w:pStyle w:val="Heading3"/>
      </w:pPr>
      <w:bookmarkStart w:id="58" w:name="_Toc164933147"/>
      <w:r>
        <w:t>Agile</w:t>
      </w:r>
      <w:bookmarkEnd w:id="58"/>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2FCB9E24" w:rsidR="003E5C4E" w:rsidRPr="003E5C4E" w:rsidRDefault="00FE38BB" w:rsidP="003E5C4E">
      <w:pPr>
        <w:jc w:val="center"/>
        <w:rPr>
          <w:color w:val="000000"/>
          <w:shd w:val="clear" w:color="auto" w:fill="FFFFFF"/>
        </w:rPr>
      </w:pPr>
      <w:r w:rsidRPr="0025124D">
        <w:rPr>
          <w:rFonts w:cs="Calibri"/>
          <w:b/>
          <w:bCs/>
        </w:rPr>
        <w:t>Figure 1</w:t>
      </w:r>
      <w:r w:rsidR="007F7B19">
        <w:rPr>
          <w:rFonts w:cs="Calibri"/>
          <w:b/>
          <w:bCs/>
        </w:rPr>
        <w:t>3</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933148"/>
      <w:r>
        <w:t>Minimal viable product</w:t>
      </w:r>
      <w:bookmarkEnd w:id="59"/>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34AE5701" w:rsidR="00874CA2" w:rsidRPr="0025124D" w:rsidRDefault="00874CA2" w:rsidP="00874CA2">
      <w:pPr>
        <w:jc w:val="center"/>
        <w:rPr>
          <w:rFonts w:cs="Calibri"/>
        </w:rPr>
      </w:pPr>
      <w:r w:rsidRPr="0025124D">
        <w:rPr>
          <w:rFonts w:cs="Calibri"/>
          <w:b/>
          <w:bCs/>
        </w:rPr>
        <w:t>Figure 1</w:t>
      </w:r>
      <w:r w:rsidR="00633F58">
        <w:rPr>
          <w:rFonts w:cs="Calibri"/>
          <w:b/>
          <w:bCs/>
        </w:rPr>
        <w:t>4</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933149"/>
      <w:r>
        <w:t>Project Management</w:t>
      </w:r>
      <w:bookmarkEnd w:id="60"/>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933150"/>
      <w:r>
        <w:t>Tools and Framework Considered</w:t>
      </w:r>
      <w:bookmarkEnd w:id="61"/>
    </w:p>
    <w:p w14:paraId="52B234C3" w14:textId="77777777" w:rsidR="00565D19" w:rsidRDefault="00565D19" w:rsidP="00565D19">
      <w:pPr>
        <w:pStyle w:val="Heading3"/>
      </w:pPr>
      <w:bookmarkStart w:id="62" w:name="_Toc164933151"/>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933152"/>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02306DF9"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proofErr w:type="spellStart"/>
      <w:r w:rsidR="00947B18">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36B092F4" w:rsidR="00F6586D" w:rsidRDefault="00F6586D" w:rsidP="004F26AE">
      <w:pPr>
        <w:pStyle w:val="Paragraph"/>
        <w:numPr>
          <w:ilvl w:val="0"/>
          <w:numId w:val="4"/>
        </w:numPr>
      </w:pPr>
      <w:r>
        <w:rPr>
          <w:b/>
          <w:bCs/>
        </w:rPr>
        <w:t xml:space="preserve">Multimedia </w:t>
      </w:r>
      <w:r w:rsidR="00947B18">
        <w:t>Because</w:t>
      </w:r>
      <w:r w:rsidRPr="00A16EF2">
        <w:t xml:space="preserve">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0A8C37C2"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w:t>
      </w:r>
      <w:r w:rsidR="00947B18">
        <w:t>Notebook</w:t>
      </w:r>
      <w:r w:rsidRPr="00E74A5D">
        <w:t xml:space="preserve">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933153"/>
      <w:r>
        <w:t>Dataset</w:t>
      </w:r>
      <w:bookmarkEnd w:id="64"/>
    </w:p>
    <w:p w14:paraId="75DC5186" w14:textId="3484D69C" w:rsidR="00FA6C7D" w:rsidRPr="0025124D" w:rsidRDefault="00FA6C7D" w:rsidP="00265439">
      <w:pPr>
        <w:pStyle w:val="Paragraph"/>
      </w:pPr>
      <w:r w:rsidRPr="0025124D">
        <w:t xml:space="preserve">Several datasets with 4D radar 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2B72D82B"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w:t>
      </w:r>
      <w:r w:rsidR="00947B18">
        <w:t>clouds</w:t>
      </w:r>
      <w:r w:rsidRPr="0025124D">
        <w:t xml:space="preserve">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933154"/>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5D48AC3" w14:textId="444811B5" w:rsidR="00FA6C7D" w:rsidRDefault="004E4665" w:rsidP="009B7F67">
      <w:pPr>
        <w:jc w:val="center"/>
        <w:rPr>
          <w:rFonts w:cs="Calibri"/>
        </w:rPr>
      </w:pPr>
      <w:r w:rsidRPr="0025124D">
        <w:rPr>
          <w:rFonts w:cs="Calibri"/>
          <w:b/>
          <w:bCs/>
        </w:rPr>
        <w:t>Figure 1</w:t>
      </w:r>
      <w:r w:rsidR="006669AE">
        <w:rPr>
          <w:rFonts w:cs="Calibri"/>
          <w:b/>
          <w:bCs/>
        </w:rPr>
        <w:t>5</w:t>
      </w:r>
      <w:r w:rsidRPr="0025124D">
        <w:rPr>
          <w:rFonts w:cs="Calibri"/>
          <w:b/>
          <w:bCs/>
        </w:rPr>
        <w:t>:</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933155"/>
      <w:r>
        <w:t>Dataset Frame Information</w:t>
      </w:r>
      <w:bookmarkEnd w:id="66"/>
    </w:p>
    <w:p w14:paraId="4E0CB22B" w14:textId="10ADA8E4" w:rsidR="00645D82" w:rsidRDefault="00645D82" w:rsidP="00645D82">
      <w:pPr>
        <w:pStyle w:val="Paragraph"/>
      </w:pPr>
      <w:r w:rsidRPr="0025124D">
        <w:t xml:space="preserve">These radar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933156"/>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933157"/>
      <w:bookmarkEnd w:id="68"/>
      <w:r w:rsidRPr="0025124D">
        <w:rPr>
          <w:rFonts w:cs="Calibri"/>
        </w:rPr>
        <w:t>Data Visualization and Exploration</w:t>
      </w:r>
      <w:bookmarkEnd w:id="69"/>
    </w:p>
    <w:p w14:paraId="578E5E2B" w14:textId="7198F35A"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947B18">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933158"/>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0BB9CB2E" w:rsidR="005F0CF0" w:rsidRPr="00B66F16" w:rsidRDefault="005F0CF0" w:rsidP="00B66F16">
      <w:pPr>
        <w:jc w:val="center"/>
        <w:rPr>
          <w:rFonts w:cs="Calibri"/>
        </w:rPr>
      </w:pPr>
      <w:r w:rsidRPr="0025124D">
        <w:rPr>
          <w:rFonts w:cs="Calibri"/>
          <w:b/>
          <w:bCs/>
        </w:rPr>
        <w:t>Fig 1</w:t>
      </w:r>
      <w:r w:rsidR="00E56DC5">
        <w:rPr>
          <w:rFonts w:cs="Calibri"/>
          <w:b/>
          <w:bCs/>
        </w:rPr>
        <w:t>6</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21321BC4" w14:textId="13BCC27A" w:rsidR="00E87ED4"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933159"/>
      <w:r>
        <w:t xml:space="preserve">PV-RCNN </w:t>
      </w:r>
      <w:r w:rsidR="00B620DB">
        <w:t xml:space="preserve">Components </w:t>
      </w:r>
      <w:r>
        <w:t>Overview</w:t>
      </w:r>
      <w:bookmarkEnd w:id="71"/>
    </w:p>
    <w:p w14:paraId="47BDC7F8" w14:textId="2E4260F5"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w:t>
      </w:r>
      <w:r w:rsidR="00E56DC5">
        <w:rPr>
          <w:b/>
          <w:bCs/>
        </w:rPr>
        <w:t>6</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6C44B7AA" w14:textId="77777777" w:rsidR="00E87ED4" w:rsidRPr="009E44FC" w:rsidRDefault="00E87ED4" w:rsidP="009E44FC">
      <w:pPr>
        <w:rPr>
          <w:rFonts w:cs="Calibri"/>
          <w:b/>
          <w:bCs/>
        </w:rPr>
      </w:pPr>
    </w:p>
    <w:p w14:paraId="09607E2F" w14:textId="77777777" w:rsidR="00E87ED4" w:rsidRDefault="00E87ED4" w:rsidP="00E87ED4">
      <w:pPr>
        <w:pStyle w:val="ListParagraph"/>
        <w:rPr>
          <w:rFonts w:cs="Calibri"/>
        </w:rPr>
      </w:pP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proofErr w:type="spellStart"/>
      <w:r w:rsidR="00947B18">
        <w:rPr>
          <w:rFonts w:cs="Calibri"/>
        </w:rPr>
        <w:t>keypoint</w:t>
      </w:r>
      <w:proofErr w:type="spellEnd"/>
      <w:r w:rsidRPr="0025124D">
        <w:rPr>
          <w:rFonts w:cs="Calibri"/>
        </w:rPr>
        <w:t xml:space="preserve">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2" w:name="_Toc164933160"/>
      <w:r w:rsidRPr="00F832A3">
        <w:rPr>
          <w:rFonts w:cs="Calibri"/>
        </w:rPr>
        <w:t>Training and Inference Details</w:t>
      </w:r>
      <w:bookmarkEnd w:id="72"/>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02835122" w:rsidR="00C8547E" w:rsidRDefault="0037288E" w:rsidP="00C8547E">
      <w:pPr>
        <w:pStyle w:val="Heading2"/>
        <w:rPr>
          <w:rFonts w:cs="Calibri"/>
        </w:rPr>
      </w:pPr>
      <w:bookmarkStart w:id="73" w:name="_Toc164933161"/>
      <w:r>
        <w:rPr>
          <w:rFonts w:cs="Calibri"/>
        </w:rPr>
        <w:t>Evaluation</w:t>
      </w:r>
      <w:r w:rsidR="00A52204">
        <w:rPr>
          <w:rFonts w:cs="Calibri"/>
        </w:rPr>
        <w:t xml:space="preserve"> M</w:t>
      </w:r>
      <w:r>
        <w:rPr>
          <w:rFonts w:cs="Calibri"/>
        </w:rPr>
        <w:t>etrics</w:t>
      </w:r>
      <w:bookmarkEnd w:id="73"/>
      <w:r w:rsidR="003E597A">
        <w:rPr>
          <w:rFonts w:cs="Calibri"/>
        </w:rPr>
        <w:t>(Finish)</w:t>
      </w:r>
    </w:p>
    <w:p w14:paraId="432726AB" w14:textId="433568B7" w:rsidR="008B2C31" w:rsidRPr="008B2C31" w:rsidRDefault="008B2C31" w:rsidP="004072E6">
      <w:pPr>
        <w:pStyle w:val="Paragraph"/>
      </w:pPr>
      <w:r w:rsidRPr="008B2C31">
        <w:t>In the context of 4D radar for object detection and tracking, "scene flow" and "segmentation" are two distinct aspects of the overall perception task, each focusing on different attributes of the environment and serving different purposes.</w:t>
      </w:r>
    </w:p>
    <w:p w14:paraId="5003432A" w14:textId="6A00FEA1" w:rsidR="008B2C31" w:rsidRPr="005F73C5" w:rsidRDefault="008B2C31" w:rsidP="004072E6">
      <w:pPr>
        <w:pStyle w:val="Paragraph"/>
        <w:rPr>
          <w:b/>
          <w:bCs/>
        </w:rPr>
      </w:pPr>
      <w:r w:rsidRPr="005F73C5">
        <w:rPr>
          <w:b/>
          <w:bCs/>
        </w:rPr>
        <w:t>Scene Flow Evaluation:</w:t>
      </w:r>
    </w:p>
    <w:p w14:paraId="28348251" w14:textId="7052CCFD" w:rsidR="008B2C31" w:rsidRPr="008B2C31" w:rsidRDefault="008B2C31" w:rsidP="004072E6">
      <w:pPr>
        <w:pStyle w:val="Paragraph"/>
      </w:pPr>
      <w:r w:rsidRPr="008B2C31">
        <w:t xml:space="preserve">Scene flow refers to the 3D motion field of points within a scene, indicating how each point moves from one frame to the next in 3D space. In the case of 4D radar, which captures both spatial and temporal dimensions (the fourth dimension being time), scene flow would involve </w:t>
      </w:r>
      <w:r w:rsidR="00A42CA8" w:rsidRPr="008B2C31">
        <w:t>analysing</w:t>
      </w:r>
      <w:r w:rsidRPr="008B2C31">
        <w:t xml:space="preserve"> the movement of detected objects over time.</w:t>
      </w:r>
    </w:p>
    <w:p w14:paraId="7B23C66D" w14:textId="28B877B1" w:rsidR="008B2C31" w:rsidRPr="008B2C31" w:rsidRDefault="008B2C31" w:rsidP="004072E6">
      <w:pPr>
        <w:pStyle w:val="Paragraph"/>
      </w:pPr>
      <w:r w:rsidRPr="008B2C31">
        <w:t>When evaluating scene flow, you're assessing the model's ability to accurately predict the motion of each object or point across successive frames. This is crucial for understanding the dynamics of the scene, predicting future states, and making decisions based on object trajectories. Key metrics f</w:t>
      </w:r>
      <w:commentRangeStart w:id="74"/>
      <w:r w:rsidRPr="008B2C31">
        <w:t>or evaluating scene flow include:</w:t>
      </w:r>
      <w:commentRangeEnd w:id="74"/>
      <w:r w:rsidR="00DA3B93">
        <w:rPr>
          <w:rStyle w:val="CommentReference"/>
          <w:rFonts w:cstheme="minorBidi"/>
        </w:rPr>
        <w:commentReference w:id="74"/>
      </w:r>
    </w:p>
    <w:p w14:paraId="268030EC" w14:textId="77777777" w:rsidR="008B2C31" w:rsidRPr="008B2C31" w:rsidRDefault="008B2C31" w:rsidP="004072E6">
      <w:pPr>
        <w:pStyle w:val="Paragraph"/>
        <w:rPr>
          <w:rFonts w:cs="Calibri"/>
        </w:rPr>
      </w:pPr>
    </w:p>
    <w:p w14:paraId="14F3CF90" w14:textId="4990018F" w:rsidR="008B2C31" w:rsidRPr="009B329C" w:rsidRDefault="008B2C31" w:rsidP="004072E6">
      <w:pPr>
        <w:pStyle w:val="Paragraph"/>
        <w:rPr>
          <w:rFonts w:cs="Calibri"/>
          <w:b/>
          <w:bCs/>
        </w:rPr>
      </w:pPr>
      <w:r w:rsidRPr="009B329C">
        <w:rPr>
          <w:rFonts w:cs="Calibri"/>
          <w:b/>
          <w:bCs/>
        </w:rPr>
        <w:t>Segmentation Evaluation:</w:t>
      </w:r>
    </w:p>
    <w:p w14:paraId="686E92D7" w14:textId="6FB663E2" w:rsidR="008B2C31" w:rsidRPr="008B2C31" w:rsidRDefault="008B2C31" w:rsidP="004072E6">
      <w:pPr>
        <w:pStyle w:val="Paragraph"/>
        <w:rPr>
          <w:rFonts w:cs="Calibri"/>
        </w:rPr>
      </w:pPr>
      <w:r w:rsidRPr="008B2C31">
        <w:rPr>
          <w:rFonts w:cs="Calibri"/>
        </w:rPr>
        <w:t xml:space="preserve">Segmentation, on the other hand, involves dividing the radar's spatial data into segments corresponding to different objects or areas of interest. In object detection and tracking, segmentation would help in identifying the boundaries and </w:t>
      </w:r>
      <w:r w:rsidR="00947B18">
        <w:rPr>
          <w:rFonts w:cs="Calibri"/>
        </w:rPr>
        <w:t>extent</w:t>
      </w:r>
      <w:r w:rsidRPr="008B2C31">
        <w:rPr>
          <w:rFonts w:cs="Calibri"/>
        </w:rPr>
        <w:t xml:space="preserve"> of objects, separating them from the background or other objects.</w:t>
      </w:r>
    </w:p>
    <w:p w14:paraId="4A5AECD0" w14:textId="692D98DB" w:rsidR="008B2C31" w:rsidRPr="008B2C31" w:rsidRDefault="008B2C31" w:rsidP="003A381D">
      <w:pPr>
        <w:pStyle w:val="Paragraph"/>
        <w:rPr>
          <w:rFonts w:cs="Calibri"/>
        </w:rPr>
      </w:pPr>
      <w:r w:rsidRPr="008B2C31">
        <w:rPr>
          <w:rFonts w:cs="Calibri"/>
        </w:rPr>
        <w:t>Evaluation of segmentation focuses on how well the model can classify each point in the radar data. It's about spatial precision at a single time point, rather than movement over time. Segmentation metrics often include:</w:t>
      </w:r>
    </w:p>
    <w:p w14:paraId="1D3BB8CA" w14:textId="5097F83D" w:rsidR="008B2C31" w:rsidRPr="00C64E1C" w:rsidRDefault="008C4CF2" w:rsidP="00514701">
      <w:pPr>
        <w:pStyle w:val="Paragraph"/>
        <w:rPr>
          <w:b/>
          <w:bCs/>
        </w:rPr>
      </w:pPr>
      <w:r>
        <w:rPr>
          <w:b/>
          <w:bCs/>
        </w:rPr>
        <w:t>What the metrics tell us</w:t>
      </w:r>
      <w:r w:rsidR="008B2C31" w:rsidRPr="00C64E1C">
        <w:rPr>
          <w:b/>
          <w:bCs/>
        </w:rPr>
        <w:t>:</w:t>
      </w:r>
    </w:p>
    <w:p w14:paraId="57FD498A" w14:textId="77777777" w:rsidR="008B2C31" w:rsidRPr="008B2C31" w:rsidRDefault="008B2C31" w:rsidP="00A3794C">
      <w:pPr>
        <w:pStyle w:val="Paragraph"/>
      </w:pPr>
      <w:r w:rsidRPr="008B2C31">
        <w:t>In practice, for 4D radar object detection and tracking:</w:t>
      </w:r>
    </w:p>
    <w:p w14:paraId="7FE21373" w14:textId="520C6C3A" w:rsidR="008B2C31" w:rsidRPr="008B2C31" w:rsidRDefault="008B2C31" w:rsidP="00A3794C">
      <w:pPr>
        <w:pStyle w:val="Paragraph"/>
      </w:pPr>
      <w:r w:rsidRPr="008B2C31">
        <w:t>Good scene flow prediction allows the system to anticipate where objects will move, which is vital for collision avoidance systems and autonomous navigation.</w:t>
      </w:r>
    </w:p>
    <w:p w14:paraId="1F11114D" w14:textId="3BBF4587" w:rsidR="008B2C31" w:rsidRPr="008B2C31" w:rsidRDefault="008B2C31" w:rsidP="00A3794C">
      <w:pPr>
        <w:pStyle w:val="Paragraph"/>
      </w:pPr>
      <w:r w:rsidRPr="008B2C31">
        <w:t>Accurate segmentation is essential for identifying what the objects are and where they are located precisely, which is necessary for object recognition, counting, and tracking stationary objects.</w:t>
      </w:r>
    </w:p>
    <w:p w14:paraId="72CD8BF7" w14:textId="77777777" w:rsidR="00EE7787" w:rsidRPr="00261C54" w:rsidRDefault="00EE7787" w:rsidP="005844F1">
      <w:pPr>
        <w:pStyle w:val="Paragraph"/>
      </w:pPr>
    </w:p>
    <w:p w14:paraId="6E022346" w14:textId="77777777" w:rsidR="00535696" w:rsidRDefault="00535696" w:rsidP="00535696">
      <w:pPr>
        <w:pStyle w:val="Heading2"/>
      </w:pPr>
      <w:bookmarkStart w:id="75" w:name="_New_architecture"/>
      <w:bookmarkStart w:id="76" w:name="_Toc164933162"/>
      <w:bookmarkEnd w:id="75"/>
      <w:r>
        <w:t>New architecture</w:t>
      </w:r>
      <w:bookmarkEnd w:id="76"/>
    </w:p>
    <w:p w14:paraId="6BBED618" w14:textId="4322B9A8"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9"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p>
    <w:p w14:paraId="4837899F" w14:textId="32DE5783"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03BA96F" w14:textId="443656F5" w:rsidR="00B42B59" w:rsidRPr="00B948A9" w:rsidRDefault="00B42B59" w:rsidP="00B42B59">
      <w:pPr>
        <w:jc w:val="center"/>
        <w:rPr>
          <w:rFonts w:cs="Calibri"/>
        </w:rPr>
      </w:pPr>
      <w:r w:rsidRPr="0025124D">
        <w:rPr>
          <w:rFonts w:cs="Calibri"/>
          <w:b/>
          <w:bCs/>
        </w:rPr>
        <w:t>Fig 1</w:t>
      </w:r>
      <w:r w:rsidR="009D23FD">
        <w:rPr>
          <w:rFonts w:cs="Calibri"/>
          <w:b/>
          <w:bCs/>
        </w:rPr>
        <w:t>7</w:t>
      </w:r>
      <w:r w:rsidRPr="0025124D">
        <w:rPr>
          <w:rFonts w:cs="Calibri"/>
          <w:b/>
          <w:bCs/>
        </w:rPr>
        <w:t>:</w:t>
      </w:r>
      <w:r w:rsidRPr="0025124D">
        <w:rPr>
          <w:rFonts w:cs="Calibri"/>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p>
    <w:p w14:paraId="47F7DD7E" w14:textId="505E4C0B" w:rsidR="009D039B" w:rsidRDefault="00E26F0D" w:rsidP="009D039B">
      <w:pPr>
        <w:pStyle w:val="Paragraph"/>
      </w:pPr>
      <w:r>
        <w:t>Breaking down RaTrack modules in</w:t>
      </w:r>
      <w:r w:rsidR="007E27F3">
        <w:t xml:space="preserve"> </w:t>
      </w:r>
      <w:r>
        <w:t xml:space="preserve">detail: </w:t>
      </w:r>
    </w:p>
    <w:p w14:paraId="0AF9061D" w14:textId="77777777" w:rsidR="009D039B" w:rsidRPr="009D039B" w:rsidRDefault="009D039B" w:rsidP="009D039B">
      <w:pPr>
        <w:pStyle w:val="Paragraph"/>
        <w:rPr>
          <w:b/>
          <w:bCs/>
        </w:rPr>
      </w:pPr>
      <w:r w:rsidRPr="009D039B">
        <w:rPr>
          <w:b/>
          <w:bCs/>
        </w:rPr>
        <w:t>Backbone Network:</w:t>
      </w:r>
    </w:p>
    <w:p w14:paraId="2A1454CC" w14:textId="77777777" w:rsidR="00494E1C" w:rsidRDefault="009D039B" w:rsidP="009D039B">
      <w:pPr>
        <w:pStyle w:val="Paragraph"/>
        <w:numPr>
          <w:ilvl w:val="0"/>
          <w:numId w:val="52"/>
        </w:numPr>
      </w:pPr>
      <w:r>
        <w:t>Point Feature Encoder (PFE): Encodes local-global features from the 4D radar point cloud.</w:t>
      </w:r>
    </w:p>
    <w:p w14:paraId="6B645AF4" w14:textId="3FF4B6C4" w:rsidR="009D039B" w:rsidRDefault="009D039B" w:rsidP="009D039B">
      <w:pPr>
        <w:pStyle w:val="Paragraph"/>
        <w:numPr>
          <w:ilvl w:val="0"/>
          <w:numId w:val="52"/>
        </w:numPr>
      </w:pPr>
      <w:r>
        <w:t>Cost Volume Layer: Correlates features across consecutive frames to capture inter-frame motion information.</w:t>
      </w:r>
    </w:p>
    <w:p w14:paraId="34B4F949" w14:textId="77777777" w:rsidR="00BC196A" w:rsidRDefault="009D039B" w:rsidP="009D039B">
      <w:pPr>
        <w:pStyle w:val="Paragraph"/>
        <w:rPr>
          <w:b/>
          <w:bCs/>
        </w:rPr>
      </w:pPr>
      <w:r w:rsidRPr="009D039B">
        <w:rPr>
          <w:b/>
          <w:bCs/>
        </w:rPr>
        <w:t>Motion Estimation Module:</w:t>
      </w:r>
    </w:p>
    <w:p w14:paraId="3D2217E6" w14:textId="77777777" w:rsidR="00B902D0" w:rsidRDefault="009D039B" w:rsidP="009D039B">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9D039B">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9D039B">
      <w:pPr>
        <w:pStyle w:val="Paragraph"/>
        <w:rPr>
          <w:b/>
          <w:bCs/>
        </w:rPr>
      </w:pPr>
      <w:r w:rsidRPr="009D039B">
        <w:rPr>
          <w:b/>
          <w:bCs/>
        </w:rPr>
        <w:t>Object Detection Module:</w:t>
      </w:r>
    </w:p>
    <w:p w14:paraId="65C8ED2A" w14:textId="77777777" w:rsidR="00A93A73" w:rsidRDefault="009D039B" w:rsidP="009D039B">
      <w:pPr>
        <w:pStyle w:val="Paragraph"/>
        <w:numPr>
          <w:ilvl w:val="0"/>
          <w:numId w:val="54"/>
        </w:numPr>
      </w:pPr>
      <w:r>
        <w:t>MLP-based Motion Classifier: Classifies points as either moving or static based on the backbone's features.</w:t>
      </w:r>
    </w:p>
    <w:p w14:paraId="22C8BBA9" w14:textId="77777777" w:rsidR="002C46EB" w:rsidRDefault="009D039B" w:rsidP="009D039B">
      <w:pPr>
        <w:pStyle w:val="Paragraph"/>
        <w:numPr>
          <w:ilvl w:val="0"/>
          <w:numId w:val="54"/>
        </w:numPr>
      </w:pPr>
      <w:r>
        <w:t>Motion Segmentation: Segregates moving points from static points.</w:t>
      </w:r>
    </w:p>
    <w:p w14:paraId="625A1F43" w14:textId="432D648E" w:rsidR="00E758AF" w:rsidRPr="00DA3B93" w:rsidRDefault="009D039B" w:rsidP="009D039B">
      <w:pPr>
        <w:pStyle w:val="Paragraph"/>
        <w:numPr>
          <w:ilvl w:val="0"/>
          <w:numId w:val="54"/>
        </w:numPr>
      </w:pPr>
      <w:r>
        <w:t>Clustering (DBSCAN algorithm): Clusters moving points to form detected moving objects.</w:t>
      </w:r>
    </w:p>
    <w:p w14:paraId="44622A81" w14:textId="7D989A08" w:rsidR="009D039B" w:rsidRPr="009D039B" w:rsidRDefault="009D039B" w:rsidP="009D039B">
      <w:pPr>
        <w:pStyle w:val="Paragraph"/>
        <w:rPr>
          <w:b/>
          <w:bCs/>
        </w:rPr>
      </w:pPr>
      <w:r w:rsidRPr="009D039B">
        <w:rPr>
          <w:b/>
          <w:bCs/>
        </w:rPr>
        <w:t>Data Association Module:</w:t>
      </w:r>
    </w:p>
    <w:p w14:paraId="2A2D1A60" w14:textId="77777777" w:rsidR="00F40F9B" w:rsidRDefault="009D039B" w:rsidP="009D039B">
      <w:pPr>
        <w:pStyle w:val="Paragraph"/>
        <w:numPr>
          <w:ilvl w:val="0"/>
          <w:numId w:val="55"/>
        </w:numPr>
      </w:pPr>
      <w:r>
        <w:t>Affinity Computation: Computes an affinity matrix to represent the similarity between detected objects and previously tracked objects.</w:t>
      </w:r>
    </w:p>
    <w:p w14:paraId="14F07193" w14:textId="1F1CAD32" w:rsidR="00B558D1" w:rsidRDefault="009D039B" w:rsidP="009D039B">
      <w:pPr>
        <w:pStyle w:val="Paragraph"/>
        <w:numPr>
          <w:ilvl w:val="0"/>
          <w:numId w:val="55"/>
        </w:numPr>
      </w:pPr>
      <w:r>
        <w:t>Sinkhorn Algorithm: A differentiable approach used for optimizing bipartite matching between frames, thus maintaining object identities over time.</w:t>
      </w:r>
    </w:p>
    <w:p w14:paraId="2F00737A" w14:textId="77777777" w:rsidR="003001EC" w:rsidRDefault="003001EC" w:rsidP="003001EC">
      <w:pPr>
        <w:pStyle w:val="Paragraph"/>
        <w:ind w:left="720"/>
      </w:pPr>
    </w:p>
    <w:p w14:paraId="451D2658" w14:textId="77777777" w:rsidR="00535696" w:rsidRDefault="00535696" w:rsidP="00535696">
      <w:pPr>
        <w:pStyle w:val="Heading2"/>
      </w:pPr>
      <w:bookmarkStart w:id="77" w:name="_Toc164933163"/>
      <w:r>
        <w:t>GitHub Contributions</w:t>
      </w:r>
      <w:bookmarkEnd w:id="77"/>
    </w:p>
    <w:p w14:paraId="0A54E41A" w14:textId="77777777" w:rsidR="00535696" w:rsidRPr="00E85F70" w:rsidRDefault="00535696" w:rsidP="00535696">
      <w:pPr>
        <w:pStyle w:val="Paragraph"/>
      </w:pPr>
      <w:r>
        <w:t xml:space="preserve">To streamline the installation process and enhance usability, the author actively reached out to the creators of the various libraries employed within the RaTrack repository. Recognizing the potential for a more efficient setup, the author proposed to compile the source code of these libraries into Python wheels. This initiative was driven by the understanding that pre-built wheels could significantly reduce complexity for end-users, eliminating the need for manual compilation and simplifying dependency management. By offering to undertake this task, the author aimed not only to contribute to the broader community but also to foster a collaborative environment where ease of use and accessibility are paramount. </w:t>
      </w:r>
    </w:p>
    <w:p w14:paraId="75BF5CA9" w14:textId="77777777" w:rsidR="00535696" w:rsidRPr="0025124D" w:rsidRDefault="00535696" w:rsidP="00535696">
      <w:pPr>
        <w:pStyle w:val="Paragraph"/>
      </w:pPr>
    </w:p>
    <w:p w14:paraId="570D7899" w14:textId="5F70EE40" w:rsidR="000B174E" w:rsidRDefault="000B174E" w:rsidP="000B174E">
      <w:pPr>
        <w:pStyle w:val="Heading1"/>
      </w:pPr>
      <w:bookmarkStart w:id="78" w:name="_Toc164933164"/>
      <w:r>
        <w:t>Implementation</w:t>
      </w:r>
      <w:bookmarkEnd w:id="78"/>
    </w:p>
    <w:p w14:paraId="52227281" w14:textId="77777777" w:rsidR="004C5F77" w:rsidRDefault="00AA2F69" w:rsidP="00AA2F69">
      <w:pPr>
        <w:pStyle w:val="Heading2"/>
      </w:pPr>
      <w:bookmarkStart w:id="79" w:name="_Toc164933165"/>
      <w:r>
        <w:t>Introduction</w:t>
      </w:r>
      <w:bookmarkEnd w:id="79"/>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80" w:name="_Toc164933166"/>
      <w:r>
        <w:t>Source Control</w:t>
      </w:r>
      <w:bookmarkEnd w:id="80"/>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41" w:history="1">
        <w:r w:rsidRPr="00CC6CDB">
          <w:rPr>
            <w:rStyle w:val="Hyperlink"/>
          </w:rPr>
          <w:t>https://github.com/nicktmv/four</w:t>
        </w:r>
        <w:r w:rsidRPr="00CC6CDB">
          <w:rPr>
            <w:rStyle w:val="Hyperlink"/>
          </w:rPr>
          <w:t>-</w:t>
        </w:r>
        <w:r w:rsidRPr="00CC6CDB">
          <w:rPr>
            <w:rStyle w:val="Hyperlink"/>
          </w:rPr>
          <w:t>d-radar-thesis</w:t>
        </w:r>
      </w:hyperlink>
    </w:p>
    <w:p w14:paraId="385D00C1" w14:textId="77777777" w:rsidR="00535696" w:rsidRDefault="00535696" w:rsidP="00535696">
      <w:pPr>
        <w:pStyle w:val="Heading2"/>
      </w:pPr>
      <w:bookmarkStart w:id="81" w:name="_Toc164933167"/>
      <w:r>
        <w:t>Installation</w:t>
      </w:r>
      <w:bookmarkEnd w:id="81"/>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64CEF49B" w:rsidR="00535696" w:rsidRDefault="00F329F1" w:rsidP="00535696">
      <w:pPr>
        <w:pStyle w:val="ListParagraph"/>
        <w:numPr>
          <w:ilvl w:val="0"/>
          <w:numId w:val="45"/>
        </w:numPr>
      </w:pPr>
      <w:r>
        <w:t>Refer to</w:t>
      </w:r>
      <w:r w:rsidR="009D510B">
        <w:t xml:space="preserve"> </w:t>
      </w:r>
      <w:r w:rsidR="009D510B">
        <w:fldChar w:fldCharType="begin"/>
      </w:r>
      <w:r w:rsidR="009D510B">
        <w:instrText xml:space="preserve"> REF _Ref165143330 \n \h </w:instrText>
      </w:r>
      <w:r w:rsidR="009D510B">
        <w:fldChar w:fldCharType="separate"/>
      </w:r>
      <w:r w:rsidR="009D510B">
        <w:t>4.5</w:t>
      </w:r>
      <w:r w:rsidR="009D510B">
        <w:fldChar w:fldCharType="end"/>
      </w:r>
      <w:r w:rsidR="009D510B">
        <w:t xml:space="preserve"> </w:t>
      </w:r>
      <w:r w:rsidR="009D510B">
        <w:fldChar w:fldCharType="begin"/>
      </w:r>
      <w:r w:rsidR="009D510B">
        <w:instrText xml:space="preserve"> REF _Ref165143315 \h </w:instrText>
      </w:r>
      <w:r w:rsidR="009D510B">
        <w:fldChar w:fldCharType="separate"/>
      </w:r>
      <w:r w:rsidR="009D510B">
        <w:t>RaTrack</w:t>
      </w:r>
      <w:r w:rsidR="009D510B">
        <w:fldChar w:fldCharType="end"/>
      </w:r>
      <w:r w:rsidR="009D510B">
        <w:t xml:space="preserve"> </w:t>
      </w:r>
      <w:r w:rsidR="0064190F">
        <w:t>for a full breakdown of the setup and installation</w:t>
      </w:r>
      <w:r w:rsidR="005B65DA">
        <w:t xml:space="preserve"> of the RaTrack library. </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B7B09D2" w14:textId="77777777" w:rsidR="00535696" w:rsidRDefault="00535696" w:rsidP="00535696"/>
    <w:p w14:paraId="2F4D035D" w14:textId="77777777" w:rsidR="00535696" w:rsidRDefault="00535696" w:rsidP="00535696"/>
    <w:p w14:paraId="11FE2CDF" w14:textId="6A71C770" w:rsidR="00535696" w:rsidRDefault="00535696" w:rsidP="00535696">
      <w:pPr>
        <w:pStyle w:val="Heading2"/>
      </w:pPr>
      <w:bookmarkStart w:id="82" w:name="_Toc164933168"/>
      <w:r>
        <w:t>OpenPCDet Implementation</w:t>
      </w:r>
      <w:bookmarkEnd w:id="82"/>
    </w:p>
    <w:p w14:paraId="4615AC1E" w14:textId="263932E1" w:rsidR="00B71AE0" w:rsidRPr="00B71AE0" w:rsidRDefault="00B71AE0" w:rsidP="00B71AE0">
      <w:pPr>
        <w:pStyle w:val="Paragraph"/>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83" w:name="_Toc164933169"/>
      <w:r>
        <w:t>Tools Use</w:t>
      </w:r>
      <w:r w:rsidR="004B5269">
        <w:t>d</w:t>
      </w:r>
      <w:bookmarkEnd w:id="83"/>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73C1372" w:rsidR="003B2D5D" w:rsidRDefault="003B2D5D" w:rsidP="00535696">
      <w:pPr>
        <w:pStyle w:val="Paragraph"/>
      </w:pPr>
      <w:r w:rsidRPr="0025124D">
        <w:t>The author chose PyCharm a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w:t>
      </w:r>
      <w:proofErr w:type="spellStart"/>
      <w:r w:rsidR="00873116">
        <w:rPr>
          <w:color w:val="000000"/>
          <w:shd w:val="clear" w:color="auto" w:fill="FFFFFF"/>
        </w:rPr>
        <w:t>Alifya</w:t>
      </w:r>
      <w:proofErr w:type="spellEnd"/>
      <w:r w:rsidR="00873116">
        <w:rPr>
          <w:color w:val="000000"/>
          <w:shd w:val="clear" w:color="auto" w:fill="FFFFFF"/>
        </w:rPr>
        <w:t xml:space="preserve"> </w:t>
      </w:r>
      <w:proofErr w:type="spellStart"/>
      <w:r w:rsidR="00873116">
        <w:rPr>
          <w:color w:val="000000"/>
          <w:shd w:val="clear" w:color="auto" w:fill="FFFFFF"/>
        </w:rPr>
        <w:t>Febriana</w:t>
      </w:r>
      <w:proofErr w:type="spellEnd"/>
      <w:r w:rsidR="00873116">
        <w:rPr>
          <w:color w:val="000000"/>
          <w:shd w:val="clear" w:color="auto" w:fill="FFFFFF"/>
        </w:rPr>
        <w:t>,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71287B1C"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84" w:name="_Toc164933170"/>
      <w:r>
        <w:t>Data Loader &amp; Split</w:t>
      </w:r>
      <w:bookmarkEnd w:id="84"/>
    </w:p>
    <w:p w14:paraId="25E46893" w14:textId="32AB1269"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w:t>
      </w:r>
      <w:r w:rsidR="00947B18">
        <w:t xml:space="preserve">the </w:t>
      </w:r>
      <w:r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4D0BCD4D" w:rsidR="00B948A9" w:rsidRPr="00B948A9" w:rsidRDefault="00B948A9" w:rsidP="00B948A9">
      <w:pPr>
        <w:jc w:val="center"/>
        <w:rPr>
          <w:rFonts w:cs="Calibri"/>
        </w:rPr>
      </w:pPr>
      <w:r w:rsidRPr="0025124D">
        <w:rPr>
          <w:rFonts w:cs="Calibri"/>
          <w:b/>
          <w:bCs/>
        </w:rPr>
        <w:t>Fig 1</w:t>
      </w:r>
      <w:r w:rsidR="0099453E">
        <w:rPr>
          <w:rFonts w:cs="Calibri"/>
          <w:b/>
          <w:bCs/>
        </w:rPr>
        <w:t>8</w:t>
      </w:r>
      <w:r w:rsidRPr="0025124D">
        <w:rPr>
          <w:rFonts w:cs="Calibri"/>
          <w:b/>
          <w:bCs/>
        </w:rPr>
        <w:t>:</w:t>
      </w:r>
      <w:r w:rsidRPr="0025124D">
        <w:rPr>
          <w:rFonts w:cs="Calibri"/>
        </w:rPr>
        <w:t xml:space="preserve"> Data Loader output</w:t>
      </w:r>
    </w:p>
    <w:p w14:paraId="08DE3BC9" w14:textId="0872B6E8" w:rsidR="00B40283" w:rsidRDefault="007B6E0C" w:rsidP="00AF031D">
      <w:pPr>
        <w:pStyle w:val="Paragraph"/>
      </w:pPr>
      <w:r w:rsidRPr="0025124D">
        <w:t xml:space="preserve">Illustrated by </w:t>
      </w:r>
      <w:r w:rsidRPr="0025124D">
        <w:rPr>
          <w:b/>
          <w:bCs/>
        </w:rPr>
        <w:t>Fig 1</w:t>
      </w:r>
      <w:r w:rsidR="0099453E">
        <w:rPr>
          <w:b/>
          <w:bCs/>
        </w:rPr>
        <w:t>8</w:t>
      </w:r>
      <w:r w:rsidRPr="0025124D">
        <w:rPr>
          <w:b/>
          <w:bCs/>
        </w:rPr>
        <w:t>:</w:t>
      </w:r>
      <w:r w:rsidRPr="0025124D">
        <w:t xml:space="preserve"> An output for the number of labels loaded for each .bin file in the training set was given.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48A32360"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p>
    <w:p w14:paraId="797DACF3" w14:textId="77777777" w:rsidR="007C06ED" w:rsidRDefault="007C06ED" w:rsidP="00AF031D">
      <w:pPr>
        <w:pStyle w:val="Paragraph"/>
      </w:pPr>
    </w:p>
    <w:p w14:paraId="5090D8C7" w14:textId="77777777" w:rsidR="007C06ED" w:rsidRDefault="007C06ED" w:rsidP="00AF031D">
      <w:pPr>
        <w:pStyle w:val="Paragraph"/>
      </w:pP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6810F930"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4"/>
                    <a:stretch>
                      <a:fillRect/>
                    </a:stretch>
                  </pic:blipFill>
                  <pic:spPr>
                    <a:xfrm>
                      <a:off x="0" y="0"/>
                      <a:ext cx="5400040" cy="1259205"/>
                    </a:xfrm>
                    <a:prstGeom prst="rect">
                      <a:avLst/>
                    </a:prstGeom>
                  </pic:spPr>
                </pic:pic>
              </a:graphicData>
            </a:graphic>
          </wp:inline>
        </w:drawing>
      </w:r>
    </w:p>
    <w:p w14:paraId="0647FB21" w14:textId="3AEF776B" w:rsidR="00B05AD7" w:rsidRPr="00B948A9" w:rsidRDefault="00B05AD7" w:rsidP="00B05AD7">
      <w:pPr>
        <w:jc w:val="center"/>
        <w:rPr>
          <w:rFonts w:cs="Calibri"/>
        </w:rPr>
      </w:pPr>
      <w:r w:rsidRPr="0025124D">
        <w:rPr>
          <w:rFonts w:cs="Calibri"/>
          <w:b/>
          <w:bCs/>
        </w:rPr>
        <w:t>Fig 1</w:t>
      </w:r>
      <w:r w:rsidR="003A43E3">
        <w:rPr>
          <w:rFonts w:cs="Calibri"/>
          <w:b/>
          <w:bCs/>
        </w:rPr>
        <w:t>9</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834993" cy="2160526"/>
                    </a:xfrm>
                    <a:prstGeom prst="rect">
                      <a:avLst/>
                    </a:prstGeom>
                    <a:noFill/>
                    <a:ln>
                      <a:noFill/>
                      <a:prstDash/>
                    </a:ln>
                  </pic:spPr>
                </pic:pic>
              </a:graphicData>
            </a:graphic>
          </wp:inline>
        </w:drawing>
      </w:r>
    </w:p>
    <w:p w14:paraId="195E6A7B" w14:textId="6EE750E9" w:rsidR="00B40283" w:rsidRPr="0025124D" w:rsidRDefault="00B40283" w:rsidP="00B40283">
      <w:pPr>
        <w:jc w:val="center"/>
        <w:rPr>
          <w:rFonts w:cs="Calibri"/>
        </w:rPr>
      </w:pPr>
      <w:r w:rsidRPr="0025124D">
        <w:rPr>
          <w:rFonts w:cs="Calibri"/>
          <w:b/>
          <w:bCs/>
        </w:rPr>
        <w:t xml:space="preserve">Fig </w:t>
      </w:r>
      <w:r w:rsidR="002738E4">
        <w:rPr>
          <w:rFonts w:cs="Calibri"/>
          <w:b/>
          <w:bCs/>
        </w:rPr>
        <w:t>20</w:t>
      </w:r>
      <w:r w:rsidRPr="0025124D">
        <w:rPr>
          <w:rFonts w:cs="Calibri"/>
          <w:b/>
          <w:bCs/>
        </w:rPr>
        <w:t>:</w:t>
      </w:r>
      <w:r w:rsidRPr="0025124D">
        <w:rPr>
          <w:rFonts w:cs="Calibri"/>
        </w:rPr>
        <w:t xml:space="preserve"> Task Manager screenshot</w:t>
      </w:r>
    </w:p>
    <w:p w14:paraId="5627AD13" w14:textId="1E300518"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 xml:space="preserve">Fig </w:t>
      </w:r>
      <w:r w:rsidR="002738E4">
        <w:rPr>
          <w:b/>
          <w:bCs/>
        </w:rPr>
        <w:t>20</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5" w:name="_Toc164933171"/>
      <w:r w:rsidRPr="008A3900">
        <w:t>Point Cloud Visualization in Open3d</w:t>
      </w:r>
      <w:bookmarkEnd w:id="85"/>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3458036"/>
                    </a:xfrm>
                    <a:prstGeom prst="rect">
                      <a:avLst/>
                    </a:prstGeom>
                    <a:noFill/>
                    <a:ln>
                      <a:noFill/>
                      <a:prstDash/>
                    </a:ln>
                  </pic:spPr>
                </pic:pic>
              </a:graphicData>
            </a:graphic>
          </wp:inline>
        </w:drawing>
      </w:r>
    </w:p>
    <w:p w14:paraId="332768C8" w14:textId="1F33E7E5" w:rsidR="006F1E75" w:rsidRPr="0025124D" w:rsidRDefault="006F1E75" w:rsidP="006F1E75">
      <w:pPr>
        <w:jc w:val="center"/>
        <w:rPr>
          <w:rFonts w:cs="Calibri"/>
        </w:rPr>
      </w:pPr>
      <w:r w:rsidRPr="0025124D">
        <w:rPr>
          <w:rFonts w:cs="Calibri"/>
          <w:b/>
          <w:bCs/>
        </w:rPr>
        <w:t xml:space="preserve">Fig </w:t>
      </w:r>
      <w:r w:rsidR="00B411C6">
        <w:rPr>
          <w:rFonts w:cs="Calibri"/>
          <w:b/>
          <w:bCs/>
        </w:rPr>
        <w:t>21</w:t>
      </w:r>
      <w:r w:rsidRPr="0025124D">
        <w:rPr>
          <w:rFonts w:cs="Calibri"/>
          <w:b/>
          <w:bCs/>
        </w:rPr>
        <w:t>:</w:t>
      </w:r>
      <w:r w:rsidRPr="0025124D">
        <w:rPr>
          <w:rFonts w:cs="Calibri"/>
        </w:rPr>
        <w:t xml:space="preserve"> Visualization of radar point cloud for Frame 01047</w:t>
      </w:r>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400040" cy="3245050"/>
                    </a:xfrm>
                    <a:prstGeom prst="rect">
                      <a:avLst/>
                    </a:prstGeom>
                    <a:noFill/>
                    <a:ln>
                      <a:noFill/>
                      <a:prstDash/>
                    </a:ln>
                  </pic:spPr>
                </pic:pic>
              </a:graphicData>
            </a:graphic>
          </wp:inline>
        </w:drawing>
      </w:r>
    </w:p>
    <w:p w14:paraId="237EDF2A" w14:textId="187D3C56" w:rsidR="009A3441" w:rsidRPr="0025124D" w:rsidRDefault="009A3441" w:rsidP="009A3441">
      <w:pPr>
        <w:jc w:val="center"/>
        <w:rPr>
          <w:rFonts w:cs="Calibri"/>
        </w:rPr>
      </w:pPr>
      <w:bookmarkStart w:id="86" w:name="_Hlk163353371"/>
      <w:r w:rsidRPr="0025124D">
        <w:rPr>
          <w:rFonts w:cs="Calibri"/>
          <w:b/>
          <w:bCs/>
        </w:rPr>
        <w:t xml:space="preserve">Fig </w:t>
      </w:r>
      <w:r w:rsidR="00192ED7">
        <w:rPr>
          <w:rFonts w:cs="Calibri"/>
          <w:b/>
          <w:bCs/>
        </w:rPr>
        <w:t>2</w:t>
      </w:r>
      <w:r w:rsidR="00C5245C">
        <w:rPr>
          <w:rFonts w:cs="Calibri"/>
          <w:b/>
          <w:bCs/>
        </w:rPr>
        <w:t>2</w:t>
      </w:r>
      <w:r w:rsidRPr="0025124D">
        <w:rPr>
          <w:rFonts w:cs="Calibri"/>
          <w:b/>
          <w:bCs/>
        </w:rPr>
        <w:t>:</w:t>
      </w:r>
      <w:r w:rsidRPr="0025124D">
        <w:rPr>
          <w:rFonts w:cs="Calibri"/>
        </w:rPr>
        <w:t xml:space="preserve"> Visualization of radar point cloud for Frame 01047</w:t>
      </w:r>
    </w:p>
    <w:p w14:paraId="153F57BC" w14:textId="32696940"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6E3492DB" w:rsidR="0090570A" w:rsidRDefault="00C42BB0" w:rsidP="00900D0A">
      <w:pPr>
        <w:pStyle w:val="Paragraph"/>
      </w:pPr>
      <w:r w:rsidRPr="00900D0A">
        <w:t>After a comparison was made of the labels coming from the .txt files and comparing them to the labels in the. JSON format the author noticed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87" w:name="_Toc164933172"/>
      <w:r>
        <w:t>Sensor Calibration</w:t>
      </w:r>
      <w:bookmarkEnd w:id="87"/>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6"/>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w:t>
      </w:r>
      <w:proofErr w:type="spellStart"/>
      <w:r w:rsidRPr="009C22F7">
        <w:rPr>
          <w:b/>
          <w:bCs/>
        </w:rPr>
        <w:t>Tr_velo_to_cam</w:t>
      </w:r>
      <w:proofErr w:type="spellEnd"/>
      <w:r w:rsidRPr="009C22F7">
        <w:rPr>
          <w:b/>
          <w:bCs/>
        </w:rPr>
        <w:t>)</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8" w:name="_RaTrack"/>
      <w:bookmarkStart w:id="89" w:name="_Toc164933173"/>
      <w:bookmarkStart w:id="90" w:name="_Ref165143310"/>
      <w:bookmarkStart w:id="91" w:name="_Ref165143315"/>
      <w:bookmarkStart w:id="92" w:name="_Ref165143321"/>
      <w:bookmarkStart w:id="93" w:name="_Ref165143330"/>
      <w:bookmarkEnd w:id="88"/>
      <w:r>
        <w:t>RaTrack</w:t>
      </w:r>
      <w:bookmarkEnd w:id="89"/>
      <w:bookmarkEnd w:id="90"/>
      <w:bookmarkEnd w:id="91"/>
      <w:bookmarkEnd w:id="92"/>
      <w:bookmarkEnd w:id="93"/>
    </w:p>
    <w:p w14:paraId="3CA6EDC6" w14:textId="08393EA7" w:rsidR="00171BF4" w:rsidRPr="00171BF4" w:rsidRDefault="00171BF4" w:rsidP="00171BF4">
      <w:r>
        <w:t>As mentioned in section [</w:t>
      </w:r>
      <w:hyperlink w:anchor="_New_architecture" w:history="1">
        <w:r w:rsidRPr="00171BF4">
          <w:rPr>
            <w:rStyle w:val="Hyperlink"/>
          </w:rPr>
          <w:t>3.12</w:t>
        </w:r>
      </w:hyperlink>
      <w:r>
        <w:t>], a choice was made to abandon trying to integrate the OpenPCDet PV-RCNN architecture and the focus of the project shifted to trying to get RaTrack’s implementation to work.</w:t>
      </w:r>
    </w:p>
    <w:p w14:paraId="7E12CA6E" w14:textId="30A2FFD3" w:rsidR="002E185B" w:rsidRDefault="002E185B" w:rsidP="002E185B">
      <w:pPr>
        <w:pStyle w:val="Heading3"/>
      </w:pPr>
      <w:bookmarkStart w:id="94" w:name="_Toc164933174"/>
      <w:r>
        <w:t>RaTrack</w:t>
      </w:r>
      <w:r w:rsidR="00EA7A54">
        <w:t xml:space="preserve"> Code Standard Review</w:t>
      </w:r>
      <w:bookmarkEnd w:id="94"/>
    </w:p>
    <w:p w14:paraId="34770BB4" w14:textId="6C6F1E0D" w:rsidR="00D440DD" w:rsidRDefault="00D440DD" w:rsidP="0063193B">
      <w:pPr>
        <w:pStyle w:val="Paragraph"/>
      </w:pPr>
      <w:r>
        <w:t xml:space="preserve">Upon analysing the RaTrack source code the following conclusions </w:t>
      </w:r>
      <w:r w:rsidR="00B868F0">
        <w:t>were</w:t>
      </w:r>
      <w:r>
        <w:t xml:space="preserve"> established.</w:t>
      </w:r>
    </w:p>
    <w:p w14:paraId="38A4D218" w14:textId="352596E6" w:rsidR="005D129F" w:rsidRPr="005D129F" w:rsidRDefault="005D129F" w:rsidP="00EC70AD">
      <w:pPr>
        <w:pStyle w:val="Paragraph"/>
      </w:pPr>
      <w:r>
        <w:t xml:space="preserve">Currently, the project lacks a style guide, contribution guidelines, or any code standards or linting. When utilizing analysis tools like Sonar, several problems become immediately apparent. For </w:t>
      </w:r>
      <w:r w:rsidR="004A1B15">
        <w:t>instance,</w:t>
      </w:r>
      <w:r w:rsidR="0063193B">
        <w:t xml:space="preserve"> illustrated by </w:t>
      </w:r>
      <w:r w:rsidR="0063193B" w:rsidRPr="0063193B">
        <w:rPr>
          <w:b/>
          <w:bCs/>
        </w:rPr>
        <w:t>Figure 2</w:t>
      </w:r>
      <w:r w:rsidR="006A6700">
        <w:rPr>
          <w:b/>
          <w:bCs/>
        </w:rPr>
        <w:t>3</w:t>
      </w:r>
      <w:r>
        <w:t xml:space="preserve">, there is </w:t>
      </w:r>
      <w:r w:rsidR="00B868F0">
        <w:t>an unnecessarily complex method</w:t>
      </w:r>
      <w:r>
        <w:t xml:space="preserve">, requiring four parameters when only three are essential. Additionally, resources are allocated to create a </w:t>
      </w:r>
      <w:proofErr w:type="spellStart"/>
      <w:r>
        <w:t>val_loader</w:t>
      </w:r>
      <w:proofErr w:type="spellEnd"/>
      <w:r>
        <w:t xml:space="preserve"> object, which ultimately remains unused. </w:t>
      </w:r>
    </w:p>
    <w:p w14:paraId="477F6FB1" w14:textId="77777777" w:rsidR="002E185B" w:rsidRDefault="002E185B" w:rsidP="002E185B">
      <w:r w:rsidRPr="00040274">
        <w:rPr>
          <w:noProof/>
        </w:rPr>
        <w:drawing>
          <wp:inline distT="0" distB="0" distL="0" distR="0" wp14:anchorId="65407876" wp14:editId="755A43EB">
            <wp:extent cx="5400040" cy="2544445"/>
            <wp:effectExtent l="0" t="0" r="0" b="8255"/>
            <wp:docPr id="768694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94998" name="Picture 1" descr="A screenshot of a computer program&#10;&#10;Description automatically generated"/>
                    <pic:cNvPicPr/>
                  </pic:nvPicPr>
                  <pic:blipFill>
                    <a:blip r:embed="rId48"/>
                    <a:stretch>
                      <a:fillRect/>
                    </a:stretch>
                  </pic:blipFill>
                  <pic:spPr>
                    <a:xfrm>
                      <a:off x="0" y="0"/>
                      <a:ext cx="5400040" cy="2544445"/>
                    </a:xfrm>
                    <a:prstGeom prst="rect">
                      <a:avLst/>
                    </a:prstGeom>
                  </pic:spPr>
                </pic:pic>
              </a:graphicData>
            </a:graphic>
          </wp:inline>
        </w:drawing>
      </w:r>
    </w:p>
    <w:p w14:paraId="6AB257CE" w14:textId="74FDF3D5" w:rsidR="006E0EF9" w:rsidRPr="001B7FE9" w:rsidRDefault="007D0DDC" w:rsidP="001B7FE9">
      <w:pPr>
        <w:jc w:val="center"/>
      </w:pPr>
      <w:r w:rsidRPr="00085F8F">
        <w:rPr>
          <w:b/>
          <w:bCs/>
        </w:rPr>
        <w:t>Fig 2</w:t>
      </w:r>
      <w:r w:rsidR="006B4CBF">
        <w:rPr>
          <w:b/>
          <w:bCs/>
        </w:rPr>
        <w:t>3</w:t>
      </w:r>
      <w:r w:rsidRPr="00085F8F">
        <w:rPr>
          <w:b/>
          <w:bCs/>
        </w:rPr>
        <w:t>:</w:t>
      </w:r>
      <w:r>
        <w:rPr>
          <w:b/>
          <w:bCs/>
        </w:rPr>
        <w:t xml:space="preserve"> </w:t>
      </w:r>
      <w:r w:rsidRPr="007D0DDC">
        <w:t>RaTrack/main.py</w:t>
      </w:r>
    </w:p>
    <w:p w14:paraId="56DF7C0F" w14:textId="3BDB1EA4" w:rsidR="006E0EF9" w:rsidRDefault="006E0EF9" w:rsidP="006E0EF9">
      <w:pPr>
        <w:rPr>
          <w:lang w:val="en-IE"/>
        </w:rPr>
      </w:pPr>
      <w:r>
        <w:rPr>
          <w:lang w:val="en-IE"/>
        </w:rPr>
        <w:t>Import</w:t>
      </w:r>
      <w:r w:rsidR="009815E9">
        <w:rPr>
          <w:lang w:val="en-IE"/>
        </w:rPr>
        <w:t xml:space="preserve"> being located on line 279</w:t>
      </w:r>
      <w:r>
        <w:rPr>
          <w:lang w:val="en-IE"/>
        </w:rPr>
        <w:t xml:space="preserve"> extra disk access – slows </w:t>
      </w:r>
      <w:r w:rsidR="00A313D8">
        <w:rPr>
          <w:lang w:val="en-IE"/>
        </w:rPr>
        <w:t>down.</w:t>
      </w:r>
      <w:r>
        <w:rPr>
          <w:lang w:val="en-IE"/>
        </w:rPr>
        <w:t xml:space="preserve"> </w:t>
      </w:r>
    </w:p>
    <w:p w14:paraId="2A742D41" w14:textId="45F8D2C8" w:rsidR="00BE626D" w:rsidRDefault="00BE626D" w:rsidP="006E0EF9">
      <w:pPr>
        <w:rPr>
          <w:lang w:val="en-IE"/>
        </w:rPr>
      </w:pPr>
      <w:r w:rsidRPr="00DA484C">
        <w:rPr>
          <w:noProof/>
          <w:lang w:val="en-IE"/>
        </w:rPr>
        <w:drawing>
          <wp:inline distT="0" distB="0" distL="0" distR="0" wp14:anchorId="75BB1706" wp14:editId="256F2F40">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9"/>
                    <a:stretch>
                      <a:fillRect/>
                    </a:stretch>
                  </pic:blipFill>
                  <pic:spPr>
                    <a:xfrm>
                      <a:off x="0" y="0"/>
                      <a:ext cx="3924848" cy="476316"/>
                    </a:xfrm>
                    <a:prstGeom prst="rect">
                      <a:avLst/>
                    </a:prstGeom>
                  </pic:spPr>
                </pic:pic>
              </a:graphicData>
            </a:graphic>
          </wp:inline>
        </w:drawing>
      </w:r>
    </w:p>
    <w:p w14:paraId="5D6E9B50" w14:textId="33605C66" w:rsidR="00EF4BD0" w:rsidRPr="001B7FE9" w:rsidRDefault="00EF4BD0" w:rsidP="00EF4BD0">
      <w:pPr>
        <w:jc w:val="center"/>
      </w:pPr>
      <w:r w:rsidRPr="00085F8F">
        <w:rPr>
          <w:b/>
          <w:bCs/>
        </w:rPr>
        <w:t>Fig 2</w:t>
      </w:r>
      <w:r w:rsidR="00BC6F39">
        <w:rPr>
          <w:b/>
          <w:bCs/>
        </w:rPr>
        <w:t>4</w:t>
      </w:r>
      <w:r w:rsidRPr="00085F8F">
        <w:rPr>
          <w:b/>
          <w:bCs/>
        </w:rPr>
        <w:t>:</w:t>
      </w:r>
      <w:r>
        <w:rPr>
          <w:b/>
          <w:bCs/>
        </w:rPr>
        <w:t xml:space="preserve"> </w:t>
      </w:r>
      <w:r w:rsidRPr="007D0DDC">
        <w:t>RaTrack/main.py</w:t>
      </w:r>
    </w:p>
    <w:p w14:paraId="21EB5D7F" w14:textId="77777777" w:rsidR="00EF4BD0" w:rsidRPr="00DA484C" w:rsidRDefault="00EF4BD0" w:rsidP="006E0EF9">
      <w:pPr>
        <w:rPr>
          <w:lang w:val="en-IE"/>
        </w:rPr>
      </w:pPr>
    </w:p>
    <w:p w14:paraId="6460A54D" w14:textId="77777777" w:rsidR="006E0EF9" w:rsidRPr="005227D0" w:rsidRDefault="006E0EF9" w:rsidP="006E0EF9">
      <w:pPr>
        <w:rPr>
          <w:b/>
          <w:bCs/>
        </w:rPr>
      </w:pPr>
    </w:p>
    <w:p w14:paraId="6A8A68E6" w14:textId="207A02C4" w:rsidR="008F5A1C" w:rsidRDefault="008F5A1C" w:rsidP="002E185B">
      <w:r w:rsidRPr="008F5A1C">
        <w:rPr>
          <w:noProof/>
        </w:rPr>
        <w:drawing>
          <wp:inline distT="0" distB="0" distL="0" distR="0" wp14:anchorId="03C8CA83" wp14:editId="7E25050C">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50"/>
                    <a:stretch>
                      <a:fillRect/>
                    </a:stretch>
                  </pic:blipFill>
                  <pic:spPr>
                    <a:xfrm>
                      <a:off x="0" y="0"/>
                      <a:ext cx="5400040" cy="2870835"/>
                    </a:xfrm>
                    <a:prstGeom prst="rect">
                      <a:avLst/>
                    </a:prstGeom>
                  </pic:spPr>
                </pic:pic>
              </a:graphicData>
            </a:graphic>
          </wp:inline>
        </w:drawing>
      </w:r>
    </w:p>
    <w:p w14:paraId="11F0FDAC" w14:textId="269C6185" w:rsidR="002E185B" w:rsidRPr="00EC70AD" w:rsidRDefault="00085F8F" w:rsidP="00EC70AD">
      <w:pPr>
        <w:jc w:val="center"/>
        <w:rPr>
          <w:b/>
          <w:bCs/>
        </w:rPr>
      </w:pPr>
      <w:r w:rsidRPr="00085F8F">
        <w:rPr>
          <w:b/>
          <w:bCs/>
        </w:rPr>
        <w:t>Fig 2</w:t>
      </w:r>
      <w:r w:rsidR="00191CE8">
        <w:rPr>
          <w:b/>
          <w:bCs/>
        </w:rPr>
        <w:t>5</w:t>
      </w:r>
      <w:r w:rsidRPr="00085F8F">
        <w:rPr>
          <w:b/>
          <w:bCs/>
        </w:rPr>
        <w:t>:</w:t>
      </w:r>
      <w:r>
        <w:rPr>
          <w:b/>
          <w:bCs/>
        </w:rPr>
        <w:t xml:space="preserve"> </w:t>
      </w:r>
      <w:r w:rsidR="000C16C3" w:rsidRPr="007D0DDC">
        <w:t>RaTrack/main.py</w:t>
      </w:r>
      <w:r w:rsidR="000C16C3">
        <w:t xml:space="preserve"> warnings</w:t>
      </w:r>
    </w:p>
    <w:p w14:paraId="2F1C1C74" w14:textId="00209BB6" w:rsidR="002C7FB6" w:rsidRDefault="00FC1F05" w:rsidP="00535696">
      <w:pPr>
        <w:pStyle w:val="Heading3"/>
      </w:pPr>
      <w:bookmarkStart w:id="95" w:name="_Toc164933175"/>
      <w:r>
        <w:t>Getting required repositories</w:t>
      </w:r>
      <w:bookmarkEnd w:id="95"/>
    </w:p>
    <w:p w14:paraId="40C8C387" w14:textId="75B42EAC" w:rsidR="001368E1" w:rsidRDefault="00310876" w:rsidP="00E54FAB">
      <w:pPr>
        <w:pStyle w:val="Paragraph"/>
      </w:pPr>
      <w:r>
        <w:t xml:space="preserve">One </w:t>
      </w:r>
      <w:r w:rsidR="00E54FAB">
        <w:t xml:space="preserve">design flaw in the RaTrack project stems from its practice of duplicating code, which has led to significant complications in version control, as well as in tracking and crediting authors. Initially, each original repository was forked. For instance, the </w:t>
      </w:r>
      <w:hyperlink r:id="rId51" w:history="1">
        <w:r w:rsidR="001368E1" w:rsidRPr="00544226">
          <w:rPr>
            <w:rStyle w:val="Hyperlink"/>
          </w:rPr>
          <w:t>AB3</w:t>
        </w:r>
        <w:r w:rsidR="001368E1" w:rsidRPr="00544226">
          <w:rPr>
            <w:rStyle w:val="Hyperlink"/>
          </w:rPr>
          <w:t>D</w:t>
        </w:r>
        <w:r w:rsidR="001368E1" w:rsidRPr="00544226">
          <w:rPr>
            <w:rStyle w:val="Hyperlink"/>
          </w:rPr>
          <w:t>MOT</w:t>
        </w:r>
      </w:hyperlink>
      <w:r w:rsidR="001368E1">
        <w:t xml:space="preserve"> repository was made as </w:t>
      </w:r>
      <w:r w:rsidR="00B868F0">
        <w:t xml:space="preserve">a </w:t>
      </w:r>
      <w:r w:rsidR="001368E1">
        <w:t>subfolder inside of RaTrack.</w:t>
      </w:r>
      <w:r w:rsidR="005F6DA1">
        <w:t xml:space="preserve"> However, </w:t>
      </w:r>
      <w:r w:rsidR="005F6DA1" w:rsidRPr="005F6DA1">
        <w:t>AB3DMOT</w:t>
      </w:r>
      <w:r w:rsidR="005F6DA1">
        <w:t xml:space="preserve"> depends on another repository </w:t>
      </w:r>
      <w:hyperlink r:id="rId52" w:history="1">
        <w:r w:rsidR="005F6DA1" w:rsidRPr="00995BCE">
          <w:rPr>
            <w:rStyle w:val="Hyperlink"/>
          </w:rPr>
          <w:t>Xinshuo_PyToolbox</w:t>
        </w:r>
      </w:hyperlink>
      <w:r w:rsidR="005F6DA1">
        <w:t xml:space="preserve"> both by the same GitHub user </w:t>
      </w:r>
      <w:hyperlink r:id="rId53" w:history="1">
        <w:r w:rsidR="005F6DA1" w:rsidRPr="003E4732">
          <w:rPr>
            <w:rStyle w:val="Hyperlink"/>
          </w:rPr>
          <w:t>xinshuoweng</w:t>
        </w:r>
      </w:hyperlink>
      <w:r w:rsidR="004730C0">
        <w:t>.</w:t>
      </w:r>
    </w:p>
    <w:p w14:paraId="61ED2BD1" w14:textId="3F269257" w:rsidR="00E54FAB" w:rsidRDefault="00E54FAB" w:rsidP="00E54FAB">
      <w:pPr>
        <w:pStyle w:val="Paragraph"/>
      </w:pPr>
      <w:r>
        <w:t>After the forking of RaTrack, the 'xinshuo_py_toolbox' folder was removed. Subsequently, the 'xinshuo_py_toolbox' repository was integrated as a Git submodule to streamline updates and maintain a clear lineage of code changes.</w:t>
      </w:r>
      <w:r w:rsidR="00CD39F1">
        <w:t xml:space="preserve"> The same was done for </w:t>
      </w:r>
      <w:hyperlink r:id="rId54" w:history="1">
        <w:r w:rsidR="00976D5D" w:rsidRPr="00F571C5">
          <w:rPr>
            <w:rStyle w:val="Hyperlink"/>
          </w:rPr>
          <w:t>Pointnet2.PyTorch</w:t>
        </w:r>
      </w:hyperlink>
      <w:r w:rsidR="00976D5D">
        <w:t xml:space="preserve"> repository.</w:t>
      </w:r>
    </w:p>
    <w:p w14:paraId="514EB55E" w14:textId="77777777" w:rsidR="00C0675F" w:rsidRDefault="00C0675F" w:rsidP="00C0675F">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6E549E0A" w14:textId="77777777" w:rsidR="005D0441" w:rsidRDefault="005D0441" w:rsidP="005853AF"/>
    <w:p w14:paraId="781FB297" w14:textId="77777777" w:rsidR="00CA59CE" w:rsidRDefault="00CA59CE" w:rsidP="005853AF"/>
    <w:p w14:paraId="45A396AA" w14:textId="77777777" w:rsidR="00CA59CE" w:rsidRDefault="00CA59CE" w:rsidP="005853AF"/>
    <w:p w14:paraId="39A4F2C4" w14:textId="49E49973" w:rsidR="001E2887" w:rsidRDefault="001E2887" w:rsidP="005853AF">
      <w:pPr>
        <w:pStyle w:val="Heading3"/>
      </w:pPr>
      <w:bookmarkStart w:id="96" w:name="_Toc164933176"/>
      <w:r>
        <w:t xml:space="preserve">Building the </w:t>
      </w:r>
      <w:bookmarkEnd w:id="96"/>
      <w:r w:rsidR="00B868F0">
        <w:t>Wheels</w:t>
      </w:r>
    </w:p>
    <w:p w14:paraId="23C7E4F6" w14:textId="5D8456DA" w:rsidR="00530D72" w:rsidRDefault="00B868F0" w:rsidP="005853AF">
      <w:r>
        <w:t>In building</w:t>
      </w:r>
      <w:r w:rsidR="0068613D">
        <w:t xml:space="preserve"> Xinshuo Python Toolbox</w:t>
      </w:r>
      <w:r w:rsidR="00BD217D">
        <w:t>, t</w:t>
      </w:r>
      <w:r w:rsidR="00530D72">
        <w:t>he following steps were carried out:</w:t>
      </w:r>
    </w:p>
    <w:p w14:paraId="18E12019" w14:textId="77777777" w:rsidR="000C1A83" w:rsidRDefault="00530D72" w:rsidP="007145EC">
      <w:pPr>
        <w:pStyle w:val="ListParagraph"/>
        <w:keepNext/>
        <w:numPr>
          <w:ilvl w:val="0"/>
          <w:numId w:val="51"/>
        </w:numPr>
      </w:pPr>
      <w:r>
        <w:t xml:space="preserve">Fix minor bugs in the source </w:t>
      </w:r>
      <w:r w:rsidR="00BD6703">
        <w:t>code.</w:t>
      </w:r>
    </w:p>
    <w:p w14:paraId="18DCFAAA" w14:textId="77777777" w:rsidR="007F76F3" w:rsidRDefault="00BD6703" w:rsidP="005C78ED">
      <w:pPr>
        <w:pStyle w:val="ListParagraph"/>
        <w:keepNext/>
        <w:numPr>
          <w:ilvl w:val="0"/>
          <w:numId w:val="51"/>
        </w:numPr>
      </w:pPr>
      <w:r>
        <w:t>Resolve library dependency issues</w:t>
      </w:r>
      <w:r w:rsidR="008167D5">
        <w:t>.</w:t>
      </w:r>
    </w:p>
    <w:p w14:paraId="2F953435" w14:textId="099DC0B5" w:rsidR="00EA1A3D" w:rsidRDefault="00D91B5A" w:rsidP="00A032E1">
      <w:pPr>
        <w:pStyle w:val="ListParagraph"/>
        <w:keepNext/>
        <w:numPr>
          <w:ilvl w:val="0"/>
          <w:numId w:val="51"/>
        </w:numPr>
      </w:pPr>
      <w:r>
        <w:t>A setup.py file was created</w:t>
      </w:r>
      <w:r w:rsidR="005C78ED">
        <w:t xml:space="preserve">. </w:t>
      </w:r>
      <w:r w:rsidR="003C515F">
        <w:t>The</w:t>
      </w:r>
      <w:r w:rsidR="005C78ED">
        <w:t xml:space="preserve"> setup.py file is a configuration script for </w:t>
      </w:r>
      <w:r w:rsidR="00B868F0">
        <w:t>setup tools</w:t>
      </w:r>
      <w:r w:rsidR="005C78ED">
        <w:t xml:space="preserve"> that defines package details, dependencies, and build instructions, enabling you to build and distribute Python packages, such as wheels.</w:t>
      </w:r>
    </w:p>
    <w:p w14:paraId="0A8984D7" w14:textId="60D7EDD9" w:rsidR="00AD0ECF" w:rsidRDefault="008167D5" w:rsidP="00C4260E">
      <w:pPr>
        <w:pStyle w:val="ListParagraph"/>
        <w:keepNext/>
        <w:numPr>
          <w:ilvl w:val="0"/>
          <w:numId w:val="51"/>
        </w:numPr>
      </w:pPr>
      <w:r>
        <w:t xml:space="preserve">pip reqs </w:t>
      </w:r>
      <w:r w:rsidR="00D011E3">
        <w:t>were</w:t>
      </w:r>
      <w:r w:rsidR="009D12A8">
        <w:t xml:space="preserve"> used </w:t>
      </w:r>
      <w:r>
        <w:t>to build a new requirements.txt file containing all required libraries</w:t>
      </w:r>
      <w:r w:rsidR="00782756">
        <w:t xml:space="preserve"> for th</w:t>
      </w:r>
      <w:r w:rsidR="00F14244">
        <w:t xml:space="preserve">e </w:t>
      </w:r>
      <w:r w:rsidR="00782756">
        <w:t>source code.</w:t>
      </w:r>
    </w:p>
    <w:p w14:paraId="6F986887" w14:textId="3AA3F79F" w:rsidR="00A8334C" w:rsidRPr="005853AF" w:rsidRDefault="00A8334C" w:rsidP="00C4260E">
      <w:pPr>
        <w:pStyle w:val="ListParagraph"/>
        <w:keepNext/>
        <w:numPr>
          <w:ilvl w:val="0"/>
          <w:numId w:val="51"/>
        </w:numPr>
      </w:pPr>
      <w:r>
        <w:t>Updat</w:t>
      </w:r>
      <w:r w:rsidR="008A5B85">
        <w:t>ing</w:t>
      </w:r>
      <w:r w:rsidR="001E0AE8">
        <w:t xml:space="preserve"> the</w:t>
      </w:r>
      <w:r>
        <w:t xml:space="preserve"> </w:t>
      </w:r>
      <w:r w:rsidR="001E0AE8">
        <w:t>.</w:t>
      </w:r>
      <w:r>
        <w:t>gitingore file</w:t>
      </w:r>
      <w:r w:rsidR="00D91B5A">
        <w:t>.</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2BC74CCD" w:rsidR="003A02DD" w:rsidRDefault="003A02DD" w:rsidP="003A02DD">
      <w:r>
        <w:t xml:space="preserve">Building AB3DMOT source code into a </w:t>
      </w:r>
      <w:r w:rsidR="00D011E3">
        <w:t>Python</w:t>
      </w:r>
      <w:r>
        <w:t xml:space="preserve"> wheel</w:t>
      </w:r>
      <w:r w:rsidR="001F028B">
        <w:t xml:space="preserve">, steps 1-5 </w:t>
      </w:r>
      <w:r w:rsidR="00D011E3">
        <w:t>were</w:t>
      </w:r>
      <w:r w:rsidR="001F028B">
        <w:t xml:space="preserve"> repeated.</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06BF27DC" w14:textId="7802FB3D" w:rsidR="00557EF9" w:rsidRDefault="00557EF9" w:rsidP="005035CE">
      <w:pPr>
        <w:pStyle w:val="Paragraph"/>
      </w:pPr>
      <w:r>
        <w:t xml:space="preserve">The RaTrack library build a custom C++/Python Package called </w:t>
      </w:r>
      <w:r>
        <w:t>pointnet2</w:t>
      </w:r>
      <w:r>
        <w:t xml:space="preserve"> (why) designed to make use of </w:t>
      </w:r>
      <w:proofErr w:type="spellStart"/>
      <w:r>
        <w:t>nvida</w:t>
      </w:r>
      <w:proofErr w:type="spellEnd"/>
      <w:r>
        <w:t xml:space="preserve"> cards.  This </w:t>
      </w:r>
      <w:proofErr w:type="spellStart"/>
      <w:r>
        <w:t>librarby</w:t>
      </w:r>
      <w:proofErr w:type="spellEnd"/>
      <w:r>
        <w:t xml:space="preserve"> must be compiled and installed as no </w:t>
      </w:r>
      <w:proofErr w:type="spellStart"/>
      <w:r>
        <w:t>reduistruibatble</w:t>
      </w:r>
      <w:proofErr w:type="spellEnd"/>
      <w:r>
        <w:t xml:space="preserve"> was maid </w:t>
      </w:r>
      <w:proofErr w:type="spellStart"/>
      <w:r>
        <w:t>avaible</w:t>
      </w:r>
      <w:proofErr w:type="spellEnd"/>
      <w:r>
        <w:t xml:space="preserve">.  It limits the computers that can run.  </w:t>
      </w:r>
      <w:proofErr w:type="spellStart"/>
      <w:r>
        <w:t>Consided</w:t>
      </w:r>
      <w:proofErr w:type="spellEnd"/>
      <w:r>
        <w:t xml:space="preserve"> factory and interface of different ?</w:t>
      </w:r>
    </w:p>
    <w:p w14:paraId="78BAF60B" w14:textId="2286C9E2" w:rsidR="000F2753" w:rsidRDefault="000F2753" w:rsidP="005035CE">
      <w:pPr>
        <w:pStyle w:val="Paragraph"/>
      </w:pPr>
      <w:r>
        <w:t xml:space="preserve">Donwood </w:t>
      </w:r>
      <w:proofErr w:type="spellStart"/>
      <w:r>
        <w:t>cuda</w:t>
      </w:r>
      <w:proofErr w:type="spellEnd"/>
      <w:r>
        <w:t xml:space="preserve"> libraries for OS and version</w:t>
      </w:r>
    </w:p>
    <w:p w14:paraId="6630DD34" w14:textId="27FB9FCC" w:rsidR="00EE5B3B" w:rsidRDefault="00EE5B3B" w:rsidP="005035CE">
      <w:pPr>
        <w:pStyle w:val="Paragraph"/>
      </w:pPr>
      <w:r>
        <w:t>The authors of RaTrack used pointnet2 PyTorch libraries for various operations such as running the evaluation scripts.</w:t>
      </w:r>
      <w:r w:rsidR="007774D5">
        <w:t xml:space="preserve"> </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754BF55" w:rsidR="005035CE" w:rsidRDefault="003640CD" w:rsidP="005035CE">
      <w:pPr>
        <w:pStyle w:val="Paragraph"/>
      </w:pPr>
      <w:r>
        <w:t>Otherwise,</w:t>
      </w:r>
      <w:r w:rsidR="00872C9D">
        <w:t xml:space="preserve"> you will get a similar error as </w:t>
      </w:r>
      <w:r w:rsidR="00D011E3">
        <w:t>shown</w:t>
      </w:r>
      <w:r w:rsidR="00872C9D">
        <w:t xml:space="preserve">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42D3A1A4" w14:textId="202BF040" w:rsidR="00125B6B" w:rsidRDefault="00125B6B" w:rsidP="00962DFC">
      <w:pPr>
        <w:pStyle w:val="Paragraph"/>
      </w:pPr>
      <w:r>
        <w:t xml:space="preserve">Now the </w:t>
      </w:r>
      <w:r w:rsidR="00962DFC">
        <w:t>RaTrack</w:t>
      </w:r>
      <w:r>
        <w:t xml:space="preserve"> library and its submodules are </w:t>
      </w:r>
      <w:r w:rsidR="007440E0">
        <w:t>available</w:t>
      </w:r>
      <w:r>
        <w:t xml:space="preserve"> as </w:t>
      </w:r>
      <w:r w:rsidR="007440E0">
        <w:t>libraries</w:t>
      </w:r>
      <w:r>
        <w:t xml:space="preserve"> to plug in a</w:t>
      </w:r>
      <w:r w:rsidR="007440E0">
        <w:t>nd</w:t>
      </w:r>
      <w:r>
        <w:t xml:space="preserve"> use for development</w:t>
      </w:r>
      <w:r w:rsidR="00962DFC">
        <w:t>.</w:t>
      </w:r>
    </w:p>
    <w:p w14:paraId="40BFBA01" w14:textId="485CD524" w:rsidR="00040274" w:rsidRDefault="00EC073D" w:rsidP="00040274">
      <w:pPr>
        <w:pStyle w:val="Heading3"/>
      </w:pPr>
      <w:bookmarkStart w:id="97" w:name="_Toc164933177"/>
      <w:r>
        <w:t>Improvements</w:t>
      </w:r>
      <w:r w:rsidR="00040274">
        <w:t xml:space="preserve"> to </w:t>
      </w:r>
      <w:r>
        <w:t>RaTrac</w:t>
      </w:r>
      <w:r w:rsidR="00C53692">
        <w:t>k</w:t>
      </w:r>
      <w:r w:rsidR="00040274">
        <w:t xml:space="preserve"> source code</w:t>
      </w:r>
      <w:bookmarkEnd w:id="97"/>
    </w:p>
    <w:p w14:paraId="26789FEF" w14:textId="06B97407" w:rsidR="003815E0" w:rsidRDefault="003815E0" w:rsidP="003815E0">
      <w:pPr>
        <w:pStyle w:val="Paragraph"/>
      </w:pPr>
      <w:r w:rsidRPr="003815E0">
        <w:t xml:space="preserve">SonarLint, an IDE extension that provides on-the-fly feedback to developers about bugs, vulnerabilities, and code quality issues, was utilized to enhance </w:t>
      </w:r>
      <w:commentRangeStart w:id="98"/>
      <w:r w:rsidRPr="003815E0">
        <w:t xml:space="preserve">the </w:t>
      </w:r>
      <w:commentRangeEnd w:id="98"/>
      <w:r w:rsidR="00560EC3">
        <w:rPr>
          <w:rStyle w:val="CommentReference"/>
          <w:rFonts w:cstheme="minorBidi"/>
        </w:rPr>
        <w:commentReference w:id="98"/>
      </w:r>
      <w:r w:rsidRPr="003815E0">
        <w:t xml:space="preserve">RaTrack source code. By integrating SonarLint into the development environment, the </w:t>
      </w:r>
      <w:r>
        <w:t>author</w:t>
      </w:r>
      <w:r w:rsidRPr="003815E0">
        <w:t xml:space="preserve"> was able to identify and resolve numerous code inefficiencies and potential errors promptly, significantly improving the </w:t>
      </w:r>
      <w:r w:rsidR="0005444A">
        <w:t xml:space="preserve">readability </w:t>
      </w:r>
      <w:r w:rsidRPr="003815E0">
        <w:t>and maintainability of the code.</w:t>
      </w:r>
    </w:p>
    <w:p w14:paraId="0ECEA779" w14:textId="77777777" w:rsidR="00B525D4" w:rsidRDefault="00B525D4" w:rsidP="003815E0">
      <w:pPr>
        <w:pStyle w:val="Paragraph"/>
      </w:pPr>
    </w:p>
    <w:p w14:paraId="64B79A5C" w14:textId="610EC5FF" w:rsidR="00646242" w:rsidRDefault="00260D29" w:rsidP="003815E0">
      <w:pPr>
        <w:pStyle w:val="Paragraph"/>
      </w:pPr>
      <w:r>
        <w:t>m</w:t>
      </w:r>
      <w:r w:rsidR="00BF65E7">
        <w:t>ain_utils.py</w:t>
      </w:r>
    </w:p>
    <w:p w14:paraId="2A13D969"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56886909"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4A325A95"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08C9D794"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42600D40"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79E92AD6"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011D44BD"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5AE2B6D6"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468D2814"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304761A1"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3D793993"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6EA29F4E"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6FC66A8B"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29F25666"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50E9634A"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2492FEBA"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3642EE2D"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40B80E90"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70137876"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36013204"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66E893B3"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0377287A"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0D5879C2"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1643CC1D"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41FA36B2"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711336A"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29EE40CD"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3438C367"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00AD1279"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0AAA6D73" w14:textId="77777777" w:rsidR="00604452" w:rsidRDefault="00604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4879556"/>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6434EA3B" w14:textId="77777777" w:rsidR="00EE0062" w:rsidRDefault="00EE0062" w:rsidP="003815E0">
      <w:pPr>
        <w:pStyle w:val="Paragraph"/>
      </w:pPr>
    </w:p>
    <w:p w14:paraId="000AA4E8" w14:textId="77777777" w:rsidR="00EE0062" w:rsidRDefault="00EE0062" w:rsidP="003815E0">
      <w:pPr>
        <w:pStyle w:val="Paragraph"/>
      </w:pPr>
    </w:p>
    <w:p w14:paraId="1AAB3FD5" w14:textId="77777777" w:rsidR="00EE0062" w:rsidRDefault="00EE0062" w:rsidP="003815E0">
      <w:pPr>
        <w:pStyle w:val="Paragraph"/>
      </w:pPr>
    </w:p>
    <w:p w14:paraId="44C916F0" w14:textId="77777777" w:rsidR="00EE0062" w:rsidRDefault="00EE0062" w:rsidP="003815E0">
      <w:pPr>
        <w:pStyle w:val="Paragraph"/>
      </w:pPr>
    </w:p>
    <w:p w14:paraId="7F06A204" w14:textId="3365004B" w:rsidR="005A7B16" w:rsidRPr="003815E0" w:rsidRDefault="00646242" w:rsidP="003815E0">
      <w:pPr>
        <w:pStyle w:val="Paragraph"/>
      </w:pPr>
      <w:r w:rsidRPr="00646242">
        <w:t>AB3DMOT_libs/kalman_filter.py</w:t>
      </w:r>
    </w:p>
    <w:p w14:paraId="7C9C5130" w14:textId="66FDC171" w:rsidR="003815E0" w:rsidRDefault="00832981" w:rsidP="003815E0">
      <w:pPr>
        <w:pStyle w:val="Paragraph"/>
      </w:pPr>
      <w:r w:rsidRPr="00832981">
        <w:drawing>
          <wp:inline distT="0" distB="0" distL="0" distR="0" wp14:anchorId="2FF30702" wp14:editId="005492F0">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5"/>
                    <a:stretch>
                      <a:fillRect/>
                    </a:stretch>
                  </pic:blipFill>
                  <pic:spPr>
                    <a:xfrm>
                      <a:off x="0" y="0"/>
                      <a:ext cx="5400040" cy="2422525"/>
                    </a:xfrm>
                    <a:prstGeom prst="rect">
                      <a:avLst/>
                    </a:prstGeom>
                  </pic:spPr>
                </pic:pic>
              </a:graphicData>
            </a:graphic>
          </wp:inline>
        </w:drawing>
      </w:r>
    </w:p>
    <w:p w14:paraId="569C7FC8" w14:textId="0B0BBC5E" w:rsidR="00832981" w:rsidRDefault="00832981" w:rsidP="003815E0">
      <w:pPr>
        <w:pStyle w:val="Paragraph"/>
      </w:pPr>
      <w:r>
        <w:t xml:space="preserve">Commit link: </w:t>
      </w:r>
    </w:p>
    <w:p w14:paraId="5541F069" w14:textId="17666679" w:rsidR="00832981" w:rsidRDefault="00D3194B" w:rsidP="003815E0">
      <w:pPr>
        <w:pStyle w:val="Paragraph"/>
      </w:pPr>
      <w:r>
        <w:t>[</w:t>
      </w:r>
      <w:hyperlink r:id="rId56"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5CA5F3B8" w14:textId="77777777" w:rsidR="00832981" w:rsidRDefault="00832981" w:rsidP="003815E0">
      <w:pPr>
        <w:pStyle w:val="Paragraph"/>
      </w:pPr>
    </w:p>
    <w:p w14:paraId="4CACCFD6" w14:textId="77777777" w:rsidR="00125B6B" w:rsidRDefault="00125B6B" w:rsidP="00125B6B">
      <w:pPr>
        <w:pStyle w:val="Paragraph"/>
      </w:pPr>
    </w:p>
    <w:p w14:paraId="6842E0E3" w14:textId="77777777" w:rsidR="00630011" w:rsidRDefault="00630011" w:rsidP="00125B6B">
      <w:pPr>
        <w:pStyle w:val="Paragraph"/>
      </w:pPr>
    </w:p>
    <w:p w14:paraId="4CB2BF79" w14:textId="77777777" w:rsidR="00630011" w:rsidRDefault="00630011" w:rsidP="00125B6B">
      <w:pPr>
        <w:pStyle w:val="Paragraph"/>
      </w:pPr>
    </w:p>
    <w:p w14:paraId="3E741082" w14:textId="77777777" w:rsidR="00630011" w:rsidRDefault="00630011" w:rsidP="00125B6B">
      <w:pPr>
        <w:pStyle w:val="Paragraph"/>
      </w:pPr>
    </w:p>
    <w:p w14:paraId="68EA396D" w14:textId="77777777" w:rsidR="00630011" w:rsidRDefault="00630011" w:rsidP="00125B6B">
      <w:pPr>
        <w:pStyle w:val="Paragraph"/>
      </w:pPr>
    </w:p>
    <w:p w14:paraId="1E4B5BBD" w14:textId="77777777" w:rsidR="00630011" w:rsidRDefault="00630011" w:rsidP="00125B6B">
      <w:pPr>
        <w:pStyle w:val="Paragraph"/>
      </w:pPr>
    </w:p>
    <w:p w14:paraId="63390EBA" w14:textId="77777777" w:rsidR="00630011" w:rsidRDefault="00630011" w:rsidP="00125B6B">
      <w:pPr>
        <w:pStyle w:val="Paragraph"/>
      </w:pPr>
    </w:p>
    <w:p w14:paraId="7EA4F39F" w14:textId="77777777" w:rsidR="00630011" w:rsidRDefault="00630011" w:rsidP="00125B6B">
      <w:pPr>
        <w:pStyle w:val="Paragraph"/>
      </w:pPr>
    </w:p>
    <w:p w14:paraId="72FC4568" w14:textId="77777777" w:rsidR="00630011" w:rsidRDefault="00630011" w:rsidP="00125B6B">
      <w:pPr>
        <w:pStyle w:val="Paragraph"/>
      </w:pPr>
    </w:p>
    <w:p w14:paraId="318E27B6" w14:textId="77777777" w:rsidR="00630011" w:rsidRDefault="00630011" w:rsidP="00125B6B">
      <w:pPr>
        <w:pStyle w:val="Paragraph"/>
      </w:pPr>
    </w:p>
    <w:p w14:paraId="5F1D2953" w14:textId="77777777" w:rsidR="00630011" w:rsidRDefault="00630011" w:rsidP="00125B6B">
      <w:pPr>
        <w:pStyle w:val="Paragraph"/>
      </w:pPr>
    </w:p>
    <w:p w14:paraId="02F4DA55" w14:textId="77777777" w:rsidR="00630011" w:rsidRDefault="00630011" w:rsidP="00125B6B">
      <w:pPr>
        <w:pStyle w:val="Paragraph"/>
      </w:pPr>
    </w:p>
    <w:p w14:paraId="796834DD" w14:textId="77777777" w:rsidR="00630011" w:rsidRDefault="00630011" w:rsidP="00125B6B">
      <w:pPr>
        <w:pStyle w:val="Paragraph"/>
      </w:pPr>
    </w:p>
    <w:p w14:paraId="6121445D" w14:textId="77777777" w:rsidR="00630011" w:rsidRDefault="00630011" w:rsidP="00125B6B">
      <w:pPr>
        <w:pStyle w:val="Paragraph"/>
      </w:pPr>
    </w:p>
    <w:p w14:paraId="7F806CD5" w14:textId="77777777" w:rsidR="00630011" w:rsidRDefault="00630011" w:rsidP="00125B6B">
      <w:pPr>
        <w:pStyle w:val="Paragraph"/>
      </w:pPr>
    </w:p>
    <w:p w14:paraId="01494436" w14:textId="0597D476" w:rsidR="00440549" w:rsidRDefault="00854445" w:rsidP="00440549">
      <w:pPr>
        <w:pStyle w:val="Heading3"/>
      </w:pPr>
      <w:bookmarkStart w:id="99" w:name="_Toc164933178"/>
      <w:r>
        <w:t>Training the model</w:t>
      </w:r>
      <w:r w:rsidR="00CF454E">
        <w:t>.</w:t>
      </w:r>
      <w:bookmarkEnd w:id="99"/>
    </w:p>
    <w:p w14:paraId="1AF0F298" w14:textId="6763CA0D" w:rsidR="00756F00" w:rsidRDefault="00756F00" w:rsidP="00756F00">
      <w:pPr>
        <w:pStyle w:val="Paragraph"/>
      </w:pPr>
      <w:r w:rsidRPr="003E1847">
        <w:t>According to the research</w:t>
      </w:r>
      <w:r>
        <w:t xml:space="preserve"> carried </w:t>
      </w:r>
      <w:r w:rsidR="00D011E3">
        <w:t xml:space="preserve">out </w:t>
      </w:r>
      <w:r>
        <w:t xml:space="preserve">by </w:t>
      </w:r>
      <w:r>
        <w:rPr>
          <w:color w:val="000000"/>
          <w:shd w:val="clear" w:color="auto" w:fill="FFFFFF"/>
        </w:rPr>
        <w:t>(Pan et al., n.d.)</w:t>
      </w:r>
      <w:r w:rsidR="00D011E3">
        <w:rPr>
          <w:color w:val="000000"/>
          <w:shd w:val="clear" w:color="auto" w:fill="FFFFFF"/>
        </w:rPr>
        <w:t>,</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598DD5F2" w14:textId="78D33F4C" w:rsidR="00B4305E" w:rsidRPr="008B078C" w:rsidRDefault="00B4305E" w:rsidP="00B4305E">
      <w:pPr>
        <w:pStyle w:val="Paragraph"/>
      </w:pPr>
      <w:r w:rsidRPr="008B078C">
        <w:t xml:space="preserve">It took approximately </w:t>
      </w:r>
      <w:r>
        <w:t>35</w:t>
      </w:r>
      <w:r w:rsidRPr="008B078C">
        <w:t>s for 1% of an epoch, given this information we can create the following equation:</w:t>
      </w:r>
    </w:p>
    <w:p w14:paraId="000F50F1" w14:textId="7B95D2A9" w:rsidR="00411AEC" w:rsidRPr="009E03E7" w:rsidRDefault="00355B5F" w:rsidP="00355B5F">
      <w:pPr>
        <w:rPr>
          <w:rFonts w:eastAsiaTheme="minorEastAsia"/>
        </w:rPr>
      </w:pPr>
      <m:oMathPara>
        <m:oMath>
          <m:r>
            <w:rPr>
              <w:rFonts w:ascii="Cambria Math" w:hAnsi="Cambria Math"/>
            </w:rPr>
            <m:t>Time per epoch=35 seconds per 1%×100%=3500 seconds per epoch</m:t>
          </m:r>
        </m:oMath>
      </m:oMathPara>
    </w:p>
    <w:p w14:paraId="35135E02" w14:textId="77777777" w:rsidR="009E03E7" w:rsidRPr="001660AC" w:rsidRDefault="009E03E7" w:rsidP="00355B5F">
      <w:pPr>
        <w:rPr>
          <w:rFonts w:eastAsiaTheme="minorEastAsia"/>
        </w:rPr>
      </w:pPr>
    </w:p>
    <w:p w14:paraId="76BE9D36" w14:textId="5079765D" w:rsidR="00355B5F" w:rsidRPr="00AD6DC4" w:rsidRDefault="00355B5F" w:rsidP="00355B5F">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9A21FA0" w14:textId="2AA169DF" w:rsidR="00355B5F" w:rsidRPr="003A482B" w:rsidRDefault="00355B5F" w:rsidP="00355B5F">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2BA3EC1B" w14:textId="77777777" w:rsidR="00355B5F" w:rsidRPr="000166BD" w:rsidRDefault="00355B5F" w:rsidP="00355B5F">
      <w:pPr>
        <w:rPr>
          <w:rFonts w:ascii="Cambria Math" w:eastAsiaTheme="minorEastAsia" w:hAnsi="Cambria Math"/>
          <w:oMath/>
        </w:rPr>
      </w:pPr>
    </w:p>
    <w:p w14:paraId="7F4CFB0C" w14:textId="4C434C43" w:rsidR="00355B5F" w:rsidRDefault="007176D4" w:rsidP="007176D4">
      <w:pPr>
        <w:rPr>
          <w:rFonts w:cs="Times New Roman"/>
        </w:rPr>
      </w:pPr>
      <w:r w:rsidRPr="007176D4">
        <w:rPr>
          <w:rFonts w:cs="Times New Roman"/>
        </w:rPr>
        <w:t xml:space="preserve">Considering the capabilities of the available machine processor and the project deadlines, it was decided to initially train the model for 10 epochs. Subsequently, the model </w:t>
      </w:r>
      <w:r w:rsidR="00EC6757">
        <w:rPr>
          <w:rFonts w:cs="Times New Roman"/>
        </w:rPr>
        <w:t>would then</w:t>
      </w:r>
      <w:r w:rsidRPr="007176D4">
        <w:rPr>
          <w:rFonts w:cs="Times New Roman"/>
        </w:rPr>
        <w:t xml:space="preserve"> be trained for 24 epochs, allowing for a comparative analysis between the two training durations.</w:t>
      </w:r>
    </w:p>
    <w:p w14:paraId="4B34792F" w14:textId="77777777" w:rsidR="007176D4" w:rsidRPr="007176D4" w:rsidRDefault="007176D4" w:rsidP="007176D4">
      <w:pPr>
        <w:rPr>
          <w:rFonts w:cs="Times New Roman"/>
        </w:rPr>
      </w:pPr>
    </w:p>
    <w:p w14:paraId="777B2F1D" w14:textId="5FC7B701" w:rsidR="005A68C9" w:rsidRDefault="005A68C9" w:rsidP="008B078C">
      <w:pPr>
        <w:pStyle w:val="Paragraph"/>
      </w:pPr>
      <w:r>
        <w:t>The author train</w:t>
      </w:r>
      <w:r w:rsidR="007176D4">
        <w:t>ed</w:t>
      </w:r>
      <w:r>
        <w:t xml:space="preserve"> the model by running the following command</w:t>
      </w:r>
      <w:r w:rsidR="00AE5D0E">
        <w:t>:</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7F0A3F3B" w14:textId="77777777" w:rsidR="00D21222" w:rsidRDefault="00D21222" w:rsidP="00CB5820">
      <w:pPr>
        <w:pStyle w:val="Paragraph"/>
      </w:pPr>
    </w:p>
    <w:p w14:paraId="0F0592A3" w14:textId="5B7DC350" w:rsidR="009718CA" w:rsidRDefault="009718CA" w:rsidP="00CB5820">
      <w:pPr>
        <w:pStyle w:val="Paragraph"/>
      </w:pPr>
      <w:r>
        <w:t>The model training parameters are defined inside of “</w:t>
      </w:r>
      <w:r w:rsidRPr="009718CA">
        <w:t>configs.yaml</w:t>
      </w:r>
      <w:r>
        <w:t>”.</w:t>
      </w:r>
    </w:p>
    <w:p w14:paraId="724483A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497CD45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54EC2DD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03A71EB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3D533B1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3D0F8414"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174AC41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A526600" w14:textId="767F999A"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sidR="004B2CFC">
        <w:rPr>
          <w:rFonts w:ascii="Consolas" w:hAnsi="Consolas" w:cs="Courier New"/>
          <w:color w:val="006666"/>
          <w:sz w:val="17"/>
          <w:szCs w:val="17"/>
        </w:rPr>
        <w:t>0</w:t>
      </w:r>
    </w:p>
    <w:p w14:paraId="361FE332"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005BBCC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5A66AA7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2FA64E3B" w14:textId="36A3300E"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sidR="004B2CFC">
        <w:rPr>
          <w:rFonts w:ascii="Consolas" w:hAnsi="Consolas" w:cs="Courier New"/>
          <w:color w:val="006666"/>
          <w:sz w:val="17"/>
          <w:szCs w:val="17"/>
        </w:rPr>
        <w:t>2</w:t>
      </w:r>
    </w:p>
    <w:p w14:paraId="1A13FBB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0BAD2E0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0DCB3DA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4909D0B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899DA0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614DD93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0293064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D6559F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880000"/>
          <w:sz w:val="17"/>
          <w:szCs w:val="17"/>
        </w:rPr>
        <w:t>## dataset</w:t>
      </w:r>
    </w:p>
    <w:p w14:paraId="143A2A9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68087A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dataset</w:t>
      </w:r>
      <w:r>
        <w:rPr>
          <w:rFonts w:ascii="Consolas" w:hAnsi="Consolas" w:cs="Courier New"/>
          <w:color w:val="666600"/>
          <w:sz w:val="17"/>
          <w:szCs w:val="17"/>
        </w:rPr>
        <w:t>:</w:t>
      </w:r>
      <w:r>
        <w:rPr>
          <w:rFonts w:ascii="Consolas" w:hAnsi="Consolas" w:cs="Courier New"/>
          <w:color w:val="000000"/>
          <w:sz w:val="17"/>
          <w:szCs w:val="17"/>
        </w:rPr>
        <w:t xml:space="preserve"> vod</w:t>
      </w:r>
    </w:p>
    <w:p w14:paraId="5BE0A5E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dataset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four-d-radar-thesis\data\view_of_delft_PUBLIC'</w:t>
      </w:r>
    </w:p>
    <w:p w14:paraId="5449440B"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au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19C42B8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n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2</w:t>
      </w:r>
    </w:p>
    <w:p w14:paraId="15C658C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start_seq</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75485408"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end_seq</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CCA84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3060588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7B30F773"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880000"/>
          <w:sz w:val="17"/>
          <w:szCs w:val="17"/>
        </w:rPr>
        <w:t>## method parameter</w:t>
      </w:r>
    </w:p>
    <w:p w14:paraId="2091F0C3"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rigid_thr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w:t>
      </w:r>
    </w:p>
    <w:p w14:paraId="19CE3798"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pointrcn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737720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min_obj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p>
    <w:p w14:paraId="451E25A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w:t>
      </w:r>
    </w:p>
    <w:p w14:paraId="30981AF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w:t>
      </w:r>
    </w:p>
    <w:p w14:paraId="56503E24"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880000"/>
          <w:sz w:val="17"/>
          <w:szCs w:val="17"/>
        </w:rPr>
        <w:t>## checkpoint</w:t>
      </w:r>
    </w:p>
    <w:p w14:paraId="5F6CC9F0"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load_checkpoi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6B8BD460"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model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eckpoint/track4d_radar/models/model.last.t7'</w:t>
      </w:r>
    </w:p>
    <w:p w14:paraId="6E5F5F0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9. </w:t>
      </w:r>
      <w:r>
        <w:rPr>
          <w:rFonts w:ascii="Consolas" w:hAnsi="Consolas" w:cs="Courier New"/>
          <w:color w:val="000000"/>
          <w:sz w:val="17"/>
          <w:szCs w:val="17"/>
        </w:rPr>
        <w:t>continue_mode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5BCEA9C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40. </w:t>
      </w:r>
      <w:r>
        <w:rPr>
          <w:rFonts w:ascii="Consolas" w:hAnsi="Consolas" w:cs="Courier New"/>
          <w:color w:val="000000"/>
          <w:sz w:val="17"/>
          <w:szCs w:val="17"/>
        </w:rPr>
        <w:t> </w:t>
      </w:r>
    </w:p>
    <w:p w14:paraId="19268BAE" w14:textId="77777777" w:rsidR="001F3BBF" w:rsidRDefault="001F3BBF" w:rsidP="001F3BBF"/>
    <w:p w14:paraId="2F2AFD93" w14:textId="592398EB" w:rsidR="00D02C7B" w:rsidRDefault="0007149D" w:rsidP="00464806">
      <w:pPr>
        <w:pStyle w:val="Paragraph"/>
      </w:pPr>
      <w:r>
        <w:t xml:space="preserve">The following </w:t>
      </w:r>
      <w:r w:rsidR="0080634B">
        <w:t>terminal output was displayed after 10 epochs where run</w:t>
      </w:r>
      <w:r w:rsidR="00770A7C">
        <w:t>:</w:t>
      </w:r>
    </w:p>
    <w:p w14:paraId="7F74C0FB"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4</w:t>
      </w:r>
      <w:r>
        <w:rPr>
          <w:rFonts w:ascii="Consolas" w:hAnsi="Consolas" w:cs="Courier New"/>
          <w:color w:val="666600"/>
          <w:sz w:val="17"/>
          <w:szCs w:val="17"/>
        </w:rPr>
        <w:t>:</w:t>
      </w:r>
      <w:r>
        <w:rPr>
          <w:rFonts w:ascii="Consolas" w:hAnsi="Consolas" w:cs="Courier New"/>
          <w:color w:val="006666"/>
          <w:sz w:val="17"/>
          <w:szCs w:val="17"/>
        </w:rPr>
        <w:t>36</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4s</w:t>
      </w:r>
      <w:r>
        <w:rPr>
          <w:rFonts w:ascii="Consolas" w:hAnsi="Consolas" w:cs="Courier New"/>
          <w:color w:val="666600"/>
          <w:sz w:val="17"/>
          <w:szCs w:val="17"/>
        </w:rPr>
        <w:t>/</w:t>
      </w:r>
      <w:r>
        <w:rPr>
          <w:rFonts w:ascii="Consolas" w:hAnsi="Consolas" w:cs="Courier New"/>
          <w:color w:val="000000"/>
          <w:sz w:val="17"/>
          <w:szCs w:val="17"/>
        </w:rPr>
        <w:t>i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2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19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43</w:t>
      </w:r>
      <w:r>
        <w:rPr>
          <w:rFonts w:ascii="Consolas" w:hAnsi="Consolas" w:cs="Courier New"/>
          <w:color w:val="666600"/>
          <w:sz w:val="17"/>
          <w:szCs w:val="17"/>
        </w:rPr>
        <w:t>]</w:t>
      </w:r>
    </w:p>
    <w:p w14:paraId="3D1C5CA3"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8525175406225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7992327961999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869268018118742</w:t>
      </w:r>
      <w:r>
        <w:rPr>
          <w:rFonts w:ascii="Consolas" w:hAnsi="Consolas" w:cs="Courier New"/>
          <w:color w:val="666600"/>
          <w:sz w:val="17"/>
          <w:szCs w:val="17"/>
        </w:rPr>
        <w:t>}</w:t>
      </w:r>
    </w:p>
    <w:p w14:paraId="041AB20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47831212455254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721905669365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800350323273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485774119628494</w:t>
      </w:r>
      <w:r>
        <w:rPr>
          <w:rFonts w:ascii="Consolas" w:hAnsi="Consolas" w:cs="Courier New"/>
          <w:color w:val="666600"/>
          <w:sz w:val="17"/>
          <w:szCs w:val="17"/>
        </w:rPr>
        <w:t>}</w:t>
      </w:r>
    </w:p>
    <w:p w14:paraId="0F2BB39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1A94AE66"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11F1D2F7" w14:textId="77777777" w:rsidR="00666D0A" w:rsidRDefault="00666D0A" w:rsidP="00464806">
      <w:pPr>
        <w:pStyle w:val="Paragraph"/>
      </w:pPr>
    </w:p>
    <w:p w14:paraId="4F544F6A" w14:textId="26FE92AD" w:rsidR="006A35BD" w:rsidRDefault="00FA4AD1" w:rsidP="00464806">
      <w:pPr>
        <w:pStyle w:val="Paragraph"/>
      </w:pPr>
      <w:r>
        <w:t>After the e</w:t>
      </w:r>
      <w:r w:rsidR="009705F3">
        <w:t>valuation script</w:t>
      </w:r>
      <w:r>
        <w:t xml:space="preserve"> was run</w:t>
      </w:r>
      <w:r w:rsidR="006A35BD">
        <w:t xml:space="preserve"> on </w:t>
      </w:r>
      <w:r w:rsidR="006061E5">
        <w:t xml:space="preserve">the </w:t>
      </w:r>
      <w:r w:rsidR="006A35BD">
        <w:t xml:space="preserve">trained </w:t>
      </w:r>
      <w:r w:rsidR="001A09DC">
        <w:t>model: “</w:t>
      </w:r>
      <w:r w:rsidR="001A09DC" w:rsidRPr="001A09DC">
        <w:t>model.best.t7</w:t>
      </w:r>
      <w:r w:rsidR="001A09DC">
        <w:t>”</w:t>
      </w:r>
      <w:r w:rsidR="00B558F4">
        <w:t>, the following output was achieved:</w:t>
      </w:r>
    </w:p>
    <w:p w14:paraId="1823854C"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25BD6829"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6E51C588"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5213EE0A"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19FC461"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93DB9C5"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00C900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CFF72F4"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4EE9DCD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1ADE8434" w14:textId="1B4F6B4B" w:rsidR="00D02C7B" w:rsidRDefault="00D02C7B" w:rsidP="006A35BD">
      <w:pPr>
        <w:pStyle w:val="NormalWeb"/>
        <w:pBdr>
          <w:top w:val="single" w:sz="6" w:space="2" w:color="888888"/>
          <w:left w:val="single" w:sz="6" w:space="2" w:color="888888"/>
          <w:bottom w:val="single" w:sz="6" w:space="2" w:color="888888"/>
          <w:right w:val="single" w:sz="6" w:space="2" w:color="888888"/>
        </w:pBdr>
        <w:tabs>
          <w:tab w:val="left" w:pos="916"/>
          <w:tab w:val="right" w:pos="8504"/>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r w:rsidR="006A35BD">
        <w:rPr>
          <w:rFonts w:ascii="Consolas" w:hAnsi="Consolas" w:cs="Courier New"/>
          <w:color w:val="000000"/>
          <w:sz w:val="17"/>
          <w:szCs w:val="17"/>
        </w:rPr>
        <w:tab/>
      </w:r>
    </w:p>
    <w:p w14:paraId="07C5838D" w14:textId="77777777" w:rsidR="001D1242" w:rsidRDefault="001D1242" w:rsidP="00585D40">
      <w:pPr>
        <w:pStyle w:val="Paragraph"/>
      </w:pPr>
    </w:p>
    <w:p w14:paraId="2AAFBFE4" w14:textId="3233C97D" w:rsidR="00B07CEE" w:rsidRDefault="00B07CEE" w:rsidP="00585D40">
      <w:pPr>
        <w:pStyle w:val="Paragraph"/>
      </w:pPr>
      <w:r>
        <w:t xml:space="preserve">The results and </w:t>
      </w:r>
      <w:r w:rsidR="00227A35">
        <w:t xml:space="preserve">the </w:t>
      </w:r>
      <w:r>
        <w:t xml:space="preserve">different metrics shown in the above code are explained in greater detail in </w:t>
      </w:r>
      <w:r w:rsidR="00625AB2">
        <w:t>[</w:t>
      </w:r>
      <w:hyperlink w:anchor="_Result_Analysis" w:history="1">
        <w:r w:rsidR="00625AB2" w:rsidRPr="00625AB2">
          <w:rPr>
            <w:rStyle w:val="Hyperlink"/>
          </w:rPr>
          <w:t>chapter 5</w:t>
        </w:r>
      </w:hyperlink>
      <w:r w:rsidR="00625AB2">
        <w:t>]</w:t>
      </w:r>
      <w:r w:rsidR="008D0E23">
        <w:t>.</w:t>
      </w:r>
    </w:p>
    <w:p w14:paraId="528007EE" w14:textId="7ED774FB" w:rsidR="005A1D68" w:rsidRDefault="00585D40" w:rsidP="00585D40">
      <w:pPr>
        <w:pStyle w:val="Paragraph"/>
      </w:pPr>
      <w:r w:rsidRPr="00585D40">
        <w:t xml:space="preserve">When </w:t>
      </w:r>
      <w:r>
        <w:t xml:space="preserve">an </w:t>
      </w:r>
      <w:r w:rsidRPr="00585D40">
        <w:t>attempt</w:t>
      </w:r>
      <w:r>
        <w:t xml:space="preserve"> was made</w:t>
      </w:r>
      <w:r w:rsidRPr="00585D40">
        <w:t xml:space="preserve"> to train the model for 24 epochs, </w:t>
      </w:r>
      <w:r w:rsidR="00493F17">
        <w:t>the following error occurred:</w:t>
      </w:r>
      <w:r>
        <w:t xml:space="preserve"> </w:t>
      </w:r>
    </w:p>
    <w:p w14:paraId="1CA55C27" w14:textId="6CA05233" w:rsidR="005A1D68" w:rsidRDefault="005A1D6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379282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torch</w:t>
      </w:r>
      <w:r>
        <w:rPr>
          <w:rFonts w:ascii="Consolas" w:hAnsi="Consolas" w:cs="Courier New"/>
          <w:color w:val="666600"/>
          <w:sz w:val="17"/>
          <w:szCs w:val="17"/>
        </w:rPr>
        <w:t>.</w:t>
      </w:r>
      <w:r>
        <w:rPr>
          <w:rFonts w:ascii="Consolas" w:hAnsi="Consolas" w:cs="Courier New"/>
          <w:color w:val="000000"/>
          <w:sz w:val="17"/>
          <w:szCs w:val="17"/>
        </w:rPr>
        <w:t>cuda</w:t>
      </w:r>
      <w:r>
        <w:rPr>
          <w:rFonts w:ascii="Consolas" w:hAnsi="Consolas" w:cs="Courier New"/>
          <w:color w:val="666600"/>
          <w:sz w:val="17"/>
          <w:szCs w:val="17"/>
        </w:rPr>
        <w:t>.</w:t>
      </w:r>
      <w:r>
        <w:rPr>
          <w:rFonts w:ascii="Consolas" w:hAnsi="Consolas" w:cs="Courier New"/>
          <w:color w:val="660066"/>
          <w:sz w:val="17"/>
          <w:szCs w:val="17"/>
        </w:rPr>
        <w:t>OutOfMemoryError</w:t>
      </w:r>
      <w:r>
        <w:rPr>
          <w:rFonts w:ascii="Consolas" w:hAnsi="Consolas" w:cs="Courier New"/>
          <w:color w:val="666600"/>
          <w:sz w:val="17"/>
          <w:szCs w:val="17"/>
        </w:rPr>
        <w:t>:</w:t>
      </w:r>
      <w:r>
        <w:rPr>
          <w:rFonts w:ascii="Consolas" w:hAnsi="Consolas" w:cs="Courier New"/>
          <w:color w:val="000000"/>
          <w:sz w:val="17"/>
          <w:szCs w:val="17"/>
        </w:rPr>
        <w:t xml:space="preserve"> CUDA </w:t>
      </w:r>
      <w:r>
        <w:rPr>
          <w:rFonts w:ascii="Consolas" w:hAnsi="Consolas" w:cs="Courier New"/>
          <w:color w:val="000088"/>
          <w:sz w:val="17"/>
          <w:szCs w:val="17"/>
        </w:rPr>
        <w:t>out</w:t>
      </w:r>
      <w:r>
        <w:rPr>
          <w:rFonts w:ascii="Consolas" w:hAnsi="Consolas" w:cs="Courier New"/>
          <w:color w:val="000000"/>
          <w:sz w:val="17"/>
          <w:szCs w:val="17"/>
        </w:rPr>
        <w:t xml:space="preserve"> </w:t>
      </w:r>
      <w:r>
        <w:rPr>
          <w:rFonts w:ascii="Consolas" w:hAnsi="Consolas" w:cs="Courier New"/>
          <w:color w:val="000088"/>
          <w:sz w:val="17"/>
          <w:szCs w:val="17"/>
        </w:rPr>
        <w:t>of</w:t>
      </w:r>
      <w:r>
        <w:rPr>
          <w:rFonts w:ascii="Consolas" w:hAnsi="Consolas" w:cs="Courier New"/>
          <w:color w:val="000000"/>
          <w:sz w:val="17"/>
          <w:szCs w:val="17"/>
        </w:rPr>
        <w:t xml:space="preserve"> mem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ied</w:t>
      </w:r>
      <w:r>
        <w:rPr>
          <w:rFonts w:ascii="Consolas" w:hAnsi="Consolas" w:cs="Courier New"/>
          <w:color w:val="000000"/>
          <w:sz w:val="17"/>
          <w:szCs w:val="17"/>
        </w:rPr>
        <w:t xml:space="preserve"> to allocate </w:t>
      </w:r>
      <w:r>
        <w:rPr>
          <w:rFonts w:ascii="Consolas" w:hAnsi="Consolas" w:cs="Courier New"/>
          <w:color w:val="006666"/>
          <w:sz w:val="17"/>
          <w:szCs w:val="17"/>
        </w:rPr>
        <w:t>42.00</w:t>
      </w:r>
      <w:r>
        <w:rPr>
          <w:rFonts w:ascii="Consolas" w:hAnsi="Consolas" w:cs="Courier New"/>
          <w:color w:val="000000"/>
          <w:sz w:val="17"/>
          <w:szCs w:val="17"/>
        </w:rPr>
        <w:t xml:space="preserve"> </w:t>
      </w:r>
      <w:r>
        <w:rPr>
          <w:rFonts w:ascii="Consolas" w:hAnsi="Consolas" w:cs="Courier New"/>
          <w:color w:val="660066"/>
          <w:sz w:val="17"/>
          <w:szCs w:val="17"/>
        </w:rPr>
        <w:t>MiB</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GPU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total capaci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07</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already allocat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bytes fre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43</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reserved </w:t>
      </w:r>
      <w:r>
        <w:rPr>
          <w:rFonts w:ascii="Consolas" w:hAnsi="Consolas" w:cs="Courier New"/>
          <w:color w:val="000088"/>
          <w:sz w:val="17"/>
          <w:szCs w:val="17"/>
        </w:rPr>
        <w:t>in</w:t>
      </w:r>
      <w:r>
        <w:rPr>
          <w:rFonts w:ascii="Consolas" w:hAnsi="Consolas" w:cs="Courier New"/>
          <w:color w:val="000000"/>
          <w:sz w:val="17"/>
          <w:szCs w:val="17"/>
        </w:rPr>
        <w:t xml:space="preserve"> total </w:t>
      </w:r>
      <w:r>
        <w:rPr>
          <w:rFonts w:ascii="Consolas" w:hAnsi="Consolas" w:cs="Courier New"/>
          <w:color w:val="000088"/>
          <w:sz w:val="17"/>
          <w:szCs w:val="17"/>
        </w:rPr>
        <w:t>by</w:t>
      </w:r>
      <w:r>
        <w:rPr>
          <w:rFonts w:ascii="Consolas" w:hAnsi="Consolas" w:cs="Courier New"/>
          <w:color w:val="000000"/>
          <w:sz w:val="17"/>
          <w:szCs w:val="17"/>
        </w:rPr>
        <w:t xml:space="preserve"> </w:t>
      </w:r>
      <w:r>
        <w:rPr>
          <w:rFonts w:ascii="Consolas" w:hAnsi="Consolas" w:cs="Courier New"/>
          <w:color w:val="660066"/>
          <w:sz w:val="17"/>
          <w:szCs w:val="17"/>
        </w:rPr>
        <w:t>PyTorch</w:t>
      </w:r>
      <w:r>
        <w:rPr>
          <w:rFonts w:ascii="Consolas" w:hAnsi="Consolas" w:cs="Courier New"/>
          <w:color w:val="666600"/>
          <w:sz w:val="17"/>
          <w:szCs w:val="17"/>
        </w:rPr>
        <w:t>)</w:t>
      </w:r>
    </w:p>
    <w:p w14:paraId="08FC9841" w14:textId="3A9CB261" w:rsidR="006A35BD" w:rsidRDefault="00585D40" w:rsidP="00585D40">
      <w:pPr>
        <w:pStyle w:val="Paragraph"/>
      </w:pPr>
      <w:r w:rsidRPr="00585D40">
        <w:t xml:space="preserve">indicating that the GPU ran </w:t>
      </w:r>
      <w:r w:rsidR="006E75E9">
        <w:t>out of memory</w:t>
      </w:r>
      <w:r w:rsidR="00E80D22">
        <w:t xml:space="preserve">, however when another attempt was made to train the model on 1 epoch the same error occurred. A series of steps were carried out to solve this problem, such as clearing cache. Unfortunately to no avail </w:t>
      </w:r>
    </w:p>
    <w:p w14:paraId="3B8EBB79" w14:textId="375CA746" w:rsidR="00BE1498" w:rsidRDefault="00BE1498" w:rsidP="00BE1498">
      <w:pPr>
        <w:pStyle w:val="Heading3"/>
      </w:pPr>
      <w:bookmarkStart w:id="100" w:name="_Toc164933179"/>
      <w:r>
        <w:t>Additional Work</w:t>
      </w:r>
      <w:bookmarkEnd w:id="100"/>
    </w:p>
    <w:p w14:paraId="081783A9" w14:textId="71040BBA" w:rsidR="00EE6120" w:rsidRDefault="00BE1498" w:rsidP="00585D40">
      <w:pPr>
        <w:pStyle w:val="Paragraph"/>
        <w:rPr>
          <w:b/>
          <w:bCs/>
        </w:rPr>
      </w:pPr>
      <w:r>
        <w:t>A simple script was created inside of a Jupyter notebook</w:t>
      </w:r>
      <w:r w:rsidR="00717D6E">
        <w:t xml:space="preserve"> </w:t>
      </w:r>
      <w:r w:rsidR="00E71147">
        <w:t>named</w:t>
      </w:r>
      <w:r>
        <w:t xml:space="preserve"> </w:t>
      </w:r>
      <w:r w:rsidRPr="00717D6E">
        <w:rPr>
          <w:b/>
          <w:bCs/>
        </w:rPr>
        <w:t>results_gif.ipynb</w:t>
      </w:r>
    </w:p>
    <w:p w14:paraId="7336140B" w14:textId="12DBEFDE" w:rsidR="00E71147" w:rsidRPr="00E71147" w:rsidRDefault="00E71147" w:rsidP="00585D40">
      <w:pPr>
        <w:pStyle w:val="Paragraph"/>
      </w:pPr>
      <w:r w:rsidRPr="00E71147">
        <w:t xml:space="preserve">Located at: </w:t>
      </w:r>
      <w:r w:rsidRPr="00E71147">
        <w:t>four-d-radar-thesis\four_d_radar\results_gif.ipynb</w:t>
      </w:r>
    </w:p>
    <w:p w14:paraId="37EDE42D" w14:textId="1B0C2A11" w:rsidR="00935FF1" w:rsidRDefault="005A2A0B" w:rsidP="00585D40">
      <w:pPr>
        <w:pStyle w:val="Paragraph"/>
      </w:pPr>
      <w:r w:rsidRPr="005A2A0B">
        <w:t xml:space="preserve">The script merges a sequence of </w:t>
      </w:r>
      <w:r w:rsidR="00150193">
        <w:t xml:space="preserve">all the </w:t>
      </w:r>
      <w:r w:rsidRPr="005A2A0B">
        <w:t>PNG files that were generated following the execution of an evaluation script, which depict the outcomes of 4D radar object detection and tracking predictions.</w:t>
      </w:r>
      <w:r w:rsidR="00005180">
        <w:t xml:space="preserve"> For reference of the PNG images refer to </w:t>
      </w:r>
      <w:r w:rsidR="00005180" w:rsidRPr="00005180">
        <w:rPr>
          <w:b/>
          <w:bCs/>
        </w:rPr>
        <w:t>[Figure 23]</w:t>
      </w:r>
      <w:r w:rsidR="00064B39" w:rsidRPr="00064B39">
        <w:t>.</w:t>
      </w:r>
    </w:p>
    <w:p w14:paraId="2F00A352" w14:textId="77777777" w:rsidR="00143D8C" w:rsidRDefault="00143D8C" w:rsidP="00585D40">
      <w:pPr>
        <w:pStyle w:val="Paragraph"/>
      </w:pPr>
    </w:p>
    <w:p w14:paraId="3790BCB7"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os</w:t>
      </w:r>
    </w:p>
    <w:p w14:paraId="46A48A74"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3160530B"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575E8ABC"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Define the directory containing the images</w:t>
      </w:r>
    </w:p>
    <w:p w14:paraId="60FD41E9"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image_folder </w:t>
      </w:r>
      <w:r>
        <w:rPr>
          <w:rFonts w:ascii="Consolas" w:hAnsi="Consolas" w:cs="Courier New"/>
          <w:color w:val="666600"/>
          <w:sz w:val="17"/>
          <w:szCs w:val="17"/>
        </w:rPr>
        <w:t>=</w:t>
      </w:r>
      <w:r>
        <w:rPr>
          <w:rFonts w:ascii="Consolas" w:hAnsi="Consolas" w:cs="Courier New"/>
          <w:color w:val="000000"/>
          <w:sz w:val="17"/>
          <w:szCs w:val="17"/>
        </w:rPr>
        <w:t xml:space="preserve"> r</w:t>
      </w:r>
      <w:r>
        <w:rPr>
          <w:rFonts w:ascii="Consolas" w:hAnsi="Consolas" w:cs="Courier New"/>
          <w:color w:val="008800"/>
          <w:sz w:val="17"/>
          <w:szCs w:val="17"/>
        </w:rPr>
        <w:t>'D:\four-d-radar-thesis\RaTrack\artifacts\2024-04-22--02-33\results_vis'</w:t>
      </w:r>
    </w:p>
    <w:p w14:paraId="6ED66BE5"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output_folder </w:t>
      </w:r>
      <w:r>
        <w:rPr>
          <w:rFonts w:ascii="Consolas" w:hAnsi="Consolas" w:cs="Courier New"/>
          <w:color w:val="666600"/>
          <w:sz w:val="17"/>
          <w:szCs w:val="17"/>
        </w:rPr>
        <w:t>=</w:t>
      </w:r>
      <w:r>
        <w:rPr>
          <w:rFonts w:ascii="Consolas" w:hAnsi="Consolas" w:cs="Courier New"/>
          <w:color w:val="000000"/>
          <w:sz w:val="17"/>
          <w:szCs w:val="17"/>
        </w:rPr>
        <w:t xml:space="preserve"> r</w:t>
      </w:r>
      <w:r>
        <w:rPr>
          <w:rFonts w:ascii="Consolas" w:hAnsi="Consolas" w:cs="Courier New"/>
          <w:color w:val="008800"/>
          <w:sz w:val="17"/>
          <w:szCs w:val="17"/>
        </w:rPr>
        <w:t>"D:\four-d-radar-thesis\docs\images"</w:t>
      </w:r>
    </w:p>
    <w:p w14:paraId="32F631BE"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29DF221D"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Ensure the output directory exists</w:t>
      </w:r>
    </w:p>
    <w:p w14:paraId="702C6F13"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73AE231C"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7A85E912"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 Define the output file name</w:t>
      </w:r>
    </w:p>
    <w:p w14:paraId="7E4B5A23"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2BCDE1A2"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1455D381"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3B9FB290"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880000"/>
          <w:sz w:val="17"/>
          <w:szCs w:val="17"/>
        </w:rPr>
        <w:t># Check if the file already exists</w:t>
      </w:r>
    </w:p>
    <w:p w14:paraId="789208B7"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15653C7C"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67CE1904"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88"/>
          <w:sz w:val="17"/>
          <w:szCs w:val="17"/>
        </w:rPr>
        <w:t>else</w:t>
      </w:r>
      <w:r>
        <w:rPr>
          <w:rFonts w:ascii="Consolas" w:hAnsi="Consolas" w:cs="Courier New"/>
          <w:color w:val="666600"/>
          <w:sz w:val="17"/>
          <w:szCs w:val="17"/>
        </w:rPr>
        <w:t>:</w:t>
      </w:r>
    </w:p>
    <w:p w14:paraId="68A2A297"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42446986"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55911E62"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Sort the files to maintain the order (optional, depends on how you want the frames to appear)</w:t>
      </w:r>
    </w:p>
    <w:p w14:paraId="3B47743D"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p>
    <w:p w14:paraId="3F430B72"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0A1AF29A"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46D9BDC9"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A529892"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3DB3D6A1"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373DC42B"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579B6BC1"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0081A58E"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08B8F548"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w:t>
      </w:r>
    </w:p>
    <w:p w14:paraId="3AA68394"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2112A17E"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2CA1CF6"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7EC6006D" w14:textId="77777777" w:rsidR="00143D8C" w:rsidRDefault="00143D8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9537982"/>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w:t>
      </w:r>
    </w:p>
    <w:p w14:paraId="2AB9EAE2" w14:textId="77777777" w:rsidR="005B1054" w:rsidRDefault="005B1054" w:rsidP="006A35BD"/>
    <w:p w14:paraId="63F6A9A3" w14:textId="603E93E1" w:rsidR="003C1753" w:rsidRDefault="003C1753" w:rsidP="006A35BD">
      <w:r>
        <w:t xml:space="preserve">The created GIF is placed inside </w:t>
      </w:r>
      <w:r w:rsidR="00BD12BB">
        <w:t>“</w:t>
      </w:r>
      <w:r w:rsidR="00BD12BB" w:rsidRPr="00BD12BB">
        <w:t>four-d-radar-thesis\docs\images</w:t>
      </w:r>
      <w:r w:rsidR="00BD12BB">
        <w:t>”</w:t>
      </w:r>
    </w:p>
    <w:p w14:paraId="060A37F8" w14:textId="251827C1" w:rsidR="00585D40" w:rsidRDefault="006A35BD" w:rsidP="006A35BD">
      <w:r>
        <w:t>Model.best</w:t>
      </w:r>
      <w:r w:rsidR="00D52F61">
        <w:t>.t7</w:t>
      </w:r>
    </w:p>
    <w:p w14:paraId="3F66E2FA"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691E6749"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4E6D4CE3"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522B737C"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67FA3FC6"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424C05BB" w14:textId="50D3EAC5" w:rsidR="00B10469" w:rsidRDefault="00890C72" w:rsidP="00B07CEE">
      <w:pPr>
        <w:pStyle w:val="Heading1"/>
      </w:pPr>
      <w:bookmarkStart w:id="101" w:name="_Toc164933180"/>
      <w:r>
        <w:t xml:space="preserve">Testing </w:t>
      </w:r>
      <w:r w:rsidR="000F7927">
        <w:t>and Result</w:t>
      </w:r>
      <w:r w:rsidR="00ED114B">
        <w:t>s</w:t>
      </w:r>
      <w:bookmarkEnd w:id="101"/>
    </w:p>
    <w:p w14:paraId="6DB14CA6" w14:textId="6769EA43" w:rsidR="000F7927" w:rsidRDefault="00FE4CE8" w:rsidP="000F7927">
      <w:pPr>
        <w:pStyle w:val="Heading2"/>
      </w:pPr>
      <w:bookmarkStart w:id="102" w:name="_Toc164933181"/>
      <w:r>
        <w:t>Introduction</w:t>
      </w:r>
      <w:bookmarkEnd w:id="102"/>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103" w:name="_Toc164933182"/>
      <w:r>
        <w:t xml:space="preserve">Unit </w:t>
      </w:r>
      <w:r w:rsidR="005D3C94">
        <w:t>Testing</w:t>
      </w:r>
      <w:bookmarkEnd w:id="103"/>
    </w:p>
    <w:p w14:paraId="6360C37B" w14:textId="6FF355D0" w:rsidR="006273FC" w:rsidRDefault="00674477" w:rsidP="006273FC">
      <w:pPr>
        <w:pStyle w:val="Heading3"/>
      </w:pPr>
      <w:bookmarkStart w:id="104" w:name="_Toc164933183"/>
      <w:r>
        <w:t>What is Unit Testing</w:t>
      </w:r>
      <w:r w:rsidR="000251C8">
        <w:t>,</w:t>
      </w:r>
      <w:r>
        <w:t xml:space="preserve"> and why is </w:t>
      </w:r>
      <w:r w:rsidR="00E5294A">
        <w:t xml:space="preserve">it </w:t>
      </w:r>
      <w:r w:rsidR="0004059D">
        <w:t>important?</w:t>
      </w:r>
      <w:bookmarkEnd w:id="104"/>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105" w:name="_Toc164933184"/>
      <w:r>
        <w:t xml:space="preserve">Testing Framework in </w:t>
      </w:r>
      <w:r w:rsidR="005B3EEF">
        <w:t>PyCharm</w:t>
      </w:r>
      <w:bookmarkEnd w:id="105"/>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106" w:name="_Toc164933185"/>
      <w:r>
        <w:t>Unit Testing</w:t>
      </w:r>
      <w:r w:rsidR="00DA5D55">
        <w:t xml:space="preserve"> Done</w:t>
      </w:r>
      <w:bookmarkEnd w:id="106"/>
    </w:p>
    <w:p w14:paraId="3324B762" w14:textId="1A149DC7" w:rsidR="00FC0572" w:rsidRDefault="007F5FD0" w:rsidP="007F5FD0">
      <w:r>
        <w:t>Pending…</w:t>
      </w:r>
    </w:p>
    <w:p w14:paraId="5CA7AF9E" w14:textId="77777777" w:rsidR="00496F72" w:rsidRPr="007F5FD0" w:rsidRDefault="00496F72" w:rsidP="007F5FD0"/>
    <w:p w14:paraId="5C0723C8" w14:textId="404D5DD1" w:rsidR="004D1E5E" w:rsidRDefault="004D1E5E" w:rsidP="004D1E5E">
      <w:pPr>
        <w:pStyle w:val="Heading2"/>
      </w:pPr>
      <w:bookmarkStart w:id="107" w:name="_Result_Analysis"/>
      <w:bookmarkStart w:id="108" w:name="_Toc164933186"/>
      <w:bookmarkEnd w:id="107"/>
      <w:r>
        <w:t>Model Training Results</w:t>
      </w:r>
      <w:r w:rsidR="008218BF">
        <w:t xml:space="preserve"> Analysis</w:t>
      </w:r>
      <w:bookmarkEnd w:id="108"/>
    </w:p>
    <w:p w14:paraId="18F483E1" w14:textId="77777777" w:rsidR="004D1E5E" w:rsidRDefault="004D1E5E" w:rsidP="004D1E5E">
      <w:pPr>
        <w:pStyle w:val="Paragraph"/>
      </w:pPr>
    </w:p>
    <w:p w14:paraId="77740881" w14:textId="77777777" w:rsidR="004D1E5E" w:rsidRDefault="004D1E5E" w:rsidP="004D1E5E">
      <w:pPr>
        <w:pStyle w:val="Paragraph"/>
      </w:pPr>
      <w:r w:rsidRPr="00613DD4">
        <w:rPr>
          <w:noProof/>
        </w:rPr>
        <w:drawing>
          <wp:inline distT="0" distB="0" distL="0" distR="0" wp14:anchorId="0D9D90CC" wp14:editId="70C8A2FF">
            <wp:extent cx="5400040" cy="3256915"/>
            <wp:effectExtent l="0" t="0" r="0" b="635"/>
            <wp:docPr id="621626194"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26194" name="Picture 1" descr="A graph with a line going up&#10;&#10;Description automatically generated"/>
                    <pic:cNvPicPr/>
                  </pic:nvPicPr>
                  <pic:blipFill>
                    <a:blip r:embed="rId57"/>
                    <a:stretch>
                      <a:fillRect/>
                    </a:stretch>
                  </pic:blipFill>
                  <pic:spPr>
                    <a:xfrm>
                      <a:off x="0" y="0"/>
                      <a:ext cx="5400040" cy="3256915"/>
                    </a:xfrm>
                    <a:prstGeom prst="rect">
                      <a:avLst/>
                    </a:prstGeom>
                  </pic:spPr>
                </pic:pic>
              </a:graphicData>
            </a:graphic>
          </wp:inline>
        </w:drawing>
      </w:r>
    </w:p>
    <w:p w14:paraId="66C95318" w14:textId="77777777" w:rsidR="00307ACE" w:rsidRDefault="00307ACE" w:rsidP="00307ACE">
      <w:pPr>
        <w:pStyle w:val="Paragraph"/>
        <w:jc w:val="center"/>
      </w:pPr>
      <w:r w:rsidRPr="009D2CC1">
        <w:rPr>
          <w:b/>
          <w:bCs/>
        </w:rPr>
        <w:t>Fig 2</w:t>
      </w:r>
      <w:r>
        <w:rPr>
          <w:b/>
          <w:bCs/>
        </w:rPr>
        <w:t>4</w:t>
      </w:r>
      <w:r w:rsidRPr="009D2CC1">
        <w:rPr>
          <w:b/>
          <w:bCs/>
        </w:rPr>
        <w:t>:</w:t>
      </w:r>
      <w:r>
        <w:t xml:space="preserve"> Training and validation loss over epochs</w:t>
      </w:r>
    </w:p>
    <w:p w14:paraId="1F51AB09" w14:textId="6E3D085D" w:rsidR="00307ACE" w:rsidRPr="00307ACE" w:rsidRDefault="00307ACE" w:rsidP="00307ACE">
      <w:pPr>
        <w:pStyle w:val="Paragraph"/>
      </w:pPr>
      <w:r w:rsidRPr="00307ACE">
        <w:t xml:space="preserve">The graph displays the mean training loss of </w:t>
      </w:r>
      <w:r w:rsidR="00E27B01" w:rsidRPr="00307ACE">
        <w:t>the</w:t>
      </w:r>
      <w:r w:rsidR="00E27B01">
        <w:t xml:space="preserve"> </w:t>
      </w:r>
      <w:r w:rsidRPr="00307ACE">
        <w:t xml:space="preserve">model over </w:t>
      </w:r>
      <w:r w:rsidR="00A26D6E">
        <w:t>10</w:t>
      </w:r>
      <w:r w:rsidRPr="00307ACE">
        <w:t xml:space="preserve"> epochs, showing a general downward trend indicative of learning. Initially, the loss slightly plateaus between the first and second epoch but then resumes a </w:t>
      </w:r>
      <w:r w:rsidR="00E27B01" w:rsidRPr="00307ACE">
        <w:t>steadier</w:t>
      </w:r>
      <w:r w:rsidRPr="00307ACE">
        <w:t xml:space="preserve"> decline, suggesting effective learning after a brief stagnation. There are small fluctuations in the later epochs, hinting at potential issues with the learning rate or parameter adjustments, but overall, the training loss has decreased from just above 0.15 to below </w:t>
      </w:r>
      <w:r w:rsidR="00E27B01" w:rsidRPr="00307ACE">
        <w:t>0.12.</w:t>
      </w:r>
    </w:p>
    <w:p w14:paraId="39773ECA" w14:textId="77777777" w:rsidR="004D1E5E" w:rsidRDefault="004D1E5E" w:rsidP="004D1E5E">
      <w:pPr>
        <w:pStyle w:val="Paragraph"/>
      </w:pPr>
      <w:r w:rsidRPr="00AE014E">
        <w:rPr>
          <w:noProof/>
        </w:rPr>
        <w:drawing>
          <wp:inline distT="0" distB="0" distL="0" distR="0" wp14:anchorId="5C21F603" wp14:editId="1DE7C827">
            <wp:extent cx="5400040" cy="3475355"/>
            <wp:effectExtent l="0" t="0" r="0" b="0"/>
            <wp:docPr id="24090039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00395" name="Picture 1" descr="A graph with red and blue lines&#10;&#10;Description automatically generated"/>
                    <pic:cNvPicPr/>
                  </pic:nvPicPr>
                  <pic:blipFill>
                    <a:blip r:embed="rId58"/>
                    <a:stretch>
                      <a:fillRect/>
                    </a:stretch>
                  </pic:blipFill>
                  <pic:spPr>
                    <a:xfrm>
                      <a:off x="0" y="0"/>
                      <a:ext cx="5400040" cy="3475355"/>
                    </a:xfrm>
                    <a:prstGeom prst="rect">
                      <a:avLst/>
                    </a:prstGeom>
                  </pic:spPr>
                </pic:pic>
              </a:graphicData>
            </a:graphic>
          </wp:inline>
        </w:drawing>
      </w:r>
    </w:p>
    <w:p w14:paraId="2EB0A406" w14:textId="77777777" w:rsidR="004D1E5E" w:rsidRDefault="004D1E5E" w:rsidP="004D1E5E">
      <w:pPr>
        <w:pStyle w:val="Paragraph"/>
        <w:jc w:val="center"/>
      </w:pPr>
      <w:r w:rsidRPr="009D2CC1">
        <w:rPr>
          <w:b/>
          <w:bCs/>
        </w:rPr>
        <w:t>Fig 2</w:t>
      </w:r>
      <w:r>
        <w:rPr>
          <w:b/>
          <w:bCs/>
        </w:rPr>
        <w:t>4</w:t>
      </w:r>
      <w:r w:rsidRPr="009D2CC1">
        <w:rPr>
          <w:b/>
          <w:bCs/>
        </w:rPr>
        <w:t>:</w:t>
      </w:r>
      <w:r>
        <w:t xml:space="preserve"> Training and validation loss over epochs</w:t>
      </w:r>
    </w:p>
    <w:p w14:paraId="49914F73" w14:textId="77777777" w:rsidR="004D1E5E" w:rsidRDefault="004D1E5E" w:rsidP="004D1E5E">
      <w:pPr>
        <w:pStyle w:val="Paragraph"/>
      </w:pPr>
    </w:p>
    <w:p w14:paraId="66A1BD60" w14:textId="77777777" w:rsidR="004D1E5E" w:rsidRPr="00E847EB" w:rsidRDefault="004D1E5E" w:rsidP="004D1E5E">
      <w:pPr>
        <w:pStyle w:val="Paragraph"/>
        <w:rPr>
          <w:b/>
          <w:bCs/>
        </w:rPr>
      </w:pPr>
      <w:r>
        <w:t xml:space="preserve">Illustrated by </w:t>
      </w:r>
      <w:r w:rsidRPr="00A20763">
        <w:rPr>
          <w:b/>
          <w:bCs/>
        </w:rPr>
        <w:t>Figure 24</w:t>
      </w:r>
      <w:r>
        <w:rPr>
          <w:b/>
          <w:bCs/>
        </w:rPr>
        <w:t xml:space="preserve">, </w:t>
      </w:r>
      <w:r w:rsidRPr="00A20763">
        <w:t>the following is observed:</w:t>
      </w:r>
      <w:r>
        <w:rPr>
          <w:b/>
          <w:bCs/>
        </w:rPr>
        <w:t xml:space="preserve"> </w:t>
      </w:r>
      <w:r w:rsidRPr="00A20763">
        <w:t>Both the mean training loss and the best validation loss are decreasing over epochs, indicating that the model is learning and improving its performance on the training dataset as well as on the validation dataset.</w:t>
      </w:r>
    </w:p>
    <w:p w14:paraId="65EAFA78" w14:textId="77777777" w:rsidR="004D1E5E" w:rsidRPr="00765E5D" w:rsidRDefault="004D1E5E" w:rsidP="004D1E5E">
      <w:pPr>
        <w:pStyle w:val="Paragraph"/>
        <w:rPr>
          <w:b/>
          <w:bCs/>
        </w:rPr>
      </w:pPr>
      <w:r w:rsidRPr="00765E5D">
        <w:rPr>
          <w:b/>
          <w:bCs/>
        </w:rPr>
        <w:t>Training Loss:</w:t>
      </w:r>
      <w:r>
        <w:rPr>
          <w:b/>
          <w:bCs/>
        </w:rPr>
        <w:t xml:space="preserve"> </w:t>
      </w:r>
      <w:r w:rsidRPr="00A20763">
        <w:t>It starts higher than the best validation loss.</w:t>
      </w:r>
      <w:r>
        <w:rPr>
          <w:b/>
          <w:bCs/>
        </w:rPr>
        <w:t xml:space="preserve"> </w:t>
      </w:r>
      <w:r w:rsidRPr="00A20763">
        <w:t>There's a notable drop in training loss after the first epoch, which could indicate that the model had a significant learning gain early on.</w:t>
      </w:r>
    </w:p>
    <w:p w14:paraId="0297AB55" w14:textId="77777777" w:rsidR="004D1E5E" w:rsidRPr="005B1616" w:rsidRDefault="004D1E5E" w:rsidP="004D1E5E">
      <w:pPr>
        <w:pStyle w:val="Paragraph"/>
        <w:rPr>
          <w:b/>
          <w:bCs/>
        </w:rPr>
      </w:pPr>
      <w:r w:rsidRPr="00AC1536">
        <w:rPr>
          <w:b/>
          <w:bCs/>
        </w:rPr>
        <w:t>Best Validation Loss:</w:t>
      </w:r>
      <w:r>
        <w:rPr>
          <w:b/>
          <w:bCs/>
        </w:rPr>
        <w:t xml:space="preserve"> </w:t>
      </w:r>
      <w:r w:rsidRPr="00A20763">
        <w:t>It consistently decreases, which suggests that the model is generalizing well and not overfitting to the training data.</w:t>
      </w:r>
      <w:r>
        <w:rPr>
          <w:b/>
          <w:bCs/>
        </w:rPr>
        <w:t xml:space="preserve"> </w:t>
      </w:r>
      <w:r w:rsidRPr="00A20763">
        <w:t>The fact that the validation loss is improving alongside the training loss is a good sign of the model's robustness.</w:t>
      </w:r>
    </w:p>
    <w:p w14:paraId="0F949846" w14:textId="77777777" w:rsidR="004D1E5E" w:rsidRPr="006C41B7" w:rsidRDefault="004D1E5E" w:rsidP="004D1E5E">
      <w:pPr>
        <w:pStyle w:val="Paragraph"/>
        <w:rPr>
          <w:b/>
          <w:bCs/>
        </w:rPr>
      </w:pPr>
      <w:r w:rsidRPr="006F7128">
        <w:rPr>
          <w:b/>
          <w:bCs/>
        </w:rPr>
        <w:t>Comparison Between Losses:</w:t>
      </w:r>
      <w:r>
        <w:rPr>
          <w:b/>
          <w:bCs/>
        </w:rPr>
        <w:t xml:space="preserve"> </w:t>
      </w:r>
      <w:r w:rsidRPr="00A20763">
        <w:t>The best validation loss seems to be lower than the mean training loss at the beginning, which is not typical. This might occur if the validation set is easier to predict than the training set, or if there is a lot of variances in the training loss from which the mean is derived.</w:t>
      </w:r>
      <w:r>
        <w:rPr>
          <w:b/>
          <w:bCs/>
        </w:rPr>
        <w:t xml:space="preserve"> </w:t>
      </w:r>
      <w:r w:rsidRPr="00A20763">
        <w:t>In later epochs, the mean training loss falls below the best validation loss, which is more common as the model begins to fit the training data more closely.</w:t>
      </w:r>
    </w:p>
    <w:p w14:paraId="52A27858" w14:textId="77777777" w:rsidR="004D1E5E" w:rsidRPr="00511829" w:rsidRDefault="004D1E5E" w:rsidP="004D1E5E">
      <w:pPr>
        <w:pStyle w:val="Paragraph"/>
        <w:rPr>
          <w:b/>
          <w:bCs/>
        </w:rPr>
      </w:pPr>
      <w:r w:rsidRPr="00511829">
        <w:rPr>
          <w:b/>
          <w:bCs/>
        </w:rPr>
        <w:t>Convergence:</w:t>
      </w:r>
    </w:p>
    <w:p w14:paraId="3DEF9A51" w14:textId="77777777" w:rsidR="004D1E5E" w:rsidRPr="00A20763" w:rsidRDefault="004D1E5E" w:rsidP="004D1E5E">
      <w:pPr>
        <w:pStyle w:val="Paragraph"/>
      </w:pPr>
      <w:r w:rsidRPr="00A20763">
        <w:t>By the last epoch (9), the training loss appears to slightly increase again, which could be an early sign of overfitting or just variance in the loss from epoch to epoch.</w:t>
      </w:r>
      <w:r>
        <w:t xml:space="preserve"> </w:t>
      </w:r>
      <w:r w:rsidRPr="00A20763">
        <w:t xml:space="preserve">The validation loss continues to decrease and does not show an upturn, suggesting that the model has not yet </w:t>
      </w:r>
      <w:r>
        <w:t xml:space="preserve">to </w:t>
      </w:r>
      <w:r w:rsidRPr="00A20763">
        <w:t>beg</w:t>
      </w:r>
      <w:r>
        <w:t xml:space="preserve">in </w:t>
      </w:r>
      <w:r w:rsidRPr="00A20763">
        <w:t>overfi</w:t>
      </w:r>
      <w:r>
        <w:t>t</w:t>
      </w:r>
      <w:r w:rsidRPr="00A20763">
        <w:t>t</w:t>
      </w:r>
      <w:r>
        <w:t>ing</w:t>
      </w:r>
      <w:r w:rsidRPr="00A20763">
        <w:t>.</w:t>
      </w:r>
    </w:p>
    <w:p w14:paraId="2BFFE0CE" w14:textId="77777777" w:rsidR="004D1E5E" w:rsidRPr="00FB1F42" w:rsidRDefault="004D1E5E" w:rsidP="004D1E5E">
      <w:pPr>
        <w:pStyle w:val="Paragraph"/>
        <w:rPr>
          <w:b/>
          <w:bCs/>
        </w:rPr>
      </w:pPr>
      <w:r w:rsidRPr="00FB1F42">
        <w:rPr>
          <w:b/>
          <w:bCs/>
        </w:rPr>
        <w:t>Data Points:</w:t>
      </w:r>
    </w:p>
    <w:p w14:paraId="12600E57" w14:textId="77777777" w:rsidR="004D1E5E" w:rsidRPr="00A20763" w:rsidRDefault="004D1E5E" w:rsidP="004D1E5E">
      <w:pPr>
        <w:pStyle w:val="Paragraph"/>
      </w:pPr>
      <w:r w:rsidRPr="00A20763">
        <w:t xml:space="preserve">The graph is somewhat coarse, </w:t>
      </w:r>
      <w:r>
        <w:t>due to the little number of epochs</w:t>
      </w:r>
      <w:r w:rsidRPr="00A20763">
        <w:t>. More epochs would provide a smoother curve and potentially more insight into the training dynamics.</w:t>
      </w:r>
    </w:p>
    <w:p w14:paraId="0A12C85F" w14:textId="77777777" w:rsidR="004D1E5E" w:rsidRPr="00665462" w:rsidRDefault="004D1E5E" w:rsidP="004D1E5E"/>
    <w:p w14:paraId="70F40532" w14:textId="0CE792AD" w:rsidR="007171A5" w:rsidRDefault="003B1D05" w:rsidP="007171A5">
      <w:pPr>
        <w:pStyle w:val="Heading2"/>
      </w:pPr>
      <w:bookmarkStart w:id="109" w:name="_Toc164933187"/>
      <w:r>
        <w:t xml:space="preserve">Model Evaluation </w:t>
      </w:r>
      <w:r w:rsidR="006D564F">
        <w:t>Analysis</w:t>
      </w:r>
      <w:bookmarkEnd w:id="109"/>
    </w:p>
    <w:p w14:paraId="00BE7EB4" w14:textId="178563ED" w:rsidR="00623352" w:rsidRDefault="00623352" w:rsidP="001F4A29">
      <w:pPr>
        <w:pStyle w:val="Paragraph"/>
      </w:pPr>
      <w:r>
        <w:t>Important note before running the evaluation script, inside of the following method</w:t>
      </w:r>
      <w:r w:rsidR="00540D65">
        <w:t xml:space="preserve"> in RaTrack/main_utils.py</w:t>
      </w:r>
      <w:r>
        <w:t>:</w:t>
      </w:r>
    </w:p>
    <w:p w14:paraId="187B394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4A502EA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54659778" w14:textId="546ED5AD"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9797DF5" w14:textId="06C9A1EC" w:rsidR="00540D65" w:rsidRDefault="00324664" w:rsidP="001F4A29">
      <w:pPr>
        <w:pStyle w:val="Paragraph"/>
      </w:pPr>
      <w:r>
        <w:t xml:space="preserve">There is Boolean flag display_images if set to True, it will also run the real time visualisation </w:t>
      </w:r>
      <w:r w:rsidR="005D31DB">
        <w:t>and can slow down the evaluation a lot</w:t>
      </w:r>
      <w:r w:rsidR="003D20CA">
        <w:t>, if you do not wish to run the visualisation as the model is being evaluated set the flag to False.</w:t>
      </w:r>
    </w:p>
    <w:p w14:paraId="3411F982" w14:textId="1E1F7FE0" w:rsidR="00E54150" w:rsidRDefault="009C05F0" w:rsidP="001F4A29">
      <w:pPr>
        <w:pStyle w:val="Paragraph"/>
      </w:pPr>
      <w:r>
        <w:t xml:space="preserve">The </w:t>
      </w:r>
      <w:r w:rsidR="00496F72">
        <w:t>evaluation script</w:t>
      </w:r>
      <w:r w:rsidR="00E54150">
        <w:t xml:space="preserve"> </w:t>
      </w:r>
      <w:r w:rsidR="009862D1">
        <w:t xml:space="preserve">located </w:t>
      </w:r>
      <w:r w:rsidR="00E54150">
        <w:t>inside of RaTrack</w:t>
      </w:r>
      <w:r w:rsidR="00A65A76">
        <w:t xml:space="preserve"> is run with the following command</w:t>
      </w:r>
      <w:r w:rsidR="00F975C4">
        <w:t>:</w:t>
      </w:r>
    </w:p>
    <w:p w14:paraId="1FF9D5F4" w14:textId="2458A0E3"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sidR="00112804" w:rsidRPr="00112804">
        <w:rPr>
          <w:rFonts w:ascii="Consolas" w:hAnsi="Consolas" w:cs="Courier New"/>
          <w:sz w:val="17"/>
          <w:szCs w:val="17"/>
        </w:rPr>
        <w:t>python main.py --config .\configs_eval-sw-test.yaml</w:t>
      </w:r>
    </w:p>
    <w:p w14:paraId="008CA9B4" w14:textId="709C6DA7" w:rsidR="00115468" w:rsidRDefault="00115468" w:rsidP="001F4A29">
      <w:pPr>
        <w:pStyle w:val="Paragraph"/>
      </w:pPr>
      <w:r>
        <w:t xml:space="preserve">This will evaluate </w:t>
      </w:r>
      <w:r w:rsidR="00057935">
        <w:t>the</w:t>
      </w:r>
      <w:r>
        <w:t xml:space="preserve"> pretrained </w:t>
      </w:r>
      <w:r w:rsidRPr="00115468">
        <w:t xml:space="preserve">model </w:t>
      </w:r>
      <w:r w:rsidR="00125BA5">
        <w:t xml:space="preserve">specified inside the .yaml file </w:t>
      </w:r>
      <w:r w:rsidRPr="00115468">
        <w:t xml:space="preserve">and generate the </w:t>
      </w:r>
      <w:r w:rsidR="00E61325">
        <w:t>following:</w:t>
      </w:r>
    </w:p>
    <w:p w14:paraId="29734BE9" w14:textId="03878CBF" w:rsidR="00DF1A55" w:rsidRDefault="00105E84" w:rsidP="00237221">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 xml:space="preserve">.csv </w:t>
      </w:r>
      <w:r w:rsidR="00A90A58">
        <w:t xml:space="preserve">are used to write </w:t>
      </w:r>
      <w:r w:rsidR="002778B0">
        <w:t xml:space="preserve">different metrics for segmentation and scene flow </w:t>
      </w:r>
      <w:r w:rsidR="00AF0A56">
        <w:t>evaluation.</w:t>
      </w:r>
      <w:r w:rsidR="0035489F">
        <w:t xml:space="preserve"> Each time the evaluation script is run it will add a new row to the according </w:t>
      </w:r>
      <w:r w:rsidR="007164AB">
        <w:t>CSV</w:t>
      </w:r>
      <w:r w:rsidR="0035489F">
        <w:t xml:space="preserve"> file</w:t>
      </w:r>
      <w:r w:rsidR="00716DD5">
        <w:t xml:space="preserve"> with the results</w:t>
      </w:r>
      <w:r w:rsidR="00AA4582">
        <w:t>, note these results will also be printed to the terminal upon completion</w:t>
      </w:r>
      <w:r w:rsidR="008523F1">
        <w:t xml:space="preserve"> of a model evaluation.</w:t>
      </w:r>
    </w:p>
    <w:p w14:paraId="46B91E97" w14:textId="1245B063" w:rsidR="00C0505E" w:rsidRDefault="0035489F" w:rsidP="00974C03">
      <w:pPr>
        <w:pStyle w:val="Paragraph"/>
        <w:numPr>
          <w:ilvl w:val="0"/>
          <w:numId w:val="56"/>
        </w:numPr>
      </w:pPr>
      <w:r>
        <w:t xml:space="preserve">Inside of </w:t>
      </w:r>
      <w:r w:rsidRPr="0035489F">
        <w:t>RaTrack/artifacts</w:t>
      </w:r>
      <w:r>
        <w:t xml:space="preserve"> a new folder </w:t>
      </w:r>
      <w:r w:rsidR="006C3433">
        <w:t>with a timestamped name for example “</w:t>
      </w:r>
      <w:r w:rsidR="006C3433" w:rsidRPr="006C3433">
        <w:t>2024-04-21--11-10</w:t>
      </w:r>
      <w:r w:rsidR="006C3433">
        <w:t>” is created</w:t>
      </w:r>
      <w:r w:rsidR="0071290A">
        <w:t xml:space="preserve"> in the format </w:t>
      </w:r>
      <w:r w:rsidR="0071290A" w:rsidRPr="0071290A">
        <w:t>Y</w:t>
      </w:r>
      <w:r w:rsidR="0071290A">
        <w:t>-</w:t>
      </w:r>
      <w:r w:rsidR="0071290A" w:rsidRPr="0071290A">
        <w:t>m-d-H-M-</w:t>
      </w:r>
      <w:r w:rsidR="00503CBE">
        <w:t>S</w:t>
      </w:r>
      <w:r w:rsidR="00153D9A">
        <w:t>. Inside are 2 folders</w:t>
      </w:r>
      <w:r w:rsidR="00527DEB">
        <w:t xml:space="preserve"> </w:t>
      </w:r>
      <w:r w:rsidR="00527DEB" w:rsidRPr="00527DEB">
        <w:t>results</w:t>
      </w:r>
      <w:r w:rsidR="00527DEB">
        <w:t xml:space="preserve"> and results_vis</w:t>
      </w:r>
      <w:r w:rsidR="00AD304D">
        <w:t>. Results contains a delft_”number”</w:t>
      </w:r>
      <w:r w:rsidR="00C0505E">
        <w:t xml:space="preserve"> folder which contain TXT </w:t>
      </w:r>
      <w:r w:rsidR="00227B10">
        <w:t>files</w:t>
      </w:r>
      <w:r w:rsidR="00FB29CA">
        <w:t>, each TXT file contains the raw points of the predictions for each corresponding</w:t>
      </w:r>
      <w:r w:rsidR="002A2CCA">
        <w:t xml:space="preserve"> </w:t>
      </w:r>
      <w:r w:rsidR="00FB29CA">
        <w:t xml:space="preserve">original raw radar point cloud data .bin file located in </w:t>
      </w:r>
      <w:r w:rsidR="00FB29CA" w:rsidRPr="00042D45">
        <w:t>data/view_of_delft_PUBLIC/radar/training/velodyne</w:t>
      </w:r>
      <w:r w:rsidR="00974C03">
        <w:t xml:space="preserve">, </w:t>
      </w:r>
      <w:r w:rsidR="00C0505E">
        <w:t>The results_vis contains PNG images</w:t>
      </w:r>
      <w:r w:rsidR="00604681">
        <w:t xml:space="preserve"> of the radar point cloud with the prediction results, numbered to their corresponding </w:t>
      </w:r>
      <w:r w:rsidR="004B1B3F">
        <w:t xml:space="preserve">original </w:t>
      </w:r>
      <w:r w:rsidR="00E01BCC">
        <w:t xml:space="preserve">raw radar point cloud </w:t>
      </w:r>
      <w:r w:rsidR="004B1B3F">
        <w:t>data .bin file</w:t>
      </w:r>
      <w:r w:rsidR="00485F98">
        <w:t xml:space="preserve"> located in </w:t>
      </w:r>
      <w:r w:rsidR="00042D45" w:rsidRPr="00042D45">
        <w:t>data/view_of_delft_PUBLIC/radar/training/velodyne</w:t>
      </w:r>
      <w:r w:rsidR="00F051C4">
        <w:t>, these are used for the real time visualization of object detection and tracking as the model is being evaluated.</w:t>
      </w:r>
    </w:p>
    <w:p w14:paraId="382F93A9" w14:textId="5BCF412C" w:rsidR="00253BA1" w:rsidRDefault="00F44076" w:rsidP="001F4A29">
      <w:pPr>
        <w:pStyle w:val="Paragraph"/>
      </w:pPr>
      <w:r>
        <w:t xml:space="preserve">Illustrated by </w:t>
      </w:r>
      <w:r w:rsidRPr="00FF2030">
        <w:rPr>
          <w:b/>
          <w:bCs/>
        </w:rPr>
        <w:t xml:space="preserve">Figure </w:t>
      </w:r>
      <w:r>
        <w:rPr>
          <w:b/>
          <w:bCs/>
        </w:rPr>
        <w:t>22</w:t>
      </w:r>
      <w:r w:rsidR="00FF2030">
        <w:t xml:space="preserve"> </w:t>
      </w:r>
      <w:r w:rsidR="005830A0">
        <w:t>is an</w:t>
      </w:r>
      <w:r w:rsidR="00253BA1">
        <w:t xml:space="preserve"> output </w:t>
      </w:r>
      <w:r w:rsidR="00BC2F9E">
        <w:t xml:space="preserve">you will receive after the evaluation script is run. It </w:t>
      </w:r>
      <w:r w:rsidR="00253BA1">
        <w:t xml:space="preserve">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1D32757E" w:rsidR="00237480" w:rsidRDefault="00237480" w:rsidP="00237480">
      <w:pPr>
        <w:pStyle w:val="Paragraph"/>
      </w:pPr>
      <w:r>
        <w:t>The following is a detailed breakdown of what these metrics represent</w:t>
      </w:r>
      <w:r w:rsidR="006F11B9">
        <w:t xml:space="preserve">, along with the values obtained from </w:t>
      </w:r>
      <w:r w:rsidR="006F11B9" w:rsidRPr="00656053">
        <w:rPr>
          <w:b/>
          <w:bCs/>
        </w:rPr>
        <w:t>Figure 22</w:t>
      </w:r>
      <w:r w:rsidR="006F11B9">
        <w:t xml:space="preserve"> and what they mean</w:t>
      </w:r>
      <w:r>
        <w: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7DB887D8" w:rsidR="004D4DC0" w:rsidRDefault="00347746" w:rsidP="00A80A57">
      <w:pPr>
        <w:pStyle w:val="Paragraph"/>
        <w:jc w:val="center"/>
      </w:pPr>
      <w:r w:rsidRPr="00347746">
        <w:rPr>
          <w:noProof/>
        </w:rPr>
        <w:drawing>
          <wp:inline distT="0" distB="0" distL="0" distR="0" wp14:anchorId="2B406E3E" wp14:editId="69331502">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60"/>
                    <a:stretch>
                      <a:fillRect/>
                    </a:stretch>
                  </pic:blipFill>
                  <pic:spPr>
                    <a:xfrm>
                      <a:off x="0" y="0"/>
                      <a:ext cx="4460916" cy="4266302"/>
                    </a:xfrm>
                    <a:prstGeom prst="rect">
                      <a:avLst/>
                    </a:prstGeom>
                  </pic:spPr>
                </pic:pic>
              </a:graphicData>
            </a:graphic>
          </wp:inline>
        </w:drawing>
      </w:r>
    </w:p>
    <w:p w14:paraId="4D822916" w14:textId="65BD147C" w:rsidR="009D2CC1" w:rsidRDefault="009D2CC1" w:rsidP="009D2CC1">
      <w:pPr>
        <w:pStyle w:val="Paragraph"/>
        <w:jc w:val="center"/>
      </w:pPr>
      <w:r w:rsidRPr="009D2CC1">
        <w:rPr>
          <w:b/>
          <w:bCs/>
        </w:rPr>
        <w:t>Fig 23:</w:t>
      </w:r>
      <w:r>
        <w:t xml:space="preserve"> Output preview </w:t>
      </w:r>
      <w:r w:rsidR="00B160E7">
        <w:t xml:space="preserve">of </w:t>
      </w:r>
      <w:r>
        <w:t>“seq</w:t>
      </w:r>
      <w:r w:rsidR="00CA34C1">
        <w:t>445</w:t>
      </w:r>
      <w:r>
        <w:t>.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110" w:name="_Toc164933188"/>
      <w:r>
        <w:t>Discussion of Findings</w:t>
      </w:r>
      <w:bookmarkEnd w:id="110"/>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229B8D3F" w14:textId="77777777" w:rsidR="00613DD4" w:rsidRDefault="00613DD4" w:rsidP="006D1790">
      <w:pPr>
        <w:pStyle w:val="Paragraph"/>
      </w:pPr>
    </w:p>
    <w:p w14:paraId="735397F6" w14:textId="77777777" w:rsidR="00613DD4" w:rsidRDefault="00613DD4" w:rsidP="006D1790">
      <w:pPr>
        <w:pStyle w:val="Paragraph"/>
      </w:pPr>
    </w:p>
    <w:p w14:paraId="141A2C4F" w14:textId="730B4C98" w:rsidR="00D468D6" w:rsidRDefault="00FD09A5" w:rsidP="00C20FCC">
      <w:pPr>
        <w:pStyle w:val="Heading1"/>
      </w:pPr>
      <w:bookmarkStart w:id="111" w:name="_Toc164933189"/>
      <w:r>
        <w:t>Conclusion:</w:t>
      </w:r>
      <w:bookmarkEnd w:id="111"/>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112" w:name="_Toc164933190"/>
      <w:r>
        <w:t>Future Work</w:t>
      </w:r>
      <w:bookmarkEnd w:id="112"/>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35C4CE26" w14:textId="66EEEACF" w:rsidR="00C83669" w:rsidRDefault="00C83669" w:rsidP="009C6624">
      <w:pPr>
        <w:pStyle w:val="Heading1"/>
      </w:pPr>
      <w:bookmarkStart w:id="113" w:name="_Toc164933191"/>
      <w:r w:rsidRPr="00C83669">
        <w:t>Appendix</w:t>
      </w:r>
      <w:bookmarkEnd w:id="113"/>
    </w:p>
    <w:p w14:paraId="59368EDF" w14:textId="5976987D" w:rsidR="007F6675" w:rsidRDefault="00AE608E" w:rsidP="009C6624">
      <w:pPr>
        <w:pStyle w:val="Heading1"/>
      </w:pPr>
      <w:bookmarkStart w:id="114" w:name="_Toc164933192"/>
      <w:r>
        <w:t>References</w:t>
      </w:r>
      <w:bookmarkEnd w:id="114"/>
      <w:r>
        <w:t xml:space="preserve"> </w:t>
      </w:r>
    </w:p>
    <w:p w14:paraId="7FC4F387" w14:textId="77777777" w:rsidR="00CB6C45" w:rsidRPr="0025124D" w:rsidRDefault="00CB6C45" w:rsidP="00841395">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841395">
      <w:r w:rsidRPr="0025124D">
        <w:t>2.0 A Vision for Safety AUTOMATED DRIVING SYSTEMS. (n.d.). Available at: https://www.nhtsa.gov/sites/nhtsa.gov/files/documents/13069a-ads2.0_090617_v9a_tag.pdf.</w:t>
      </w:r>
    </w:p>
    <w:p w14:paraId="6B05BBDB" w14:textId="50055B1E" w:rsidR="00CB6C45" w:rsidRPr="0025124D" w:rsidRDefault="00CB6C45" w:rsidP="00841395">
      <w:r w:rsidRPr="0025124D">
        <w:t>Anwesh Marwade (2020). </w:t>
      </w:r>
      <w:r w:rsidRPr="0025124D">
        <w:rPr>
          <w:i/>
          <w:iCs/>
        </w:rPr>
        <w:t>Kalman Filtering: An Intuitive Guide Based on Bayesian Approach</w:t>
      </w:r>
      <w:r w:rsidRPr="0025124D">
        <w:t xml:space="preserve">. [online] Medium. Available at: https://towardsdatascience.com/kalman-filtering-an-intuitive-guide-based-on-bayesian-approach-49c78b843ac7 </w:t>
      </w:r>
    </w:p>
    <w:p w14:paraId="5604AE8D" w14:textId="77777777" w:rsidR="00CB6C45" w:rsidRPr="0025124D" w:rsidRDefault="00CB6C45" w:rsidP="00841395">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2D75A518" w:rsidR="00CB6C45" w:rsidRDefault="00CB6C45" w:rsidP="00841395">
      <w:r w:rsidRPr="0025124D">
        <w:t>AUTOCRYPT. (2023). </w:t>
      </w:r>
      <w:r w:rsidRPr="0025124D">
        <w:rPr>
          <w:i/>
          <w:iCs/>
        </w:rPr>
        <w:t>The State of Level 3 Autonomous Driving in 2023 | AUTOCRYPT</w:t>
      </w:r>
      <w:r w:rsidRPr="0025124D">
        <w:t xml:space="preserve">. [online] Available at: https://autocrypt.io/the-state-of-level-3-autonomous-driving-in-2023/ </w:t>
      </w:r>
    </w:p>
    <w:p w14:paraId="0ED5E3D2" w14:textId="2B74B322" w:rsidR="00F903D0" w:rsidRDefault="00F903D0" w:rsidP="00841395">
      <w:pPr>
        <w:rPr>
          <w:rFonts w:eastAsia="Times New Roman"/>
          <w:color w:val="000000"/>
          <w:lang w:eastAsia="en-GB"/>
        </w:rPr>
      </w:pPr>
      <w:r w:rsidRPr="00F903D0">
        <w:rPr>
          <w:rFonts w:eastAsia="Times New Roman"/>
          <w:color w:val="000000"/>
          <w:lang w:eastAsia="en-GB"/>
        </w:rPr>
        <w:t>Alex Becker (www.kalmanfilter.net (2017). </w:t>
      </w:r>
      <w:r w:rsidRPr="00F903D0">
        <w:rPr>
          <w:rFonts w:eastAsia="Times New Roman"/>
          <w:i/>
          <w:iCs/>
          <w:color w:val="000000"/>
          <w:lang w:eastAsia="en-GB"/>
        </w:rPr>
        <w:t>Online Kalman Filter Tutorial</w:t>
      </w:r>
      <w:r w:rsidRPr="00F903D0">
        <w:rPr>
          <w:rFonts w:eastAsia="Times New Roman"/>
          <w:color w:val="000000"/>
          <w:lang w:eastAsia="en-GB"/>
        </w:rPr>
        <w:t xml:space="preserve">. [online] Kalmanfilter.net. Available at: https://www.kalmanfilter.net/default.aspx#:~:text=The%20Kalman%20Filter%20is%20a%20widely%20used%20estimation%20algorithm%20that,state%20based%20on%20past%20estimations. </w:t>
      </w:r>
    </w:p>
    <w:p w14:paraId="4FF6599E" w14:textId="77777777" w:rsidR="000F0BC7" w:rsidRPr="000F0BC7" w:rsidRDefault="000F0BC7" w:rsidP="00841395">
      <w:pPr>
        <w:rPr>
          <w:rFonts w:eastAsia="Times New Roman"/>
          <w:color w:val="000000"/>
          <w:lang w:eastAsia="en-GB"/>
        </w:rPr>
      </w:pPr>
      <w:r w:rsidRPr="000F0BC7">
        <w:rPr>
          <w:rFonts w:eastAsia="Times New Roman"/>
          <w:color w:val="000000"/>
          <w:lang w:eastAsia="en-GB"/>
        </w:rPr>
        <w:t xml:space="preserve">Walenta, K., Genser, S. and Selim Solmaz (2024). Bayesian Gaussian Mixture Models for Enhanced Radar Sensor </w:t>
      </w:r>
      <w:proofErr w:type="spellStart"/>
      <w:r w:rsidRPr="000F0BC7">
        <w:rPr>
          <w:rFonts w:eastAsia="Times New Roman"/>
          <w:color w:val="000000"/>
          <w:lang w:eastAsia="en-GB"/>
        </w:rPr>
        <w:t>Modeling</w:t>
      </w:r>
      <w:proofErr w:type="spellEnd"/>
      <w:r w:rsidRPr="000F0BC7">
        <w:rPr>
          <w:rFonts w:eastAsia="Times New Roman"/>
          <w:color w:val="000000"/>
          <w:lang w:eastAsia="en-GB"/>
        </w:rPr>
        <w:t>: A Data-Driven Approach towards Sensor Simulation for ADAS/AD Development. </w:t>
      </w:r>
      <w:r w:rsidRPr="000F0BC7">
        <w:rPr>
          <w:rFonts w:eastAsia="Times New Roman"/>
          <w:i/>
          <w:iCs/>
          <w:color w:val="000000"/>
          <w:lang w:eastAsia="en-GB"/>
        </w:rPr>
        <w:t>Sensors</w:t>
      </w:r>
      <w:r w:rsidRPr="000F0BC7">
        <w:rPr>
          <w:rFonts w:eastAsia="Times New Roman"/>
          <w:color w:val="000000"/>
          <w:lang w:eastAsia="en-GB"/>
        </w:rPr>
        <w:t xml:space="preserve">, [online] 24(7), pp.2177–2177. </w:t>
      </w:r>
      <w:proofErr w:type="spellStart"/>
      <w:r w:rsidRPr="000F0BC7">
        <w:rPr>
          <w:rFonts w:eastAsia="Times New Roman"/>
          <w:color w:val="000000"/>
          <w:lang w:eastAsia="en-GB"/>
        </w:rPr>
        <w:t>doi:https</w:t>
      </w:r>
      <w:proofErr w:type="spellEnd"/>
      <w:r w:rsidRPr="000F0BC7">
        <w:rPr>
          <w:rFonts w:eastAsia="Times New Roman"/>
          <w:color w:val="000000"/>
          <w:lang w:eastAsia="en-GB"/>
        </w:rPr>
        <w:t>://doi.org/10.3390/s24072177.</w:t>
      </w:r>
    </w:p>
    <w:p w14:paraId="295D7AE2" w14:textId="0B6D560A" w:rsidR="006727DD" w:rsidRPr="008A1A60" w:rsidRDefault="000F0BC7" w:rsidP="00841395">
      <w:pPr>
        <w:rPr>
          <w:rFonts w:eastAsia="Times New Roman"/>
          <w:color w:val="000000"/>
          <w:lang w:eastAsia="en-GB"/>
        </w:rPr>
      </w:pPr>
      <w:r w:rsidRPr="000F0BC7">
        <w:rPr>
          <w:rFonts w:eastAsia="Times New Roman"/>
          <w:color w:val="000000"/>
          <w:lang w:eastAsia="en-GB"/>
        </w:rPr>
        <w:t>‌</w:t>
      </w:r>
      <w:r w:rsidR="006727DD" w:rsidRPr="006727DD">
        <w:rPr>
          <w:rFonts w:eastAsia="Times New Roman"/>
          <w:color w:val="000000"/>
        </w:rPr>
        <w:t>Robotics Knowledgebase. (2019). </w:t>
      </w:r>
      <w:proofErr w:type="spellStart"/>
      <w:r w:rsidR="006727DD" w:rsidRPr="006727DD">
        <w:rPr>
          <w:rFonts w:eastAsia="Times New Roman"/>
          <w:i/>
          <w:iCs/>
          <w:color w:val="000000"/>
        </w:rPr>
        <w:t>Guassian</w:t>
      </w:r>
      <w:proofErr w:type="spellEnd"/>
      <w:r w:rsidR="006727DD" w:rsidRPr="006727DD">
        <w:rPr>
          <w:rFonts w:eastAsia="Times New Roman"/>
          <w:i/>
          <w:iCs/>
          <w:color w:val="000000"/>
        </w:rPr>
        <w:t xml:space="preserve"> Process and Gaussian Mixture Model</w:t>
      </w:r>
      <w:r w:rsidR="006727DD" w:rsidRPr="006727DD">
        <w:rPr>
          <w:rFonts w:eastAsia="Times New Roman"/>
          <w:color w:val="000000"/>
        </w:rPr>
        <w:t xml:space="preserve">. [online] Available at: https://roboticsknowledgebase.com/wiki/math/gaussian-process-gaussian-mixture-model/ </w:t>
      </w:r>
    </w:p>
    <w:p w14:paraId="16812387" w14:textId="3E265EFC" w:rsidR="00F903D0" w:rsidRPr="00F903D0" w:rsidRDefault="006727DD" w:rsidP="00841395">
      <w:pPr>
        <w:rPr>
          <w:rFonts w:eastAsia="Times New Roman"/>
          <w:color w:val="000000"/>
          <w:lang w:eastAsia="en-GB"/>
        </w:rPr>
      </w:pPr>
      <w:r w:rsidRPr="006727DD">
        <w:rPr>
          <w:rFonts w:eastAsia="Times New Roman"/>
          <w:color w:val="000000"/>
          <w:lang w:eastAsia="en-GB"/>
        </w:rPr>
        <w:t>‌</w:t>
      </w:r>
    </w:p>
    <w:p w14:paraId="5586598C" w14:textId="4D74EA4B" w:rsidR="00CB6C45" w:rsidRPr="0025124D" w:rsidRDefault="00CB6C45" w:rsidP="00841395">
      <w:r w:rsidRPr="0025124D">
        <w:t>Avijeet Biswal (2020). </w:t>
      </w:r>
      <w:r w:rsidRPr="0025124D">
        <w:rPr>
          <w:i/>
          <w:iCs/>
        </w:rPr>
        <w:t>Power of Recurrent Neural Networks (RNN): Revolutionizing AI</w:t>
      </w:r>
      <w:r w:rsidRPr="0025124D">
        <w:t xml:space="preserve">. [online] Simplilearn.com. Available at: https://www.simplilearn.com/tutorials/deep-learning-tutorial/rnn </w:t>
      </w:r>
    </w:p>
    <w:p w14:paraId="1E263624" w14:textId="0AABC6BA" w:rsidR="00CB6C45" w:rsidRPr="0025124D" w:rsidRDefault="00CB6C45" w:rsidP="00841395">
      <w:r w:rsidRPr="0025124D">
        <w:t xml:space="preserve"> baeldung (2022). </w:t>
      </w:r>
      <w:r w:rsidRPr="0025124D">
        <w:rPr>
          <w:i/>
          <w:iCs/>
        </w:rPr>
        <w:t>The Viola-Jones Algorithm | Baeldung on Computer Science</w:t>
      </w:r>
      <w:r w:rsidRPr="0025124D">
        <w:t xml:space="preserve">. [online] Baeldung on Computer Science. Available at: https://www.baeldung.com/cs/viola-jones-algorithm </w:t>
      </w:r>
    </w:p>
    <w:p w14:paraId="3AF7B43B" w14:textId="77777777" w:rsidR="00CB6C45" w:rsidRPr="0025124D" w:rsidRDefault="00CB6C45" w:rsidP="00841395">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841395">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841395">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841395">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841395">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841395">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841395">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841395">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841395">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841395">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841395">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841395">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841395">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841395">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841395">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841395">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841395">
      <w:r w:rsidRPr="0025124D">
        <w:t xml:space="preserve">Hearst, M.A., Dumais, S.T., Osman, M., Platt, J.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841395">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841395">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841395">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841395">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841395">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841395">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841395">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841395">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841395">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841395">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841395">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841395">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841395">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841395">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841395">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841395">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841395">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841395">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841395">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841395">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841395">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841395">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841395">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841395">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841395">
      <w:pPr>
        <w:rPr>
          <w:lang w:eastAsia="en-GB"/>
        </w:rPr>
      </w:pPr>
      <w:r w:rsidRPr="0025124D">
        <w:rPr>
          <w:lang w:eastAsia="en-GB"/>
        </w:rPr>
        <w:t>‌</w:t>
      </w:r>
    </w:p>
    <w:p w14:paraId="12139935" w14:textId="7DB1EF4E" w:rsidR="00CB6C45" w:rsidRPr="0025124D" w:rsidRDefault="00CB6C45" w:rsidP="00841395">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61"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841395">
      <w:pPr>
        <w:rPr>
          <w:lang w:eastAsia="en-GB"/>
        </w:rPr>
      </w:pPr>
    </w:p>
    <w:p w14:paraId="54A2F239" w14:textId="77777777" w:rsidR="00CB6C45" w:rsidRPr="0025124D" w:rsidRDefault="00CB6C45" w:rsidP="00841395">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841395">
      <w:pPr>
        <w:rPr>
          <w:lang w:eastAsia="en-GB"/>
        </w:rPr>
      </w:pPr>
      <w:r w:rsidRPr="0025124D">
        <w:rPr>
          <w:lang w:eastAsia="en-GB"/>
        </w:rPr>
        <w:t>‌</w:t>
      </w:r>
    </w:p>
    <w:p w14:paraId="6DC65D9D" w14:textId="77777777" w:rsidR="00CB6C45" w:rsidRPr="0025124D" w:rsidRDefault="00CB6C45" w:rsidP="00841395">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841395">
      <w:pPr>
        <w:rPr>
          <w:lang w:eastAsia="en-GB"/>
        </w:rPr>
      </w:pPr>
      <w:r w:rsidRPr="0025124D">
        <w:rPr>
          <w:lang w:eastAsia="en-GB"/>
        </w:rPr>
        <w:t>‌</w:t>
      </w:r>
    </w:p>
    <w:p w14:paraId="69430C1D" w14:textId="77777777" w:rsidR="00CB6C45" w:rsidRPr="0025124D" w:rsidRDefault="00CB6C45" w:rsidP="00841395">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841395">
      <w:pPr>
        <w:rPr>
          <w:lang w:eastAsia="en-GB"/>
        </w:rPr>
      </w:pPr>
      <w:r w:rsidRPr="0025124D">
        <w:rPr>
          <w:lang w:eastAsia="en-GB"/>
        </w:rPr>
        <w:t>‌</w:t>
      </w:r>
    </w:p>
    <w:p w14:paraId="700AB3E1" w14:textId="70EC667E" w:rsidR="00CB6C45" w:rsidRPr="00F00E8B" w:rsidRDefault="00CB6C45" w:rsidP="00841395">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841395">
      <w:pPr>
        <w:rPr>
          <w:rFonts w:eastAsia="Times New Roman"/>
          <w:color w:val="000000"/>
          <w:lang w:eastAsia="en-GB"/>
        </w:rPr>
      </w:pPr>
      <w:r w:rsidRPr="001C4F73">
        <w:rPr>
          <w:rFonts w:eastAsia="Times New Roman"/>
          <w:color w:val="000000"/>
          <w:lang w:eastAsia="en-GB"/>
        </w:rPr>
        <w:t>Pan, Z., Ding, F., Zhong, H. and Lu, C.X. (2023). </w:t>
      </w:r>
      <w:r w:rsidRPr="001C4F73">
        <w:rPr>
          <w:rFonts w:eastAsia="Times New Roman"/>
          <w:i/>
          <w:iCs/>
          <w:color w:val="000000"/>
          <w:lang w:eastAsia="en-GB"/>
        </w:rPr>
        <w:t>RaTrack: Moving Object Detection and Tracking with 4D Radar Point Cloud</w:t>
      </w:r>
      <w:r w:rsidRPr="001C4F73">
        <w:rPr>
          <w:rFonts w:eastAsia="Times New Roman"/>
          <w:color w:val="000000"/>
          <w:lang w:eastAsia="en-GB"/>
        </w:rPr>
        <w:t>. [online] arXiv.org. Available at: https://arxiv.org/abs/2309.09737 [Accessed 20 Apr. 2024].</w:t>
      </w:r>
    </w:p>
    <w:p w14:paraId="2DAD0FE4" w14:textId="41AD6726" w:rsidR="000E23AE" w:rsidRPr="000E23AE" w:rsidRDefault="001C4F73" w:rsidP="00841395">
      <w:pPr>
        <w:rPr>
          <w:rFonts w:eastAsia="Times New Roman"/>
          <w:color w:val="000000"/>
        </w:rPr>
      </w:pPr>
      <w:r w:rsidRPr="001C4F73">
        <w:rPr>
          <w:rFonts w:eastAsia="Times New Roman"/>
          <w:color w:val="000000"/>
        </w:rPr>
        <w:t>‌</w:t>
      </w:r>
      <w:r w:rsidR="000E23AE" w:rsidRPr="000E23AE">
        <w:rPr>
          <w:color w:val="000000"/>
        </w:rPr>
        <w:t xml:space="preserve"> </w:t>
      </w:r>
      <w:r w:rsidR="000E23AE" w:rsidRPr="000E23AE">
        <w:rPr>
          <w:rFonts w:eastAsia="Times New Roman"/>
          <w:color w:val="000000"/>
        </w:rPr>
        <w:t>GitHub. (2024). </w:t>
      </w:r>
      <w:r w:rsidR="000E23AE" w:rsidRPr="000E23AE">
        <w:rPr>
          <w:rFonts w:eastAsia="Times New Roman"/>
          <w:i/>
          <w:iCs/>
          <w:color w:val="000000"/>
        </w:rPr>
        <w:t xml:space="preserve">RaTrack/doc/ratrack_pipeline.png at main · </w:t>
      </w:r>
      <w:proofErr w:type="spellStart"/>
      <w:r w:rsidR="000E23AE" w:rsidRPr="000E23AE">
        <w:rPr>
          <w:rFonts w:eastAsia="Times New Roman"/>
          <w:i/>
          <w:iCs/>
          <w:color w:val="000000"/>
        </w:rPr>
        <w:t>LJacksonPan</w:t>
      </w:r>
      <w:proofErr w:type="spellEnd"/>
      <w:r w:rsidR="000E23AE" w:rsidRPr="000E23AE">
        <w:rPr>
          <w:rFonts w:eastAsia="Times New Roman"/>
          <w:i/>
          <w:iCs/>
          <w:color w:val="000000"/>
        </w:rPr>
        <w:t>/RaTrack</w:t>
      </w:r>
      <w:r w:rsidR="000E23AE" w:rsidRPr="000E23AE">
        <w:rPr>
          <w:rFonts w:eastAsia="Times New Roman"/>
          <w:color w:val="000000"/>
        </w:rPr>
        <w:t xml:space="preserve">. [online] Available at: https://github.com/LJacksonPan/RaTrack/blob/main/doc/ratrack_pipeline.png </w:t>
      </w:r>
    </w:p>
    <w:p w14:paraId="04B495E2" w14:textId="77777777" w:rsidR="00AC0B56" w:rsidRPr="00AC0B56" w:rsidRDefault="000E23AE" w:rsidP="00841395">
      <w:pPr>
        <w:rPr>
          <w:rFonts w:eastAsia="Times New Roman"/>
          <w:color w:val="000000"/>
        </w:rPr>
      </w:pPr>
      <w:r w:rsidRPr="000E23AE">
        <w:rPr>
          <w:rFonts w:eastAsia="Times New Roman"/>
          <w:color w:val="000000"/>
        </w:rPr>
        <w:t>‌</w:t>
      </w:r>
      <w:r w:rsidR="00AC0B56" w:rsidRPr="00AC0B56">
        <w:rPr>
          <w:rFonts w:eastAsia="Times New Roman"/>
          <w:color w:val="000000"/>
        </w:rPr>
        <w:t>Pan, Z., Ding, F., Zhong, H. and Lu, C. (n.d.). </w:t>
      </w:r>
      <w:r w:rsidR="00AC0B56" w:rsidRPr="00AC0B56">
        <w:rPr>
          <w:rFonts w:eastAsia="Times New Roman"/>
          <w:i/>
          <w:iCs/>
          <w:color w:val="000000"/>
        </w:rPr>
        <w:t>RaTrack: Moving Object Detection and Tracking with 4D Radar Point Cloud</w:t>
      </w:r>
      <w:r w:rsidR="00AC0B56" w:rsidRPr="00AC0B56">
        <w:rPr>
          <w:rFonts w:eastAsia="Times New Roman"/>
          <w:color w:val="000000"/>
        </w:rPr>
        <w:t>. [online] Available at: https://arxiv.org/pdf/2309.09737.pdf.</w:t>
      </w:r>
    </w:p>
    <w:p w14:paraId="1EE6B880" w14:textId="77777777" w:rsidR="00AC0B56" w:rsidRPr="00AC0B56" w:rsidRDefault="00AC0B56" w:rsidP="00AC0B56">
      <w:pPr>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0E23AE">
      <w:pPr>
        <w:spacing w:before="100" w:beforeAutospacing="1" w:after="100" w:afterAutospacing="1" w:line="240" w:lineRule="auto"/>
        <w:rPr>
          <w:rFonts w:eastAsia="Times New Roman" w:cs="Times New Roman"/>
          <w:color w:val="000000"/>
          <w:lang w:eastAsia="en-GB"/>
        </w:rPr>
      </w:pPr>
    </w:p>
    <w:p w14:paraId="05587E33" w14:textId="77777777" w:rsidR="00873116" w:rsidRPr="00873116" w:rsidRDefault="00873116" w:rsidP="00873116">
      <w:pPr>
        <w:spacing w:after="240" w:line="360" w:lineRule="atLeast"/>
        <w:rPr>
          <w:rFonts w:eastAsia="Times New Roman" w:cs="Times New Roman"/>
          <w:color w:val="000000"/>
          <w:lang w:eastAsia="en-GB"/>
        </w:rPr>
      </w:pPr>
      <w:proofErr w:type="spellStart"/>
      <w:r w:rsidRPr="00873116">
        <w:rPr>
          <w:rFonts w:eastAsia="Times New Roman" w:cs="Times New Roman"/>
          <w:color w:val="000000"/>
          <w:lang w:eastAsia="en-GB"/>
        </w:rPr>
        <w:t>Alifya</w:t>
      </w:r>
      <w:proofErr w:type="spellEnd"/>
      <w:r w:rsidRPr="00873116">
        <w:rPr>
          <w:rFonts w:eastAsia="Times New Roman" w:cs="Times New Roman"/>
          <w:color w:val="000000"/>
          <w:lang w:eastAsia="en-GB"/>
        </w:rPr>
        <w:t xml:space="preserve"> </w:t>
      </w:r>
      <w:proofErr w:type="spellStart"/>
      <w:r w:rsidRPr="00873116">
        <w:rPr>
          <w:rFonts w:eastAsia="Times New Roman" w:cs="Times New Roman"/>
          <w:color w:val="000000"/>
          <w:lang w:eastAsia="en-GB"/>
        </w:rPr>
        <w:t>Febriana</w:t>
      </w:r>
      <w:proofErr w:type="spellEnd"/>
      <w:r w:rsidRPr="00873116">
        <w:rPr>
          <w:rFonts w:eastAsia="Times New Roman" w:cs="Times New Roman"/>
          <w:color w:val="000000"/>
          <w:lang w:eastAsia="en-GB"/>
        </w:rPr>
        <w:t xml:space="preserve"> (2023). </w:t>
      </w:r>
      <w:r w:rsidRPr="00873116">
        <w:rPr>
          <w:rFonts w:eastAsia="Times New Roman" w:cs="Times New Roman"/>
          <w:i/>
          <w:iCs/>
          <w:color w:val="000000"/>
          <w:lang w:eastAsia="en-GB"/>
        </w:rPr>
        <w:t>Setting Up 3D Open Source OpenPCDet with Anaconda: A Step-by-Step Guide</w:t>
      </w:r>
      <w:r w:rsidRPr="00873116">
        <w:rPr>
          <w:rFonts w:eastAsia="Times New Roman" w:cs="Times New Roman"/>
          <w:color w:val="000000"/>
          <w:lang w:eastAsia="en-GB"/>
        </w:rPr>
        <w:t>. [online] Medium. Available at: https://medium.com/@alifyafebriana/setting-up-3d-open-source-openpcdet-with-anaconda-a-step-by-step-guide-66126107215 [Accessed 25 Apr. 2024].</w:t>
      </w:r>
    </w:p>
    <w:p w14:paraId="2EEE2D4A" w14:textId="77777777" w:rsidR="00873116" w:rsidRPr="00873116" w:rsidRDefault="00873116" w:rsidP="00873116">
      <w:pPr>
        <w:spacing w:before="100" w:beforeAutospacing="1" w:after="100" w:afterAutospacing="1" w:line="240" w:lineRule="auto"/>
        <w:rPr>
          <w:rFonts w:eastAsia="Times New Roman" w:cs="Times New Roman"/>
          <w:color w:val="000000"/>
          <w:lang w:eastAsia="en-GB"/>
        </w:rPr>
      </w:pPr>
      <w:r w:rsidRPr="00873116">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B372F3">
      <w:footerReference w:type="default" r:id="rId62"/>
      <w:pgSz w:w="11906" w:h="16838"/>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4" w:author="K00260158: Nick Timaskovs" w:date="2024-04-25T10:12:00Z" w:initials="NT">
    <w:p w14:paraId="2FAC1E3B" w14:textId="77777777" w:rsidR="00DA3B93" w:rsidRDefault="00DA3B93" w:rsidP="00DA3B93">
      <w:pPr>
        <w:pStyle w:val="CommentText"/>
      </w:pPr>
      <w:r>
        <w:rPr>
          <w:rStyle w:val="CommentReference"/>
        </w:rPr>
        <w:annotationRef/>
      </w:r>
      <w:r>
        <w:t>Expand</w:t>
      </w:r>
    </w:p>
  </w:comment>
  <w:comment w:id="98" w:author="Nick ." w:date="2024-04-22T03:49:00Z" w:initials="N.">
    <w:p w14:paraId="01C4DE0C" w14:textId="4FC53605" w:rsidR="00560EC3" w:rsidRDefault="00560EC3" w:rsidP="00560EC3">
      <w:pPr>
        <w:pStyle w:val="CommentText"/>
      </w:pPr>
      <w:r>
        <w:rPr>
          <w:rStyle w:val="CommentReference"/>
        </w:rPr>
        <w:annotationRef/>
      </w:r>
      <w:r>
        <w:t>To Fini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AC1E3B" w15:done="0"/>
  <w15:commentEx w15:paraId="01C4D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D125CE9" w16cex:dateUtc="2024-04-25T09:12:00Z"/>
  <w16cex:commentExtensible w16cex:durableId="28D41658" w16cex:dateUtc="2024-04-22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AC1E3B" w16cid:durableId="5D125CE9"/>
  <w16cid:commentId w16cid:paraId="01C4DE0C" w16cid:durableId="28D416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002B01" w14:textId="77777777" w:rsidR="00B372F3" w:rsidRDefault="00B372F3" w:rsidP="001B5926">
      <w:pPr>
        <w:spacing w:after="0" w:line="240" w:lineRule="auto"/>
      </w:pPr>
      <w:r>
        <w:separator/>
      </w:r>
    </w:p>
  </w:endnote>
  <w:endnote w:type="continuationSeparator" w:id="0">
    <w:p w14:paraId="420D66CE" w14:textId="77777777" w:rsidR="00B372F3" w:rsidRDefault="00B372F3" w:rsidP="001B5926">
      <w:pPr>
        <w:spacing w:after="0" w:line="240" w:lineRule="auto"/>
      </w:pPr>
      <w:r>
        <w:continuationSeparator/>
      </w:r>
    </w:p>
  </w:endnote>
  <w:endnote w:type="continuationNotice" w:id="1">
    <w:p w14:paraId="52316C43" w14:textId="77777777" w:rsidR="00B372F3" w:rsidRDefault="00B37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490041" w14:textId="77777777" w:rsidR="00B372F3" w:rsidRDefault="00B372F3" w:rsidP="001B5926">
      <w:pPr>
        <w:spacing w:after="0" w:line="240" w:lineRule="auto"/>
      </w:pPr>
      <w:r>
        <w:separator/>
      </w:r>
    </w:p>
  </w:footnote>
  <w:footnote w:type="continuationSeparator" w:id="0">
    <w:p w14:paraId="19452EE3" w14:textId="77777777" w:rsidR="00B372F3" w:rsidRDefault="00B372F3" w:rsidP="001B5926">
      <w:pPr>
        <w:spacing w:after="0" w:line="240" w:lineRule="auto"/>
      </w:pPr>
      <w:r>
        <w:continuationSeparator/>
      </w:r>
    </w:p>
  </w:footnote>
  <w:footnote w:type="continuationNotice" w:id="1">
    <w:p w14:paraId="2A3DDE53" w14:textId="77777777" w:rsidR="00B372F3" w:rsidRDefault="00B372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2"/>
  </w:num>
  <w:num w:numId="4" w16cid:durableId="854615116">
    <w:abstractNumId w:val="50"/>
  </w:num>
  <w:num w:numId="5" w16cid:durableId="1145470798">
    <w:abstractNumId w:val="14"/>
  </w:num>
  <w:num w:numId="6" w16cid:durableId="506360331">
    <w:abstractNumId w:val="37"/>
  </w:num>
  <w:num w:numId="7" w16cid:durableId="808940590">
    <w:abstractNumId w:val="38"/>
  </w:num>
  <w:num w:numId="8" w16cid:durableId="1280792516">
    <w:abstractNumId w:val="22"/>
  </w:num>
  <w:num w:numId="9" w16cid:durableId="235672225">
    <w:abstractNumId w:val="17"/>
  </w:num>
  <w:num w:numId="10" w16cid:durableId="66808665">
    <w:abstractNumId w:val="54"/>
  </w:num>
  <w:num w:numId="11" w16cid:durableId="570428736">
    <w:abstractNumId w:val="53"/>
  </w:num>
  <w:num w:numId="12" w16cid:durableId="935554909">
    <w:abstractNumId w:val="3"/>
  </w:num>
  <w:num w:numId="13" w16cid:durableId="840849844">
    <w:abstractNumId w:val="12"/>
  </w:num>
  <w:num w:numId="14" w16cid:durableId="220749269">
    <w:abstractNumId w:val="47"/>
  </w:num>
  <w:num w:numId="15" w16cid:durableId="1755474715">
    <w:abstractNumId w:val="20"/>
  </w:num>
  <w:num w:numId="16" w16cid:durableId="1200316119">
    <w:abstractNumId w:val="9"/>
  </w:num>
  <w:num w:numId="17" w16cid:durableId="1451850789">
    <w:abstractNumId w:val="39"/>
  </w:num>
  <w:num w:numId="18" w16cid:durableId="287199124">
    <w:abstractNumId w:val="18"/>
  </w:num>
  <w:num w:numId="19" w16cid:durableId="428814630">
    <w:abstractNumId w:val="29"/>
  </w:num>
  <w:num w:numId="20" w16cid:durableId="225186288">
    <w:abstractNumId w:val="43"/>
  </w:num>
  <w:num w:numId="21" w16cid:durableId="2074573904">
    <w:abstractNumId w:val="35"/>
  </w:num>
  <w:num w:numId="22" w16cid:durableId="338821530">
    <w:abstractNumId w:val="10"/>
  </w:num>
  <w:num w:numId="23" w16cid:durableId="801004022">
    <w:abstractNumId w:val="52"/>
  </w:num>
  <w:num w:numId="24" w16cid:durableId="874998389">
    <w:abstractNumId w:val="51"/>
  </w:num>
  <w:num w:numId="25" w16cid:durableId="1791165011">
    <w:abstractNumId w:val="34"/>
  </w:num>
  <w:num w:numId="26" w16cid:durableId="1579899004">
    <w:abstractNumId w:val="40"/>
  </w:num>
  <w:num w:numId="27" w16cid:durableId="1033118139">
    <w:abstractNumId w:val="27"/>
  </w:num>
  <w:num w:numId="28" w16cid:durableId="1083257281">
    <w:abstractNumId w:val="46"/>
  </w:num>
  <w:num w:numId="29" w16cid:durableId="1588810954">
    <w:abstractNumId w:val="2"/>
  </w:num>
  <w:num w:numId="30" w16cid:durableId="890769771">
    <w:abstractNumId w:val="41"/>
  </w:num>
  <w:num w:numId="31" w16cid:durableId="897590647">
    <w:abstractNumId w:val="0"/>
  </w:num>
  <w:num w:numId="32" w16cid:durableId="454105118">
    <w:abstractNumId w:val="49"/>
  </w:num>
  <w:num w:numId="33" w16cid:durableId="1048332682">
    <w:abstractNumId w:val="55"/>
  </w:num>
  <w:num w:numId="34" w16cid:durableId="421995031">
    <w:abstractNumId w:val="8"/>
  </w:num>
  <w:num w:numId="35" w16cid:durableId="556673511">
    <w:abstractNumId w:val="28"/>
  </w:num>
  <w:num w:numId="36" w16cid:durableId="915480315">
    <w:abstractNumId w:val="23"/>
  </w:num>
  <w:num w:numId="37" w16cid:durableId="242495280">
    <w:abstractNumId w:val="5"/>
  </w:num>
  <w:num w:numId="38" w16cid:durableId="2109081771">
    <w:abstractNumId w:val="16"/>
  </w:num>
  <w:num w:numId="39" w16cid:durableId="652490141">
    <w:abstractNumId w:val="31"/>
  </w:num>
  <w:num w:numId="40" w16cid:durableId="2045323770">
    <w:abstractNumId w:val="4"/>
  </w:num>
  <w:num w:numId="41" w16cid:durableId="520826512">
    <w:abstractNumId w:val="48"/>
  </w:num>
  <w:num w:numId="42" w16cid:durableId="1387532894">
    <w:abstractNumId w:val="13"/>
  </w:num>
  <w:num w:numId="43" w16cid:durableId="1068770781">
    <w:abstractNumId w:val="26"/>
  </w:num>
  <w:num w:numId="44" w16cid:durableId="90325050">
    <w:abstractNumId w:val="15"/>
  </w:num>
  <w:num w:numId="45" w16cid:durableId="1530291175">
    <w:abstractNumId w:val="44"/>
  </w:num>
  <w:num w:numId="46" w16cid:durableId="966547278">
    <w:abstractNumId w:val="45"/>
  </w:num>
  <w:num w:numId="47" w16cid:durableId="953093993">
    <w:abstractNumId w:val="32"/>
  </w:num>
  <w:num w:numId="48" w16cid:durableId="969162942">
    <w:abstractNumId w:val="1"/>
  </w:num>
  <w:num w:numId="49" w16cid:durableId="1062170379">
    <w:abstractNumId w:val="33"/>
  </w:num>
  <w:num w:numId="50" w16cid:durableId="1948847348">
    <w:abstractNumId w:val="7"/>
  </w:num>
  <w:num w:numId="51" w16cid:durableId="629677667">
    <w:abstractNumId w:val="6"/>
  </w:num>
  <w:num w:numId="52" w16cid:durableId="435099184">
    <w:abstractNumId w:val="36"/>
  </w:num>
  <w:num w:numId="53" w16cid:durableId="412508807">
    <w:abstractNumId w:val="21"/>
  </w:num>
  <w:num w:numId="54" w16cid:durableId="1379237874">
    <w:abstractNumId w:val="30"/>
  </w:num>
  <w:num w:numId="55" w16cid:durableId="452097693">
    <w:abstractNumId w:val="19"/>
  </w:num>
  <w:num w:numId="56" w16cid:durableId="2034765590">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00260158: Nick Timaskovs">
    <w15:presenceInfo w15:providerId="AD" w15:userId="S::K00260158@student.tus.ie::5818fdbc-ab64-4579-a41a-1230d3a10ece"/>
  </w15:person>
  <w15:person w15:author="Nick .">
    <w15:presenceInfo w15:providerId="Windows Live" w15:userId="981436614b1262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proofState w:spelling="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57A"/>
    <w:rsid w:val="00000C58"/>
    <w:rsid w:val="00001B7D"/>
    <w:rsid w:val="00002625"/>
    <w:rsid w:val="00002DD4"/>
    <w:rsid w:val="00002F47"/>
    <w:rsid w:val="000037C1"/>
    <w:rsid w:val="00004D45"/>
    <w:rsid w:val="00005180"/>
    <w:rsid w:val="0000726D"/>
    <w:rsid w:val="000075DE"/>
    <w:rsid w:val="00010EEB"/>
    <w:rsid w:val="000122BF"/>
    <w:rsid w:val="00012B8C"/>
    <w:rsid w:val="0001359C"/>
    <w:rsid w:val="00013902"/>
    <w:rsid w:val="0001416A"/>
    <w:rsid w:val="00014C4E"/>
    <w:rsid w:val="000166BD"/>
    <w:rsid w:val="000166CA"/>
    <w:rsid w:val="00017DA2"/>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44A"/>
    <w:rsid w:val="000549B5"/>
    <w:rsid w:val="000551B7"/>
    <w:rsid w:val="00055834"/>
    <w:rsid w:val="00056534"/>
    <w:rsid w:val="00057935"/>
    <w:rsid w:val="00060C8A"/>
    <w:rsid w:val="00062D7F"/>
    <w:rsid w:val="00063028"/>
    <w:rsid w:val="000635D0"/>
    <w:rsid w:val="00063876"/>
    <w:rsid w:val="00064240"/>
    <w:rsid w:val="00064393"/>
    <w:rsid w:val="0006456A"/>
    <w:rsid w:val="00064A21"/>
    <w:rsid w:val="00064B39"/>
    <w:rsid w:val="00064D82"/>
    <w:rsid w:val="0006590F"/>
    <w:rsid w:val="00065E83"/>
    <w:rsid w:val="000661AB"/>
    <w:rsid w:val="0006699C"/>
    <w:rsid w:val="00066BF1"/>
    <w:rsid w:val="00066FE0"/>
    <w:rsid w:val="000675F2"/>
    <w:rsid w:val="00067DC9"/>
    <w:rsid w:val="00067E9D"/>
    <w:rsid w:val="00070A7E"/>
    <w:rsid w:val="00070DB1"/>
    <w:rsid w:val="0007149D"/>
    <w:rsid w:val="00072493"/>
    <w:rsid w:val="00072A79"/>
    <w:rsid w:val="00073499"/>
    <w:rsid w:val="00073BA8"/>
    <w:rsid w:val="00073F73"/>
    <w:rsid w:val="000749B2"/>
    <w:rsid w:val="00074B30"/>
    <w:rsid w:val="00074D3C"/>
    <w:rsid w:val="000751E8"/>
    <w:rsid w:val="00075539"/>
    <w:rsid w:val="000755CE"/>
    <w:rsid w:val="00075B04"/>
    <w:rsid w:val="00076EF6"/>
    <w:rsid w:val="00077129"/>
    <w:rsid w:val="000771F7"/>
    <w:rsid w:val="00077FB9"/>
    <w:rsid w:val="00080527"/>
    <w:rsid w:val="0008082C"/>
    <w:rsid w:val="00081ABE"/>
    <w:rsid w:val="00081C79"/>
    <w:rsid w:val="00082AF4"/>
    <w:rsid w:val="00082F58"/>
    <w:rsid w:val="00082FD7"/>
    <w:rsid w:val="00083AA2"/>
    <w:rsid w:val="00084BE4"/>
    <w:rsid w:val="00084F30"/>
    <w:rsid w:val="00085F8F"/>
    <w:rsid w:val="000865D1"/>
    <w:rsid w:val="000865D6"/>
    <w:rsid w:val="00086A5E"/>
    <w:rsid w:val="00086F61"/>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A83"/>
    <w:rsid w:val="000C1CEF"/>
    <w:rsid w:val="000C23B3"/>
    <w:rsid w:val="000C3DB8"/>
    <w:rsid w:val="000C46C4"/>
    <w:rsid w:val="000C49CF"/>
    <w:rsid w:val="000C5075"/>
    <w:rsid w:val="000C5C52"/>
    <w:rsid w:val="000C5D71"/>
    <w:rsid w:val="000C65B8"/>
    <w:rsid w:val="000C694B"/>
    <w:rsid w:val="000D0FA2"/>
    <w:rsid w:val="000D15CD"/>
    <w:rsid w:val="000D19CA"/>
    <w:rsid w:val="000D3321"/>
    <w:rsid w:val="000D3594"/>
    <w:rsid w:val="000D3AA8"/>
    <w:rsid w:val="000D3F26"/>
    <w:rsid w:val="000D4148"/>
    <w:rsid w:val="000D4E02"/>
    <w:rsid w:val="000E007C"/>
    <w:rsid w:val="000E0847"/>
    <w:rsid w:val="000E0AAA"/>
    <w:rsid w:val="000E13B0"/>
    <w:rsid w:val="000E14CF"/>
    <w:rsid w:val="000E19A5"/>
    <w:rsid w:val="000E23AE"/>
    <w:rsid w:val="000E320D"/>
    <w:rsid w:val="000E3C9F"/>
    <w:rsid w:val="000E43F2"/>
    <w:rsid w:val="000E4A3D"/>
    <w:rsid w:val="000E537A"/>
    <w:rsid w:val="000E5D6D"/>
    <w:rsid w:val="000E68E0"/>
    <w:rsid w:val="000E6F11"/>
    <w:rsid w:val="000E7223"/>
    <w:rsid w:val="000F0086"/>
    <w:rsid w:val="000F0BC7"/>
    <w:rsid w:val="000F15F4"/>
    <w:rsid w:val="000F171C"/>
    <w:rsid w:val="000F1FB0"/>
    <w:rsid w:val="000F2753"/>
    <w:rsid w:val="000F4AAF"/>
    <w:rsid w:val="000F5359"/>
    <w:rsid w:val="000F6658"/>
    <w:rsid w:val="000F702F"/>
    <w:rsid w:val="000F78D9"/>
    <w:rsid w:val="000F7927"/>
    <w:rsid w:val="001001B0"/>
    <w:rsid w:val="00100B88"/>
    <w:rsid w:val="00101E32"/>
    <w:rsid w:val="001023E0"/>
    <w:rsid w:val="00102414"/>
    <w:rsid w:val="001032BB"/>
    <w:rsid w:val="00103996"/>
    <w:rsid w:val="00103B75"/>
    <w:rsid w:val="00103FFF"/>
    <w:rsid w:val="001042A5"/>
    <w:rsid w:val="00105591"/>
    <w:rsid w:val="001057C7"/>
    <w:rsid w:val="00105A97"/>
    <w:rsid w:val="00105DE4"/>
    <w:rsid w:val="00105E84"/>
    <w:rsid w:val="0010733C"/>
    <w:rsid w:val="00107465"/>
    <w:rsid w:val="00110AD1"/>
    <w:rsid w:val="001111CF"/>
    <w:rsid w:val="00111D1C"/>
    <w:rsid w:val="001121E6"/>
    <w:rsid w:val="00112804"/>
    <w:rsid w:val="00112AD6"/>
    <w:rsid w:val="00112F4D"/>
    <w:rsid w:val="001130C4"/>
    <w:rsid w:val="00114059"/>
    <w:rsid w:val="001147A3"/>
    <w:rsid w:val="00114A56"/>
    <w:rsid w:val="00115217"/>
    <w:rsid w:val="00115266"/>
    <w:rsid w:val="00115468"/>
    <w:rsid w:val="00115CE2"/>
    <w:rsid w:val="00116613"/>
    <w:rsid w:val="00120863"/>
    <w:rsid w:val="00120C1D"/>
    <w:rsid w:val="00120FB4"/>
    <w:rsid w:val="00121E8A"/>
    <w:rsid w:val="00123DA5"/>
    <w:rsid w:val="00125446"/>
    <w:rsid w:val="00125B6B"/>
    <w:rsid w:val="00125BA5"/>
    <w:rsid w:val="00125F0D"/>
    <w:rsid w:val="001261DC"/>
    <w:rsid w:val="0012644E"/>
    <w:rsid w:val="00126661"/>
    <w:rsid w:val="00127DDE"/>
    <w:rsid w:val="0013007A"/>
    <w:rsid w:val="00130105"/>
    <w:rsid w:val="001303E4"/>
    <w:rsid w:val="0013041D"/>
    <w:rsid w:val="0013118F"/>
    <w:rsid w:val="0013174D"/>
    <w:rsid w:val="00131EF8"/>
    <w:rsid w:val="0013239B"/>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D8C"/>
    <w:rsid w:val="00145062"/>
    <w:rsid w:val="0014630E"/>
    <w:rsid w:val="00146545"/>
    <w:rsid w:val="001477A1"/>
    <w:rsid w:val="00147869"/>
    <w:rsid w:val="00147992"/>
    <w:rsid w:val="00147C49"/>
    <w:rsid w:val="00147F65"/>
    <w:rsid w:val="00150193"/>
    <w:rsid w:val="00151000"/>
    <w:rsid w:val="00151787"/>
    <w:rsid w:val="00151BE5"/>
    <w:rsid w:val="001539DF"/>
    <w:rsid w:val="00153BDF"/>
    <w:rsid w:val="00153D9A"/>
    <w:rsid w:val="001540CF"/>
    <w:rsid w:val="001552D7"/>
    <w:rsid w:val="00155536"/>
    <w:rsid w:val="001573A4"/>
    <w:rsid w:val="0015752D"/>
    <w:rsid w:val="00157F58"/>
    <w:rsid w:val="001606C2"/>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3131"/>
    <w:rsid w:val="00175BC3"/>
    <w:rsid w:val="001762AC"/>
    <w:rsid w:val="00176764"/>
    <w:rsid w:val="0017704F"/>
    <w:rsid w:val="00177C69"/>
    <w:rsid w:val="00177E02"/>
    <w:rsid w:val="001809B0"/>
    <w:rsid w:val="00181BD7"/>
    <w:rsid w:val="001821AD"/>
    <w:rsid w:val="001829C4"/>
    <w:rsid w:val="00183676"/>
    <w:rsid w:val="00184460"/>
    <w:rsid w:val="00186B07"/>
    <w:rsid w:val="00190444"/>
    <w:rsid w:val="0019054F"/>
    <w:rsid w:val="00190AC6"/>
    <w:rsid w:val="00191268"/>
    <w:rsid w:val="001914F4"/>
    <w:rsid w:val="00191CE8"/>
    <w:rsid w:val="0019265C"/>
    <w:rsid w:val="0019288B"/>
    <w:rsid w:val="00192ED7"/>
    <w:rsid w:val="00193177"/>
    <w:rsid w:val="00194AFF"/>
    <w:rsid w:val="00194DEF"/>
    <w:rsid w:val="00194E14"/>
    <w:rsid w:val="00196B06"/>
    <w:rsid w:val="00197378"/>
    <w:rsid w:val="001A08C3"/>
    <w:rsid w:val="001A09DC"/>
    <w:rsid w:val="001A1539"/>
    <w:rsid w:val="001A18BC"/>
    <w:rsid w:val="001A1F90"/>
    <w:rsid w:val="001A2784"/>
    <w:rsid w:val="001A2D97"/>
    <w:rsid w:val="001A2EC6"/>
    <w:rsid w:val="001A4874"/>
    <w:rsid w:val="001A4B66"/>
    <w:rsid w:val="001A4C03"/>
    <w:rsid w:val="001A620B"/>
    <w:rsid w:val="001A6862"/>
    <w:rsid w:val="001A6F19"/>
    <w:rsid w:val="001B121F"/>
    <w:rsid w:val="001B35FA"/>
    <w:rsid w:val="001B397B"/>
    <w:rsid w:val="001B4A6B"/>
    <w:rsid w:val="001B4DE1"/>
    <w:rsid w:val="001B5926"/>
    <w:rsid w:val="001B6416"/>
    <w:rsid w:val="001B6FFD"/>
    <w:rsid w:val="001B7B69"/>
    <w:rsid w:val="001B7C2D"/>
    <w:rsid w:val="001B7FE9"/>
    <w:rsid w:val="001C1356"/>
    <w:rsid w:val="001C17C8"/>
    <w:rsid w:val="001C1F18"/>
    <w:rsid w:val="001C22C8"/>
    <w:rsid w:val="001C2365"/>
    <w:rsid w:val="001C283E"/>
    <w:rsid w:val="001C453C"/>
    <w:rsid w:val="001C4F73"/>
    <w:rsid w:val="001C6340"/>
    <w:rsid w:val="001C688F"/>
    <w:rsid w:val="001C706C"/>
    <w:rsid w:val="001C73BF"/>
    <w:rsid w:val="001C759B"/>
    <w:rsid w:val="001C7653"/>
    <w:rsid w:val="001C774D"/>
    <w:rsid w:val="001D0238"/>
    <w:rsid w:val="001D0317"/>
    <w:rsid w:val="001D089A"/>
    <w:rsid w:val="001D0CA0"/>
    <w:rsid w:val="001D1099"/>
    <w:rsid w:val="001D1242"/>
    <w:rsid w:val="001D2A74"/>
    <w:rsid w:val="001D36A3"/>
    <w:rsid w:val="001D3B12"/>
    <w:rsid w:val="001D4946"/>
    <w:rsid w:val="001D545E"/>
    <w:rsid w:val="001D5555"/>
    <w:rsid w:val="001D5B7A"/>
    <w:rsid w:val="001D5D4D"/>
    <w:rsid w:val="001D6959"/>
    <w:rsid w:val="001D6A78"/>
    <w:rsid w:val="001D7003"/>
    <w:rsid w:val="001D7C19"/>
    <w:rsid w:val="001D7CD9"/>
    <w:rsid w:val="001E00EC"/>
    <w:rsid w:val="001E045D"/>
    <w:rsid w:val="001E0AE8"/>
    <w:rsid w:val="001E1CEB"/>
    <w:rsid w:val="001E1D41"/>
    <w:rsid w:val="001E2753"/>
    <w:rsid w:val="001E281C"/>
    <w:rsid w:val="001E2887"/>
    <w:rsid w:val="001E3543"/>
    <w:rsid w:val="001E4AF4"/>
    <w:rsid w:val="001E55E3"/>
    <w:rsid w:val="001E55ED"/>
    <w:rsid w:val="001E5CD3"/>
    <w:rsid w:val="001E7606"/>
    <w:rsid w:val="001E768B"/>
    <w:rsid w:val="001F028B"/>
    <w:rsid w:val="001F05D4"/>
    <w:rsid w:val="001F1065"/>
    <w:rsid w:val="001F1447"/>
    <w:rsid w:val="001F2609"/>
    <w:rsid w:val="001F3011"/>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4BB6"/>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CD0"/>
    <w:rsid w:val="00237EEE"/>
    <w:rsid w:val="00240429"/>
    <w:rsid w:val="0024046C"/>
    <w:rsid w:val="002406B4"/>
    <w:rsid w:val="00241A37"/>
    <w:rsid w:val="00241D4B"/>
    <w:rsid w:val="0024267A"/>
    <w:rsid w:val="00243440"/>
    <w:rsid w:val="00244F10"/>
    <w:rsid w:val="00245AEA"/>
    <w:rsid w:val="002464EF"/>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5CA2"/>
    <w:rsid w:val="002566DE"/>
    <w:rsid w:val="00256952"/>
    <w:rsid w:val="00260D29"/>
    <w:rsid w:val="00261C54"/>
    <w:rsid w:val="002634F3"/>
    <w:rsid w:val="00263E1F"/>
    <w:rsid w:val="00264036"/>
    <w:rsid w:val="00265439"/>
    <w:rsid w:val="00265468"/>
    <w:rsid w:val="00265AB7"/>
    <w:rsid w:val="00266452"/>
    <w:rsid w:val="0026693A"/>
    <w:rsid w:val="00266C08"/>
    <w:rsid w:val="00266EBD"/>
    <w:rsid w:val="002700F6"/>
    <w:rsid w:val="0027046C"/>
    <w:rsid w:val="00270A93"/>
    <w:rsid w:val="0027150E"/>
    <w:rsid w:val="0027158F"/>
    <w:rsid w:val="00271F53"/>
    <w:rsid w:val="00272867"/>
    <w:rsid w:val="00272B3B"/>
    <w:rsid w:val="00272B52"/>
    <w:rsid w:val="002738E4"/>
    <w:rsid w:val="00273F59"/>
    <w:rsid w:val="00274757"/>
    <w:rsid w:val="002760DD"/>
    <w:rsid w:val="00276B64"/>
    <w:rsid w:val="00276ECB"/>
    <w:rsid w:val="00277271"/>
    <w:rsid w:val="002778B0"/>
    <w:rsid w:val="00280717"/>
    <w:rsid w:val="00280AEF"/>
    <w:rsid w:val="00280B10"/>
    <w:rsid w:val="00280E89"/>
    <w:rsid w:val="002817AE"/>
    <w:rsid w:val="00281ABE"/>
    <w:rsid w:val="00282058"/>
    <w:rsid w:val="00282D5D"/>
    <w:rsid w:val="002848A8"/>
    <w:rsid w:val="00284E39"/>
    <w:rsid w:val="0028569E"/>
    <w:rsid w:val="00285B4E"/>
    <w:rsid w:val="00285C1A"/>
    <w:rsid w:val="00285CC0"/>
    <w:rsid w:val="00285D5B"/>
    <w:rsid w:val="00286F4C"/>
    <w:rsid w:val="002872B8"/>
    <w:rsid w:val="00287424"/>
    <w:rsid w:val="00287CBC"/>
    <w:rsid w:val="00287D28"/>
    <w:rsid w:val="00287F78"/>
    <w:rsid w:val="002902B2"/>
    <w:rsid w:val="00290994"/>
    <w:rsid w:val="00290B01"/>
    <w:rsid w:val="00291B82"/>
    <w:rsid w:val="0029234D"/>
    <w:rsid w:val="0029348D"/>
    <w:rsid w:val="00293D50"/>
    <w:rsid w:val="0029411C"/>
    <w:rsid w:val="002942A5"/>
    <w:rsid w:val="0029461C"/>
    <w:rsid w:val="002947BE"/>
    <w:rsid w:val="0029492E"/>
    <w:rsid w:val="002950A9"/>
    <w:rsid w:val="00295313"/>
    <w:rsid w:val="002963B6"/>
    <w:rsid w:val="00296818"/>
    <w:rsid w:val="00297E24"/>
    <w:rsid w:val="002A0466"/>
    <w:rsid w:val="002A0675"/>
    <w:rsid w:val="002A199D"/>
    <w:rsid w:val="002A1B8A"/>
    <w:rsid w:val="002A2CCA"/>
    <w:rsid w:val="002A3F71"/>
    <w:rsid w:val="002A4F3C"/>
    <w:rsid w:val="002A5534"/>
    <w:rsid w:val="002A6215"/>
    <w:rsid w:val="002A7F3C"/>
    <w:rsid w:val="002B03CB"/>
    <w:rsid w:val="002B07DA"/>
    <w:rsid w:val="002B0C6B"/>
    <w:rsid w:val="002B144F"/>
    <w:rsid w:val="002B1A89"/>
    <w:rsid w:val="002B3162"/>
    <w:rsid w:val="002B384B"/>
    <w:rsid w:val="002B39E9"/>
    <w:rsid w:val="002B46A8"/>
    <w:rsid w:val="002B4D95"/>
    <w:rsid w:val="002B5B5B"/>
    <w:rsid w:val="002B657F"/>
    <w:rsid w:val="002B65C1"/>
    <w:rsid w:val="002B7584"/>
    <w:rsid w:val="002B7897"/>
    <w:rsid w:val="002C1EA3"/>
    <w:rsid w:val="002C2459"/>
    <w:rsid w:val="002C2B8B"/>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E90"/>
    <w:rsid w:val="002F35FB"/>
    <w:rsid w:val="002F360E"/>
    <w:rsid w:val="002F36CA"/>
    <w:rsid w:val="002F3ED0"/>
    <w:rsid w:val="002F4251"/>
    <w:rsid w:val="002F44F5"/>
    <w:rsid w:val="002F4691"/>
    <w:rsid w:val="002F5014"/>
    <w:rsid w:val="002F5FB4"/>
    <w:rsid w:val="002F64BE"/>
    <w:rsid w:val="002F6674"/>
    <w:rsid w:val="002F6C0E"/>
    <w:rsid w:val="002F6D96"/>
    <w:rsid w:val="002F726F"/>
    <w:rsid w:val="002F765F"/>
    <w:rsid w:val="002F76F4"/>
    <w:rsid w:val="002F7CF2"/>
    <w:rsid w:val="00300025"/>
    <w:rsid w:val="003001B6"/>
    <w:rsid w:val="003001EC"/>
    <w:rsid w:val="00300F3B"/>
    <w:rsid w:val="00301985"/>
    <w:rsid w:val="0030198D"/>
    <w:rsid w:val="00302382"/>
    <w:rsid w:val="00302608"/>
    <w:rsid w:val="00302F35"/>
    <w:rsid w:val="00303106"/>
    <w:rsid w:val="00303CF6"/>
    <w:rsid w:val="00304E58"/>
    <w:rsid w:val="0030710C"/>
    <w:rsid w:val="00307ACE"/>
    <w:rsid w:val="00310876"/>
    <w:rsid w:val="003129DD"/>
    <w:rsid w:val="00313703"/>
    <w:rsid w:val="00313F96"/>
    <w:rsid w:val="003149AE"/>
    <w:rsid w:val="0031502A"/>
    <w:rsid w:val="00315498"/>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73D5"/>
    <w:rsid w:val="00331850"/>
    <w:rsid w:val="00331890"/>
    <w:rsid w:val="00331A75"/>
    <w:rsid w:val="00331B2B"/>
    <w:rsid w:val="00331DAE"/>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47746"/>
    <w:rsid w:val="003503F8"/>
    <w:rsid w:val="003518AD"/>
    <w:rsid w:val="00351AAD"/>
    <w:rsid w:val="003520B4"/>
    <w:rsid w:val="00352348"/>
    <w:rsid w:val="00354088"/>
    <w:rsid w:val="00354515"/>
    <w:rsid w:val="0035489F"/>
    <w:rsid w:val="00354CF0"/>
    <w:rsid w:val="0035522D"/>
    <w:rsid w:val="00355345"/>
    <w:rsid w:val="00355506"/>
    <w:rsid w:val="00355B5F"/>
    <w:rsid w:val="003575FC"/>
    <w:rsid w:val="00357DC3"/>
    <w:rsid w:val="00360C1E"/>
    <w:rsid w:val="00361AED"/>
    <w:rsid w:val="003621A8"/>
    <w:rsid w:val="003622E3"/>
    <w:rsid w:val="00362814"/>
    <w:rsid w:val="00362C72"/>
    <w:rsid w:val="003637FC"/>
    <w:rsid w:val="00364024"/>
    <w:rsid w:val="003640CD"/>
    <w:rsid w:val="003641C7"/>
    <w:rsid w:val="0036528A"/>
    <w:rsid w:val="00365301"/>
    <w:rsid w:val="0036564C"/>
    <w:rsid w:val="003657CA"/>
    <w:rsid w:val="003657CC"/>
    <w:rsid w:val="00365FDB"/>
    <w:rsid w:val="003672CC"/>
    <w:rsid w:val="00367781"/>
    <w:rsid w:val="00367B14"/>
    <w:rsid w:val="00367C90"/>
    <w:rsid w:val="00367E07"/>
    <w:rsid w:val="003701AB"/>
    <w:rsid w:val="003702C4"/>
    <w:rsid w:val="00370480"/>
    <w:rsid w:val="003707EF"/>
    <w:rsid w:val="00370E8C"/>
    <w:rsid w:val="003716D7"/>
    <w:rsid w:val="003726BE"/>
    <w:rsid w:val="0037288E"/>
    <w:rsid w:val="00372AA0"/>
    <w:rsid w:val="00373204"/>
    <w:rsid w:val="00373B61"/>
    <w:rsid w:val="00375558"/>
    <w:rsid w:val="003758D3"/>
    <w:rsid w:val="00375DFA"/>
    <w:rsid w:val="003766F2"/>
    <w:rsid w:val="003777ED"/>
    <w:rsid w:val="0038117C"/>
    <w:rsid w:val="003815E0"/>
    <w:rsid w:val="00381751"/>
    <w:rsid w:val="00382418"/>
    <w:rsid w:val="003838F8"/>
    <w:rsid w:val="00383C0C"/>
    <w:rsid w:val="003842D2"/>
    <w:rsid w:val="00384382"/>
    <w:rsid w:val="00384761"/>
    <w:rsid w:val="00385DAA"/>
    <w:rsid w:val="003866D6"/>
    <w:rsid w:val="00386BBA"/>
    <w:rsid w:val="003870F6"/>
    <w:rsid w:val="00387CDE"/>
    <w:rsid w:val="00390967"/>
    <w:rsid w:val="00390D15"/>
    <w:rsid w:val="0039109F"/>
    <w:rsid w:val="003911FB"/>
    <w:rsid w:val="0039235B"/>
    <w:rsid w:val="00395B0C"/>
    <w:rsid w:val="00396F0C"/>
    <w:rsid w:val="00397580"/>
    <w:rsid w:val="003A024E"/>
    <w:rsid w:val="003A02DD"/>
    <w:rsid w:val="003A070D"/>
    <w:rsid w:val="003A0E61"/>
    <w:rsid w:val="003A0FCB"/>
    <w:rsid w:val="003A356E"/>
    <w:rsid w:val="003A381D"/>
    <w:rsid w:val="003A43AB"/>
    <w:rsid w:val="003A43E3"/>
    <w:rsid w:val="003A4529"/>
    <w:rsid w:val="003A482B"/>
    <w:rsid w:val="003A589C"/>
    <w:rsid w:val="003A5EC5"/>
    <w:rsid w:val="003A6BE0"/>
    <w:rsid w:val="003A78D9"/>
    <w:rsid w:val="003A7F4E"/>
    <w:rsid w:val="003B0C4A"/>
    <w:rsid w:val="003B1D05"/>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753"/>
    <w:rsid w:val="003C191A"/>
    <w:rsid w:val="003C22A0"/>
    <w:rsid w:val="003C2E00"/>
    <w:rsid w:val="003C374C"/>
    <w:rsid w:val="003C4250"/>
    <w:rsid w:val="003C48C0"/>
    <w:rsid w:val="003C49BF"/>
    <w:rsid w:val="003C4C5F"/>
    <w:rsid w:val="003C515F"/>
    <w:rsid w:val="003C5176"/>
    <w:rsid w:val="003C55BF"/>
    <w:rsid w:val="003C58F8"/>
    <w:rsid w:val="003C5BA2"/>
    <w:rsid w:val="003C6599"/>
    <w:rsid w:val="003C7F00"/>
    <w:rsid w:val="003D03D7"/>
    <w:rsid w:val="003D20CA"/>
    <w:rsid w:val="003D3627"/>
    <w:rsid w:val="003D582F"/>
    <w:rsid w:val="003D6D27"/>
    <w:rsid w:val="003D6E79"/>
    <w:rsid w:val="003D7290"/>
    <w:rsid w:val="003D78AD"/>
    <w:rsid w:val="003D7C8C"/>
    <w:rsid w:val="003E01C1"/>
    <w:rsid w:val="003E0493"/>
    <w:rsid w:val="003E0CB0"/>
    <w:rsid w:val="003E1426"/>
    <w:rsid w:val="003E1847"/>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127F"/>
    <w:rsid w:val="003F27FC"/>
    <w:rsid w:val="003F2ACC"/>
    <w:rsid w:val="003F2C1C"/>
    <w:rsid w:val="003F4857"/>
    <w:rsid w:val="003F4E1F"/>
    <w:rsid w:val="003F513C"/>
    <w:rsid w:val="003F6C51"/>
    <w:rsid w:val="003F6E7A"/>
    <w:rsid w:val="003F794F"/>
    <w:rsid w:val="004002A5"/>
    <w:rsid w:val="0040110D"/>
    <w:rsid w:val="00401A51"/>
    <w:rsid w:val="004025A9"/>
    <w:rsid w:val="00403BE8"/>
    <w:rsid w:val="00404B40"/>
    <w:rsid w:val="0040532C"/>
    <w:rsid w:val="00405976"/>
    <w:rsid w:val="00405BCF"/>
    <w:rsid w:val="00405F7E"/>
    <w:rsid w:val="00406F5E"/>
    <w:rsid w:val="004072E6"/>
    <w:rsid w:val="0040764F"/>
    <w:rsid w:val="0041098F"/>
    <w:rsid w:val="0041105F"/>
    <w:rsid w:val="00411089"/>
    <w:rsid w:val="00411705"/>
    <w:rsid w:val="00411AEC"/>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49BA"/>
    <w:rsid w:val="00435007"/>
    <w:rsid w:val="00435514"/>
    <w:rsid w:val="00435C66"/>
    <w:rsid w:val="00435EBC"/>
    <w:rsid w:val="004365E5"/>
    <w:rsid w:val="00436ED4"/>
    <w:rsid w:val="00440549"/>
    <w:rsid w:val="00440CA6"/>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8AA"/>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4BBD"/>
    <w:rsid w:val="004656F8"/>
    <w:rsid w:val="00466061"/>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48E"/>
    <w:rsid w:val="004809EF"/>
    <w:rsid w:val="004811EC"/>
    <w:rsid w:val="00481F62"/>
    <w:rsid w:val="004830AF"/>
    <w:rsid w:val="004836B9"/>
    <w:rsid w:val="00484D0B"/>
    <w:rsid w:val="00484E15"/>
    <w:rsid w:val="00485442"/>
    <w:rsid w:val="00485E8C"/>
    <w:rsid w:val="00485F98"/>
    <w:rsid w:val="00491630"/>
    <w:rsid w:val="00493F17"/>
    <w:rsid w:val="00494E1C"/>
    <w:rsid w:val="004954F3"/>
    <w:rsid w:val="004961B3"/>
    <w:rsid w:val="0049665D"/>
    <w:rsid w:val="00496D38"/>
    <w:rsid w:val="00496F72"/>
    <w:rsid w:val="004A02D3"/>
    <w:rsid w:val="004A0499"/>
    <w:rsid w:val="004A17A0"/>
    <w:rsid w:val="004A1B15"/>
    <w:rsid w:val="004A1E6E"/>
    <w:rsid w:val="004A2556"/>
    <w:rsid w:val="004A3184"/>
    <w:rsid w:val="004A443D"/>
    <w:rsid w:val="004A4472"/>
    <w:rsid w:val="004A4D17"/>
    <w:rsid w:val="004A4F09"/>
    <w:rsid w:val="004A4FEE"/>
    <w:rsid w:val="004A5668"/>
    <w:rsid w:val="004A6AEC"/>
    <w:rsid w:val="004A6D86"/>
    <w:rsid w:val="004A77AD"/>
    <w:rsid w:val="004B05EC"/>
    <w:rsid w:val="004B11E1"/>
    <w:rsid w:val="004B1B3F"/>
    <w:rsid w:val="004B2042"/>
    <w:rsid w:val="004B2CFC"/>
    <w:rsid w:val="004B33D1"/>
    <w:rsid w:val="004B435C"/>
    <w:rsid w:val="004B4370"/>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503"/>
    <w:rsid w:val="004C5AC7"/>
    <w:rsid w:val="004C5F77"/>
    <w:rsid w:val="004C66E3"/>
    <w:rsid w:val="004C6CDC"/>
    <w:rsid w:val="004C70C2"/>
    <w:rsid w:val="004C770A"/>
    <w:rsid w:val="004C783F"/>
    <w:rsid w:val="004C78A7"/>
    <w:rsid w:val="004C7FB5"/>
    <w:rsid w:val="004D0B9D"/>
    <w:rsid w:val="004D1E5E"/>
    <w:rsid w:val="004D2263"/>
    <w:rsid w:val="004D3D24"/>
    <w:rsid w:val="004D4DC0"/>
    <w:rsid w:val="004D5DF7"/>
    <w:rsid w:val="004D6697"/>
    <w:rsid w:val="004D6D76"/>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4F6803"/>
    <w:rsid w:val="00500A33"/>
    <w:rsid w:val="00500A3E"/>
    <w:rsid w:val="00500D84"/>
    <w:rsid w:val="0050128E"/>
    <w:rsid w:val="00501F80"/>
    <w:rsid w:val="005023BB"/>
    <w:rsid w:val="00502733"/>
    <w:rsid w:val="005030B5"/>
    <w:rsid w:val="005034DE"/>
    <w:rsid w:val="005035CE"/>
    <w:rsid w:val="005037E4"/>
    <w:rsid w:val="00503CBE"/>
    <w:rsid w:val="005049F7"/>
    <w:rsid w:val="0050500E"/>
    <w:rsid w:val="0050505C"/>
    <w:rsid w:val="005051F2"/>
    <w:rsid w:val="00506478"/>
    <w:rsid w:val="00507269"/>
    <w:rsid w:val="00507A65"/>
    <w:rsid w:val="0051031D"/>
    <w:rsid w:val="0051142F"/>
    <w:rsid w:val="00511829"/>
    <w:rsid w:val="00511FA0"/>
    <w:rsid w:val="005139AF"/>
    <w:rsid w:val="00514701"/>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27DEB"/>
    <w:rsid w:val="00530D72"/>
    <w:rsid w:val="00531F10"/>
    <w:rsid w:val="0053202A"/>
    <w:rsid w:val="00532107"/>
    <w:rsid w:val="0053344E"/>
    <w:rsid w:val="005336C7"/>
    <w:rsid w:val="005337F6"/>
    <w:rsid w:val="00534DCB"/>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216"/>
    <w:rsid w:val="00553AF6"/>
    <w:rsid w:val="005545DA"/>
    <w:rsid w:val="00554707"/>
    <w:rsid w:val="00555424"/>
    <w:rsid w:val="005555A1"/>
    <w:rsid w:val="0055648B"/>
    <w:rsid w:val="00556ADA"/>
    <w:rsid w:val="00556C59"/>
    <w:rsid w:val="00556EDF"/>
    <w:rsid w:val="0055738F"/>
    <w:rsid w:val="005575B7"/>
    <w:rsid w:val="00557EF9"/>
    <w:rsid w:val="005601AF"/>
    <w:rsid w:val="005601B9"/>
    <w:rsid w:val="00560EC3"/>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E0"/>
    <w:rsid w:val="005744C2"/>
    <w:rsid w:val="005749FC"/>
    <w:rsid w:val="0057510F"/>
    <w:rsid w:val="00575C51"/>
    <w:rsid w:val="00576511"/>
    <w:rsid w:val="00576760"/>
    <w:rsid w:val="00576A22"/>
    <w:rsid w:val="00577C18"/>
    <w:rsid w:val="00577E5E"/>
    <w:rsid w:val="00580693"/>
    <w:rsid w:val="00581859"/>
    <w:rsid w:val="005821AC"/>
    <w:rsid w:val="00582249"/>
    <w:rsid w:val="005828CA"/>
    <w:rsid w:val="005830A0"/>
    <w:rsid w:val="0058310E"/>
    <w:rsid w:val="00583215"/>
    <w:rsid w:val="0058423D"/>
    <w:rsid w:val="00584276"/>
    <w:rsid w:val="0058445B"/>
    <w:rsid w:val="005844F1"/>
    <w:rsid w:val="005853AF"/>
    <w:rsid w:val="00585D40"/>
    <w:rsid w:val="00586B6E"/>
    <w:rsid w:val="00586D4C"/>
    <w:rsid w:val="00587DCB"/>
    <w:rsid w:val="00587F74"/>
    <w:rsid w:val="00592980"/>
    <w:rsid w:val="00592A80"/>
    <w:rsid w:val="00594E6C"/>
    <w:rsid w:val="00596680"/>
    <w:rsid w:val="0059754A"/>
    <w:rsid w:val="00597F31"/>
    <w:rsid w:val="005A0986"/>
    <w:rsid w:val="005A113B"/>
    <w:rsid w:val="005A1532"/>
    <w:rsid w:val="005A1CAB"/>
    <w:rsid w:val="005A1D68"/>
    <w:rsid w:val="005A2A0B"/>
    <w:rsid w:val="005A2A0D"/>
    <w:rsid w:val="005A341E"/>
    <w:rsid w:val="005A3A5A"/>
    <w:rsid w:val="005A3E90"/>
    <w:rsid w:val="005A3E95"/>
    <w:rsid w:val="005A4126"/>
    <w:rsid w:val="005A4811"/>
    <w:rsid w:val="005A4D10"/>
    <w:rsid w:val="005A4E78"/>
    <w:rsid w:val="005A57E4"/>
    <w:rsid w:val="005A68C9"/>
    <w:rsid w:val="005A6B81"/>
    <w:rsid w:val="005A7B16"/>
    <w:rsid w:val="005B0227"/>
    <w:rsid w:val="005B1054"/>
    <w:rsid w:val="005B1616"/>
    <w:rsid w:val="005B1668"/>
    <w:rsid w:val="005B2125"/>
    <w:rsid w:val="005B21BC"/>
    <w:rsid w:val="005B2231"/>
    <w:rsid w:val="005B2420"/>
    <w:rsid w:val="005B27FA"/>
    <w:rsid w:val="005B3797"/>
    <w:rsid w:val="005B38B8"/>
    <w:rsid w:val="005B3EEF"/>
    <w:rsid w:val="005B43E9"/>
    <w:rsid w:val="005B4827"/>
    <w:rsid w:val="005B52A1"/>
    <w:rsid w:val="005B5699"/>
    <w:rsid w:val="005B607C"/>
    <w:rsid w:val="005B65DA"/>
    <w:rsid w:val="005B68BC"/>
    <w:rsid w:val="005B6E27"/>
    <w:rsid w:val="005B742B"/>
    <w:rsid w:val="005B77F3"/>
    <w:rsid w:val="005B79DF"/>
    <w:rsid w:val="005C17E8"/>
    <w:rsid w:val="005C1963"/>
    <w:rsid w:val="005C19F9"/>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1DB"/>
    <w:rsid w:val="005D3841"/>
    <w:rsid w:val="005D3C94"/>
    <w:rsid w:val="005D3C9D"/>
    <w:rsid w:val="005D41E0"/>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3638"/>
    <w:rsid w:val="005E4E12"/>
    <w:rsid w:val="005E4FE3"/>
    <w:rsid w:val="005E6823"/>
    <w:rsid w:val="005E6F94"/>
    <w:rsid w:val="005E7537"/>
    <w:rsid w:val="005E7B54"/>
    <w:rsid w:val="005E7D57"/>
    <w:rsid w:val="005F0CF0"/>
    <w:rsid w:val="005F1179"/>
    <w:rsid w:val="005F160D"/>
    <w:rsid w:val="005F1CFB"/>
    <w:rsid w:val="005F1F48"/>
    <w:rsid w:val="005F1F4A"/>
    <w:rsid w:val="005F24CF"/>
    <w:rsid w:val="005F2A57"/>
    <w:rsid w:val="005F2DEE"/>
    <w:rsid w:val="005F32F6"/>
    <w:rsid w:val="005F3C2C"/>
    <w:rsid w:val="005F4310"/>
    <w:rsid w:val="005F44FE"/>
    <w:rsid w:val="005F4580"/>
    <w:rsid w:val="005F5DD4"/>
    <w:rsid w:val="005F66DE"/>
    <w:rsid w:val="005F6DA1"/>
    <w:rsid w:val="005F73C5"/>
    <w:rsid w:val="005F73E4"/>
    <w:rsid w:val="006017C0"/>
    <w:rsid w:val="006017DA"/>
    <w:rsid w:val="00601ED8"/>
    <w:rsid w:val="00602B9D"/>
    <w:rsid w:val="00602FD8"/>
    <w:rsid w:val="006043B7"/>
    <w:rsid w:val="00604452"/>
    <w:rsid w:val="00604681"/>
    <w:rsid w:val="00604BCC"/>
    <w:rsid w:val="00604EA8"/>
    <w:rsid w:val="006061E5"/>
    <w:rsid w:val="00606842"/>
    <w:rsid w:val="00606D0F"/>
    <w:rsid w:val="00607254"/>
    <w:rsid w:val="00607333"/>
    <w:rsid w:val="00607605"/>
    <w:rsid w:val="00607B6F"/>
    <w:rsid w:val="006104C2"/>
    <w:rsid w:val="00610F29"/>
    <w:rsid w:val="00610F9F"/>
    <w:rsid w:val="00611B03"/>
    <w:rsid w:val="00612075"/>
    <w:rsid w:val="0061236E"/>
    <w:rsid w:val="0061343E"/>
    <w:rsid w:val="00613DA3"/>
    <w:rsid w:val="00613DD4"/>
    <w:rsid w:val="006154E7"/>
    <w:rsid w:val="0061610F"/>
    <w:rsid w:val="0061613B"/>
    <w:rsid w:val="006170D8"/>
    <w:rsid w:val="00621223"/>
    <w:rsid w:val="00621AA2"/>
    <w:rsid w:val="00621B33"/>
    <w:rsid w:val="00622B45"/>
    <w:rsid w:val="00623352"/>
    <w:rsid w:val="006249DA"/>
    <w:rsid w:val="006249ED"/>
    <w:rsid w:val="00625627"/>
    <w:rsid w:val="00625AB2"/>
    <w:rsid w:val="0062623D"/>
    <w:rsid w:val="00626478"/>
    <w:rsid w:val="006273FC"/>
    <w:rsid w:val="00627E1E"/>
    <w:rsid w:val="00630011"/>
    <w:rsid w:val="0063193B"/>
    <w:rsid w:val="00631BB1"/>
    <w:rsid w:val="006326BD"/>
    <w:rsid w:val="00633A03"/>
    <w:rsid w:val="00633C5E"/>
    <w:rsid w:val="00633F2C"/>
    <w:rsid w:val="00633F58"/>
    <w:rsid w:val="00634B12"/>
    <w:rsid w:val="00634FDE"/>
    <w:rsid w:val="006352E6"/>
    <w:rsid w:val="006353D5"/>
    <w:rsid w:val="006357B5"/>
    <w:rsid w:val="00635B91"/>
    <w:rsid w:val="006373B9"/>
    <w:rsid w:val="006378C5"/>
    <w:rsid w:val="00637D67"/>
    <w:rsid w:val="00640002"/>
    <w:rsid w:val="006406A2"/>
    <w:rsid w:val="0064165E"/>
    <w:rsid w:val="0064190F"/>
    <w:rsid w:val="00642B7B"/>
    <w:rsid w:val="00642BC0"/>
    <w:rsid w:val="006430F0"/>
    <w:rsid w:val="0064441B"/>
    <w:rsid w:val="00644431"/>
    <w:rsid w:val="00645D82"/>
    <w:rsid w:val="00646242"/>
    <w:rsid w:val="006469AA"/>
    <w:rsid w:val="00647AB0"/>
    <w:rsid w:val="006501E7"/>
    <w:rsid w:val="00651567"/>
    <w:rsid w:val="00652E49"/>
    <w:rsid w:val="00653921"/>
    <w:rsid w:val="006558DA"/>
    <w:rsid w:val="006558FC"/>
    <w:rsid w:val="00656053"/>
    <w:rsid w:val="0065763A"/>
    <w:rsid w:val="00657F4F"/>
    <w:rsid w:val="0066019A"/>
    <w:rsid w:val="00660255"/>
    <w:rsid w:val="0066113A"/>
    <w:rsid w:val="006611E7"/>
    <w:rsid w:val="006620F9"/>
    <w:rsid w:val="00662498"/>
    <w:rsid w:val="00662DBE"/>
    <w:rsid w:val="0066355E"/>
    <w:rsid w:val="00663C6C"/>
    <w:rsid w:val="00665462"/>
    <w:rsid w:val="00665505"/>
    <w:rsid w:val="0066593F"/>
    <w:rsid w:val="006667ED"/>
    <w:rsid w:val="006669AE"/>
    <w:rsid w:val="00666B36"/>
    <w:rsid w:val="00666D0A"/>
    <w:rsid w:val="00666DD3"/>
    <w:rsid w:val="006672E0"/>
    <w:rsid w:val="00670916"/>
    <w:rsid w:val="00670A24"/>
    <w:rsid w:val="00670A59"/>
    <w:rsid w:val="00670C4E"/>
    <w:rsid w:val="006711FB"/>
    <w:rsid w:val="0067168A"/>
    <w:rsid w:val="00672410"/>
    <w:rsid w:val="006727DD"/>
    <w:rsid w:val="0067311F"/>
    <w:rsid w:val="0067317F"/>
    <w:rsid w:val="0067409D"/>
    <w:rsid w:val="006741DF"/>
    <w:rsid w:val="0067445F"/>
    <w:rsid w:val="00674477"/>
    <w:rsid w:val="006749D8"/>
    <w:rsid w:val="00674FB7"/>
    <w:rsid w:val="00675BEE"/>
    <w:rsid w:val="00675EB5"/>
    <w:rsid w:val="00677F5A"/>
    <w:rsid w:val="00681D3C"/>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5BD"/>
    <w:rsid w:val="006A39B3"/>
    <w:rsid w:val="006A3C1E"/>
    <w:rsid w:val="006A4152"/>
    <w:rsid w:val="006A66DA"/>
    <w:rsid w:val="006A6700"/>
    <w:rsid w:val="006A6D41"/>
    <w:rsid w:val="006A7DB3"/>
    <w:rsid w:val="006B093A"/>
    <w:rsid w:val="006B1DAB"/>
    <w:rsid w:val="006B20DE"/>
    <w:rsid w:val="006B2489"/>
    <w:rsid w:val="006B2A87"/>
    <w:rsid w:val="006B3726"/>
    <w:rsid w:val="006B4699"/>
    <w:rsid w:val="006B4CBF"/>
    <w:rsid w:val="006B53DC"/>
    <w:rsid w:val="006B59A2"/>
    <w:rsid w:val="006B5C6A"/>
    <w:rsid w:val="006B5D5B"/>
    <w:rsid w:val="006B6E30"/>
    <w:rsid w:val="006B74B7"/>
    <w:rsid w:val="006B753B"/>
    <w:rsid w:val="006C030B"/>
    <w:rsid w:val="006C07FF"/>
    <w:rsid w:val="006C083D"/>
    <w:rsid w:val="006C0F54"/>
    <w:rsid w:val="006C2828"/>
    <w:rsid w:val="006C3433"/>
    <w:rsid w:val="006C3936"/>
    <w:rsid w:val="006C41B7"/>
    <w:rsid w:val="006C4656"/>
    <w:rsid w:val="006C46B1"/>
    <w:rsid w:val="006C59C1"/>
    <w:rsid w:val="006C5B9A"/>
    <w:rsid w:val="006C5F6D"/>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0EF9"/>
    <w:rsid w:val="006E1B45"/>
    <w:rsid w:val="006E35B1"/>
    <w:rsid w:val="006E4716"/>
    <w:rsid w:val="006E481A"/>
    <w:rsid w:val="006E6B44"/>
    <w:rsid w:val="006E75E9"/>
    <w:rsid w:val="006F01E0"/>
    <w:rsid w:val="006F0607"/>
    <w:rsid w:val="006F069C"/>
    <w:rsid w:val="006F0969"/>
    <w:rsid w:val="006F11B9"/>
    <w:rsid w:val="006F1E75"/>
    <w:rsid w:val="006F2609"/>
    <w:rsid w:val="006F358D"/>
    <w:rsid w:val="006F3CA5"/>
    <w:rsid w:val="006F4197"/>
    <w:rsid w:val="006F48A3"/>
    <w:rsid w:val="006F4F03"/>
    <w:rsid w:val="006F5484"/>
    <w:rsid w:val="006F5728"/>
    <w:rsid w:val="006F5EAB"/>
    <w:rsid w:val="006F7128"/>
    <w:rsid w:val="006F7AA6"/>
    <w:rsid w:val="006F7DA2"/>
    <w:rsid w:val="007013DD"/>
    <w:rsid w:val="00702EAD"/>
    <w:rsid w:val="00703F33"/>
    <w:rsid w:val="007046C3"/>
    <w:rsid w:val="00704819"/>
    <w:rsid w:val="00705459"/>
    <w:rsid w:val="0070554C"/>
    <w:rsid w:val="0070577A"/>
    <w:rsid w:val="00706241"/>
    <w:rsid w:val="00707721"/>
    <w:rsid w:val="007100B8"/>
    <w:rsid w:val="007100E7"/>
    <w:rsid w:val="00710141"/>
    <w:rsid w:val="00711798"/>
    <w:rsid w:val="00711B57"/>
    <w:rsid w:val="0071290A"/>
    <w:rsid w:val="00712BDE"/>
    <w:rsid w:val="00713B59"/>
    <w:rsid w:val="00713D39"/>
    <w:rsid w:val="00713D87"/>
    <w:rsid w:val="007145EC"/>
    <w:rsid w:val="00714BB9"/>
    <w:rsid w:val="007154CE"/>
    <w:rsid w:val="00715625"/>
    <w:rsid w:val="007163A3"/>
    <w:rsid w:val="007163F5"/>
    <w:rsid w:val="007164AB"/>
    <w:rsid w:val="00716886"/>
    <w:rsid w:val="00716AEC"/>
    <w:rsid w:val="00716DD5"/>
    <w:rsid w:val="007171A5"/>
    <w:rsid w:val="0071734B"/>
    <w:rsid w:val="007175CF"/>
    <w:rsid w:val="007176D4"/>
    <w:rsid w:val="00717CA7"/>
    <w:rsid w:val="00717D6E"/>
    <w:rsid w:val="0072061B"/>
    <w:rsid w:val="0072081C"/>
    <w:rsid w:val="00721076"/>
    <w:rsid w:val="00721DB4"/>
    <w:rsid w:val="00723154"/>
    <w:rsid w:val="007248C0"/>
    <w:rsid w:val="0072491E"/>
    <w:rsid w:val="00724BF9"/>
    <w:rsid w:val="00726384"/>
    <w:rsid w:val="00726C1B"/>
    <w:rsid w:val="00726D32"/>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6CF6"/>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6F00"/>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5E5D"/>
    <w:rsid w:val="007671A4"/>
    <w:rsid w:val="00767595"/>
    <w:rsid w:val="007679FD"/>
    <w:rsid w:val="0077055E"/>
    <w:rsid w:val="00770A7C"/>
    <w:rsid w:val="00770E8E"/>
    <w:rsid w:val="0077144C"/>
    <w:rsid w:val="0077183E"/>
    <w:rsid w:val="00772205"/>
    <w:rsid w:val="00772DAA"/>
    <w:rsid w:val="007734DF"/>
    <w:rsid w:val="0077422E"/>
    <w:rsid w:val="00774307"/>
    <w:rsid w:val="00774732"/>
    <w:rsid w:val="00774785"/>
    <w:rsid w:val="00776488"/>
    <w:rsid w:val="00776974"/>
    <w:rsid w:val="00776BE4"/>
    <w:rsid w:val="00776D91"/>
    <w:rsid w:val="007771F2"/>
    <w:rsid w:val="007774D5"/>
    <w:rsid w:val="0078010F"/>
    <w:rsid w:val="007804DD"/>
    <w:rsid w:val="007804FA"/>
    <w:rsid w:val="007808D5"/>
    <w:rsid w:val="00780A85"/>
    <w:rsid w:val="00781940"/>
    <w:rsid w:val="00782756"/>
    <w:rsid w:val="007833B1"/>
    <w:rsid w:val="007840A7"/>
    <w:rsid w:val="00786C2D"/>
    <w:rsid w:val="00786EDA"/>
    <w:rsid w:val="00786EEE"/>
    <w:rsid w:val="00787A80"/>
    <w:rsid w:val="00787BDB"/>
    <w:rsid w:val="007909F0"/>
    <w:rsid w:val="00790D4A"/>
    <w:rsid w:val="00791001"/>
    <w:rsid w:val="00791656"/>
    <w:rsid w:val="00791E4E"/>
    <w:rsid w:val="00791F8F"/>
    <w:rsid w:val="007926F9"/>
    <w:rsid w:val="00793FAB"/>
    <w:rsid w:val="007946C5"/>
    <w:rsid w:val="007950EB"/>
    <w:rsid w:val="00795617"/>
    <w:rsid w:val="00795988"/>
    <w:rsid w:val="00795A8B"/>
    <w:rsid w:val="0079610F"/>
    <w:rsid w:val="00796E41"/>
    <w:rsid w:val="00797E64"/>
    <w:rsid w:val="007A01BA"/>
    <w:rsid w:val="007A09B9"/>
    <w:rsid w:val="007A0A10"/>
    <w:rsid w:val="007A2882"/>
    <w:rsid w:val="007A2C97"/>
    <w:rsid w:val="007A3828"/>
    <w:rsid w:val="007A38F7"/>
    <w:rsid w:val="007A49A0"/>
    <w:rsid w:val="007A70BD"/>
    <w:rsid w:val="007A7746"/>
    <w:rsid w:val="007B069B"/>
    <w:rsid w:val="007B075B"/>
    <w:rsid w:val="007B0DF4"/>
    <w:rsid w:val="007B19A8"/>
    <w:rsid w:val="007B2B60"/>
    <w:rsid w:val="007B31C8"/>
    <w:rsid w:val="007B34CF"/>
    <w:rsid w:val="007B3DF2"/>
    <w:rsid w:val="007B4656"/>
    <w:rsid w:val="007B48F4"/>
    <w:rsid w:val="007B4C1B"/>
    <w:rsid w:val="007B6771"/>
    <w:rsid w:val="007B6B3B"/>
    <w:rsid w:val="007B6E0C"/>
    <w:rsid w:val="007B7433"/>
    <w:rsid w:val="007B7DEA"/>
    <w:rsid w:val="007C06ED"/>
    <w:rsid w:val="007C0834"/>
    <w:rsid w:val="007C1695"/>
    <w:rsid w:val="007C20F6"/>
    <w:rsid w:val="007C21DC"/>
    <w:rsid w:val="007C243D"/>
    <w:rsid w:val="007C24C5"/>
    <w:rsid w:val="007C288E"/>
    <w:rsid w:val="007C3CEA"/>
    <w:rsid w:val="007C3F40"/>
    <w:rsid w:val="007C5595"/>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7F3"/>
    <w:rsid w:val="007E2914"/>
    <w:rsid w:val="007E2B90"/>
    <w:rsid w:val="007E3312"/>
    <w:rsid w:val="007E3FDB"/>
    <w:rsid w:val="007E4397"/>
    <w:rsid w:val="007E4F8F"/>
    <w:rsid w:val="007E64E5"/>
    <w:rsid w:val="007E6AC9"/>
    <w:rsid w:val="007E6ED6"/>
    <w:rsid w:val="007E7685"/>
    <w:rsid w:val="007E7FBF"/>
    <w:rsid w:val="007F034A"/>
    <w:rsid w:val="007F157A"/>
    <w:rsid w:val="007F1A5F"/>
    <w:rsid w:val="007F2686"/>
    <w:rsid w:val="007F27DB"/>
    <w:rsid w:val="007F343F"/>
    <w:rsid w:val="007F4363"/>
    <w:rsid w:val="007F45B0"/>
    <w:rsid w:val="007F5245"/>
    <w:rsid w:val="007F5FD0"/>
    <w:rsid w:val="007F62DD"/>
    <w:rsid w:val="007F63B2"/>
    <w:rsid w:val="007F6675"/>
    <w:rsid w:val="007F6F4D"/>
    <w:rsid w:val="007F74DF"/>
    <w:rsid w:val="007F76F3"/>
    <w:rsid w:val="007F7B19"/>
    <w:rsid w:val="007F7C92"/>
    <w:rsid w:val="0080018F"/>
    <w:rsid w:val="00800ABA"/>
    <w:rsid w:val="00800D4E"/>
    <w:rsid w:val="00801142"/>
    <w:rsid w:val="0080204C"/>
    <w:rsid w:val="00803A5D"/>
    <w:rsid w:val="00803AA0"/>
    <w:rsid w:val="0080459C"/>
    <w:rsid w:val="00804757"/>
    <w:rsid w:val="008049B9"/>
    <w:rsid w:val="00804A2B"/>
    <w:rsid w:val="00804A5F"/>
    <w:rsid w:val="00805184"/>
    <w:rsid w:val="00805E5D"/>
    <w:rsid w:val="0080634B"/>
    <w:rsid w:val="00806B3A"/>
    <w:rsid w:val="00807310"/>
    <w:rsid w:val="00807D90"/>
    <w:rsid w:val="00810AFA"/>
    <w:rsid w:val="008117AD"/>
    <w:rsid w:val="00813502"/>
    <w:rsid w:val="008165ED"/>
    <w:rsid w:val="008167D5"/>
    <w:rsid w:val="00816A73"/>
    <w:rsid w:val="008177EC"/>
    <w:rsid w:val="00820009"/>
    <w:rsid w:val="008205A2"/>
    <w:rsid w:val="00821367"/>
    <w:rsid w:val="008213F3"/>
    <w:rsid w:val="008218BF"/>
    <w:rsid w:val="008223A6"/>
    <w:rsid w:val="008228BE"/>
    <w:rsid w:val="0082387E"/>
    <w:rsid w:val="008239D5"/>
    <w:rsid w:val="00824923"/>
    <w:rsid w:val="00824BB7"/>
    <w:rsid w:val="00824E25"/>
    <w:rsid w:val="008266D9"/>
    <w:rsid w:val="008269BB"/>
    <w:rsid w:val="008277D3"/>
    <w:rsid w:val="0083095D"/>
    <w:rsid w:val="00830C01"/>
    <w:rsid w:val="00831269"/>
    <w:rsid w:val="0083150F"/>
    <w:rsid w:val="00831732"/>
    <w:rsid w:val="00832981"/>
    <w:rsid w:val="008333B6"/>
    <w:rsid w:val="008339B9"/>
    <w:rsid w:val="00833A14"/>
    <w:rsid w:val="00833F4C"/>
    <w:rsid w:val="00834304"/>
    <w:rsid w:val="00835424"/>
    <w:rsid w:val="00835CAA"/>
    <w:rsid w:val="00836BCF"/>
    <w:rsid w:val="00837051"/>
    <w:rsid w:val="00837AF0"/>
    <w:rsid w:val="008406AE"/>
    <w:rsid w:val="008408EC"/>
    <w:rsid w:val="0084094B"/>
    <w:rsid w:val="00840982"/>
    <w:rsid w:val="00841395"/>
    <w:rsid w:val="0084152D"/>
    <w:rsid w:val="008415D0"/>
    <w:rsid w:val="008421D0"/>
    <w:rsid w:val="0084287B"/>
    <w:rsid w:val="00842A5E"/>
    <w:rsid w:val="008437CF"/>
    <w:rsid w:val="0084541E"/>
    <w:rsid w:val="0084567D"/>
    <w:rsid w:val="00845DAD"/>
    <w:rsid w:val="0084709B"/>
    <w:rsid w:val="00847611"/>
    <w:rsid w:val="0085075F"/>
    <w:rsid w:val="00850D5E"/>
    <w:rsid w:val="00850FA1"/>
    <w:rsid w:val="00850FD9"/>
    <w:rsid w:val="00851280"/>
    <w:rsid w:val="008516FD"/>
    <w:rsid w:val="00851FB6"/>
    <w:rsid w:val="008523F1"/>
    <w:rsid w:val="00852580"/>
    <w:rsid w:val="00852B85"/>
    <w:rsid w:val="00853021"/>
    <w:rsid w:val="00853939"/>
    <w:rsid w:val="00854445"/>
    <w:rsid w:val="00855674"/>
    <w:rsid w:val="00855DC5"/>
    <w:rsid w:val="00857589"/>
    <w:rsid w:val="00857EAA"/>
    <w:rsid w:val="0086097A"/>
    <w:rsid w:val="00861802"/>
    <w:rsid w:val="008624A9"/>
    <w:rsid w:val="00862757"/>
    <w:rsid w:val="00862FB4"/>
    <w:rsid w:val="008637D9"/>
    <w:rsid w:val="00864618"/>
    <w:rsid w:val="008647BB"/>
    <w:rsid w:val="00864AAA"/>
    <w:rsid w:val="00865019"/>
    <w:rsid w:val="00865975"/>
    <w:rsid w:val="00866019"/>
    <w:rsid w:val="008662D6"/>
    <w:rsid w:val="00866915"/>
    <w:rsid w:val="00867012"/>
    <w:rsid w:val="00867A18"/>
    <w:rsid w:val="00870AE5"/>
    <w:rsid w:val="00870B9D"/>
    <w:rsid w:val="00872C9D"/>
    <w:rsid w:val="00873116"/>
    <w:rsid w:val="00873F2D"/>
    <w:rsid w:val="00874426"/>
    <w:rsid w:val="00874CA2"/>
    <w:rsid w:val="008752A9"/>
    <w:rsid w:val="008762B0"/>
    <w:rsid w:val="00876585"/>
    <w:rsid w:val="00877D2D"/>
    <w:rsid w:val="00877D80"/>
    <w:rsid w:val="00880608"/>
    <w:rsid w:val="0088069F"/>
    <w:rsid w:val="00881088"/>
    <w:rsid w:val="0088165B"/>
    <w:rsid w:val="0088186F"/>
    <w:rsid w:val="00881FAB"/>
    <w:rsid w:val="00882011"/>
    <w:rsid w:val="008827EE"/>
    <w:rsid w:val="008833E0"/>
    <w:rsid w:val="008835FE"/>
    <w:rsid w:val="008846FB"/>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1A60"/>
    <w:rsid w:val="008A3900"/>
    <w:rsid w:val="008A3C22"/>
    <w:rsid w:val="008A5B85"/>
    <w:rsid w:val="008A67D2"/>
    <w:rsid w:val="008A6C6D"/>
    <w:rsid w:val="008A7836"/>
    <w:rsid w:val="008A7D28"/>
    <w:rsid w:val="008B0137"/>
    <w:rsid w:val="008B016A"/>
    <w:rsid w:val="008B03BD"/>
    <w:rsid w:val="008B0534"/>
    <w:rsid w:val="008B078C"/>
    <w:rsid w:val="008B09B6"/>
    <w:rsid w:val="008B1D25"/>
    <w:rsid w:val="008B240B"/>
    <w:rsid w:val="008B2818"/>
    <w:rsid w:val="008B2A11"/>
    <w:rsid w:val="008B2C31"/>
    <w:rsid w:val="008B3ACF"/>
    <w:rsid w:val="008B3EA8"/>
    <w:rsid w:val="008B41D6"/>
    <w:rsid w:val="008B4E32"/>
    <w:rsid w:val="008B53CE"/>
    <w:rsid w:val="008B6DEE"/>
    <w:rsid w:val="008B7109"/>
    <w:rsid w:val="008B792C"/>
    <w:rsid w:val="008C0914"/>
    <w:rsid w:val="008C0B14"/>
    <w:rsid w:val="008C1EE1"/>
    <w:rsid w:val="008C2EAE"/>
    <w:rsid w:val="008C32C5"/>
    <w:rsid w:val="008C355E"/>
    <w:rsid w:val="008C3AB5"/>
    <w:rsid w:val="008C49EC"/>
    <w:rsid w:val="008C4CF2"/>
    <w:rsid w:val="008C5C8F"/>
    <w:rsid w:val="008C69B5"/>
    <w:rsid w:val="008C7073"/>
    <w:rsid w:val="008C76F6"/>
    <w:rsid w:val="008C7C28"/>
    <w:rsid w:val="008D0E23"/>
    <w:rsid w:val="008D1404"/>
    <w:rsid w:val="008D184F"/>
    <w:rsid w:val="008D1BC9"/>
    <w:rsid w:val="008D3386"/>
    <w:rsid w:val="008D3A4F"/>
    <w:rsid w:val="008D4BFC"/>
    <w:rsid w:val="008D5379"/>
    <w:rsid w:val="008D54DD"/>
    <w:rsid w:val="008D57C3"/>
    <w:rsid w:val="008D5A8E"/>
    <w:rsid w:val="008D74C5"/>
    <w:rsid w:val="008D76AE"/>
    <w:rsid w:val="008D7DA4"/>
    <w:rsid w:val="008E0B39"/>
    <w:rsid w:val="008E1377"/>
    <w:rsid w:val="008E2742"/>
    <w:rsid w:val="008E28D6"/>
    <w:rsid w:val="008E3C5F"/>
    <w:rsid w:val="008E3D45"/>
    <w:rsid w:val="008E3EF4"/>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A34"/>
    <w:rsid w:val="008F4A94"/>
    <w:rsid w:val="008F4B02"/>
    <w:rsid w:val="008F4ED4"/>
    <w:rsid w:val="008F5383"/>
    <w:rsid w:val="008F5A1C"/>
    <w:rsid w:val="008F6965"/>
    <w:rsid w:val="008F6F1A"/>
    <w:rsid w:val="008F7E37"/>
    <w:rsid w:val="00900357"/>
    <w:rsid w:val="00900D0A"/>
    <w:rsid w:val="00900ED4"/>
    <w:rsid w:val="00903162"/>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976"/>
    <w:rsid w:val="00911572"/>
    <w:rsid w:val="009127FC"/>
    <w:rsid w:val="00912810"/>
    <w:rsid w:val="009134AD"/>
    <w:rsid w:val="00913799"/>
    <w:rsid w:val="009137FE"/>
    <w:rsid w:val="00913D51"/>
    <w:rsid w:val="00914BE6"/>
    <w:rsid w:val="0091618F"/>
    <w:rsid w:val="009173DD"/>
    <w:rsid w:val="009205EA"/>
    <w:rsid w:val="00920B84"/>
    <w:rsid w:val="00920BBE"/>
    <w:rsid w:val="00921AEE"/>
    <w:rsid w:val="00922D91"/>
    <w:rsid w:val="009245C5"/>
    <w:rsid w:val="00924CF0"/>
    <w:rsid w:val="00924D6B"/>
    <w:rsid w:val="0092516F"/>
    <w:rsid w:val="009255BD"/>
    <w:rsid w:val="00925BD8"/>
    <w:rsid w:val="00926B0F"/>
    <w:rsid w:val="00926E90"/>
    <w:rsid w:val="009276B5"/>
    <w:rsid w:val="00927C01"/>
    <w:rsid w:val="00927F40"/>
    <w:rsid w:val="00930795"/>
    <w:rsid w:val="00932627"/>
    <w:rsid w:val="00934134"/>
    <w:rsid w:val="009350E5"/>
    <w:rsid w:val="00935653"/>
    <w:rsid w:val="00935FF1"/>
    <w:rsid w:val="00936CB1"/>
    <w:rsid w:val="00937157"/>
    <w:rsid w:val="009375EB"/>
    <w:rsid w:val="009376E5"/>
    <w:rsid w:val="00937C7D"/>
    <w:rsid w:val="00940957"/>
    <w:rsid w:val="00940B76"/>
    <w:rsid w:val="009412BD"/>
    <w:rsid w:val="00941AD2"/>
    <w:rsid w:val="00942C3A"/>
    <w:rsid w:val="009434AE"/>
    <w:rsid w:val="00943723"/>
    <w:rsid w:val="00943B93"/>
    <w:rsid w:val="009441F3"/>
    <w:rsid w:val="009447C8"/>
    <w:rsid w:val="00945242"/>
    <w:rsid w:val="00946E15"/>
    <w:rsid w:val="00947043"/>
    <w:rsid w:val="00947B18"/>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4C88"/>
    <w:rsid w:val="00965678"/>
    <w:rsid w:val="00965DA6"/>
    <w:rsid w:val="00967417"/>
    <w:rsid w:val="00970001"/>
    <w:rsid w:val="009703AA"/>
    <w:rsid w:val="0097058A"/>
    <w:rsid w:val="009705A6"/>
    <w:rsid w:val="009705F3"/>
    <w:rsid w:val="00970C6A"/>
    <w:rsid w:val="00971699"/>
    <w:rsid w:val="00971862"/>
    <w:rsid w:val="009718CA"/>
    <w:rsid w:val="00973156"/>
    <w:rsid w:val="00974C03"/>
    <w:rsid w:val="00974D2B"/>
    <w:rsid w:val="0097577E"/>
    <w:rsid w:val="00976728"/>
    <w:rsid w:val="0097698A"/>
    <w:rsid w:val="00976D5D"/>
    <w:rsid w:val="00977547"/>
    <w:rsid w:val="00977779"/>
    <w:rsid w:val="00980D37"/>
    <w:rsid w:val="009815E9"/>
    <w:rsid w:val="00983780"/>
    <w:rsid w:val="00983921"/>
    <w:rsid w:val="00983B26"/>
    <w:rsid w:val="00983BA4"/>
    <w:rsid w:val="009848C1"/>
    <w:rsid w:val="00985823"/>
    <w:rsid w:val="009862D1"/>
    <w:rsid w:val="009864CA"/>
    <w:rsid w:val="00986DB9"/>
    <w:rsid w:val="00986E5F"/>
    <w:rsid w:val="00987A6B"/>
    <w:rsid w:val="00989818"/>
    <w:rsid w:val="009901FE"/>
    <w:rsid w:val="00990369"/>
    <w:rsid w:val="009907CF"/>
    <w:rsid w:val="00991D94"/>
    <w:rsid w:val="00991F22"/>
    <w:rsid w:val="00992099"/>
    <w:rsid w:val="009923B9"/>
    <w:rsid w:val="0099270F"/>
    <w:rsid w:val="0099453E"/>
    <w:rsid w:val="00995BCE"/>
    <w:rsid w:val="00995DB0"/>
    <w:rsid w:val="009966E2"/>
    <w:rsid w:val="009971CC"/>
    <w:rsid w:val="00997C0C"/>
    <w:rsid w:val="009A033F"/>
    <w:rsid w:val="009A04EB"/>
    <w:rsid w:val="009A0B1C"/>
    <w:rsid w:val="009A0ED8"/>
    <w:rsid w:val="009A1CAC"/>
    <w:rsid w:val="009A25E0"/>
    <w:rsid w:val="009A3441"/>
    <w:rsid w:val="009A5B49"/>
    <w:rsid w:val="009A62DF"/>
    <w:rsid w:val="009A6834"/>
    <w:rsid w:val="009A6C6E"/>
    <w:rsid w:val="009A6EF0"/>
    <w:rsid w:val="009A7668"/>
    <w:rsid w:val="009B0926"/>
    <w:rsid w:val="009B0A1E"/>
    <w:rsid w:val="009B1097"/>
    <w:rsid w:val="009B1CDC"/>
    <w:rsid w:val="009B329C"/>
    <w:rsid w:val="009B32DD"/>
    <w:rsid w:val="009B3EF0"/>
    <w:rsid w:val="009B4EAC"/>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30A4"/>
    <w:rsid w:val="009C3623"/>
    <w:rsid w:val="009C37C7"/>
    <w:rsid w:val="009C3B5B"/>
    <w:rsid w:val="009C5CC4"/>
    <w:rsid w:val="009C6624"/>
    <w:rsid w:val="009C69B6"/>
    <w:rsid w:val="009C761E"/>
    <w:rsid w:val="009C7647"/>
    <w:rsid w:val="009C76FA"/>
    <w:rsid w:val="009C78CB"/>
    <w:rsid w:val="009C7CE7"/>
    <w:rsid w:val="009D039B"/>
    <w:rsid w:val="009D12A8"/>
    <w:rsid w:val="009D23FD"/>
    <w:rsid w:val="009D2CC1"/>
    <w:rsid w:val="009D2E2D"/>
    <w:rsid w:val="009D3BDF"/>
    <w:rsid w:val="009D4A40"/>
    <w:rsid w:val="009D510B"/>
    <w:rsid w:val="009D5566"/>
    <w:rsid w:val="009D5824"/>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D73"/>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75A3"/>
    <w:rsid w:val="009F78B3"/>
    <w:rsid w:val="00A00012"/>
    <w:rsid w:val="00A002F0"/>
    <w:rsid w:val="00A00BBE"/>
    <w:rsid w:val="00A027A7"/>
    <w:rsid w:val="00A02E85"/>
    <w:rsid w:val="00A032E1"/>
    <w:rsid w:val="00A035B5"/>
    <w:rsid w:val="00A04712"/>
    <w:rsid w:val="00A05909"/>
    <w:rsid w:val="00A05FFE"/>
    <w:rsid w:val="00A06548"/>
    <w:rsid w:val="00A070DD"/>
    <w:rsid w:val="00A0719C"/>
    <w:rsid w:val="00A1022C"/>
    <w:rsid w:val="00A10391"/>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763"/>
    <w:rsid w:val="00A20DBF"/>
    <w:rsid w:val="00A21DD4"/>
    <w:rsid w:val="00A24919"/>
    <w:rsid w:val="00A24D22"/>
    <w:rsid w:val="00A2582C"/>
    <w:rsid w:val="00A2583B"/>
    <w:rsid w:val="00A25B5E"/>
    <w:rsid w:val="00A2627E"/>
    <w:rsid w:val="00A262B3"/>
    <w:rsid w:val="00A26551"/>
    <w:rsid w:val="00A265AA"/>
    <w:rsid w:val="00A26D6E"/>
    <w:rsid w:val="00A2777B"/>
    <w:rsid w:val="00A301B5"/>
    <w:rsid w:val="00A301E9"/>
    <w:rsid w:val="00A313D8"/>
    <w:rsid w:val="00A31E24"/>
    <w:rsid w:val="00A328ED"/>
    <w:rsid w:val="00A32E28"/>
    <w:rsid w:val="00A33C7A"/>
    <w:rsid w:val="00A33E8C"/>
    <w:rsid w:val="00A35215"/>
    <w:rsid w:val="00A36345"/>
    <w:rsid w:val="00A372C1"/>
    <w:rsid w:val="00A37670"/>
    <w:rsid w:val="00A3794C"/>
    <w:rsid w:val="00A379D2"/>
    <w:rsid w:val="00A37FA1"/>
    <w:rsid w:val="00A40041"/>
    <w:rsid w:val="00A407DE"/>
    <w:rsid w:val="00A40DA4"/>
    <w:rsid w:val="00A4129C"/>
    <w:rsid w:val="00A4141A"/>
    <w:rsid w:val="00A41977"/>
    <w:rsid w:val="00A41AE8"/>
    <w:rsid w:val="00A422CC"/>
    <w:rsid w:val="00A42953"/>
    <w:rsid w:val="00A42CA8"/>
    <w:rsid w:val="00A43259"/>
    <w:rsid w:val="00A43732"/>
    <w:rsid w:val="00A44461"/>
    <w:rsid w:val="00A45A23"/>
    <w:rsid w:val="00A45B5E"/>
    <w:rsid w:val="00A4607D"/>
    <w:rsid w:val="00A464C4"/>
    <w:rsid w:val="00A46A7B"/>
    <w:rsid w:val="00A46C4E"/>
    <w:rsid w:val="00A46EBE"/>
    <w:rsid w:val="00A470C0"/>
    <w:rsid w:val="00A5056F"/>
    <w:rsid w:val="00A51353"/>
    <w:rsid w:val="00A513FC"/>
    <w:rsid w:val="00A514A0"/>
    <w:rsid w:val="00A51558"/>
    <w:rsid w:val="00A51643"/>
    <w:rsid w:val="00A51B99"/>
    <w:rsid w:val="00A52204"/>
    <w:rsid w:val="00A53736"/>
    <w:rsid w:val="00A5408C"/>
    <w:rsid w:val="00A54427"/>
    <w:rsid w:val="00A544FE"/>
    <w:rsid w:val="00A549BE"/>
    <w:rsid w:val="00A549C0"/>
    <w:rsid w:val="00A549FD"/>
    <w:rsid w:val="00A54BDE"/>
    <w:rsid w:val="00A55BDA"/>
    <w:rsid w:val="00A56E75"/>
    <w:rsid w:val="00A57953"/>
    <w:rsid w:val="00A600C5"/>
    <w:rsid w:val="00A6066C"/>
    <w:rsid w:val="00A60D51"/>
    <w:rsid w:val="00A610EC"/>
    <w:rsid w:val="00A61201"/>
    <w:rsid w:val="00A61512"/>
    <w:rsid w:val="00A62162"/>
    <w:rsid w:val="00A62C3B"/>
    <w:rsid w:val="00A63570"/>
    <w:rsid w:val="00A639AD"/>
    <w:rsid w:val="00A63C00"/>
    <w:rsid w:val="00A64845"/>
    <w:rsid w:val="00A65A76"/>
    <w:rsid w:val="00A65DFB"/>
    <w:rsid w:val="00A66505"/>
    <w:rsid w:val="00A66960"/>
    <w:rsid w:val="00A70E51"/>
    <w:rsid w:val="00A717EF"/>
    <w:rsid w:val="00A72917"/>
    <w:rsid w:val="00A73E4B"/>
    <w:rsid w:val="00A75278"/>
    <w:rsid w:val="00A768CC"/>
    <w:rsid w:val="00A76E34"/>
    <w:rsid w:val="00A77654"/>
    <w:rsid w:val="00A77ED0"/>
    <w:rsid w:val="00A802B4"/>
    <w:rsid w:val="00A8057B"/>
    <w:rsid w:val="00A80A57"/>
    <w:rsid w:val="00A80BA6"/>
    <w:rsid w:val="00A80E66"/>
    <w:rsid w:val="00A81002"/>
    <w:rsid w:val="00A811A2"/>
    <w:rsid w:val="00A82875"/>
    <w:rsid w:val="00A8334C"/>
    <w:rsid w:val="00A84C17"/>
    <w:rsid w:val="00A84C3C"/>
    <w:rsid w:val="00A90986"/>
    <w:rsid w:val="00A90A58"/>
    <w:rsid w:val="00A9169E"/>
    <w:rsid w:val="00A923AB"/>
    <w:rsid w:val="00A929B7"/>
    <w:rsid w:val="00A9333A"/>
    <w:rsid w:val="00A93A73"/>
    <w:rsid w:val="00A94BD7"/>
    <w:rsid w:val="00A959FC"/>
    <w:rsid w:val="00A95F2F"/>
    <w:rsid w:val="00A9688B"/>
    <w:rsid w:val="00A970B9"/>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703B"/>
    <w:rsid w:val="00AC01F1"/>
    <w:rsid w:val="00AC0911"/>
    <w:rsid w:val="00AC09F1"/>
    <w:rsid w:val="00AC0B56"/>
    <w:rsid w:val="00AC0BC9"/>
    <w:rsid w:val="00AC0FBA"/>
    <w:rsid w:val="00AC1003"/>
    <w:rsid w:val="00AC1536"/>
    <w:rsid w:val="00AC15CA"/>
    <w:rsid w:val="00AC180F"/>
    <w:rsid w:val="00AC1B14"/>
    <w:rsid w:val="00AC2450"/>
    <w:rsid w:val="00AC2494"/>
    <w:rsid w:val="00AC2616"/>
    <w:rsid w:val="00AC3A1C"/>
    <w:rsid w:val="00AC7B6A"/>
    <w:rsid w:val="00AD0ECF"/>
    <w:rsid w:val="00AD14A4"/>
    <w:rsid w:val="00AD1CAD"/>
    <w:rsid w:val="00AD304D"/>
    <w:rsid w:val="00AD4200"/>
    <w:rsid w:val="00AD4C1D"/>
    <w:rsid w:val="00AD4D76"/>
    <w:rsid w:val="00AD575B"/>
    <w:rsid w:val="00AD59B0"/>
    <w:rsid w:val="00AD5F74"/>
    <w:rsid w:val="00AD6DC4"/>
    <w:rsid w:val="00AD7D8C"/>
    <w:rsid w:val="00AE014E"/>
    <w:rsid w:val="00AE0A6F"/>
    <w:rsid w:val="00AE17E6"/>
    <w:rsid w:val="00AE2B97"/>
    <w:rsid w:val="00AE395E"/>
    <w:rsid w:val="00AE3A4B"/>
    <w:rsid w:val="00AE43DF"/>
    <w:rsid w:val="00AE4CA5"/>
    <w:rsid w:val="00AE4EF9"/>
    <w:rsid w:val="00AE5D0E"/>
    <w:rsid w:val="00AE5DD0"/>
    <w:rsid w:val="00AE608E"/>
    <w:rsid w:val="00AE6EE5"/>
    <w:rsid w:val="00AE7767"/>
    <w:rsid w:val="00AE7DBF"/>
    <w:rsid w:val="00AE7FE2"/>
    <w:rsid w:val="00AF031D"/>
    <w:rsid w:val="00AF049C"/>
    <w:rsid w:val="00AF0A56"/>
    <w:rsid w:val="00AF2576"/>
    <w:rsid w:val="00AF26E0"/>
    <w:rsid w:val="00AF3EEA"/>
    <w:rsid w:val="00AF49A7"/>
    <w:rsid w:val="00AF5769"/>
    <w:rsid w:val="00AF6DC1"/>
    <w:rsid w:val="00AF71DC"/>
    <w:rsid w:val="00AF7743"/>
    <w:rsid w:val="00B002CC"/>
    <w:rsid w:val="00B013EB"/>
    <w:rsid w:val="00B03673"/>
    <w:rsid w:val="00B0411E"/>
    <w:rsid w:val="00B043BD"/>
    <w:rsid w:val="00B04EB0"/>
    <w:rsid w:val="00B0560A"/>
    <w:rsid w:val="00B05A21"/>
    <w:rsid w:val="00B05AD7"/>
    <w:rsid w:val="00B05B38"/>
    <w:rsid w:val="00B07CEE"/>
    <w:rsid w:val="00B10469"/>
    <w:rsid w:val="00B10FA8"/>
    <w:rsid w:val="00B115CE"/>
    <w:rsid w:val="00B120CD"/>
    <w:rsid w:val="00B14AE0"/>
    <w:rsid w:val="00B1533D"/>
    <w:rsid w:val="00B160E7"/>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4CA9"/>
    <w:rsid w:val="00B2616C"/>
    <w:rsid w:val="00B269F5"/>
    <w:rsid w:val="00B27FD2"/>
    <w:rsid w:val="00B30267"/>
    <w:rsid w:val="00B3028F"/>
    <w:rsid w:val="00B30321"/>
    <w:rsid w:val="00B3193F"/>
    <w:rsid w:val="00B31E27"/>
    <w:rsid w:val="00B31F55"/>
    <w:rsid w:val="00B31FB6"/>
    <w:rsid w:val="00B32CDA"/>
    <w:rsid w:val="00B33DD9"/>
    <w:rsid w:val="00B3422D"/>
    <w:rsid w:val="00B348EA"/>
    <w:rsid w:val="00B34EDC"/>
    <w:rsid w:val="00B352F9"/>
    <w:rsid w:val="00B35326"/>
    <w:rsid w:val="00B35E32"/>
    <w:rsid w:val="00B3667C"/>
    <w:rsid w:val="00B372F3"/>
    <w:rsid w:val="00B40283"/>
    <w:rsid w:val="00B407FF"/>
    <w:rsid w:val="00B40806"/>
    <w:rsid w:val="00B411C6"/>
    <w:rsid w:val="00B4169D"/>
    <w:rsid w:val="00B419B4"/>
    <w:rsid w:val="00B41AEA"/>
    <w:rsid w:val="00B42B59"/>
    <w:rsid w:val="00B4305E"/>
    <w:rsid w:val="00B43276"/>
    <w:rsid w:val="00B43799"/>
    <w:rsid w:val="00B457AD"/>
    <w:rsid w:val="00B45C01"/>
    <w:rsid w:val="00B503F5"/>
    <w:rsid w:val="00B50C7A"/>
    <w:rsid w:val="00B51137"/>
    <w:rsid w:val="00B525D4"/>
    <w:rsid w:val="00B52A3A"/>
    <w:rsid w:val="00B5388D"/>
    <w:rsid w:val="00B53D8E"/>
    <w:rsid w:val="00B54014"/>
    <w:rsid w:val="00B5471D"/>
    <w:rsid w:val="00B551ED"/>
    <w:rsid w:val="00B554BB"/>
    <w:rsid w:val="00B558D1"/>
    <w:rsid w:val="00B558F4"/>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AE0"/>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68F0"/>
    <w:rsid w:val="00B87391"/>
    <w:rsid w:val="00B874C4"/>
    <w:rsid w:val="00B8766F"/>
    <w:rsid w:val="00B902D0"/>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4E5B"/>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3DC"/>
    <w:rsid w:val="00BB7EA4"/>
    <w:rsid w:val="00BC010A"/>
    <w:rsid w:val="00BC079A"/>
    <w:rsid w:val="00BC0F85"/>
    <w:rsid w:val="00BC18A9"/>
    <w:rsid w:val="00BC196A"/>
    <w:rsid w:val="00BC1AD6"/>
    <w:rsid w:val="00BC1C7D"/>
    <w:rsid w:val="00BC1D5E"/>
    <w:rsid w:val="00BC2A8E"/>
    <w:rsid w:val="00BC2F9E"/>
    <w:rsid w:val="00BC31D9"/>
    <w:rsid w:val="00BC41EB"/>
    <w:rsid w:val="00BC4E05"/>
    <w:rsid w:val="00BC52B0"/>
    <w:rsid w:val="00BC5533"/>
    <w:rsid w:val="00BC56DA"/>
    <w:rsid w:val="00BC5725"/>
    <w:rsid w:val="00BC6F39"/>
    <w:rsid w:val="00BC75A3"/>
    <w:rsid w:val="00BD0114"/>
    <w:rsid w:val="00BD07D6"/>
    <w:rsid w:val="00BD0BBF"/>
    <w:rsid w:val="00BD0BEA"/>
    <w:rsid w:val="00BD0BEF"/>
    <w:rsid w:val="00BD12BB"/>
    <w:rsid w:val="00BD196C"/>
    <w:rsid w:val="00BD2127"/>
    <w:rsid w:val="00BD217D"/>
    <w:rsid w:val="00BD2629"/>
    <w:rsid w:val="00BD2693"/>
    <w:rsid w:val="00BD2A8A"/>
    <w:rsid w:val="00BD3A9F"/>
    <w:rsid w:val="00BD3BE3"/>
    <w:rsid w:val="00BD49B0"/>
    <w:rsid w:val="00BD4B65"/>
    <w:rsid w:val="00BD5B2E"/>
    <w:rsid w:val="00BD5E90"/>
    <w:rsid w:val="00BD6260"/>
    <w:rsid w:val="00BD6703"/>
    <w:rsid w:val="00BD6ADE"/>
    <w:rsid w:val="00BD6CD9"/>
    <w:rsid w:val="00BD76DE"/>
    <w:rsid w:val="00BE01F3"/>
    <w:rsid w:val="00BE0EF6"/>
    <w:rsid w:val="00BE0F53"/>
    <w:rsid w:val="00BE1498"/>
    <w:rsid w:val="00BE1B17"/>
    <w:rsid w:val="00BE203D"/>
    <w:rsid w:val="00BE3059"/>
    <w:rsid w:val="00BE3549"/>
    <w:rsid w:val="00BE37FA"/>
    <w:rsid w:val="00BE626D"/>
    <w:rsid w:val="00BE6D63"/>
    <w:rsid w:val="00BE7327"/>
    <w:rsid w:val="00BE7A9A"/>
    <w:rsid w:val="00BF2C11"/>
    <w:rsid w:val="00BF2F7B"/>
    <w:rsid w:val="00BF303D"/>
    <w:rsid w:val="00BF4622"/>
    <w:rsid w:val="00BF4DF8"/>
    <w:rsid w:val="00BF52B5"/>
    <w:rsid w:val="00BF5910"/>
    <w:rsid w:val="00BF5928"/>
    <w:rsid w:val="00BF65E7"/>
    <w:rsid w:val="00BF6C65"/>
    <w:rsid w:val="00BF6FF3"/>
    <w:rsid w:val="00BF714C"/>
    <w:rsid w:val="00BF715E"/>
    <w:rsid w:val="00BF71A7"/>
    <w:rsid w:val="00BF72E7"/>
    <w:rsid w:val="00BF75FF"/>
    <w:rsid w:val="00C00112"/>
    <w:rsid w:val="00C009DA"/>
    <w:rsid w:val="00C020E7"/>
    <w:rsid w:val="00C022E9"/>
    <w:rsid w:val="00C03528"/>
    <w:rsid w:val="00C038C0"/>
    <w:rsid w:val="00C03A9C"/>
    <w:rsid w:val="00C04004"/>
    <w:rsid w:val="00C04B45"/>
    <w:rsid w:val="00C04C2B"/>
    <w:rsid w:val="00C0505E"/>
    <w:rsid w:val="00C0546E"/>
    <w:rsid w:val="00C05DFA"/>
    <w:rsid w:val="00C0675F"/>
    <w:rsid w:val="00C06DCE"/>
    <w:rsid w:val="00C06E45"/>
    <w:rsid w:val="00C10F4B"/>
    <w:rsid w:val="00C11697"/>
    <w:rsid w:val="00C11B74"/>
    <w:rsid w:val="00C12D96"/>
    <w:rsid w:val="00C13540"/>
    <w:rsid w:val="00C151CA"/>
    <w:rsid w:val="00C153FE"/>
    <w:rsid w:val="00C15C79"/>
    <w:rsid w:val="00C16475"/>
    <w:rsid w:val="00C16AF3"/>
    <w:rsid w:val="00C17007"/>
    <w:rsid w:val="00C17C37"/>
    <w:rsid w:val="00C205B3"/>
    <w:rsid w:val="00C2076B"/>
    <w:rsid w:val="00C20FCC"/>
    <w:rsid w:val="00C21E38"/>
    <w:rsid w:val="00C22679"/>
    <w:rsid w:val="00C22C42"/>
    <w:rsid w:val="00C237C3"/>
    <w:rsid w:val="00C2496D"/>
    <w:rsid w:val="00C255F9"/>
    <w:rsid w:val="00C26467"/>
    <w:rsid w:val="00C26726"/>
    <w:rsid w:val="00C271FA"/>
    <w:rsid w:val="00C27772"/>
    <w:rsid w:val="00C27B45"/>
    <w:rsid w:val="00C31713"/>
    <w:rsid w:val="00C321B2"/>
    <w:rsid w:val="00C32AD3"/>
    <w:rsid w:val="00C3309C"/>
    <w:rsid w:val="00C33B9D"/>
    <w:rsid w:val="00C3404B"/>
    <w:rsid w:val="00C3555D"/>
    <w:rsid w:val="00C35E05"/>
    <w:rsid w:val="00C3682C"/>
    <w:rsid w:val="00C3783D"/>
    <w:rsid w:val="00C37858"/>
    <w:rsid w:val="00C37F9B"/>
    <w:rsid w:val="00C40246"/>
    <w:rsid w:val="00C40E6E"/>
    <w:rsid w:val="00C4260E"/>
    <w:rsid w:val="00C42B0F"/>
    <w:rsid w:val="00C42BB0"/>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340"/>
    <w:rsid w:val="00C55C07"/>
    <w:rsid w:val="00C578F6"/>
    <w:rsid w:val="00C6107C"/>
    <w:rsid w:val="00C61D11"/>
    <w:rsid w:val="00C61D58"/>
    <w:rsid w:val="00C62E35"/>
    <w:rsid w:val="00C63290"/>
    <w:rsid w:val="00C63872"/>
    <w:rsid w:val="00C63AC5"/>
    <w:rsid w:val="00C64E1C"/>
    <w:rsid w:val="00C65C38"/>
    <w:rsid w:val="00C66217"/>
    <w:rsid w:val="00C6685C"/>
    <w:rsid w:val="00C67455"/>
    <w:rsid w:val="00C67930"/>
    <w:rsid w:val="00C679A0"/>
    <w:rsid w:val="00C7071B"/>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0FC"/>
    <w:rsid w:val="00C83669"/>
    <w:rsid w:val="00C83C47"/>
    <w:rsid w:val="00C844C1"/>
    <w:rsid w:val="00C8547E"/>
    <w:rsid w:val="00C85853"/>
    <w:rsid w:val="00C85A08"/>
    <w:rsid w:val="00C87649"/>
    <w:rsid w:val="00C87C65"/>
    <w:rsid w:val="00C87D9B"/>
    <w:rsid w:val="00C900BB"/>
    <w:rsid w:val="00C90BF4"/>
    <w:rsid w:val="00C90BFA"/>
    <w:rsid w:val="00C91105"/>
    <w:rsid w:val="00C91200"/>
    <w:rsid w:val="00C9204E"/>
    <w:rsid w:val="00C92781"/>
    <w:rsid w:val="00C93518"/>
    <w:rsid w:val="00C943CC"/>
    <w:rsid w:val="00C946C0"/>
    <w:rsid w:val="00C94FA5"/>
    <w:rsid w:val="00C95DF2"/>
    <w:rsid w:val="00C96891"/>
    <w:rsid w:val="00C96A02"/>
    <w:rsid w:val="00C96A9F"/>
    <w:rsid w:val="00C96B8D"/>
    <w:rsid w:val="00C97709"/>
    <w:rsid w:val="00CA0582"/>
    <w:rsid w:val="00CA283D"/>
    <w:rsid w:val="00CA3396"/>
    <w:rsid w:val="00CA34C1"/>
    <w:rsid w:val="00CA3576"/>
    <w:rsid w:val="00CA370F"/>
    <w:rsid w:val="00CA3F22"/>
    <w:rsid w:val="00CA43E7"/>
    <w:rsid w:val="00CA450D"/>
    <w:rsid w:val="00CA46E7"/>
    <w:rsid w:val="00CA4CDB"/>
    <w:rsid w:val="00CA59CE"/>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4E74"/>
    <w:rsid w:val="00CD60C6"/>
    <w:rsid w:val="00CD6184"/>
    <w:rsid w:val="00CD62E5"/>
    <w:rsid w:val="00CD6C5F"/>
    <w:rsid w:val="00CD7052"/>
    <w:rsid w:val="00CD72B8"/>
    <w:rsid w:val="00CE19F7"/>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046"/>
    <w:rsid w:val="00CF454E"/>
    <w:rsid w:val="00CF58AF"/>
    <w:rsid w:val="00CF62FC"/>
    <w:rsid w:val="00CF7E0D"/>
    <w:rsid w:val="00D011E3"/>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11676"/>
    <w:rsid w:val="00D11E05"/>
    <w:rsid w:val="00D125F3"/>
    <w:rsid w:val="00D1290D"/>
    <w:rsid w:val="00D13683"/>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296"/>
    <w:rsid w:val="00D25DD7"/>
    <w:rsid w:val="00D261BD"/>
    <w:rsid w:val="00D26237"/>
    <w:rsid w:val="00D2774A"/>
    <w:rsid w:val="00D30268"/>
    <w:rsid w:val="00D307B1"/>
    <w:rsid w:val="00D311D9"/>
    <w:rsid w:val="00D3194B"/>
    <w:rsid w:val="00D3202F"/>
    <w:rsid w:val="00D32087"/>
    <w:rsid w:val="00D322E2"/>
    <w:rsid w:val="00D32962"/>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5EB7"/>
    <w:rsid w:val="00D45FB6"/>
    <w:rsid w:val="00D467ED"/>
    <w:rsid w:val="00D468D6"/>
    <w:rsid w:val="00D47A10"/>
    <w:rsid w:val="00D47E01"/>
    <w:rsid w:val="00D50047"/>
    <w:rsid w:val="00D51E1B"/>
    <w:rsid w:val="00D5233D"/>
    <w:rsid w:val="00D52F61"/>
    <w:rsid w:val="00D538E6"/>
    <w:rsid w:val="00D53A87"/>
    <w:rsid w:val="00D540F7"/>
    <w:rsid w:val="00D55AAC"/>
    <w:rsid w:val="00D564F8"/>
    <w:rsid w:val="00D57D34"/>
    <w:rsid w:val="00D60020"/>
    <w:rsid w:val="00D608D3"/>
    <w:rsid w:val="00D612B9"/>
    <w:rsid w:val="00D62043"/>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1FC2"/>
    <w:rsid w:val="00D9210E"/>
    <w:rsid w:val="00D94AB0"/>
    <w:rsid w:val="00D9708B"/>
    <w:rsid w:val="00D9795A"/>
    <w:rsid w:val="00DA161B"/>
    <w:rsid w:val="00DA22FC"/>
    <w:rsid w:val="00DA3381"/>
    <w:rsid w:val="00DA3558"/>
    <w:rsid w:val="00DA3B93"/>
    <w:rsid w:val="00DA412D"/>
    <w:rsid w:val="00DA4334"/>
    <w:rsid w:val="00DA4687"/>
    <w:rsid w:val="00DA484C"/>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1E7"/>
    <w:rsid w:val="00DD06C5"/>
    <w:rsid w:val="00DD0D0C"/>
    <w:rsid w:val="00DD194F"/>
    <w:rsid w:val="00DD33DB"/>
    <w:rsid w:val="00DD3575"/>
    <w:rsid w:val="00DD5383"/>
    <w:rsid w:val="00DD5B65"/>
    <w:rsid w:val="00DD5D25"/>
    <w:rsid w:val="00DD5F06"/>
    <w:rsid w:val="00DD61DF"/>
    <w:rsid w:val="00DD6CFA"/>
    <w:rsid w:val="00DD721B"/>
    <w:rsid w:val="00DD7F82"/>
    <w:rsid w:val="00DE1278"/>
    <w:rsid w:val="00DE19F3"/>
    <w:rsid w:val="00DE27CE"/>
    <w:rsid w:val="00DE2D77"/>
    <w:rsid w:val="00DE33F4"/>
    <w:rsid w:val="00DE42B9"/>
    <w:rsid w:val="00DE44F7"/>
    <w:rsid w:val="00DE585A"/>
    <w:rsid w:val="00DE5C7B"/>
    <w:rsid w:val="00DE770F"/>
    <w:rsid w:val="00DF1A55"/>
    <w:rsid w:val="00DF1E61"/>
    <w:rsid w:val="00DF26FE"/>
    <w:rsid w:val="00DF2B69"/>
    <w:rsid w:val="00DF3078"/>
    <w:rsid w:val="00DF5B0E"/>
    <w:rsid w:val="00DF685B"/>
    <w:rsid w:val="00DF70B9"/>
    <w:rsid w:val="00DF70D5"/>
    <w:rsid w:val="00DF7991"/>
    <w:rsid w:val="00E0111B"/>
    <w:rsid w:val="00E01BCC"/>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288"/>
    <w:rsid w:val="00E22C1B"/>
    <w:rsid w:val="00E24DE8"/>
    <w:rsid w:val="00E24F1A"/>
    <w:rsid w:val="00E2529E"/>
    <w:rsid w:val="00E254CE"/>
    <w:rsid w:val="00E26C6B"/>
    <w:rsid w:val="00E26F0D"/>
    <w:rsid w:val="00E27B01"/>
    <w:rsid w:val="00E27D30"/>
    <w:rsid w:val="00E30411"/>
    <w:rsid w:val="00E30726"/>
    <w:rsid w:val="00E30B0D"/>
    <w:rsid w:val="00E31013"/>
    <w:rsid w:val="00E317B8"/>
    <w:rsid w:val="00E32493"/>
    <w:rsid w:val="00E3311D"/>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200B"/>
    <w:rsid w:val="00E525D4"/>
    <w:rsid w:val="00E5294A"/>
    <w:rsid w:val="00E52953"/>
    <w:rsid w:val="00E53C38"/>
    <w:rsid w:val="00E54150"/>
    <w:rsid w:val="00E54585"/>
    <w:rsid w:val="00E54D11"/>
    <w:rsid w:val="00E54FAB"/>
    <w:rsid w:val="00E5538D"/>
    <w:rsid w:val="00E56DC5"/>
    <w:rsid w:val="00E56ECA"/>
    <w:rsid w:val="00E600CE"/>
    <w:rsid w:val="00E60306"/>
    <w:rsid w:val="00E60842"/>
    <w:rsid w:val="00E60A53"/>
    <w:rsid w:val="00E60E21"/>
    <w:rsid w:val="00E612ED"/>
    <w:rsid w:val="00E61325"/>
    <w:rsid w:val="00E613EB"/>
    <w:rsid w:val="00E627A3"/>
    <w:rsid w:val="00E636DD"/>
    <w:rsid w:val="00E63B13"/>
    <w:rsid w:val="00E646A9"/>
    <w:rsid w:val="00E65159"/>
    <w:rsid w:val="00E65BCF"/>
    <w:rsid w:val="00E65BF0"/>
    <w:rsid w:val="00E65D5F"/>
    <w:rsid w:val="00E66B44"/>
    <w:rsid w:val="00E67261"/>
    <w:rsid w:val="00E7077E"/>
    <w:rsid w:val="00E71147"/>
    <w:rsid w:val="00E71B0E"/>
    <w:rsid w:val="00E73FE2"/>
    <w:rsid w:val="00E74A5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540C"/>
    <w:rsid w:val="00E85571"/>
    <w:rsid w:val="00E85F70"/>
    <w:rsid w:val="00E8612D"/>
    <w:rsid w:val="00E86DBD"/>
    <w:rsid w:val="00E87394"/>
    <w:rsid w:val="00E875FE"/>
    <w:rsid w:val="00E87ED4"/>
    <w:rsid w:val="00E91C46"/>
    <w:rsid w:val="00E91FEF"/>
    <w:rsid w:val="00E93890"/>
    <w:rsid w:val="00E939CB"/>
    <w:rsid w:val="00E9448C"/>
    <w:rsid w:val="00E94BD7"/>
    <w:rsid w:val="00E95169"/>
    <w:rsid w:val="00E9632B"/>
    <w:rsid w:val="00E96EE6"/>
    <w:rsid w:val="00EA09D1"/>
    <w:rsid w:val="00EA1A3D"/>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CD1"/>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6757"/>
    <w:rsid w:val="00EC70AD"/>
    <w:rsid w:val="00EC7361"/>
    <w:rsid w:val="00EC7423"/>
    <w:rsid w:val="00ED0B2E"/>
    <w:rsid w:val="00ED114B"/>
    <w:rsid w:val="00ED1C57"/>
    <w:rsid w:val="00ED4879"/>
    <w:rsid w:val="00ED499E"/>
    <w:rsid w:val="00ED5A7B"/>
    <w:rsid w:val="00ED5EBA"/>
    <w:rsid w:val="00ED6FC8"/>
    <w:rsid w:val="00ED7704"/>
    <w:rsid w:val="00ED7E2E"/>
    <w:rsid w:val="00EE0062"/>
    <w:rsid w:val="00EE0807"/>
    <w:rsid w:val="00EE1677"/>
    <w:rsid w:val="00EE3708"/>
    <w:rsid w:val="00EE374A"/>
    <w:rsid w:val="00EE3B7B"/>
    <w:rsid w:val="00EE3D6C"/>
    <w:rsid w:val="00EE409F"/>
    <w:rsid w:val="00EE478B"/>
    <w:rsid w:val="00EE495E"/>
    <w:rsid w:val="00EE4E4E"/>
    <w:rsid w:val="00EE5759"/>
    <w:rsid w:val="00EE5AC4"/>
    <w:rsid w:val="00EE5B3B"/>
    <w:rsid w:val="00EE6120"/>
    <w:rsid w:val="00EE64F5"/>
    <w:rsid w:val="00EE6676"/>
    <w:rsid w:val="00EE6A07"/>
    <w:rsid w:val="00EE7787"/>
    <w:rsid w:val="00EF01CF"/>
    <w:rsid w:val="00EF047A"/>
    <w:rsid w:val="00EF0E51"/>
    <w:rsid w:val="00EF0FFD"/>
    <w:rsid w:val="00EF2733"/>
    <w:rsid w:val="00EF412B"/>
    <w:rsid w:val="00EF4BD0"/>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1C4"/>
    <w:rsid w:val="00F0520A"/>
    <w:rsid w:val="00F06BD8"/>
    <w:rsid w:val="00F074E8"/>
    <w:rsid w:val="00F07CB4"/>
    <w:rsid w:val="00F10CDB"/>
    <w:rsid w:val="00F119B3"/>
    <w:rsid w:val="00F12126"/>
    <w:rsid w:val="00F1232F"/>
    <w:rsid w:val="00F1328F"/>
    <w:rsid w:val="00F13F8F"/>
    <w:rsid w:val="00F14015"/>
    <w:rsid w:val="00F14244"/>
    <w:rsid w:val="00F149B4"/>
    <w:rsid w:val="00F14D4E"/>
    <w:rsid w:val="00F15938"/>
    <w:rsid w:val="00F16704"/>
    <w:rsid w:val="00F168A7"/>
    <w:rsid w:val="00F16D8B"/>
    <w:rsid w:val="00F16DA5"/>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124F"/>
    <w:rsid w:val="00F3158E"/>
    <w:rsid w:val="00F329F1"/>
    <w:rsid w:val="00F32F66"/>
    <w:rsid w:val="00F34966"/>
    <w:rsid w:val="00F3548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6246"/>
    <w:rsid w:val="00F46910"/>
    <w:rsid w:val="00F469BF"/>
    <w:rsid w:val="00F47688"/>
    <w:rsid w:val="00F47844"/>
    <w:rsid w:val="00F51386"/>
    <w:rsid w:val="00F5229F"/>
    <w:rsid w:val="00F526EC"/>
    <w:rsid w:val="00F538D4"/>
    <w:rsid w:val="00F53EA4"/>
    <w:rsid w:val="00F54AC2"/>
    <w:rsid w:val="00F5513A"/>
    <w:rsid w:val="00F55E87"/>
    <w:rsid w:val="00F571C5"/>
    <w:rsid w:val="00F575A3"/>
    <w:rsid w:val="00F60704"/>
    <w:rsid w:val="00F60BA2"/>
    <w:rsid w:val="00F60DDA"/>
    <w:rsid w:val="00F610CC"/>
    <w:rsid w:val="00F6147B"/>
    <w:rsid w:val="00F61E09"/>
    <w:rsid w:val="00F64C83"/>
    <w:rsid w:val="00F6586D"/>
    <w:rsid w:val="00F6589F"/>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4B07"/>
    <w:rsid w:val="00F75123"/>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3D0"/>
    <w:rsid w:val="00F90835"/>
    <w:rsid w:val="00F90F3F"/>
    <w:rsid w:val="00F91685"/>
    <w:rsid w:val="00F91F94"/>
    <w:rsid w:val="00F923CB"/>
    <w:rsid w:val="00F923F2"/>
    <w:rsid w:val="00F929DA"/>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B0E"/>
    <w:rsid w:val="00FA0AC2"/>
    <w:rsid w:val="00FA0C74"/>
    <w:rsid w:val="00FA0D39"/>
    <w:rsid w:val="00FA24DE"/>
    <w:rsid w:val="00FA3351"/>
    <w:rsid w:val="00FA356E"/>
    <w:rsid w:val="00FA3FD2"/>
    <w:rsid w:val="00FA4043"/>
    <w:rsid w:val="00FA4806"/>
    <w:rsid w:val="00FA4AD1"/>
    <w:rsid w:val="00FA4CEF"/>
    <w:rsid w:val="00FA5003"/>
    <w:rsid w:val="00FA5FBA"/>
    <w:rsid w:val="00FA6C7D"/>
    <w:rsid w:val="00FA7164"/>
    <w:rsid w:val="00FA7310"/>
    <w:rsid w:val="00FB0B90"/>
    <w:rsid w:val="00FB1B8B"/>
    <w:rsid w:val="00FB1F42"/>
    <w:rsid w:val="00FB26A8"/>
    <w:rsid w:val="00FB29CA"/>
    <w:rsid w:val="00FB2BD4"/>
    <w:rsid w:val="00FB41B3"/>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8C1"/>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3F3C"/>
    <w:rsid w:val="00FE4230"/>
    <w:rsid w:val="00FE4CE8"/>
    <w:rsid w:val="00FE564D"/>
    <w:rsid w:val="00FE6068"/>
    <w:rsid w:val="00FE6E2D"/>
    <w:rsid w:val="00FE7C20"/>
    <w:rsid w:val="00FE7CE7"/>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BD0"/>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29.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udemy.com/course/python-for-computer-vision-with-opencv-and-deep-learning/learn/lecture/12257624?start=0" TargetMode="Externa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microsoft.com/office/2016/09/relationships/commentsIds" Target="commentsIds.xml"/><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hyperlink" Target="https://github.com/xinshuoweng" TargetMode="External"/><Relationship Id="rId58" Type="http://schemas.openxmlformats.org/officeDocument/2006/relationships/image" Target="media/image31.png"/><Relationship Id="rId5" Type="http://schemas.openxmlformats.org/officeDocument/2006/relationships/numbering" Target="numbering.xml"/><Relationship Id="rId61" Type="http://schemas.openxmlformats.org/officeDocument/2006/relationships/hyperlink" Target="https://github.com/tudelft-iv/view-of-delft-dataset?tab=readme-ov-file"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comments" Target="comments.xml"/><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hyperlink" Target="https://github.com/nicktmv/AB3DMOT/compare/28288d48fc13ca688d50f5add39de40e3e240143...87e1857b09c2e3914346ae29a1a14d23c3913742#diff-07770ffd9d85f50f27349fe68ace0d623f9e74789d1b7a8d20a04eb5c2c52f0f"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github.com/xinshuoweng/AB3DMOT/tree/master"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7.jpeg"/><Relationship Id="rId38" Type="http://schemas.microsoft.com/office/2018/08/relationships/commentsExtensible" Target="commentsExtensible.xml"/><Relationship Id="rId46" Type="http://schemas.openxmlformats.org/officeDocument/2006/relationships/image" Target="media/image24.png"/><Relationship Id="rId59" Type="http://schemas.openxmlformats.org/officeDocument/2006/relationships/image" Target="media/image32.jpeg"/><Relationship Id="rId20" Type="http://schemas.openxmlformats.org/officeDocument/2006/relationships/image" Target="media/image8.png"/><Relationship Id="rId41" Type="http://schemas.openxmlformats.org/officeDocument/2006/relationships/hyperlink" Target="https://github.com/nicktmv/four-d-radar-thesis" TargetMode="External"/><Relationship Id="rId54" Type="http://schemas.openxmlformats.org/officeDocument/2006/relationships/hyperlink" Target="https://github.com/sshaoshuai/Pointnet2.PyTorch"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36" Type="http://schemas.microsoft.com/office/2011/relationships/commentsExtended" Target="commentsExtended.xml"/><Relationship Id="rId49" Type="http://schemas.openxmlformats.org/officeDocument/2006/relationships/image" Target="media/image27.png"/><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2.png"/><Relationship Id="rId52" Type="http://schemas.openxmlformats.org/officeDocument/2006/relationships/hyperlink" Target="https://github.com/xinshuoweng/Xinshuo_PyToolbox" TargetMode="External"/><Relationship Id="rId60" Type="http://schemas.openxmlformats.org/officeDocument/2006/relationships/image" Target="media/image33.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39" Type="http://schemas.openxmlformats.org/officeDocument/2006/relationships/hyperlink" Target="https://github.com/LJacksonPan/RaTrac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73</TotalTime>
  <Pages>84</Pages>
  <Words>19047</Words>
  <Characters>108570</Characters>
  <Application>Microsoft Office Word</Application>
  <DocSecurity>0</DocSecurity>
  <Lines>904</Lines>
  <Paragraphs>254</Paragraphs>
  <ScaleCrop>false</ScaleCrop>
  <HeadingPairs>
    <vt:vector size="4" baseType="variant">
      <vt:variant>
        <vt:lpstr>Title</vt:lpstr>
      </vt:variant>
      <vt:variant>
        <vt:i4>1</vt:i4>
      </vt:variant>
      <vt:variant>
        <vt:lpstr>Headings</vt:lpstr>
      </vt:variant>
      <vt:variant>
        <vt:i4>77</vt:i4>
      </vt:variant>
    </vt:vector>
  </HeadingPairs>
  <TitlesOfParts>
    <vt:vector size="78"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Finish)</vt:lpstr>
      <vt:lpstr>    New architecture</vt:lpstr>
      <vt:lpstr>    GitHub Contribution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RaTrack Code Standard Review</vt:lpstr>
      <vt:lpstr>        Getting required repositories</vt:lpstr>
      <vt:lpstr>        Building the Wheels</vt:lpstr>
      <vt:lpstr>        Improvements to RaTrack source code</vt:lpstr>
      <vt:lpstr>        Training the model.</vt:lpstr>
    </vt:vector>
  </TitlesOfParts>
  <Company/>
  <LinksUpToDate>false</LinksUpToDate>
  <CharactersWithSpaces>127363</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935</cp:revision>
  <cp:lastPrinted>2024-04-10T22:43:00Z</cp:lastPrinted>
  <dcterms:created xsi:type="dcterms:W3CDTF">2024-04-07T19:56:00Z</dcterms:created>
  <dcterms:modified xsi:type="dcterms:W3CDTF">2024-04-27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